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D0D826" w14:textId="77777777" w:rsidR="00422711" w:rsidRPr="005C774C" w:rsidRDefault="00000000" w:rsidP="00910B2D">
      <w:pPr>
        <w:pStyle w:val="Heading1"/>
        <w:spacing w:line="360" w:lineRule="auto"/>
        <w:rPr>
          <w:sz w:val="18"/>
        </w:rPr>
      </w:pPr>
      <w:bookmarkStart w:id="0" w:name="_Toc475538841"/>
      <w:bookmarkStart w:id="1" w:name="_Toc476584772"/>
      <w:bookmarkStart w:id="2" w:name="_Toc476584911"/>
      <w:bookmarkStart w:id="3" w:name="_Toc26567941"/>
      <w:bookmarkStart w:id="4" w:name="_Toc26567964"/>
      <w:bookmarkStart w:id="5" w:name="_Toc173089061"/>
      <w:bookmarkStart w:id="6" w:name="_Toc175904947"/>
      <w:bookmarkStart w:id="7" w:name="_Toc175941225"/>
      <w:bookmarkStart w:id="8" w:name="_Toc175941367"/>
      <w:bookmarkStart w:id="9" w:name="_Toc175993619"/>
      <w:bookmarkStart w:id="10" w:name="_Toc175993666"/>
      <w:r>
        <w:rPr>
          <w:noProof/>
          <w:sz w:val="18"/>
        </w:rPr>
        <w:pict w14:anchorId="0C3AE423">
          <v:shapetype id="_x0000_t202" coordsize="21600,21600" o:spt="202" path="m,l,21600r21600,l21600,xe">
            <v:stroke joinstyle="miter"/>
            <v:path gradientshapeok="t" o:connecttype="rect"/>
          </v:shapetype>
          <v:shape id="Text Box 2" o:spid="_x0000_s2050" type="#_x0000_t202" style="position:absolute;left:0;text-align:left;margin-left:0;margin-top:0;width:6in;height:171.4pt;z-index:251660288;visibility:visible;mso-wrap-distance-top:3.6pt;mso-wrap-distance-bottom:3.6pt;mso-position-horizontal-relative:margin;mso-position-vertical-relative:margin;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" stroked="f">
            <v:textbox inset="0,0,0,0">
              <w:txbxContent>
                <w:p w14:paraId="615D8226" w14:textId="52095077" w:rsidR="00A22650" w:rsidRPr="001A1039" w:rsidRDefault="0017109A" w:rsidP="001A1039">
                  <w:pPr>
                    <w:spacing w:line="360" w:lineRule="auto"/>
                    <w:jc w:val="center"/>
                  </w:pPr>
                  <w:r>
                    <w:rPr>
                      <w:color w:val="000000"/>
                      <w:sz w:val="36"/>
                      <w:szCs w:val="40"/>
                    </w:rPr>
                    <w:t xml:space="preserve">Development of </w:t>
                  </w:r>
                  <w:r w:rsidR="000E6337">
                    <w:rPr>
                      <w:color w:val="000000"/>
                      <w:sz w:val="36"/>
                      <w:szCs w:val="40"/>
                    </w:rPr>
                    <w:t>Online Hotel Management System</w:t>
                  </w:r>
                </w:p>
              </w:txbxContent>
            </v:textbox>
            <w10:wrap anchorx="margin" anchory="margin"/>
          </v:shape>
        </w:pict>
      </w:r>
      <w:bookmarkEnd w:id="0"/>
      <w:bookmarkEnd w:id="1"/>
      <w:bookmarkEnd w:id="2"/>
      <w:bookmarkEnd w:id="3"/>
      <w:bookmarkEnd w:id="4"/>
      <w:bookmarkEnd w:id="5"/>
      <w:bookmarkEnd w:id="6"/>
      <w:bookmarkEnd w:id="7"/>
      <w:bookmarkEnd w:id="8"/>
      <w:bookmarkEnd w:id="9"/>
      <w:bookmarkEnd w:id="10"/>
    </w:p>
    <w:p w14:paraId="68010E48" w14:textId="7F98CC7D" w:rsidR="0063440A" w:rsidRPr="0063440A" w:rsidRDefault="000E6337" w:rsidP="00910B2D">
      <w:pPr>
        <w:pStyle w:val="BodyText"/>
        <w:ind w:firstLine="0"/>
        <w:jc w:val="center"/>
        <w:rPr>
          <w:sz w:val="28"/>
          <w:szCs w:val="28"/>
        </w:rPr>
      </w:pPr>
      <w:r>
        <w:rPr>
          <w:sz w:val="28"/>
          <w:szCs w:val="28"/>
        </w:rPr>
        <w:t>Md. Mehedi Hasan</w:t>
      </w:r>
    </w:p>
    <w:p w14:paraId="0B8DD054" w14:textId="4C5625C1" w:rsidR="0063440A" w:rsidRDefault="0063440A" w:rsidP="00910B2D">
      <w:pPr>
        <w:pStyle w:val="BodyText"/>
        <w:ind w:firstLine="0"/>
        <w:jc w:val="center"/>
        <w:rPr>
          <w:sz w:val="28"/>
          <w:szCs w:val="28"/>
        </w:rPr>
      </w:pPr>
      <w:r w:rsidRPr="0063440A">
        <w:rPr>
          <w:sz w:val="28"/>
          <w:szCs w:val="28"/>
        </w:rPr>
        <w:t xml:space="preserve">ID# </w:t>
      </w:r>
      <w:r w:rsidR="000E6337">
        <w:rPr>
          <w:sz w:val="28"/>
          <w:szCs w:val="28"/>
        </w:rPr>
        <w:t>21103032</w:t>
      </w:r>
    </w:p>
    <w:p w14:paraId="5A7DD6C5" w14:textId="77777777" w:rsidR="0063440A" w:rsidRDefault="0063440A" w:rsidP="00910B2D">
      <w:pPr>
        <w:pStyle w:val="BodyText"/>
        <w:ind w:firstLine="0"/>
        <w:rPr>
          <w:sz w:val="28"/>
          <w:szCs w:val="28"/>
        </w:rPr>
      </w:pPr>
    </w:p>
    <w:p w14:paraId="28A51C82" w14:textId="77777777" w:rsidR="0063440A" w:rsidRPr="005C774C" w:rsidRDefault="0063440A" w:rsidP="00910B2D">
      <w:pPr>
        <w:pStyle w:val="BodyText"/>
        <w:ind w:firstLine="0"/>
      </w:pPr>
    </w:p>
    <w:p w14:paraId="61437201" w14:textId="77777777" w:rsidR="00422711" w:rsidRPr="005C774C" w:rsidRDefault="0063440A" w:rsidP="00910B2D">
      <w:pPr>
        <w:pStyle w:val="CenteredText"/>
        <w:spacing w:line="360" w:lineRule="auto"/>
      </w:pPr>
      <w:r>
        <w:t>A Practicum</w:t>
      </w:r>
      <w:r w:rsidR="00422711" w:rsidRPr="005C774C">
        <w:t xml:space="preserve"> in the </w:t>
      </w:r>
      <w:r w:rsidR="00814864" w:rsidRPr="005C774C">
        <w:t>Partial Fulfillment of the Requirements</w:t>
      </w:r>
    </w:p>
    <w:p w14:paraId="737974D7" w14:textId="77777777" w:rsidR="00422711" w:rsidRPr="005C774C" w:rsidRDefault="00814864" w:rsidP="00910B2D">
      <w:pPr>
        <w:pStyle w:val="CenteredText"/>
        <w:spacing w:line="360" w:lineRule="auto"/>
      </w:pPr>
      <w:r w:rsidRPr="005C774C">
        <w:t>for the Award of Bachelor of Computer Science and Engineering</w:t>
      </w:r>
      <w:r w:rsidR="00B65BBF" w:rsidRPr="005C774C">
        <w:t xml:space="preserve"> (BCSE)</w:t>
      </w:r>
    </w:p>
    <w:p w14:paraId="15844C33" w14:textId="77777777" w:rsidR="0024797D" w:rsidRPr="005C774C" w:rsidRDefault="0024797D" w:rsidP="00910B2D">
      <w:pPr>
        <w:pStyle w:val="Dept-College-Unv"/>
        <w:spacing w:before="960" w:line="360" w:lineRule="auto"/>
      </w:pPr>
      <w:r w:rsidRPr="005C774C">
        <w:rPr>
          <w:noProof/>
        </w:rPr>
        <w:drawing>
          <wp:inline distT="0" distB="0" distL="0" distR="0" wp14:anchorId="4A4EC165" wp14:editId="4A5E1FC0">
            <wp:extent cx="567115" cy="559559"/>
            <wp:effectExtent l="19050" t="0" r="4385" b="0"/>
            <wp:docPr id="1" name="Picture 1351" descr="CS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SE logo"/>
                    <pic:cNvPicPr>
                      <a:picLocks noChangeAspect="1" noChangeArrowheads="1"/>
                    </pic:cNvPicPr>
                  </pic:nvPicPr>
                  <pic:blipFill>
                    <a:blip r:embed="rId8" cstate="print"/>
                    <a:srcRect/>
                    <a:stretch>
                      <a:fillRect/>
                    </a:stretch>
                  </pic:blipFill>
                  <pic:spPr bwMode="auto">
                    <a:xfrm>
                      <a:off x="0" y="0"/>
                      <a:ext cx="567311" cy="559753"/>
                    </a:xfrm>
                    <a:prstGeom prst="rect">
                      <a:avLst/>
                    </a:prstGeom>
                    <a:noFill/>
                    <a:ln w="9525">
                      <a:noFill/>
                      <a:miter lim="800000"/>
                      <a:headEnd/>
                      <a:tailEnd/>
                    </a:ln>
                  </pic:spPr>
                </pic:pic>
              </a:graphicData>
            </a:graphic>
          </wp:inline>
        </w:drawing>
      </w:r>
      <w:r w:rsidRPr="005C774C">
        <w:rPr>
          <w:noProof/>
        </w:rPr>
        <w:drawing>
          <wp:inline distT="0" distB="0" distL="0" distR="0" wp14:anchorId="17F4DD59" wp14:editId="27DC5595">
            <wp:extent cx="627797" cy="627797"/>
            <wp:effectExtent l="19050" t="0" r="853" b="0"/>
            <wp:docPr id="5" name="Picture 5" descr="Image result for iuba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result for iubat logo"/>
                    <pic:cNvPicPr>
                      <a:picLocks noChangeAspect="1" noChangeArrowheads="1"/>
                    </pic:cNvPicPr>
                  </pic:nvPicPr>
                  <pic:blipFill>
                    <a:blip r:embed="rId9" cstate="print"/>
                    <a:srcRect/>
                    <a:stretch>
                      <a:fillRect/>
                    </a:stretch>
                  </pic:blipFill>
                  <pic:spPr bwMode="auto">
                    <a:xfrm>
                      <a:off x="0" y="0"/>
                      <a:ext cx="627783" cy="627783"/>
                    </a:xfrm>
                    <a:prstGeom prst="rect">
                      <a:avLst/>
                    </a:prstGeom>
                    <a:noFill/>
                    <a:ln w="9525">
                      <a:noFill/>
                      <a:miter lim="800000"/>
                      <a:headEnd/>
                      <a:tailEnd/>
                    </a:ln>
                  </pic:spPr>
                </pic:pic>
              </a:graphicData>
            </a:graphic>
          </wp:inline>
        </w:drawing>
      </w:r>
    </w:p>
    <w:p w14:paraId="0F6C102E" w14:textId="77777777" w:rsidR="00814864" w:rsidRPr="005C774C" w:rsidRDefault="00814864" w:rsidP="00910B2D">
      <w:pPr>
        <w:pStyle w:val="Dept-College-Unv"/>
        <w:spacing w:before="480" w:line="360" w:lineRule="auto"/>
      </w:pPr>
      <w:r w:rsidRPr="005C774C">
        <w:t>Department of Computer Science and Engineering</w:t>
      </w:r>
    </w:p>
    <w:p w14:paraId="3FB56B69" w14:textId="77777777" w:rsidR="00814864" w:rsidRPr="005C774C" w:rsidRDefault="00814864" w:rsidP="00910B2D">
      <w:pPr>
        <w:pStyle w:val="Dept-College-Unv"/>
        <w:spacing w:line="360" w:lineRule="auto"/>
      </w:pPr>
      <w:r w:rsidRPr="005C774C">
        <w:t>College of Engineering and Technology</w:t>
      </w:r>
    </w:p>
    <w:p w14:paraId="2DE6658D" w14:textId="77777777" w:rsidR="00814864" w:rsidRPr="005C774C" w:rsidRDefault="00814864" w:rsidP="00910B2D">
      <w:pPr>
        <w:pStyle w:val="Dept-College-Unv"/>
        <w:spacing w:line="360" w:lineRule="auto"/>
      </w:pPr>
      <w:r w:rsidRPr="005C774C">
        <w:t>IUBAT–International University of Business Agriculture and Technology</w:t>
      </w:r>
    </w:p>
    <w:p w14:paraId="7B7F3D41" w14:textId="3A6F495F" w:rsidR="00422711" w:rsidRPr="005C774C" w:rsidRDefault="00000000" w:rsidP="00910B2D">
      <w:pPr>
        <w:pStyle w:val="Dept-College-Unv"/>
        <w:spacing w:before="960" w:line="360" w:lineRule="auto"/>
        <w:sectPr w:rsidR="00422711" w:rsidRPr="005C774C" w:rsidSect="00DB681C">
          <w:footerReference w:type="default" r:id="rId10"/>
          <w:pgSz w:w="12240" w:h="15840"/>
          <w:pgMar w:top="1440" w:right="1440" w:bottom="1440" w:left="1800" w:header="720" w:footer="720" w:gutter="0"/>
          <w:pgNumType w:start="1"/>
          <w:cols w:space="720"/>
          <w:titlePg/>
          <w:docGrid w:linePitch="360"/>
        </w:sectPr>
      </w:pPr>
      <w:sdt>
        <w:sdtPr>
          <w:alias w:val="Semester"/>
          <w:tag w:val="Semester"/>
          <w:id w:val="1503181"/>
          <w:placeholder>
            <w:docPart w:val="DefaultPlaceholder_22675704"/>
          </w:placeholder>
          <w:dropDownList>
            <w:listItem w:displayText="Spring" w:value="Spring"/>
            <w:listItem w:displayText="Summer" w:value="Summer"/>
            <w:listItem w:displayText="Fall" w:value="Fall"/>
          </w:dropDownList>
        </w:sdtPr>
        <w:sdtContent>
          <w:r w:rsidR="000E6337">
            <w:t>Summer</w:t>
          </w:r>
        </w:sdtContent>
      </w:sdt>
      <w:sdt>
        <w:sdtPr>
          <w:alias w:val="Year"/>
          <w:tag w:val="Year"/>
          <w:id w:val="-547690636"/>
          <w:placeholder>
            <w:docPart w:val="67DF9F152ABC40F7A8B1FFBDE4C8BE71"/>
          </w:placeholder>
          <w:comboBox>
            <w:listItem w:displayText="2019" w:value="2019"/>
            <w:listItem w:displayText="2020" w:value="2020"/>
            <w:listItem w:displayText="2021" w:value="2021"/>
            <w:listItem w:displayText="2022" w:value="2022"/>
            <w:listItem w:displayText="2023" w:value="2023"/>
            <w:listItem w:displayText="2024" w:value="2024"/>
            <w:listItem w:displayText="2025" w:value="2025"/>
            <w:listItem w:displayText="2026" w:value="2026"/>
            <w:listItem w:displayText="2027" w:value="2027"/>
          </w:comboBox>
        </w:sdtPr>
        <w:sdtContent>
          <w:r w:rsidR="001A1039">
            <w:t xml:space="preserve"> 202</w:t>
          </w:r>
          <w:r w:rsidR="000E6337">
            <w:t>4</w:t>
          </w:r>
        </w:sdtContent>
      </w:sdt>
    </w:p>
    <w:p w14:paraId="5B5DDAD3" w14:textId="6A49D282" w:rsidR="0025522D" w:rsidRPr="001A1039" w:rsidRDefault="000E6337" w:rsidP="00910B2D">
      <w:pPr>
        <w:spacing w:line="360" w:lineRule="auto"/>
        <w:jc w:val="center"/>
        <w:rPr>
          <w:sz w:val="36"/>
          <w:szCs w:val="36"/>
        </w:rPr>
      </w:pPr>
      <w:bookmarkStart w:id="11" w:name="_Toc475538843"/>
      <w:r>
        <w:rPr>
          <w:sz w:val="36"/>
          <w:szCs w:val="36"/>
        </w:rPr>
        <w:lastRenderedPageBreak/>
        <w:t>Online Hotel Management System</w:t>
      </w:r>
    </w:p>
    <w:p w14:paraId="44E6C556" w14:textId="51F67B23" w:rsidR="0025522D" w:rsidRPr="00140587" w:rsidRDefault="000E6337" w:rsidP="00140587">
      <w:pPr>
        <w:spacing w:after="0" w:line="360" w:lineRule="auto"/>
        <w:jc w:val="center"/>
        <w:rPr>
          <w:sz w:val="28"/>
          <w:szCs w:val="28"/>
        </w:rPr>
      </w:pPr>
      <w:r>
        <w:rPr>
          <w:sz w:val="28"/>
          <w:szCs w:val="28"/>
        </w:rPr>
        <w:t>Md. Mehedi Hasan</w:t>
      </w:r>
    </w:p>
    <w:p w14:paraId="642D4F21" w14:textId="77777777" w:rsidR="0025522D" w:rsidRPr="005C774C" w:rsidRDefault="0063440A" w:rsidP="00910B2D">
      <w:pPr>
        <w:pStyle w:val="CenteredText"/>
        <w:spacing w:line="360" w:lineRule="auto"/>
        <w:rPr>
          <w:rFonts w:cs="Times New Roman"/>
          <w:color w:val="auto"/>
          <w:szCs w:val="24"/>
        </w:rPr>
      </w:pPr>
      <w:r>
        <w:rPr>
          <w:color w:val="auto"/>
        </w:rPr>
        <w:t>A Practicum</w:t>
      </w:r>
      <w:r w:rsidR="0025522D" w:rsidRPr="005C774C">
        <w:rPr>
          <w:color w:val="auto"/>
        </w:rPr>
        <w:t xml:space="preserve"> in the </w:t>
      </w:r>
      <w:r w:rsidR="0025522D" w:rsidRPr="005C774C">
        <w:rPr>
          <w:color w:val="auto"/>
          <w:szCs w:val="24"/>
        </w:rPr>
        <w:t xml:space="preserve">Partial Fulfillment of the Requirements </w:t>
      </w:r>
      <w:r w:rsidR="0025522D" w:rsidRPr="005C774C">
        <w:rPr>
          <w:color w:val="auto"/>
        </w:rPr>
        <w:t>for the Award of Bachelor of Computer Science and Engineering (BCSE)</w:t>
      </w:r>
    </w:p>
    <w:p w14:paraId="39418B7E" w14:textId="77777777" w:rsidR="0025522D" w:rsidRPr="005C774C" w:rsidRDefault="0063440A" w:rsidP="00910B2D">
      <w:pPr>
        <w:spacing w:after="120" w:line="360" w:lineRule="auto"/>
        <w:jc w:val="center"/>
      </w:pPr>
      <w:r>
        <w:t>The practicum</w:t>
      </w:r>
      <w:r w:rsidR="0025522D" w:rsidRPr="005C774C">
        <w:t xml:space="preserve"> has been examined and approved,</w:t>
      </w:r>
    </w:p>
    <w:p w14:paraId="229126D5" w14:textId="77777777" w:rsidR="0025522D" w:rsidRPr="005C774C" w:rsidRDefault="0025522D" w:rsidP="00910B2D">
      <w:pPr>
        <w:spacing w:after="0" w:line="360" w:lineRule="auto"/>
      </w:pPr>
    </w:p>
    <w:p w14:paraId="45A74802" w14:textId="77777777" w:rsidR="00927FB9" w:rsidRDefault="00927FB9" w:rsidP="00910B2D">
      <w:pPr>
        <w:spacing w:after="0" w:line="360" w:lineRule="auto"/>
      </w:pPr>
    </w:p>
    <w:p w14:paraId="3D825323" w14:textId="77777777" w:rsidR="0025522D" w:rsidRPr="005C774C" w:rsidRDefault="0025522D" w:rsidP="00910B2D">
      <w:pPr>
        <w:spacing w:after="0" w:line="360" w:lineRule="auto"/>
      </w:pPr>
    </w:p>
    <w:p w14:paraId="4BBC3A75" w14:textId="77777777" w:rsidR="0025522D" w:rsidRPr="005C774C" w:rsidRDefault="0025522D" w:rsidP="00910B2D">
      <w:pPr>
        <w:spacing w:after="0" w:line="360" w:lineRule="auto"/>
        <w:jc w:val="center"/>
      </w:pPr>
      <w:r w:rsidRPr="005C774C">
        <w:t>_____________________________</w:t>
      </w:r>
    </w:p>
    <w:p w14:paraId="0F1B850E" w14:textId="77777777" w:rsidR="0025522D" w:rsidRPr="005C774C" w:rsidRDefault="0076033E" w:rsidP="00910B2D">
      <w:pPr>
        <w:spacing w:after="0" w:line="360" w:lineRule="auto"/>
        <w:jc w:val="center"/>
      </w:pPr>
      <w:r w:rsidRPr="005C774C">
        <w:t>Prof. Dr. Utpal</w:t>
      </w:r>
      <w:r w:rsidR="00D26C4C">
        <w:t xml:space="preserve"> </w:t>
      </w:r>
      <w:r w:rsidRPr="005C774C">
        <w:t>Kanti Das</w:t>
      </w:r>
    </w:p>
    <w:p w14:paraId="2DCC28CD" w14:textId="77777777" w:rsidR="0025522D" w:rsidRPr="005C774C" w:rsidRDefault="0025522D" w:rsidP="00910B2D">
      <w:pPr>
        <w:spacing w:after="0" w:line="360" w:lineRule="auto"/>
        <w:jc w:val="center"/>
      </w:pPr>
      <w:r>
        <w:t>Chairman</w:t>
      </w:r>
    </w:p>
    <w:p w14:paraId="0C461B97" w14:textId="77777777" w:rsidR="0025522D" w:rsidRPr="005C774C" w:rsidRDefault="0025522D" w:rsidP="00910B2D">
      <w:pPr>
        <w:spacing w:after="0" w:line="360" w:lineRule="auto"/>
        <w:ind w:left="2160" w:firstLine="720"/>
      </w:pPr>
    </w:p>
    <w:p w14:paraId="3EA94DD4" w14:textId="77777777" w:rsidR="00927FB9" w:rsidRPr="005C774C" w:rsidRDefault="00927FB9" w:rsidP="00910B2D">
      <w:pPr>
        <w:spacing w:after="0" w:line="360" w:lineRule="auto"/>
      </w:pPr>
    </w:p>
    <w:p w14:paraId="001B92C4" w14:textId="77777777" w:rsidR="0025522D" w:rsidRPr="005C774C" w:rsidRDefault="0025522D" w:rsidP="00910B2D">
      <w:pPr>
        <w:spacing w:after="0" w:line="360" w:lineRule="auto"/>
        <w:jc w:val="center"/>
      </w:pPr>
      <w:r w:rsidRPr="005C774C">
        <w:t>_____________________________</w:t>
      </w:r>
    </w:p>
    <w:p w14:paraId="3CDA0706" w14:textId="77777777" w:rsidR="0025522D" w:rsidRPr="0076033E" w:rsidRDefault="009C1BFD" w:rsidP="00910B2D">
      <w:pPr>
        <w:spacing w:after="0" w:line="360" w:lineRule="auto"/>
        <w:jc w:val="center"/>
      </w:pPr>
      <w:proofErr w:type="spellStart"/>
      <w:r>
        <w:rPr>
          <w:color w:val="222222"/>
          <w:shd w:val="clear" w:color="auto" w:fill="FFFFFF"/>
        </w:rPr>
        <w:t>Shahinur</w:t>
      </w:r>
      <w:proofErr w:type="spellEnd"/>
      <w:r>
        <w:rPr>
          <w:color w:val="222222"/>
          <w:shd w:val="clear" w:color="auto" w:fill="FFFFFF"/>
        </w:rPr>
        <w:t xml:space="preserve"> Alam</w:t>
      </w:r>
    </w:p>
    <w:p w14:paraId="134C5643" w14:textId="77777777" w:rsidR="0025522D" w:rsidRPr="005C774C" w:rsidRDefault="001A1039" w:rsidP="00910B2D">
      <w:pPr>
        <w:spacing w:after="0" w:line="360" w:lineRule="auto"/>
        <w:jc w:val="center"/>
      </w:pPr>
      <w:r w:rsidRPr="0076595A">
        <w:t xml:space="preserve">Co-supervisor, </w:t>
      </w:r>
      <w:r w:rsidR="0025522D">
        <w:t>Coordinator</w:t>
      </w:r>
      <w:r w:rsidR="0025522D" w:rsidRPr="005C774C">
        <w:t xml:space="preserve"> and </w:t>
      </w:r>
      <w:r w:rsidR="0076033E">
        <w:t>Ass</w:t>
      </w:r>
      <w:r w:rsidR="009C1BFD">
        <w:t>istant</w:t>
      </w:r>
      <w:r w:rsidR="0076033E">
        <w:t xml:space="preserve"> </w:t>
      </w:r>
      <w:r w:rsidR="0025522D" w:rsidRPr="005C774C">
        <w:t>Professor</w:t>
      </w:r>
    </w:p>
    <w:p w14:paraId="01431793" w14:textId="77777777" w:rsidR="0025522D" w:rsidRPr="005C774C" w:rsidRDefault="0025522D" w:rsidP="00140587">
      <w:pPr>
        <w:spacing w:after="0" w:line="360" w:lineRule="auto"/>
      </w:pPr>
    </w:p>
    <w:p w14:paraId="05EC0433" w14:textId="77777777" w:rsidR="00927FB9" w:rsidRPr="005C774C" w:rsidRDefault="00927FB9" w:rsidP="00910B2D">
      <w:pPr>
        <w:spacing w:after="0" w:line="360" w:lineRule="auto"/>
      </w:pPr>
    </w:p>
    <w:p w14:paraId="4A69C8EF" w14:textId="77777777" w:rsidR="0025522D" w:rsidRPr="005C774C" w:rsidRDefault="0025522D" w:rsidP="00910B2D">
      <w:pPr>
        <w:spacing w:after="0" w:line="360" w:lineRule="auto"/>
        <w:jc w:val="center"/>
      </w:pPr>
      <w:r w:rsidRPr="005C774C">
        <w:t>_____________________________</w:t>
      </w:r>
    </w:p>
    <w:p w14:paraId="574E44D5" w14:textId="691419A2" w:rsidR="00B1304C" w:rsidRPr="0076595A" w:rsidRDefault="00360DCF" w:rsidP="00910B2D">
      <w:pPr>
        <w:spacing w:after="0" w:line="360" w:lineRule="auto"/>
        <w:jc w:val="center"/>
      </w:pPr>
      <w:r>
        <w:t>Afsana Akter Lija</w:t>
      </w:r>
    </w:p>
    <w:p w14:paraId="70B38F52" w14:textId="77777777" w:rsidR="0025522D" w:rsidRDefault="00B1304C" w:rsidP="00910B2D">
      <w:pPr>
        <w:spacing w:after="0" w:line="360" w:lineRule="auto"/>
        <w:jc w:val="center"/>
      </w:pPr>
      <w:r w:rsidRPr="0076595A">
        <w:t>Supervisor and Designation of the Supervisor</w:t>
      </w:r>
    </w:p>
    <w:p w14:paraId="6D3E6529" w14:textId="77777777" w:rsidR="008916F4" w:rsidRDefault="008916F4" w:rsidP="00140587">
      <w:pPr>
        <w:spacing w:after="0" w:line="360" w:lineRule="auto"/>
      </w:pPr>
    </w:p>
    <w:p w14:paraId="0DBBB774" w14:textId="77777777" w:rsidR="0025522D" w:rsidRPr="00B807A5" w:rsidRDefault="0025522D" w:rsidP="00910B2D">
      <w:pPr>
        <w:pStyle w:val="Dept-College-Unv"/>
        <w:spacing w:before="480" w:line="360" w:lineRule="auto"/>
      </w:pPr>
      <w:r w:rsidRPr="00B807A5">
        <w:t>Department of Computer Science and Engineering</w:t>
      </w:r>
    </w:p>
    <w:p w14:paraId="7579A3CC" w14:textId="77777777" w:rsidR="0025522D" w:rsidRPr="00B807A5" w:rsidRDefault="0025522D" w:rsidP="00910B2D">
      <w:pPr>
        <w:pStyle w:val="Dept-College-Unv"/>
        <w:spacing w:line="360" w:lineRule="auto"/>
      </w:pPr>
      <w:r w:rsidRPr="00B807A5">
        <w:t>College of Engineering and Technology</w:t>
      </w:r>
    </w:p>
    <w:p w14:paraId="568DADF6" w14:textId="77777777" w:rsidR="0025522D" w:rsidRDefault="0025522D" w:rsidP="00910B2D">
      <w:pPr>
        <w:pStyle w:val="Dept-College-Unv"/>
        <w:spacing w:line="360" w:lineRule="auto"/>
      </w:pPr>
      <w:r w:rsidRPr="00B807A5">
        <w:t>IUBAT–International University of Business Agriculture and Technology</w:t>
      </w:r>
    </w:p>
    <w:p w14:paraId="1457A317" w14:textId="32E0A164" w:rsidR="00B65BBF" w:rsidRPr="005C774C" w:rsidRDefault="00000000" w:rsidP="00910B2D">
      <w:pPr>
        <w:pStyle w:val="Dept-College-Unv"/>
        <w:spacing w:before="960" w:line="360" w:lineRule="auto"/>
      </w:pPr>
      <w:sdt>
        <w:sdtPr>
          <w:alias w:val="Semester"/>
          <w:tag w:val="Semester"/>
          <w:id w:val="-1696685324"/>
          <w:placeholder>
            <w:docPart w:val="D57A1FDEAFE049E9A60E0C8A24391A94"/>
          </w:placeholder>
          <w:dropDownList>
            <w:listItem w:displayText="Spring" w:value="Spring"/>
            <w:listItem w:displayText="Summer" w:value="Summer"/>
            <w:listItem w:displayText="Fall" w:value="Fall"/>
          </w:dropDownList>
        </w:sdtPr>
        <w:sdtContent>
          <w:r w:rsidR="000E6337">
            <w:t>Summer</w:t>
          </w:r>
        </w:sdtContent>
      </w:sdt>
      <w:sdt>
        <w:sdtPr>
          <w:alias w:val="Year"/>
          <w:tag w:val="Year"/>
          <w:id w:val="-595797817"/>
          <w:placeholder>
            <w:docPart w:val="9D44D43ED0B344CF9731A0994A55A6AD"/>
          </w:placeholder>
          <w:comboBox>
            <w:listItem w:displayText="2019" w:value="2019"/>
            <w:listItem w:displayText="2020" w:value="2020"/>
            <w:listItem w:displayText="2021" w:value="2021"/>
            <w:listItem w:displayText="2022" w:value="2022"/>
            <w:listItem w:displayText="2023" w:value="2023"/>
            <w:listItem w:displayText="2024" w:value="2024"/>
            <w:listItem w:displayText="2025" w:value="2025"/>
            <w:listItem w:displayText="2026" w:value="2026"/>
            <w:listItem w:displayText="2027" w:value="2027"/>
          </w:comboBox>
        </w:sdtPr>
        <w:sdtContent>
          <w:r w:rsidR="00B1304C">
            <w:t xml:space="preserve"> 202</w:t>
          </w:r>
          <w:r w:rsidR="000E6337">
            <w:t>4</w:t>
          </w:r>
        </w:sdtContent>
      </w:sdt>
    </w:p>
    <w:bookmarkEnd w:id="11"/>
    <w:p w14:paraId="01187257" w14:textId="77777777" w:rsidR="00422711" w:rsidRPr="005C774C" w:rsidRDefault="00422711" w:rsidP="00910B2D">
      <w:pPr>
        <w:pStyle w:val="BodyText"/>
        <w:sectPr w:rsidR="00422711" w:rsidRPr="005C774C" w:rsidSect="008D271D">
          <w:pgSz w:w="12240" w:h="15840"/>
          <w:pgMar w:top="1440" w:right="1440" w:bottom="1440" w:left="1800" w:header="720" w:footer="720" w:gutter="0"/>
          <w:pgNumType w:fmt="lowerRoman" w:start="2"/>
          <w:cols w:space="720"/>
          <w:titlePg/>
          <w:docGrid w:linePitch="360"/>
        </w:sectPr>
      </w:pPr>
    </w:p>
    <w:p w14:paraId="21E723F0" w14:textId="77777777" w:rsidR="00422711" w:rsidRPr="005C774C" w:rsidRDefault="00EB31B3" w:rsidP="00910B2D">
      <w:pPr>
        <w:pStyle w:val="Heading2"/>
        <w:spacing w:line="360" w:lineRule="auto"/>
      </w:pPr>
      <w:bookmarkStart w:id="12" w:name="_Toc159358168"/>
      <w:bookmarkStart w:id="13" w:name="_Toc175993667"/>
      <w:r w:rsidRPr="005C774C">
        <w:rPr>
          <w:rFonts w:cs="Times New Roman"/>
          <w:b/>
          <w:szCs w:val="24"/>
        </w:rPr>
        <w:lastRenderedPageBreak/>
        <w:t>Letter of Transmittal</w:t>
      </w:r>
      <w:bookmarkEnd w:id="12"/>
      <w:bookmarkEnd w:id="13"/>
    </w:p>
    <w:p w14:paraId="3B5A67BC" w14:textId="76AB7C7D" w:rsidR="00DF3754" w:rsidRPr="005C774C" w:rsidRDefault="00000000" w:rsidP="00910B2D">
      <w:pPr>
        <w:spacing w:after="0" w:line="360" w:lineRule="auto"/>
        <w:jc w:val="both"/>
      </w:pPr>
      <w:sdt>
        <w:sdtPr>
          <w:id w:val="-567719924"/>
          <w:placeholder>
            <w:docPart w:val="DefaultPlaceholder_-1854013438"/>
          </w:placeholder>
          <w:date w:fullDate="2024-08-01T00:00:00Z">
            <w:dateFormat w:val="d MMMM yyyy"/>
            <w:lid w:val="en-US"/>
            <w:storeMappedDataAs w:val="dateTime"/>
            <w:calendar w:val="gregorian"/>
          </w:date>
        </w:sdtPr>
        <w:sdtContent>
          <w:r w:rsidR="00632E20">
            <w:t>1 August 2024</w:t>
          </w:r>
        </w:sdtContent>
      </w:sdt>
    </w:p>
    <w:p w14:paraId="164A6975" w14:textId="77777777" w:rsidR="00DF3754" w:rsidRPr="005C774C" w:rsidRDefault="00DF3754" w:rsidP="00910B2D">
      <w:pPr>
        <w:spacing w:after="0" w:line="360" w:lineRule="auto"/>
        <w:jc w:val="both"/>
      </w:pPr>
      <w:r w:rsidRPr="005C774C">
        <w:t>The Chair</w:t>
      </w:r>
    </w:p>
    <w:p w14:paraId="3FBC7AAE" w14:textId="77777777" w:rsidR="00DF3754" w:rsidRPr="005C774C" w:rsidRDefault="0063440A" w:rsidP="00910B2D">
      <w:pPr>
        <w:spacing w:after="0" w:line="360" w:lineRule="auto"/>
        <w:jc w:val="both"/>
      </w:pPr>
      <w:r>
        <w:t>Practicum</w:t>
      </w:r>
      <w:r w:rsidR="00DF3754" w:rsidRPr="005C774C">
        <w:t xml:space="preserve"> Defense Committee </w:t>
      </w:r>
    </w:p>
    <w:p w14:paraId="3CBB427F" w14:textId="77777777" w:rsidR="00DF3754" w:rsidRPr="005C774C" w:rsidRDefault="00DF3754" w:rsidP="00910B2D">
      <w:pPr>
        <w:spacing w:after="0" w:line="360" w:lineRule="auto"/>
        <w:jc w:val="both"/>
      </w:pPr>
      <w:r w:rsidRPr="005C774C">
        <w:t xml:space="preserve">Department of Computer Science and Engineering </w:t>
      </w:r>
    </w:p>
    <w:p w14:paraId="76F2E171" w14:textId="77777777" w:rsidR="00DF3754" w:rsidRPr="005C774C" w:rsidRDefault="008D271D" w:rsidP="00910B2D">
      <w:pPr>
        <w:spacing w:after="0" w:line="360" w:lineRule="auto"/>
        <w:jc w:val="both"/>
      </w:pPr>
      <w:r>
        <w:t>IUBAT–</w:t>
      </w:r>
      <w:r w:rsidR="00DF3754" w:rsidRPr="005C774C">
        <w:t xml:space="preserve">International University of Business Agriculture and Technology </w:t>
      </w:r>
    </w:p>
    <w:p w14:paraId="5EBFAE0D" w14:textId="77777777" w:rsidR="00DF3754" w:rsidRPr="005C774C" w:rsidRDefault="00DF3754" w:rsidP="00910B2D">
      <w:pPr>
        <w:spacing w:after="0" w:line="360" w:lineRule="auto"/>
        <w:jc w:val="both"/>
      </w:pPr>
      <w:r w:rsidRPr="005C774C">
        <w:t xml:space="preserve">4 Embankment Drive Road, Sector 10, Uttara Model Town </w:t>
      </w:r>
    </w:p>
    <w:p w14:paraId="7A850841" w14:textId="77777777" w:rsidR="00DF3754" w:rsidRPr="005C774C" w:rsidRDefault="00DF3754" w:rsidP="00910B2D">
      <w:pPr>
        <w:spacing w:after="0" w:line="360" w:lineRule="auto"/>
        <w:jc w:val="both"/>
      </w:pPr>
      <w:r w:rsidRPr="005C774C">
        <w:t>Dhaka 1230, Bangladesh</w:t>
      </w:r>
      <w:r w:rsidR="00B1304C">
        <w:t>.</w:t>
      </w:r>
      <w:r w:rsidRPr="005C774C">
        <w:t xml:space="preserve"> </w:t>
      </w:r>
    </w:p>
    <w:p w14:paraId="5C9A9627" w14:textId="77777777" w:rsidR="00DF3754" w:rsidRPr="005C774C" w:rsidRDefault="00DF3754" w:rsidP="00910B2D">
      <w:pPr>
        <w:spacing w:after="0" w:line="360" w:lineRule="auto"/>
        <w:jc w:val="both"/>
      </w:pPr>
    </w:p>
    <w:p w14:paraId="317F4FC7" w14:textId="77777777" w:rsidR="00DF3754" w:rsidRPr="005C774C" w:rsidRDefault="00DF3754" w:rsidP="00910B2D">
      <w:pPr>
        <w:spacing w:after="0" w:line="360" w:lineRule="auto"/>
        <w:jc w:val="both"/>
      </w:pPr>
      <w:r w:rsidRPr="005C774C">
        <w:rPr>
          <w:b/>
        </w:rPr>
        <w:t xml:space="preserve">Subject: </w:t>
      </w:r>
      <w:r w:rsidRPr="005C774C">
        <w:rPr>
          <w:u w:val="single"/>
        </w:rPr>
        <w:t>Letter of Transmittal.</w:t>
      </w:r>
    </w:p>
    <w:p w14:paraId="7C245790" w14:textId="77777777" w:rsidR="00DF3754" w:rsidRPr="005C774C" w:rsidRDefault="00DF3754" w:rsidP="00910B2D">
      <w:pPr>
        <w:spacing w:after="0" w:line="360" w:lineRule="auto"/>
        <w:jc w:val="both"/>
      </w:pPr>
    </w:p>
    <w:p w14:paraId="0956FCAC" w14:textId="50BC3616" w:rsidR="001F00FD" w:rsidRPr="001F00FD" w:rsidRDefault="001F00FD" w:rsidP="00910B2D">
      <w:pPr>
        <w:spacing w:after="0" w:line="360" w:lineRule="auto"/>
        <w:jc w:val="both"/>
        <w:rPr>
          <w:rFonts w:eastAsia="Times New Roman"/>
          <w:lang w:bidi="bn-BD"/>
        </w:rPr>
      </w:pPr>
      <w:r w:rsidRPr="001F00FD">
        <w:rPr>
          <w:rFonts w:eastAsia="Times New Roman"/>
          <w:color w:val="000000"/>
          <w:lang w:bidi="bn-BD"/>
        </w:rPr>
        <w:t xml:space="preserve">I respectfully wish to present to you my practicum report, and it is with great enthusiasm and delight that I share this opportunity with you. The report is titled: </w:t>
      </w:r>
      <w:r w:rsidRPr="001F00FD">
        <w:rPr>
          <w:rFonts w:eastAsia="Times New Roman"/>
          <w:b/>
          <w:bCs/>
          <w:color w:val="000000"/>
          <w:lang w:bidi="bn-BD"/>
        </w:rPr>
        <w:t>“Development of Online Hotel Management System.”</w:t>
      </w:r>
      <w:r w:rsidRPr="001F00FD">
        <w:rPr>
          <w:rFonts w:eastAsia="Times New Roman"/>
          <w:color w:val="000000"/>
          <w:lang w:bidi="bn-BD"/>
        </w:rPr>
        <w:t xml:space="preserve"> for the fulfillment of my Practicum course.</w:t>
      </w:r>
    </w:p>
    <w:p w14:paraId="69280B5A" w14:textId="77777777" w:rsidR="001F00FD" w:rsidRPr="001F00FD" w:rsidRDefault="001F00FD" w:rsidP="00910B2D">
      <w:pPr>
        <w:spacing w:after="240" w:line="360" w:lineRule="auto"/>
        <w:rPr>
          <w:rFonts w:eastAsia="Times New Roman"/>
          <w:lang w:bidi="bn-BD"/>
        </w:rPr>
      </w:pPr>
    </w:p>
    <w:p w14:paraId="404876BA" w14:textId="45718E6D" w:rsidR="001F00FD" w:rsidRPr="001F00FD" w:rsidRDefault="001F00FD" w:rsidP="00910B2D">
      <w:pPr>
        <w:spacing w:after="0" w:line="360" w:lineRule="auto"/>
        <w:jc w:val="both"/>
        <w:rPr>
          <w:rFonts w:eastAsia="Times New Roman"/>
          <w:lang w:bidi="bn-BD"/>
        </w:rPr>
      </w:pPr>
      <w:r w:rsidRPr="001F00FD">
        <w:rPr>
          <w:rFonts w:eastAsia="Times New Roman"/>
          <w:color w:val="000000"/>
          <w:lang w:bidi="bn-BD"/>
        </w:rPr>
        <w:t xml:space="preserve">Working as an intern at </w:t>
      </w:r>
      <w:proofErr w:type="spellStart"/>
      <w:r>
        <w:rPr>
          <w:rFonts w:eastAsia="Times New Roman"/>
          <w:color w:val="000000"/>
          <w:lang w:bidi="bn-BD"/>
        </w:rPr>
        <w:t>ImpleVista</w:t>
      </w:r>
      <w:proofErr w:type="spellEnd"/>
      <w:r w:rsidRPr="001F00FD">
        <w:rPr>
          <w:rFonts w:eastAsia="Times New Roman"/>
          <w:color w:val="000000"/>
          <w:lang w:bidi="bn-BD"/>
        </w:rPr>
        <w:t xml:space="preserve"> was an immensely enjoyable and fulfilling experience throughout the course of </w:t>
      </w:r>
      <w:r>
        <w:rPr>
          <w:rFonts w:eastAsia="Times New Roman"/>
          <w:color w:val="000000"/>
          <w:lang w:bidi="bn-BD"/>
        </w:rPr>
        <w:t>two</w:t>
      </w:r>
      <w:r w:rsidRPr="001F00FD">
        <w:rPr>
          <w:rFonts w:eastAsia="Times New Roman"/>
          <w:color w:val="000000"/>
          <w:lang w:bidi="bn-BD"/>
        </w:rPr>
        <w:t xml:space="preserve"> months. I have had ample opportunities to apply my academic knowledge in a real-world business setting throughout this practicum. I tried my hardest to complete this practicum report. I am now anticipating your thoughtful evaluation of this practicum report.</w:t>
      </w:r>
    </w:p>
    <w:p w14:paraId="36FFA127" w14:textId="77777777" w:rsidR="001F00FD" w:rsidRPr="001F00FD" w:rsidRDefault="001F00FD" w:rsidP="00910B2D">
      <w:pPr>
        <w:spacing w:after="0" w:line="360" w:lineRule="auto"/>
        <w:jc w:val="both"/>
        <w:rPr>
          <w:rFonts w:eastAsia="Times New Roman"/>
          <w:lang w:bidi="bn-BD"/>
        </w:rPr>
      </w:pPr>
      <w:r w:rsidRPr="001F00FD">
        <w:rPr>
          <w:rFonts w:eastAsia="Times New Roman"/>
          <w:color w:val="000000"/>
          <w:lang w:bidi="bn-BD"/>
        </w:rPr>
        <w:t>I would be eternally appreciative if you could review this report and assess my work.</w:t>
      </w:r>
    </w:p>
    <w:p w14:paraId="406F5F62" w14:textId="062D470C" w:rsidR="00B1304C" w:rsidRPr="001C763C" w:rsidRDefault="001F00FD" w:rsidP="001C763C">
      <w:pPr>
        <w:spacing w:after="0" w:line="360" w:lineRule="auto"/>
        <w:jc w:val="both"/>
        <w:rPr>
          <w:rFonts w:eastAsia="Times New Roman"/>
          <w:lang w:bidi="bn-BD"/>
        </w:rPr>
      </w:pPr>
      <w:r w:rsidRPr="001F00FD">
        <w:rPr>
          <w:rFonts w:eastAsia="Times New Roman"/>
          <w:color w:val="000000"/>
          <w:lang w:bidi="bn-BD"/>
        </w:rPr>
        <w:t xml:space="preserve">Regards, </w:t>
      </w:r>
    </w:p>
    <w:p w14:paraId="0BAAF943" w14:textId="77777777" w:rsidR="00120A5A" w:rsidRDefault="00120A5A" w:rsidP="00910B2D">
      <w:pPr>
        <w:spacing w:after="120" w:line="360" w:lineRule="auto"/>
        <w:jc w:val="both"/>
      </w:pPr>
    </w:p>
    <w:p w14:paraId="39293DD5" w14:textId="77777777" w:rsidR="00DF3754" w:rsidRPr="005C774C" w:rsidRDefault="00DF3754" w:rsidP="00910B2D">
      <w:pPr>
        <w:spacing w:after="120" w:line="360" w:lineRule="auto"/>
        <w:jc w:val="both"/>
      </w:pPr>
      <w:r w:rsidRPr="005C774C">
        <w:t>Yours sincerely,</w:t>
      </w:r>
    </w:p>
    <w:p w14:paraId="7E35DA95" w14:textId="77777777" w:rsidR="00DF3754" w:rsidRPr="005C774C" w:rsidRDefault="00DF3754" w:rsidP="00910B2D">
      <w:pPr>
        <w:spacing w:before="360" w:after="0" w:line="360" w:lineRule="auto"/>
        <w:jc w:val="both"/>
      </w:pPr>
      <w:r w:rsidRPr="005C774C">
        <w:t>_____________</w:t>
      </w:r>
      <w:r w:rsidR="004F7725">
        <w:tab/>
      </w:r>
      <w:r w:rsidR="004F7725">
        <w:tab/>
      </w:r>
    </w:p>
    <w:p w14:paraId="730F8DE5" w14:textId="54A1D25F" w:rsidR="00AA75BD" w:rsidRPr="00AA75BD" w:rsidRDefault="000E6337" w:rsidP="00910B2D">
      <w:pPr>
        <w:spacing w:after="0" w:line="360" w:lineRule="auto"/>
        <w:jc w:val="both"/>
      </w:pPr>
      <w:r>
        <w:t>Md. Mehedi Hasan</w:t>
      </w:r>
      <w:r w:rsidR="004F7725">
        <w:tab/>
      </w:r>
    </w:p>
    <w:p w14:paraId="36C38F7D" w14:textId="0067083B" w:rsidR="00ED7696" w:rsidRDefault="000E6337" w:rsidP="00910B2D">
      <w:pPr>
        <w:spacing w:after="0" w:line="360" w:lineRule="auto"/>
        <w:sectPr w:rsidR="00ED7696" w:rsidSect="00DB681C">
          <w:footerReference w:type="default" r:id="rId11"/>
          <w:headerReference w:type="first" r:id="rId12"/>
          <w:pgSz w:w="12240" w:h="15840"/>
          <w:pgMar w:top="1440" w:right="1440" w:bottom="1440" w:left="1800" w:header="720" w:footer="720" w:gutter="0"/>
          <w:pgNumType w:fmt="lowerRoman"/>
          <w:cols w:space="720"/>
          <w:docGrid w:linePitch="360"/>
        </w:sectPr>
      </w:pPr>
      <w:r>
        <w:t>ID# 21103032</w:t>
      </w:r>
      <w:r w:rsidR="004F7725">
        <w:tab/>
      </w:r>
      <w:r w:rsidR="004F7725">
        <w:tab/>
      </w:r>
    </w:p>
    <w:p w14:paraId="07648DA6" w14:textId="77777777" w:rsidR="00ED7696" w:rsidRDefault="00ED7696" w:rsidP="00910B2D">
      <w:pPr>
        <w:pStyle w:val="Heading2"/>
        <w:spacing w:line="360" w:lineRule="auto"/>
        <w:rPr>
          <w:rFonts w:cs="Times New Roman"/>
          <w:b/>
          <w:szCs w:val="24"/>
        </w:rPr>
      </w:pPr>
      <w:bookmarkStart w:id="14" w:name="_Toc159358169"/>
      <w:bookmarkStart w:id="15" w:name="_Toc175993668"/>
      <w:r>
        <w:rPr>
          <w:rFonts w:cs="Times New Roman"/>
          <w:b/>
          <w:szCs w:val="24"/>
        </w:rPr>
        <w:lastRenderedPageBreak/>
        <w:t>Organization Certificate</w:t>
      </w:r>
      <w:bookmarkEnd w:id="14"/>
      <w:bookmarkEnd w:id="15"/>
    </w:p>
    <w:p w14:paraId="379AC79C" w14:textId="77777777" w:rsidR="00ED7696" w:rsidRDefault="00ED7696" w:rsidP="00910B2D">
      <w:pPr>
        <w:pStyle w:val="Heading2"/>
        <w:spacing w:line="360" w:lineRule="auto"/>
        <w:rPr>
          <w:rFonts w:cs="Times New Roman"/>
          <w:b/>
          <w:szCs w:val="24"/>
        </w:rPr>
      </w:pPr>
    </w:p>
    <w:p w14:paraId="47E88F40" w14:textId="77777777" w:rsidR="00927C9E" w:rsidRDefault="00927C9E" w:rsidP="00910B2D">
      <w:pPr>
        <w:pStyle w:val="BodyText"/>
      </w:pPr>
    </w:p>
    <w:p w14:paraId="3FCC7373" w14:textId="77777777" w:rsidR="00927C9E" w:rsidRDefault="00927C9E" w:rsidP="00910B2D">
      <w:pPr>
        <w:pStyle w:val="BodyText"/>
      </w:pPr>
    </w:p>
    <w:p w14:paraId="2175DD85" w14:textId="77777777" w:rsidR="00927C9E" w:rsidRDefault="00927C9E" w:rsidP="00910B2D">
      <w:pPr>
        <w:pStyle w:val="BodyText"/>
        <w:ind w:firstLine="0"/>
        <w:jc w:val="center"/>
      </w:pPr>
      <w:r>
        <w:t>Place your organization-certificate image here.</w:t>
      </w:r>
    </w:p>
    <w:p w14:paraId="41BFE985" w14:textId="77777777" w:rsidR="00927C9E" w:rsidRDefault="00927C9E" w:rsidP="00910B2D">
      <w:pPr>
        <w:pStyle w:val="BodyText"/>
        <w:ind w:firstLine="0"/>
      </w:pPr>
    </w:p>
    <w:p w14:paraId="7A6E619D" w14:textId="77777777" w:rsidR="00927C9E" w:rsidRPr="00927C9E" w:rsidRDefault="00927C9E" w:rsidP="00910B2D">
      <w:pPr>
        <w:pStyle w:val="BodyText"/>
        <w:ind w:firstLine="0"/>
        <w:sectPr w:rsidR="00927C9E" w:rsidRPr="00927C9E" w:rsidSect="00DB681C">
          <w:headerReference w:type="first" r:id="rId13"/>
          <w:pgSz w:w="12240" w:h="15840"/>
          <w:pgMar w:top="1440" w:right="1440" w:bottom="1440" w:left="1800" w:header="720" w:footer="720" w:gutter="0"/>
          <w:pgNumType w:fmt="lowerRoman"/>
          <w:cols w:space="720"/>
          <w:docGrid w:linePitch="360"/>
        </w:sectPr>
      </w:pPr>
    </w:p>
    <w:p w14:paraId="77A3BD1E" w14:textId="77777777" w:rsidR="00422711" w:rsidRPr="005C774C" w:rsidRDefault="00EB31B3" w:rsidP="00910B2D">
      <w:pPr>
        <w:pStyle w:val="Heading2"/>
        <w:spacing w:line="360" w:lineRule="auto"/>
      </w:pPr>
      <w:bookmarkStart w:id="16" w:name="_Toc159358170"/>
      <w:bookmarkStart w:id="17" w:name="_Toc175993669"/>
      <w:r w:rsidRPr="005C774C">
        <w:rPr>
          <w:rFonts w:cs="Times New Roman"/>
          <w:b/>
          <w:bCs/>
          <w:szCs w:val="44"/>
        </w:rPr>
        <w:lastRenderedPageBreak/>
        <w:t>Student’s Declaration</w:t>
      </w:r>
      <w:bookmarkEnd w:id="16"/>
      <w:bookmarkEnd w:id="17"/>
    </w:p>
    <w:p w14:paraId="53E42AC5" w14:textId="0AEFB871" w:rsidR="009C2EE8" w:rsidRPr="005C774C" w:rsidRDefault="001F00FD" w:rsidP="00910B2D">
      <w:pPr>
        <w:tabs>
          <w:tab w:val="left" w:pos="1066"/>
        </w:tabs>
        <w:spacing w:line="360" w:lineRule="auto"/>
        <w:jc w:val="both"/>
      </w:pPr>
      <w:r>
        <w:rPr>
          <w:color w:val="000000"/>
        </w:rPr>
        <w:t>The development of an online employee administration system is the subject of this report. I, Md.</w:t>
      </w:r>
      <w:r w:rsidR="00781335">
        <w:rPr>
          <w:color w:val="000000"/>
        </w:rPr>
        <w:t xml:space="preserve"> </w:t>
      </w:r>
      <w:r>
        <w:rPr>
          <w:color w:val="000000"/>
        </w:rPr>
        <w:t xml:space="preserve">Mehedi Hasan, ID:21103032, a student enrolled in the College of Engineering and Technology (CEAT) of the International University of Business, Agriculture, and Technology's Bachelor of Computer Science and Engineering (BCSE) program, hereby declare the following. It possesses the necessary qualifications to fulfill both the BCSE (Bachelor of Computer Science and Engineering) half requirement and the CSC 490 Practicum internship prerequisites. The report and project regarding the development of an online hotel management system for </w:t>
      </w:r>
      <w:proofErr w:type="spellStart"/>
      <w:r>
        <w:rPr>
          <w:color w:val="000000"/>
        </w:rPr>
        <w:t>ImpleVista</w:t>
      </w:r>
      <w:proofErr w:type="spellEnd"/>
      <w:r>
        <w:rPr>
          <w:color w:val="000000"/>
        </w:rPr>
        <w:t xml:space="preserve"> were both authored by me. The modules and methods for this project are all developed subsequent to comprehensive examination and internet investigation. It is not yet suitable for additional accolades, exhibitions, or applications. I am certain that this online employee management system provides a reliable and efficient solution.</w:t>
      </w:r>
    </w:p>
    <w:p w14:paraId="73499A82" w14:textId="77777777" w:rsidR="009C2EE8" w:rsidRPr="005C774C" w:rsidRDefault="009C2EE8" w:rsidP="00910B2D">
      <w:pPr>
        <w:spacing w:after="120" w:line="360" w:lineRule="auto"/>
        <w:jc w:val="both"/>
      </w:pPr>
    </w:p>
    <w:p w14:paraId="4DFCEBEE" w14:textId="77777777" w:rsidR="00120A5A" w:rsidRDefault="00120A5A" w:rsidP="00910B2D">
      <w:pPr>
        <w:spacing w:after="120" w:line="360" w:lineRule="auto"/>
        <w:jc w:val="both"/>
      </w:pPr>
    </w:p>
    <w:p w14:paraId="5B660B67" w14:textId="77777777" w:rsidR="001F00FD" w:rsidRDefault="001F00FD" w:rsidP="00910B2D">
      <w:pPr>
        <w:spacing w:after="120" w:line="360" w:lineRule="auto"/>
        <w:jc w:val="both"/>
      </w:pPr>
    </w:p>
    <w:p w14:paraId="7AF3E3D2" w14:textId="77777777" w:rsidR="00120A5A" w:rsidRDefault="00120A5A" w:rsidP="00910B2D">
      <w:pPr>
        <w:spacing w:after="120" w:line="360" w:lineRule="auto"/>
        <w:jc w:val="both"/>
      </w:pPr>
    </w:p>
    <w:p w14:paraId="7977F1BC" w14:textId="77777777" w:rsidR="00120A5A" w:rsidRDefault="00120A5A" w:rsidP="00910B2D">
      <w:pPr>
        <w:spacing w:after="120" w:line="360" w:lineRule="auto"/>
        <w:jc w:val="both"/>
      </w:pPr>
    </w:p>
    <w:p w14:paraId="0981C2A5" w14:textId="77777777" w:rsidR="006A21C9" w:rsidRPr="005C774C" w:rsidRDefault="006A21C9" w:rsidP="00910B2D">
      <w:pPr>
        <w:spacing w:before="360" w:after="0" w:line="360" w:lineRule="auto"/>
        <w:jc w:val="both"/>
      </w:pPr>
      <w:r w:rsidRPr="005C774C">
        <w:t xml:space="preserve"> _____________</w:t>
      </w:r>
      <w:r>
        <w:tab/>
      </w:r>
      <w:r>
        <w:tab/>
      </w:r>
    </w:p>
    <w:p w14:paraId="38C56ECE" w14:textId="77777777" w:rsidR="000E6337" w:rsidRPr="00AA75BD" w:rsidRDefault="000E6337" w:rsidP="00910B2D">
      <w:pPr>
        <w:spacing w:after="0" w:line="360" w:lineRule="auto"/>
        <w:jc w:val="both"/>
      </w:pPr>
      <w:r>
        <w:t>Md. Mehedi Hasan</w:t>
      </w:r>
      <w:r>
        <w:tab/>
      </w:r>
    </w:p>
    <w:p w14:paraId="06B408E9" w14:textId="0938B400" w:rsidR="00924BA0" w:rsidRDefault="000E6337" w:rsidP="00910B2D">
      <w:pPr>
        <w:spacing w:after="0" w:line="360" w:lineRule="auto"/>
        <w:jc w:val="both"/>
      </w:pPr>
      <w:r>
        <w:t>ID# 21103032</w:t>
      </w:r>
      <w:r>
        <w:tab/>
      </w:r>
      <w:r w:rsidR="006A21C9">
        <w:tab/>
      </w:r>
      <w:r w:rsidR="006A21C9">
        <w:tab/>
      </w:r>
    </w:p>
    <w:p w14:paraId="43C67DBA" w14:textId="77777777" w:rsidR="006A21C9" w:rsidRPr="005C774C" w:rsidRDefault="006A21C9" w:rsidP="00910B2D">
      <w:pPr>
        <w:spacing w:before="360" w:after="0" w:line="360" w:lineRule="auto"/>
        <w:jc w:val="both"/>
        <w:sectPr w:rsidR="006A21C9" w:rsidRPr="005C774C" w:rsidSect="00DB681C">
          <w:pgSz w:w="12240" w:h="15840"/>
          <w:pgMar w:top="1440" w:right="1440" w:bottom="1440" w:left="1800" w:header="720" w:footer="720" w:gutter="0"/>
          <w:pgNumType w:fmt="lowerRoman"/>
          <w:cols w:space="720"/>
          <w:docGrid w:linePitch="360"/>
        </w:sectPr>
      </w:pPr>
    </w:p>
    <w:p w14:paraId="30D2336B" w14:textId="77777777" w:rsidR="00422711" w:rsidRPr="005C774C" w:rsidRDefault="00EB31B3" w:rsidP="00910B2D">
      <w:pPr>
        <w:pStyle w:val="Heading2"/>
        <w:spacing w:line="360" w:lineRule="auto"/>
        <w:rPr>
          <w:b/>
          <w:szCs w:val="28"/>
        </w:rPr>
      </w:pPr>
      <w:bookmarkStart w:id="18" w:name="_Toc159358171"/>
      <w:bookmarkStart w:id="19" w:name="_Toc175993670"/>
      <w:r w:rsidRPr="005C774C">
        <w:rPr>
          <w:rFonts w:cs="Times New Roman"/>
          <w:b/>
          <w:szCs w:val="36"/>
        </w:rPr>
        <w:lastRenderedPageBreak/>
        <w:t>Supervisor’s Certification</w:t>
      </w:r>
      <w:bookmarkEnd w:id="18"/>
      <w:bookmarkEnd w:id="19"/>
    </w:p>
    <w:p w14:paraId="4FFFFB7F" w14:textId="0774F1B3" w:rsidR="004E5123" w:rsidRPr="00024C5B" w:rsidRDefault="00024C5B" w:rsidP="00910B2D">
      <w:pPr>
        <w:pStyle w:val="BodyText"/>
        <w:ind w:firstLine="0"/>
      </w:pPr>
      <w:r>
        <w:rPr>
          <w:color w:val="000000"/>
        </w:rPr>
        <w:t>This is to certify that Md.</w:t>
      </w:r>
      <w:r w:rsidR="00781335">
        <w:rPr>
          <w:color w:val="000000"/>
        </w:rPr>
        <w:t xml:space="preserve"> </w:t>
      </w:r>
      <w:r>
        <w:rPr>
          <w:color w:val="000000"/>
        </w:rPr>
        <w:t xml:space="preserve">Mehedi Hasan, ID: 21103032 of IUBAT—International University of Business, Agriculture, and Technology—partially fulfilled the Bachelor of Computer Science and Engineering (BCSE) program requirement for the practicum report </w:t>
      </w:r>
      <w:r w:rsidRPr="00104662">
        <w:rPr>
          <w:b/>
          <w:bCs/>
          <w:color w:val="000000"/>
        </w:rPr>
        <w:t xml:space="preserve">"Development of Online Hotel Management System" </w:t>
      </w:r>
      <w:r>
        <w:rPr>
          <w:color w:val="000000"/>
        </w:rPr>
        <w:t>at the Department of Computer Science and Engineering (CSE), IUBAT. I have supervised the methodology employed in the compilation of the report. Based on the available information and in alignment with his declaration, he compiled this report, the contents of which have not been previously submitted for credit toward a degree, diploma, or certification. At this moment, he is ready to submit the report. Regardless of the outcome of his future endeavors, I wish the best.</w:t>
      </w:r>
    </w:p>
    <w:p w14:paraId="2A600DAE" w14:textId="77777777" w:rsidR="004E5123" w:rsidRPr="005C774C" w:rsidRDefault="004E5123" w:rsidP="00910B2D">
      <w:pPr>
        <w:spacing w:after="240" w:line="360" w:lineRule="auto"/>
        <w:jc w:val="both"/>
      </w:pPr>
    </w:p>
    <w:p w14:paraId="41F99E2F" w14:textId="77777777" w:rsidR="004E5123" w:rsidRPr="005C774C" w:rsidRDefault="004E5123" w:rsidP="00910B2D">
      <w:pPr>
        <w:spacing w:line="360" w:lineRule="auto"/>
        <w:jc w:val="both"/>
      </w:pPr>
    </w:p>
    <w:p w14:paraId="20363FFA" w14:textId="77777777" w:rsidR="004E5123" w:rsidRPr="005C774C" w:rsidRDefault="004E5123" w:rsidP="00910B2D">
      <w:pPr>
        <w:spacing w:line="360" w:lineRule="auto"/>
        <w:jc w:val="both"/>
      </w:pPr>
    </w:p>
    <w:p w14:paraId="195CFF4D" w14:textId="77777777" w:rsidR="007D0771" w:rsidRDefault="007D0771" w:rsidP="00910B2D">
      <w:pPr>
        <w:spacing w:line="360" w:lineRule="auto"/>
        <w:jc w:val="both"/>
      </w:pPr>
    </w:p>
    <w:p w14:paraId="1FBAE28C" w14:textId="77777777" w:rsidR="007D0771" w:rsidRDefault="007D0771" w:rsidP="00910B2D">
      <w:pPr>
        <w:spacing w:line="360" w:lineRule="auto"/>
        <w:jc w:val="both"/>
      </w:pPr>
    </w:p>
    <w:p w14:paraId="5F91E9D4" w14:textId="77777777" w:rsidR="007D0771" w:rsidRDefault="007D0771" w:rsidP="00910B2D">
      <w:pPr>
        <w:spacing w:line="360" w:lineRule="auto"/>
        <w:jc w:val="both"/>
      </w:pPr>
    </w:p>
    <w:p w14:paraId="7BC4431A" w14:textId="77777777" w:rsidR="00542244" w:rsidRPr="00542244" w:rsidRDefault="00542244" w:rsidP="00910B2D">
      <w:pPr>
        <w:spacing w:line="360" w:lineRule="auto"/>
        <w:jc w:val="both"/>
        <w:rPr>
          <w:sz w:val="16"/>
        </w:rPr>
      </w:pPr>
    </w:p>
    <w:p w14:paraId="334F3B86" w14:textId="77777777" w:rsidR="004E5123" w:rsidRPr="005C774C" w:rsidRDefault="004E5123" w:rsidP="00910B2D">
      <w:pPr>
        <w:spacing w:line="360" w:lineRule="auto"/>
      </w:pPr>
      <w:r w:rsidRPr="005C774C">
        <w:t xml:space="preserve">_______________________________  </w:t>
      </w:r>
    </w:p>
    <w:p w14:paraId="01AB5FEC" w14:textId="6CC7D8DA" w:rsidR="00927C9E" w:rsidRPr="0076595A" w:rsidRDefault="00A2111A" w:rsidP="00632E20">
      <w:pPr>
        <w:spacing w:line="360" w:lineRule="auto"/>
      </w:pPr>
      <w:r>
        <w:t>Afsana Akter Lija</w:t>
      </w:r>
    </w:p>
    <w:p w14:paraId="268B84DA" w14:textId="34234B6A" w:rsidR="00927C9E" w:rsidRPr="0076595A" w:rsidRDefault="00A2111A" w:rsidP="00632E20">
      <w:pPr>
        <w:spacing w:line="360" w:lineRule="auto"/>
      </w:pPr>
      <w:r>
        <w:t>Lecturer</w:t>
      </w:r>
    </w:p>
    <w:p w14:paraId="517467CD" w14:textId="77777777" w:rsidR="00927C9E" w:rsidRPr="0076595A" w:rsidRDefault="00927C9E" w:rsidP="00632E20">
      <w:pPr>
        <w:spacing w:line="360" w:lineRule="auto"/>
      </w:pPr>
      <w:r w:rsidRPr="0076595A">
        <w:t>Department of Computer Science and Engineering</w:t>
      </w:r>
    </w:p>
    <w:p w14:paraId="79BF14B0" w14:textId="77777777" w:rsidR="00EE0DD9" w:rsidRDefault="00927C9E" w:rsidP="00632E20">
      <w:pPr>
        <w:pStyle w:val="BodyText"/>
        <w:ind w:firstLine="0"/>
      </w:pPr>
      <w:r w:rsidRPr="0076595A">
        <w:t>IUBAT–International University of Business Agriculture and Technology</w:t>
      </w:r>
    </w:p>
    <w:p w14:paraId="32898F63" w14:textId="77777777" w:rsidR="00EE0DD9" w:rsidRDefault="00EE0DD9" w:rsidP="00910B2D">
      <w:pPr>
        <w:pStyle w:val="BodyText"/>
        <w:ind w:firstLine="0"/>
        <w:sectPr w:rsidR="00EE0DD9" w:rsidSect="00DB681C">
          <w:headerReference w:type="first" r:id="rId14"/>
          <w:pgSz w:w="12240" w:h="15840"/>
          <w:pgMar w:top="1440" w:right="1440" w:bottom="1440" w:left="1800" w:header="720" w:footer="720" w:gutter="0"/>
          <w:pgNumType w:fmt="lowerRoman"/>
          <w:cols w:space="720"/>
          <w:docGrid w:linePitch="360"/>
        </w:sectPr>
      </w:pPr>
    </w:p>
    <w:p w14:paraId="62D64E67" w14:textId="2DC1397B" w:rsidR="00492352" w:rsidRDefault="0025522D" w:rsidP="00910B2D">
      <w:pPr>
        <w:pStyle w:val="Heading2"/>
        <w:spacing w:line="360" w:lineRule="auto"/>
      </w:pPr>
      <w:bookmarkStart w:id="20" w:name="_Toc159358172"/>
      <w:bookmarkStart w:id="21" w:name="_Toc175993671"/>
      <w:r w:rsidRPr="005C774C">
        <w:rPr>
          <w:b/>
        </w:rPr>
        <w:lastRenderedPageBreak/>
        <w:t>Abstract</w:t>
      </w:r>
      <w:bookmarkEnd w:id="20"/>
      <w:bookmarkEnd w:id="21"/>
    </w:p>
    <w:p w14:paraId="1FBF9BEC" w14:textId="528AB150" w:rsidR="00D85DC6" w:rsidRDefault="00492352" w:rsidP="00910B2D">
      <w:pPr>
        <w:pStyle w:val="BodyText"/>
        <w:sectPr w:rsidR="00D85DC6" w:rsidSect="00DB681C">
          <w:pgSz w:w="12240" w:h="15840"/>
          <w:pgMar w:top="1440" w:right="1440" w:bottom="1440" w:left="1800" w:header="720" w:footer="720" w:gutter="0"/>
          <w:pgNumType w:fmt="lowerRoman"/>
          <w:cols w:space="720"/>
          <w:docGrid w:linePitch="360"/>
        </w:sectPr>
      </w:pPr>
      <w:r>
        <w:t xml:space="preserve">This practicum work presents an </w:t>
      </w:r>
      <w:r w:rsidRPr="00781335">
        <w:rPr>
          <w:b/>
          <w:bCs/>
        </w:rPr>
        <w:t>Online Hotel Management System</w:t>
      </w:r>
      <w:r>
        <w:t xml:space="preserve"> designed to streamline hotel operations and enhance guest experiences. The system serves two primary user groups: hotel guests and administrative staff. For guests, the platform offers a user-friendly interface with features including registration, room browsing with advanced filtering, detailed room information, and a seamless booking process. Additional functionalities include service overviews and a contact form. The user journey guides guests from room selection to payment, with a profile section for managing bookings and personal information. On the administrative side, the system provides a comprehensive dashboard with real-time insights into key metrics such as occupancy rates and user statistics. Administrators can manage rooms, handle booking requests, and access user information efficiently. The system aims to improve operational efficiency, enhance guest satisfaction, and provide valuable business insights. Key benefits include streamlined booking processes, personalized guest experiences, and improved administrative workflows. This Online Hotel Management System represents a significant advancement in hotel operations, offering potential for increased direct bookings and improved online presence. Future enhancements could include integration with third-party booking platforms and mobile app functionality. Overall, this practicum demonstrates the successful development of a comprehensive solution addressing the needs of both hotel guests and administrators, potentially leading to improved efficiency and guest satisfaction in the hospitality industry.</w:t>
      </w:r>
    </w:p>
    <w:p w14:paraId="14CD635C" w14:textId="77777777" w:rsidR="00422711" w:rsidRPr="005C774C" w:rsidRDefault="00422711" w:rsidP="00910B2D">
      <w:pPr>
        <w:pStyle w:val="Heading2"/>
        <w:spacing w:line="360" w:lineRule="auto"/>
        <w:rPr>
          <w:b/>
        </w:rPr>
      </w:pPr>
      <w:bookmarkStart w:id="22" w:name="_Toc159358173"/>
      <w:bookmarkStart w:id="23" w:name="_Toc175993672"/>
      <w:r w:rsidRPr="005C774C">
        <w:rPr>
          <w:b/>
        </w:rPr>
        <w:lastRenderedPageBreak/>
        <w:t>Acknowledgments</w:t>
      </w:r>
      <w:bookmarkEnd w:id="22"/>
      <w:bookmarkEnd w:id="23"/>
    </w:p>
    <w:p w14:paraId="318A5F6A" w14:textId="77777777" w:rsidR="00492352" w:rsidRPr="00492352" w:rsidRDefault="00492352" w:rsidP="00910B2D">
      <w:pPr>
        <w:spacing w:after="0" w:line="360" w:lineRule="auto"/>
        <w:jc w:val="both"/>
        <w:rPr>
          <w:rFonts w:eastAsia="Times New Roman"/>
          <w:lang w:bidi="bn-BD"/>
        </w:rPr>
      </w:pPr>
      <w:r w:rsidRPr="00492352">
        <w:rPr>
          <w:rFonts w:eastAsia="Times New Roman"/>
          <w:color w:val="000000"/>
          <w:lang w:bidi="bn-BD"/>
        </w:rPr>
        <w:t xml:space="preserve">In the name of the Almighty, whose benevolence and magnanimity transcend all boundaries. I would like to extend my sincere appreciation to the late Professor Dr. Md. </w:t>
      </w:r>
      <w:proofErr w:type="spellStart"/>
      <w:r w:rsidRPr="00492352">
        <w:rPr>
          <w:rFonts w:eastAsia="Times New Roman"/>
          <w:color w:val="000000"/>
          <w:lang w:bidi="bn-BD"/>
        </w:rPr>
        <w:t>Alimullah</w:t>
      </w:r>
      <w:proofErr w:type="spellEnd"/>
      <w:r w:rsidRPr="00492352">
        <w:rPr>
          <w:rFonts w:eastAsia="Times New Roman"/>
          <w:color w:val="000000"/>
          <w:lang w:bidi="bn-BD"/>
        </w:rPr>
        <w:t xml:space="preserve"> </w:t>
      </w:r>
      <w:proofErr w:type="spellStart"/>
      <w:r w:rsidRPr="00492352">
        <w:rPr>
          <w:rFonts w:eastAsia="Times New Roman"/>
          <w:color w:val="000000"/>
          <w:lang w:bidi="bn-BD"/>
        </w:rPr>
        <w:t>Miyan</w:t>
      </w:r>
      <w:proofErr w:type="spellEnd"/>
      <w:r w:rsidRPr="00492352">
        <w:rPr>
          <w:rFonts w:eastAsia="Times New Roman"/>
          <w:color w:val="000000"/>
          <w:lang w:bidi="bn-BD"/>
        </w:rPr>
        <w:t>, who served as the inaugural Vice-Chancellor and founder of the International University of Business, Agriculture, and Technology (IUBAT), for bestowing upon me the opportunity to enroll in this renowned and visually captivating non-governmental institution. IUBAT, the International University of Business, Agriculture, and Technology, is privileged to have as honorary vice chancellor Professor Dr. Abdur Rab. Permit me to extend my gratitude and sincere appreciation to him.</w:t>
      </w:r>
    </w:p>
    <w:p w14:paraId="247B23ED" w14:textId="77777777" w:rsidR="00492352" w:rsidRPr="00492352" w:rsidRDefault="00492352" w:rsidP="00910B2D">
      <w:pPr>
        <w:spacing w:after="0" w:line="360" w:lineRule="auto"/>
        <w:jc w:val="both"/>
        <w:rPr>
          <w:rFonts w:eastAsia="Times New Roman"/>
          <w:lang w:bidi="bn-BD"/>
        </w:rPr>
      </w:pPr>
      <w:r w:rsidRPr="00492352">
        <w:rPr>
          <w:rFonts w:eastAsia="Times New Roman"/>
          <w:color w:val="000000"/>
          <w:lang w:bidi="bn-BD"/>
        </w:rPr>
        <w:t>I am writing to extend my sincere appreciation to the Chairman of the Department of Computer Science and Engineering at IUBAT, the International University of Business, Agriculture, and Technology, Prof. Dr. Utpal Kanti Das, for his unwavering support in funding my studies and for inspiring me to envision a promising future in the realm of cutting-edge technology.</w:t>
      </w:r>
    </w:p>
    <w:p w14:paraId="231DFA57" w14:textId="77777777" w:rsidR="00492352" w:rsidRPr="00492352" w:rsidRDefault="00492352" w:rsidP="00910B2D">
      <w:pPr>
        <w:spacing w:after="0" w:line="360" w:lineRule="auto"/>
        <w:jc w:val="both"/>
        <w:rPr>
          <w:rFonts w:eastAsia="Times New Roman"/>
          <w:lang w:bidi="bn-BD"/>
        </w:rPr>
      </w:pPr>
      <w:r w:rsidRPr="00492352">
        <w:rPr>
          <w:rFonts w:eastAsia="Times New Roman"/>
          <w:color w:val="000000"/>
          <w:lang w:bidi="bn-BD"/>
        </w:rPr>
        <w:t xml:space="preserve">I am exceedingly grateful to </w:t>
      </w:r>
      <w:proofErr w:type="spellStart"/>
      <w:r w:rsidRPr="00492352">
        <w:rPr>
          <w:rFonts w:eastAsia="Times New Roman"/>
          <w:color w:val="000000"/>
          <w:lang w:bidi="bn-BD"/>
        </w:rPr>
        <w:t>Rashedul</w:t>
      </w:r>
      <w:proofErr w:type="spellEnd"/>
      <w:r w:rsidRPr="00492352">
        <w:rPr>
          <w:rFonts w:eastAsia="Times New Roman"/>
          <w:color w:val="000000"/>
          <w:lang w:bidi="bn-BD"/>
        </w:rPr>
        <w:t xml:space="preserve"> Islam and </w:t>
      </w:r>
      <w:proofErr w:type="spellStart"/>
      <w:r w:rsidRPr="00492352">
        <w:rPr>
          <w:rFonts w:eastAsia="Times New Roman"/>
          <w:color w:val="000000"/>
          <w:lang w:bidi="bn-BD"/>
        </w:rPr>
        <w:t>Shahinur</w:t>
      </w:r>
      <w:proofErr w:type="spellEnd"/>
      <w:r w:rsidRPr="00492352">
        <w:rPr>
          <w:rFonts w:eastAsia="Times New Roman"/>
          <w:color w:val="000000"/>
          <w:lang w:bidi="bn-BD"/>
        </w:rPr>
        <w:t xml:space="preserve"> Alam, assistant professor of computer science and engineering and the esteemed coordinator of IUBAT, for his outstanding guidance and support throughout this semester.</w:t>
      </w:r>
    </w:p>
    <w:p w14:paraId="50199AC5" w14:textId="0F7D9821" w:rsidR="00492352" w:rsidRPr="00492352" w:rsidRDefault="00492352" w:rsidP="00910B2D">
      <w:pPr>
        <w:spacing w:after="0" w:line="360" w:lineRule="auto"/>
        <w:jc w:val="both"/>
        <w:rPr>
          <w:rFonts w:eastAsia="Times New Roman"/>
          <w:lang w:bidi="bn-BD"/>
        </w:rPr>
      </w:pPr>
      <w:r w:rsidRPr="00492352">
        <w:rPr>
          <w:rFonts w:eastAsia="Times New Roman"/>
          <w:color w:val="000000"/>
          <w:lang w:bidi="bn-BD"/>
        </w:rPr>
        <w:t xml:space="preserve">I am indebted to the Managing Director of </w:t>
      </w:r>
      <w:proofErr w:type="spellStart"/>
      <w:r>
        <w:rPr>
          <w:rFonts w:eastAsia="Times New Roman"/>
          <w:color w:val="000000"/>
          <w:lang w:bidi="bn-BD"/>
        </w:rPr>
        <w:t>ImpleVista</w:t>
      </w:r>
      <w:proofErr w:type="spellEnd"/>
      <w:r w:rsidRPr="00492352">
        <w:rPr>
          <w:rFonts w:eastAsia="Times New Roman"/>
          <w:color w:val="000000"/>
          <w:lang w:bidi="bn-BD"/>
        </w:rPr>
        <w:t xml:space="preserve"> for his invaluable collaboration.</w:t>
      </w:r>
    </w:p>
    <w:p w14:paraId="751BEC4D" w14:textId="2C690E56" w:rsidR="00492352" w:rsidRPr="00492352" w:rsidRDefault="00492352" w:rsidP="00910B2D">
      <w:pPr>
        <w:spacing w:after="0" w:line="360" w:lineRule="auto"/>
        <w:jc w:val="both"/>
        <w:rPr>
          <w:rFonts w:eastAsia="Times New Roman"/>
          <w:lang w:bidi="bn-BD"/>
        </w:rPr>
      </w:pPr>
      <w:r w:rsidRPr="00492352">
        <w:rPr>
          <w:rFonts w:eastAsia="Times New Roman"/>
          <w:color w:val="000000"/>
          <w:lang w:bidi="bn-BD"/>
        </w:rPr>
        <w:t xml:space="preserve">I am delighted to extend my sincere appreciation and admiration to our distinguished faculty members, with a special mention to </w:t>
      </w:r>
      <w:r>
        <w:rPr>
          <w:rFonts w:eastAsia="Times New Roman"/>
          <w:color w:val="000000"/>
          <w:lang w:bidi="bn-BD"/>
        </w:rPr>
        <w:t>Afsana Akter Lija</w:t>
      </w:r>
      <w:r w:rsidRPr="00492352">
        <w:rPr>
          <w:rFonts w:eastAsia="Times New Roman"/>
          <w:color w:val="000000"/>
          <w:lang w:bidi="bn-BD"/>
        </w:rPr>
        <w:t>, a lecturer in the Department of Computer Science and Engineering at IUBAT, for his indispensable scholarly counsel and steadfast dedication to the compilation of this report.</w:t>
      </w:r>
    </w:p>
    <w:p w14:paraId="4B454EA5" w14:textId="77777777" w:rsidR="00492352" w:rsidRPr="00492352" w:rsidRDefault="00492352" w:rsidP="00910B2D">
      <w:pPr>
        <w:spacing w:after="0" w:line="360" w:lineRule="auto"/>
        <w:jc w:val="both"/>
        <w:rPr>
          <w:rFonts w:eastAsia="Times New Roman"/>
          <w:lang w:bidi="bn-BD"/>
        </w:rPr>
      </w:pPr>
      <w:r w:rsidRPr="00492352">
        <w:rPr>
          <w:rFonts w:eastAsia="Times New Roman"/>
          <w:color w:val="000000"/>
          <w:lang w:bidi="bn-BD"/>
        </w:rPr>
        <w:t xml:space="preserve">I wish to express my gratitude to my parents and instructors for serving as tremendous inspiration throughout my academic journey. Their unwavering support has been instrumental in facilitating my progress to this stage. </w:t>
      </w:r>
    </w:p>
    <w:p w14:paraId="38F454AE" w14:textId="77777777" w:rsidR="00E9460B" w:rsidRPr="005C774C" w:rsidRDefault="00E9460B" w:rsidP="00910B2D">
      <w:pPr>
        <w:pStyle w:val="BodyText"/>
        <w:sectPr w:rsidR="00E9460B" w:rsidRPr="005C774C" w:rsidSect="00DB681C">
          <w:headerReference w:type="first" r:id="rId15"/>
          <w:pgSz w:w="12240" w:h="15840"/>
          <w:pgMar w:top="1440" w:right="1440" w:bottom="1440" w:left="1800" w:header="720" w:footer="720" w:gutter="0"/>
          <w:pgNumType w:fmt="lowerRoman"/>
          <w:cols w:space="720"/>
          <w:docGrid w:linePitch="360"/>
        </w:sectPr>
      </w:pPr>
    </w:p>
    <w:sdt>
      <w:sdtPr>
        <w:rPr>
          <w:rFonts w:ascii="Times New Roman" w:eastAsiaTheme="minorHAnsi" w:hAnsi="Times New Roman" w:cs="Times New Roman"/>
          <w:color w:val="auto"/>
          <w:sz w:val="24"/>
          <w:szCs w:val="24"/>
        </w:rPr>
        <w:id w:val="-1721354246"/>
        <w:docPartObj>
          <w:docPartGallery w:val="Table of Contents"/>
          <w:docPartUnique/>
        </w:docPartObj>
      </w:sdtPr>
      <w:sdtEndPr>
        <w:rPr>
          <w:b/>
          <w:bCs/>
          <w:noProof/>
        </w:rPr>
      </w:sdtEndPr>
      <w:sdtContent>
        <w:p w14:paraId="0A33454D" w14:textId="443D6387" w:rsidR="001C763C" w:rsidRDefault="001C763C">
          <w:pPr>
            <w:pStyle w:val="TOCHeading"/>
          </w:pPr>
          <w:r>
            <w:t>Contents</w:t>
          </w:r>
        </w:p>
        <w:p w14:paraId="223B4AE1" w14:textId="74967A26" w:rsidR="00173313" w:rsidRDefault="001C763C">
          <w:pPr>
            <w:pStyle w:val="TOC2"/>
            <w:rPr>
              <w:rFonts w:asciiTheme="minorHAnsi" w:eastAsiaTheme="minorEastAsia" w:hAnsiTheme="minorHAnsi" w:cstheme="minorBidi"/>
              <w:noProof/>
              <w:sz w:val="22"/>
              <w:szCs w:val="28"/>
              <w:lang w:bidi="bn-BD"/>
            </w:rPr>
          </w:pPr>
          <w:r>
            <w:fldChar w:fldCharType="begin"/>
          </w:r>
          <w:r>
            <w:instrText xml:space="preserve"> TOC \o "1-3" \h \z \u </w:instrText>
          </w:r>
          <w:r>
            <w:fldChar w:fldCharType="separate"/>
          </w:r>
          <w:hyperlink w:anchor="_Toc175993667" w:history="1">
            <w:r w:rsidR="00173313" w:rsidRPr="00131FCB">
              <w:rPr>
                <w:rStyle w:val="Hyperlink"/>
                <w:b/>
                <w:noProof/>
              </w:rPr>
              <w:t>Letter of Transmittal</w:t>
            </w:r>
            <w:r w:rsidR="00173313">
              <w:rPr>
                <w:noProof/>
                <w:webHidden/>
              </w:rPr>
              <w:tab/>
            </w:r>
            <w:r w:rsidR="00173313">
              <w:rPr>
                <w:noProof/>
                <w:webHidden/>
              </w:rPr>
              <w:fldChar w:fldCharType="begin"/>
            </w:r>
            <w:r w:rsidR="00173313">
              <w:rPr>
                <w:noProof/>
                <w:webHidden/>
              </w:rPr>
              <w:instrText xml:space="preserve"> PAGEREF _Toc175993667 \h </w:instrText>
            </w:r>
            <w:r w:rsidR="00173313">
              <w:rPr>
                <w:noProof/>
                <w:webHidden/>
              </w:rPr>
            </w:r>
            <w:r w:rsidR="00173313">
              <w:rPr>
                <w:noProof/>
                <w:webHidden/>
              </w:rPr>
              <w:fldChar w:fldCharType="separate"/>
            </w:r>
            <w:r w:rsidR="00173313">
              <w:rPr>
                <w:noProof/>
                <w:webHidden/>
              </w:rPr>
              <w:t>iii</w:t>
            </w:r>
            <w:r w:rsidR="00173313">
              <w:rPr>
                <w:noProof/>
                <w:webHidden/>
              </w:rPr>
              <w:fldChar w:fldCharType="end"/>
            </w:r>
          </w:hyperlink>
        </w:p>
        <w:p w14:paraId="57B46EC8" w14:textId="5FD4B638" w:rsidR="00173313" w:rsidRDefault="00000000">
          <w:pPr>
            <w:pStyle w:val="TOC2"/>
            <w:rPr>
              <w:rFonts w:asciiTheme="minorHAnsi" w:eastAsiaTheme="minorEastAsia" w:hAnsiTheme="minorHAnsi" w:cstheme="minorBidi"/>
              <w:noProof/>
              <w:sz w:val="22"/>
              <w:szCs w:val="28"/>
              <w:lang w:bidi="bn-BD"/>
            </w:rPr>
          </w:pPr>
          <w:hyperlink w:anchor="_Toc175993668" w:history="1">
            <w:r w:rsidR="00173313" w:rsidRPr="00131FCB">
              <w:rPr>
                <w:rStyle w:val="Hyperlink"/>
                <w:b/>
                <w:noProof/>
              </w:rPr>
              <w:t>Organization Certificate</w:t>
            </w:r>
            <w:r w:rsidR="00173313">
              <w:rPr>
                <w:noProof/>
                <w:webHidden/>
              </w:rPr>
              <w:tab/>
            </w:r>
            <w:r w:rsidR="00173313">
              <w:rPr>
                <w:noProof/>
                <w:webHidden/>
              </w:rPr>
              <w:fldChar w:fldCharType="begin"/>
            </w:r>
            <w:r w:rsidR="00173313">
              <w:rPr>
                <w:noProof/>
                <w:webHidden/>
              </w:rPr>
              <w:instrText xml:space="preserve"> PAGEREF _Toc175993668 \h </w:instrText>
            </w:r>
            <w:r w:rsidR="00173313">
              <w:rPr>
                <w:noProof/>
                <w:webHidden/>
              </w:rPr>
            </w:r>
            <w:r w:rsidR="00173313">
              <w:rPr>
                <w:noProof/>
                <w:webHidden/>
              </w:rPr>
              <w:fldChar w:fldCharType="separate"/>
            </w:r>
            <w:r w:rsidR="00173313">
              <w:rPr>
                <w:noProof/>
                <w:webHidden/>
              </w:rPr>
              <w:t>iv</w:t>
            </w:r>
            <w:r w:rsidR="00173313">
              <w:rPr>
                <w:noProof/>
                <w:webHidden/>
              </w:rPr>
              <w:fldChar w:fldCharType="end"/>
            </w:r>
          </w:hyperlink>
        </w:p>
        <w:p w14:paraId="400ACEB7" w14:textId="70A0DD6D" w:rsidR="00173313" w:rsidRDefault="00000000">
          <w:pPr>
            <w:pStyle w:val="TOC2"/>
            <w:rPr>
              <w:rFonts w:asciiTheme="minorHAnsi" w:eastAsiaTheme="minorEastAsia" w:hAnsiTheme="minorHAnsi" w:cstheme="minorBidi"/>
              <w:noProof/>
              <w:sz w:val="22"/>
              <w:szCs w:val="28"/>
              <w:lang w:bidi="bn-BD"/>
            </w:rPr>
          </w:pPr>
          <w:hyperlink w:anchor="_Toc175993669" w:history="1">
            <w:r w:rsidR="00173313" w:rsidRPr="00131FCB">
              <w:rPr>
                <w:rStyle w:val="Hyperlink"/>
                <w:b/>
                <w:bCs/>
                <w:noProof/>
              </w:rPr>
              <w:t>Student’s Declaration</w:t>
            </w:r>
            <w:r w:rsidR="00173313">
              <w:rPr>
                <w:noProof/>
                <w:webHidden/>
              </w:rPr>
              <w:tab/>
            </w:r>
            <w:r w:rsidR="00173313">
              <w:rPr>
                <w:noProof/>
                <w:webHidden/>
              </w:rPr>
              <w:fldChar w:fldCharType="begin"/>
            </w:r>
            <w:r w:rsidR="00173313">
              <w:rPr>
                <w:noProof/>
                <w:webHidden/>
              </w:rPr>
              <w:instrText xml:space="preserve"> PAGEREF _Toc175993669 \h </w:instrText>
            </w:r>
            <w:r w:rsidR="00173313">
              <w:rPr>
                <w:noProof/>
                <w:webHidden/>
              </w:rPr>
            </w:r>
            <w:r w:rsidR="00173313">
              <w:rPr>
                <w:noProof/>
                <w:webHidden/>
              </w:rPr>
              <w:fldChar w:fldCharType="separate"/>
            </w:r>
            <w:r w:rsidR="00173313">
              <w:rPr>
                <w:noProof/>
                <w:webHidden/>
              </w:rPr>
              <w:t>v</w:t>
            </w:r>
            <w:r w:rsidR="00173313">
              <w:rPr>
                <w:noProof/>
                <w:webHidden/>
              </w:rPr>
              <w:fldChar w:fldCharType="end"/>
            </w:r>
          </w:hyperlink>
        </w:p>
        <w:p w14:paraId="79A91712" w14:textId="0DAF8DAC" w:rsidR="00173313" w:rsidRDefault="00000000">
          <w:pPr>
            <w:pStyle w:val="TOC2"/>
            <w:rPr>
              <w:rFonts w:asciiTheme="minorHAnsi" w:eastAsiaTheme="minorEastAsia" w:hAnsiTheme="minorHAnsi" w:cstheme="minorBidi"/>
              <w:noProof/>
              <w:sz w:val="22"/>
              <w:szCs w:val="28"/>
              <w:lang w:bidi="bn-BD"/>
            </w:rPr>
          </w:pPr>
          <w:hyperlink w:anchor="_Toc175993670" w:history="1">
            <w:r w:rsidR="00173313" w:rsidRPr="00131FCB">
              <w:rPr>
                <w:rStyle w:val="Hyperlink"/>
                <w:b/>
                <w:noProof/>
              </w:rPr>
              <w:t>Supervisor’s Certification</w:t>
            </w:r>
            <w:r w:rsidR="00173313">
              <w:rPr>
                <w:noProof/>
                <w:webHidden/>
              </w:rPr>
              <w:tab/>
            </w:r>
            <w:r w:rsidR="00173313">
              <w:rPr>
                <w:noProof/>
                <w:webHidden/>
              </w:rPr>
              <w:fldChar w:fldCharType="begin"/>
            </w:r>
            <w:r w:rsidR="00173313">
              <w:rPr>
                <w:noProof/>
                <w:webHidden/>
              </w:rPr>
              <w:instrText xml:space="preserve"> PAGEREF _Toc175993670 \h </w:instrText>
            </w:r>
            <w:r w:rsidR="00173313">
              <w:rPr>
                <w:noProof/>
                <w:webHidden/>
              </w:rPr>
            </w:r>
            <w:r w:rsidR="00173313">
              <w:rPr>
                <w:noProof/>
                <w:webHidden/>
              </w:rPr>
              <w:fldChar w:fldCharType="separate"/>
            </w:r>
            <w:r w:rsidR="00173313">
              <w:rPr>
                <w:noProof/>
                <w:webHidden/>
              </w:rPr>
              <w:t>vi</w:t>
            </w:r>
            <w:r w:rsidR="00173313">
              <w:rPr>
                <w:noProof/>
                <w:webHidden/>
              </w:rPr>
              <w:fldChar w:fldCharType="end"/>
            </w:r>
          </w:hyperlink>
        </w:p>
        <w:p w14:paraId="66E71083" w14:textId="2A2A4E90" w:rsidR="00173313" w:rsidRDefault="00000000">
          <w:pPr>
            <w:pStyle w:val="TOC2"/>
            <w:rPr>
              <w:rFonts w:asciiTheme="minorHAnsi" w:eastAsiaTheme="minorEastAsia" w:hAnsiTheme="minorHAnsi" w:cstheme="minorBidi"/>
              <w:noProof/>
              <w:sz w:val="22"/>
              <w:szCs w:val="28"/>
              <w:lang w:bidi="bn-BD"/>
            </w:rPr>
          </w:pPr>
          <w:hyperlink w:anchor="_Toc175993671" w:history="1">
            <w:r w:rsidR="00173313" w:rsidRPr="00131FCB">
              <w:rPr>
                <w:rStyle w:val="Hyperlink"/>
                <w:b/>
                <w:noProof/>
              </w:rPr>
              <w:t>Abstract</w:t>
            </w:r>
            <w:r w:rsidR="00173313">
              <w:rPr>
                <w:noProof/>
                <w:webHidden/>
              </w:rPr>
              <w:tab/>
            </w:r>
            <w:r w:rsidR="00173313">
              <w:rPr>
                <w:noProof/>
                <w:webHidden/>
              </w:rPr>
              <w:fldChar w:fldCharType="begin"/>
            </w:r>
            <w:r w:rsidR="00173313">
              <w:rPr>
                <w:noProof/>
                <w:webHidden/>
              </w:rPr>
              <w:instrText xml:space="preserve"> PAGEREF _Toc175993671 \h </w:instrText>
            </w:r>
            <w:r w:rsidR="00173313">
              <w:rPr>
                <w:noProof/>
                <w:webHidden/>
              </w:rPr>
            </w:r>
            <w:r w:rsidR="00173313">
              <w:rPr>
                <w:noProof/>
                <w:webHidden/>
              </w:rPr>
              <w:fldChar w:fldCharType="separate"/>
            </w:r>
            <w:r w:rsidR="00173313">
              <w:rPr>
                <w:noProof/>
                <w:webHidden/>
              </w:rPr>
              <w:t>vii</w:t>
            </w:r>
            <w:r w:rsidR="00173313">
              <w:rPr>
                <w:noProof/>
                <w:webHidden/>
              </w:rPr>
              <w:fldChar w:fldCharType="end"/>
            </w:r>
          </w:hyperlink>
        </w:p>
        <w:p w14:paraId="49715EE9" w14:textId="2D8ED018" w:rsidR="00173313" w:rsidRDefault="00000000">
          <w:pPr>
            <w:pStyle w:val="TOC2"/>
            <w:rPr>
              <w:rFonts w:asciiTheme="minorHAnsi" w:eastAsiaTheme="minorEastAsia" w:hAnsiTheme="minorHAnsi" w:cstheme="minorBidi"/>
              <w:noProof/>
              <w:sz w:val="22"/>
              <w:szCs w:val="28"/>
              <w:lang w:bidi="bn-BD"/>
            </w:rPr>
          </w:pPr>
          <w:hyperlink w:anchor="_Toc175993672" w:history="1">
            <w:r w:rsidR="00173313" w:rsidRPr="00131FCB">
              <w:rPr>
                <w:rStyle w:val="Hyperlink"/>
                <w:b/>
                <w:noProof/>
              </w:rPr>
              <w:t>Acknowledgments</w:t>
            </w:r>
            <w:r w:rsidR="00173313">
              <w:rPr>
                <w:noProof/>
                <w:webHidden/>
              </w:rPr>
              <w:tab/>
            </w:r>
            <w:r w:rsidR="00173313">
              <w:rPr>
                <w:noProof/>
                <w:webHidden/>
              </w:rPr>
              <w:fldChar w:fldCharType="begin"/>
            </w:r>
            <w:r w:rsidR="00173313">
              <w:rPr>
                <w:noProof/>
                <w:webHidden/>
              </w:rPr>
              <w:instrText xml:space="preserve"> PAGEREF _Toc175993672 \h </w:instrText>
            </w:r>
            <w:r w:rsidR="00173313">
              <w:rPr>
                <w:noProof/>
                <w:webHidden/>
              </w:rPr>
            </w:r>
            <w:r w:rsidR="00173313">
              <w:rPr>
                <w:noProof/>
                <w:webHidden/>
              </w:rPr>
              <w:fldChar w:fldCharType="separate"/>
            </w:r>
            <w:r w:rsidR="00173313">
              <w:rPr>
                <w:noProof/>
                <w:webHidden/>
              </w:rPr>
              <w:t>viii</w:t>
            </w:r>
            <w:r w:rsidR="00173313">
              <w:rPr>
                <w:noProof/>
                <w:webHidden/>
              </w:rPr>
              <w:fldChar w:fldCharType="end"/>
            </w:r>
          </w:hyperlink>
        </w:p>
        <w:p w14:paraId="1D52EB03" w14:textId="52B2A926" w:rsidR="00173313" w:rsidRDefault="00000000">
          <w:pPr>
            <w:pStyle w:val="TOC2"/>
            <w:rPr>
              <w:rFonts w:asciiTheme="minorHAnsi" w:eastAsiaTheme="minorEastAsia" w:hAnsiTheme="minorHAnsi" w:cstheme="minorBidi"/>
              <w:noProof/>
              <w:sz w:val="22"/>
              <w:szCs w:val="28"/>
              <w:lang w:bidi="bn-BD"/>
            </w:rPr>
          </w:pPr>
          <w:hyperlink w:anchor="_Toc175993673" w:history="1">
            <w:r w:rsidR="00173313" w:rsidRPr="00131FCB">
              <w:rPr>
                <w:rStyle w:val="Hyperlink"/>
                <w:b/>
                <w:noProof/>
              </w:rPr>
              <w:t>List of Figures</w:t>
            </w:r>
            <w:r w:rsidR="00173313">
              <w:rPr>
                <w:noProof/>
                <w:webHidden/>
              </w:rPr>
              <w:tab/>
            </w:r>
            <w:r w:rsidR="00173313">
              <w:rPr>
                <w:noProof/>
                <w:webHidden/>
              </w:rPr>
              <w:fldChar w:fldCharType="begin"/>
            </w:r>
            <w:r w:rsidR="00173313">
              <w:rPr>
                <w:noProof/>
                <w:webHidden/>
              </w:rPr>
              <w:instrText xml:space="preserve"> PAGEREF _Toc175993673 \h </w:instrText>
            </w:r>
            <w:r w:rsidR="00173313">
              <w:rPr>
                <w:noProof/>
                <w:webHidden/>
              </w:rPr>
            </w:r>
            <w:r w:rsidR="00173313">
              <w:rPr>
                <w:noProof/>
                <w:webHidden/>
              </w:rPr>
              <w:fldChar w:fldCharType="separate"/>
            </w:r>
            <w:r w:rsidR="00173313">
              <w:rPr>
                <w:noProof/>
                <w:webHidden/>
              </w:rPr>
              <w:t>xii</w:t>
            </w:r>
            <w:r w:rsidR="00173313">
              <w:rPr>
                <w:noProof/>
                <w:webHidden/>
              </w:rPr>
              <w:fldChar w:fldCharType="end"/>
            </w:r>
          </w:hyperlink>
        </w:p>
        <w:p w14:paraId="110E87D1" w14:textId="1E4A9D62" w:rsidR="00173313" w:rsidRDefault="00000000">
          <w:pPr>
            <w:pStyle w:val="TOC2"/>
            <w:rPr>
              <w:rFonts w:asciiTheme="minorHAnsi" w:eastAsiaTheme="minorEastAsia" w:hAnsiTheme="minorHAnsi" w:cstheme="minorBidi"/>
              <w:noProof/>
              <w:sz w:val="22"/>
              <w:szCs w:val="28"/>
              <w:lang w:bidi="bn-BD"/>
            </w:rPr>
          </w:pPr>
          <w:hyperlink w:anchor="_Toc175993674" w:history="1">
            <w:r w:rsidR="00173313" w:rsidRPr="00131FCB">
              <w:rPr>
                <w:rStyle w:val="Hyperlink"/>
                <w:b/>
                <w:noProof/>
              </w:rPr>
              <w:t>List of Tables</w:t>
            </w:r>
            <w:r w:rsidR="00173313">
              <w:rPr>
                <w:noProof/>
                <w:webHidden/>
              </w:rPr>
              <w:tab/>
            </w:r>
            <w:r w:rsidR="00173313">
              <w:rPr>
                <w:noProof/>
                <w:webHidden/>
              </w:rPr>
              <w:fldChar w:fldCharType="begin"/>
            </w:r>
            <w:r w:rsidR="00173313">
              <w:rPr>
                <w:noProof/>
                <w:webHidden/>
              </w:rPr>
              <w:instrText xml:space="preserve"> PAGEREF _Toc175993674 \h </w:instrText>
            </w:r>
            <w:r w:rsidR="00173313">
              <w:rPr>
                <w:noProof/>
                <w:webHidden/>
              </w:rPr>
            </w:r>
            <w:r w:rsidR="00173313">
              <w:rPr>
                <w:noProof/>
                <w:webHidden/>
              </w:rPr>
              <w:fldChar w:fldCharType="separate"/>
            </w:r>
            <w:r w:rsidR="00173313">
              <w:rPr>
                <w:noProof/>
                <w:webHidden/>
              </w:rPr>
              <w:t>xiii</w:t>
            </w:r>
            <w:r w:rsidR="00173313">
              <w:rPr>
                <w:noProof/>
                <w:webHidden/>
              </w:rPr>
              <w:fldChar w:fldCharType="end"/>
            </w:r>
          </w:hyperlink>
        </w:p>
        <w:p w14:paraId="757D1977" w14:textId="5BC4954C" w:rsidR="00173313" w:rsidRDefault="00000000">
          <w:pPr>
            <w:pStyle w:val="TOC2"/>
            <w:rPr>
              <w:rFonts w:asciiTheme="minorHAnsi" w:eastAsiaTheme="minorEastAsia" w:hAnsiTheme="minorHAnsi" w:cstheme="minorBidi"/>
              <w:noProof/>
              <w:sz w:val="22"/>
              <w:szCs w:val="28"/>
              <w:lang w:bidi="bn-BD"/>
            </w:rPr>
          </w:pPr>
          <w:hyperlink w:anchor="_Toc175993675" w:history="1">
            <w:r w:rsidR="00173313" w:rsidRPr="00131FCB">
              <w:rPr>
                <w:rStyle w:val="Hyperlink"/>
                <w:b/>
                <w:noProof/>
              </w:rPr>
              <w:t>Chapter 1</w:t>
            </w:r>
            <w:r w:rsidR="00173313">
              <w:rPr>
                <w:noProof/>
                <w:webHidden/>
              </w:rPr>
              <w:tab/>
            </w:r>
            <w:r w:rsidR="00173313">
              <w:rPr>
                <w:noProof/>
                <w:webHidden/>
              </w:rPr>
              <w:fldChar w:fldCharType="begin"/>
            </w:r>
            <w:r w:rsidR="00173313">
              <w:rPr>
                <w:noProof/>
                <w:webHidden/>
              </w:rPr>
              <w:instrText xml:space="preserve"> PAGEREF _Toc175993675 \h </w:instrText>
            </w:r>
            <w:r w:rsidR="00173313">
              <w:rPr>
                <w:noProof/>
                <w:webHidden/>
              </w:rPr>
            </w:r>
            <w:r w:rsidR="00173313">
              <w:rPr>
                <w:noProof/>
                <w:webHidden/>
              </w:rPr>
              <w:fldChar w:fldCharType="separate"/>
            </w:r>
            <w:r w:rsidR="00173313">
              <w:rPr>
                <w:noProof/>
                <w:webHidden/>
              </w:rPr>
              <w:t>1</w:t>
            </w:r>
            <w:r w:rsidR="00173313">
              <w:rPr>
                <w:noProof/>
                <w:webHidden/>
              </w:rPr>
              <w:fldChar w:fldCharType="end"/>
            </w:r>
          </w:hyperlink>
        </w:p>
        <w:p w14:paraId="5B46E171" w14:textId="1FE68AB7" w:rsidR="00173313" w:rsidRDefault="00000000">
          <w:pPr>
            <w:pStyle w:val="TOC2"/>
            <w:rPr>
              <w:rFonts w:asciiTheme="minorHAnsi" w:eastAsiaTheme="minorEastAsia" w:hAnsiTheme="minorHAnsi" w:cstheme="minorBidi"/>
              <w:noProof/>
              <w:sz w:val="22"/>
              <w:szCs w:val="28"/>
              <w:lang w:bidi="bn-BD"/>
            </w:rPr>
          </w:pPr>
          <w:hyperlink w:anchor="_Toc175993676" w:history="1">
            <w:r w:rsidR="00173313" w:rsidRPr="00131FCB">
              <w:rPr>
                <w:rStyle w:val="Hyperlink"/>
                <w:b/>
                <w:noProof/>
              </w:rPr>
              <w:t>Introduction</w:t>
            </w:r>
            <w:r w:rsidR="00173313">
              <w:rPr>
                <w:noProof/>
                <w:webHidden/>
              </w:rPr>
              <w:tab/>
            </w:r>
            <w:r w:rsidR="00173313">
              <w:rPr>
                <w:noProof/>
                <w:webHidden/>
              </w:rPr>
              <w:fldChar w:fldCharType="begin"/>
            </w:r>
            <w:r w:rsidR="00173313">
              <w:rPr>
                <w:noProof/>
                <w:webHidden/>
              </w:rPr>
              <w:instrText xml:space="preserve"> PAGEREF _Toc175993676 \h </w:instrText>
            </w:r>
            <w:r w:rsidR="00173313">
              <w:rPr>
                <w:noProof/>
                <w:webHidden/>
              </w:rPr>
            </w:r>
            <w:r w:rsidR="00173313">
              <w:rPr>
                <w:noProof/>
                <w:webHidden/>
              </w:rPr>
              <w:fldChar w:fldCharType="separate"/>
            </w:r>
            <w:r w:rsidR="00173313">
              <w:rPr>
                <w:noProof/>
                <w:webHidden/>
              </w:rPr>
              <w:t>1</w:t>
            </w:r>
            <w:r w:rsidR="00173313">
              <w:rPr>
                <w:noProof/>
                <w:webHidden/>
              </w:rPr>
              <w:fldChar w:fldCharType="end"/>
            </w:r>
          </w:hyperlink>
        </w:p>
        <w:p w14:paraId="49438597" w14:textId="655A8AEF" w:rsidR="00173313" w:rsidRDefault="00000000">
          <w:pPr>
            <w:pStyle w:val="TOC2"/>
            <w:rPr>
              <w:rFonts w:asciiTheme="minorHAnsi" w:eastAsiaTheme="minorEastAsia" w:hAnsiTheme="minorHAnsi" w:cstheme="minorBidi"/>
              <w:noProof/>
              <w:sz w:val="22"/>
              <w:szCs w:val="28"/>
              <w:lang w:bidi="bn-BD"/>
            </w:rPr>
          </w:pPr>
          <w:hyperlink w:anchor="_Toc175993677" w:history="1">
            <w:r w:rsidR="00173313" w:rsidRPr="00131FCB">
              <w:rPr>
                <w:rStyle w:val="Hyperlink"/>
                <w:b/>
                <w:noProof/>
              </w:rPr>
              <w:t>Chapter 2</w:t>
            </w:r>
            <w:r w:rsidR="00173313">
              <w:rPr>
                <w:noProof/>
                <w:webHidden/>
              </w:rPr>
              <w:tab/>
            </w:r>
            <w:r w:rsidR="00173313">
              <w:rPr>
                <w:noProof/>
                <w:webHidden/>
              </w:rPr>
              <w:fldChar w:fldCharType="begin"/>
            </w:r>
            <w:r w:rsidR="00173313">
              <w:rPr>
                <w:noProof/>
                <w:webHidden/>
              </w:rPr>
              <w:instrText xml:space="preserve"> PAGEREF _Toc175993677 \h </w:instrText>
            </w:r>
            <w:r w:rsidR="00173313">
              <w:rPr>
                <w:noProof/>
                <w:webHidden/>
              </w:rPr>
            </w:r>
            <w:r w:rsidR="00173313">
              <w:rPr>
                <w:noProof/>
                <w:webHidden/>
              </w:rPr>
              <w:fldChar w:fldCharType="separate"/>
            </w:r>
            <w:r w:rsidR="00173313">
              <w:rPr>
                <w:noProof/>
                <w:webHidden/>
              </w:rPr>
              <w:t>11</w:t>
            </w:r>
            <w:r w:rsidR="00173313">
              <w:rPr>
                <w:noProof/>
                <w:webHidden/>
              </w:rPr>
              <w:fldChar w:fldCharType="end"/>
            </w:r>
          </w:hyperlink>
        </w:p>
        <w:p w14:paraId="3E68CE05" w14:textId="6AC1B5C2" w:rsidR="00173313" w:rsidRDefault="00000000">
          <w:pPr>
            <w:pStyle w:val="TOC2"/>
            <w:rPr>
              <w:rFonts w:asciiTheme="minorHAnsi" w:eastAsiaTheme="minorEastAsia" w:hAnsiTheme="minorHAnsi" w:cstheme="minorBidi"/>
              <w:noProof/>
              <w:sz w:val="22"/>
              <w:szCs w:val="28"/>
              <w:lang w:bidi="bn-BD"/>
            </w:rPr>
          </w:pPr>
          <w:hyperlink w:anchor="_Toc175993678" w:history="1">
            <w:r w:rsidR="00173313" w:rsidRPr="00131FCB">
              <w:rPr>
                <w:rStyle w:val="Hyperlink"/>
                <w:b/>
                <w:noProof/>
              </w:rPr>
              <w:t>Organizational Overview</w:t>
            </w:r>
            <w:r w:rsidR="00173313">
              <w:rPr>
                <w:noProof/>
                <w:webHidden/>
              </w:rPr>
              <w:tab/>
            </w:r>
            <w:r w:rsidR="00173313">
              <w:rPr>
                <w:noProof/>
                <w:webHidden/>
              </w:rPr>
              <w:fldChar w:fldCharType="begin"/>
            </w:r>
            <w:r w:rsidR="00173313">
              <w:rPr>
                <w:noProof/>
                <w:webHidden/>
              </w:rPr>
              <w:instrText xml:space="preserve"> PAGEREF _Toc175993678 \h </w:instrText>
            </w:r>
            <w:r w:rsidR="00173313">
              <w:rPr>
                <w:noProof/>
                <w:webHidden/>
              </w:rPr>
            </w:r>
            <w:r w:rsidR="00173313">
              <w:rPr>
                <w:noProof/>
                <w:webHidden/>
              </w:rPr>
              <w:fldChar w:fldCharType="separate"/>
            </w:r>
            <w:r w:rsidR="00173313">
              <w:rPr>
                <w:noProof/>
                <w:webHidden/>
              </w:rPr>
              <w:t>11</w:t>
            </w:r>
            <w:r w:rsidR="00173313">
              <w:rPr>
                <w:noProof/>
                <w:webHidden/>
              </w:rPr>
              <w:fldChar w:fldCharType="end"/>
            </w:r>
          </w:hyperlink>
        </w:p>
        <w:p w14:paraId="55B45953" w14:textId="2065FC63" w:rsidR="00173313" w:rsidRDefault="00000000">
          <w:pPr>
            <w:pStyle w:val="TOC2"/>
            <w:rPr>
              <w:rFonts w:asciiTheme="minorHAnsi" w:eastAsiaTheme="minorEastAsia" w:hAnsiTheme="minorHAnsi" w:cstheme="minorBidi"/>
              <w:noProof/>
              <w:sz w:val="22"/>
              <w:szCs w:val="28"/>
              <w:lang w:bidi="bn-BD"/>
            </w:rPr>
          </w:pPr>
          <w:hyperlink w:anchor="_Toc175993679" w:history="1">
            <w:r w:rsidR="00173313" w:rsidRPr="00131FCB">
              <w:rPr>
                <w:rStyle w:val="Hyperlink"/>
                <w:b/>
                <w:noProof/>
              </w:rPr>
              <w:t>Chapter 3</w:t>
            </w:r>
            <w:r w:rsidR="00173313">
              <w:rPr>
                <w:noProof/>
                <w:webHidden/>
              </w:rPr>
              <w:tab/>
            </w:r>
            <w:r w:rsidR="00173313">
              <w:rPr>
                <w:noProof/>
                <w:webHidden/>
              </w:rPr>
              <w:fldChar w:fldCharType="begin"/>
            </w:r>
            <w:r w:rsidR="00173313">
              <w:rPr>
                <w:noProof/>
                <w:webHidden/>
              </w:rPr>
              <w:instrText xml:space="preserve"> PAGEREF _Toc175993679 \h </w:instrText>
            </w:r>
            <w:r w:rsidR="00173313">
              <w:rPr>
                <w:noProof/>
                <w:webHidden/>
              </w:rPr>
            </w:r>
            <w:r w:rsidR="00173313">
              <w:rPr>
                <w:noProof/>
                <w:webHidden/>
              </w:rPr>
              <w:fldChar w:fldCharType="separate"/>
            </w:r>
            <w:r w:rsidR="00173313">
              <w:rPr>
                <w:noProof/>
                <w:webHidden/>
              </w:rPr>
              <w:t>14</w:t>
            </w:r>
            <w:r w:rsidR="00173313">
              <w:rPr>
                <w:noProof/>
                <w:webHidden/>
              </w:rPr>
              <w:fldChar w:fldCharType="end"/>
            </w:r>
          </w:hyperlink>
        </w:p>
        <w:p w14:paraId="02D3B83F" w14:textId="7670B017" w:rsidR="00173313" w:rsidRDefault="00000000">
          <w:pPr>
            <w:pStyle w:val="TOC2"/>
            <w:rPr>
              <w:rFonts w:asciiTheme="minorHAnsi" w:eastAsiaTheme="minorEastAsia" w:hAnsiTheme="minorHAnsi" w:cstheme="minorBidi"/>
              <w:noProof/>
              <w:sz w:val="22"/>
              <w:szCs w:val="28"/>
              <w:lang w:bidi="bn-BD"/>
            </w:rPr>
          </w:pPr>
          <w:hyperlink w:anchor="_Toc175993680" w:history="1">
            <w:r w:rsidR="00173313" w:rsidRPr="00131FCB">
              <w:rPr>
                <w:rStyle w:val="Hyperlink"/>
                <w:b/>
                <w:noProof/>
              </w:rPr>
              <w:t>Requirement Engineering</w:t>
            </w:r>
            <w:r w:rsidR="00173313">
              <w:rPr>
                <w:noProof/>
                <w:webHidden/>
              </w:rPr>
              <w:tab/>
            </w:r>
            <w:r w:rsidR="00173313">
              <w:rPr>
                <w:noProof/>
                <w:webHidden/>
              </w:rPr>
              <w:fldChar w:fldCharType="begin"/>
            </w:r>
            <w:r w:rsidR="00173313">
              <w:rPr>
                <w:noProof/>
                <w:webHidden/>
              </w:rPr>
              <w:instrText xml:space="preserve"> PAGEREF _Toc175993680 \h </w:instrText>
            </w:r>
            <w:r w:rsidR="00173313">
              <w:rPr>
                <w:noProof/>
                <w:webHidden/>
              </w:rPr>
            </w:r>
            <w:r w:rsidR="00173313">
              <w:rPr>
                <w:noProof/>
                <w:webHidden/>
              </w:rPr>
              <w:fldChar w:fldCharType="separate"/>
            </w:r>
            <w:r w:rsidR="00173313">
              <w:rPr>
                <w:noProof/>
                <w:webHidden/>
              </w:rPr>
              <w:t>14</w:t>
            </w:r>
            <w:r w:rsidR="00173313">
              <w:rPr>
                <w:noProof/>
                <w:webHidden/>
              </w:rPr>
              <w:fldChar w:fldCharType="end"/>
            </w:r>
          </w:hyperlink>
        </w:p>
        <w:p w14:paraId="0F4FFC5E" w14:textId="3E534F66" w:rsidR="00173313" w:rsidRDefault="00000000">
          <w:pPr>
            <w:pStyle w:val="TOC3"/>
            <w:rPr>
              <w:rFonts w:asciiTheme="minorHAnsi" w:eastAsiaTheme="minorEastAsia" w:hAnsiTheme="minorHAnsi" w:cstheme="minorBidi"/>
              <w:noProof/>
              <w:sz w:val="22"/>
              <w:szCs w:val="28"/>
              <w:lang w:bidi="bn-BD"/>
            </w:rPr>
          </w:pPr>
          <w:hyperlink w:anchor="_Toc175993681" w:history="1">
            <w:r w:rsidR="00173313" w:rsidRPr="00131FCB">
              <w:rPr>
                <w:rStyle w:val="Hyperlink"/>
                <w:b/>
                <w:bCs/>
                <w:noProof/>
              </w:rPr>
              <w:t>3.5 Software Requirements</w:t>
            </w:r>
            <w:r w:rsidR="00173313">
              <w:rPr>
                <w:noProof/>
                <w:webHidden/>
              </w:rPr>
              <w:tab/>
            </w:r>
            <w:r w:rsidR="00173313">
              <w:rPr>
                <w:noProof/>
                <w:webHidden/>
              </w:rPr>
              <w:fldChar w:fldCharType="begin"/>
            </w:r>
            <w:r w:rsidR="00173313">
              <w:rPr>
                <w:noProof/>
                <w:webHidden/>
              </w:rPr>
              <w:instrText xml:space="preserve"> PAGEREF _Toc175993681 \h </w:instrText>
            </w:r>
            <w:r w:rsidR="00173313">
              <w:rPr>
                <w:noProof/>
                <w:webHidden/>
              </w:rPr>
            </w:r>
            <w:r w:rsidR="00173313">
              <w:rPr>
                <w:noProof/>
                <w:webHidden/>
              </w:rPr>
              <w:fldChar w:fldCharType="separate"/>
            </w:r>
            <w:r w:rsidR="00173313">
              <w:rPr>
                <w:noProof/>
                <w:webHidden/>
              </w:rPr>
              <w:t>17</w:t>
            </w:r>
            <w:r w:rsidR="00173313">
              <w:rPr>
                <w:noProof/>
                <w:webHidden/>
              </w:rPr>
              <w:fldChar w:fldCharType="end"/>
            </w:r>
          </w:hyperlink>
        </w:p>
        <w:p w14:paraId="0A914D77" w14:textId="0C215485" w:rsidR="00173313" w:rsidRDefault="00000000">
          <w:pPr>
            <w:pStyle w:val="TOC3"/>
            <w:rPr>
              <w:rFonts w:asciiTheme="minorHAnsi" w:eastAsiaTheme="minorEastAsia" w:hAnsiTheme="minorHAnsi" w:cstheme="minorBidi"/>
              <w:noProof/>
              <w:sz w:val="22"/>
              <w:szCs w:val="28"/>
              <w:lang w:bidi="bn-BD"/>
            </w:rPr>
          </w:pPr>
          <w:hyperlink w:anchor="_Toc175993682" w:history="1">
            <w:r w:rsidR="00173313" w:rsidRPr="00131FCB">
              <w:rPr>
                <w:rStyle w:val="Hyperlink"/>
                <w:b/>
                <w:bCs/>
                <w:noProof/>
              </w:rPr>
              <w:t>3.6 Hardware Requirements</w:t>
            </w:r>
            <w:r w:rsidR="00173313">
              <w:rPr>
                <w:noProof/>
                <w:webHidden/>
              </w:rPr>
              <w:tab/>
            </w:r>
            <w:r w:rsidR="00173313">
              <w:rPr>
                <w:noProof/>
                <w:webHidden/>
              </w:rPr>
              <w:fldChar w:fldCharType="begin"/>
            </w:r>
            <w:r w:rsidR="00173313">
              <w:rPr>
                <w:noProof/>
                <w:webHidden/>
              </w:rPr>
              <w:instrText xml:space="preserve"> PAGEREF _Toc175993682 \h </w:instrText>
            </w:r>
            <w:r w:rsidR="00173313">
              <w:rPr>
                <w:noProof/>
                <w:webHidden/>
              </w:rPr>
            </w:r>
            <w:r w:rsidR="00173313">
              <w:rPr>
                <w:noProof/>
                <w:webHidden/>
              </w:rPr>
              <w:fldChar w:fldCharType="separate"/>
            </w:r>
            <w:r w:rsidR="00173313">
              <w:rPr>
                <w:noProof/>
                <w:webHidden/>
              </w:rPr>
              <w:t>18</w:t>
            </w:r>
            <w:r w:rsidR="00173313">
              <w:rPr>
                <w:noProof/>
                <w:webHidden/>
              </w:rPr>
              <w:fldChar w:fldCharType="end"/>
            </w:r>
          </w:hyperlink>
        </w:p>
        <w:p w14:paraId="035571E6" w14:textId="5D7FBCDD" w:rsidR="00173313" w:rsidRDefault="00000000">
          <w:pPr>
            <w:pStyle w:val="TOC3"/>
            <w:rPr>
              <w:rFonts w:asciiTheme="minorHAnsi" w:eastAsiaTheme="minorEastAsia" w:hAnsiTheme="minorHAnsi" w:cstheme="minorBidi"/>
              <w:noProof/>
              <w:sz w:val="22"/>
              <w:szCs w:val="28"/>
              <w:lang w:bidi="bn-BD"/>
            </w:rPr>
          </w:pPr>
          <w:hyperlink w:anchor="_Toc175993683" w:history="1">
            <w:r w:rsidR="00173313" w:rsidRPr="00131FCB">
              <w:rPr>
                <w:rStyle w:val="Hyperlink"/>
                <w:noProof/>
              </w:rPr>
              <w:t>Actors:</w:t>
            </w:r>
            <w:r w:rsidR="00173313">
              <w:rPr>
                <w:noProof/>
                <w:webHidden/>
              </w:rPr>
              <w:tab/>
            </w:r>
            <w:r w:rsidR="00173313">
              <w:rPr>
                <w:noProof/>
                <w:webHidden/>
              </w:rPr>
              <w:fldChar w:fldCharType="begin"/>
            </w:r>
            <w:r w:rsidR="00173313">
              <w:rPr>
                <w:noProof/>
                <w:webHidden/>
              </w:rPr>
              <w:instrText xml:space="preserve"> PAGEREF _Toc175993683 \h </w:instrText>
            </w:r>
            <w:r w:rsidR="00173313">
              <w:rPr>
                <w:noProof/>
                <w:webHidden/>
              </w:rPr>
            </w:r>
            <w:r w:rsidR="00173313">
              <w:rPr>
                <w:noProof/>
                <w:webHidden/>
              </w:rPr>
              <w:fldChar w:fldCharType="separate"/>
            </w:r>
            <w:r w:rsidR="00173313">
              <w:rPr>
                <w:noProof/>
                <w:webHidden/>
              </w:rPr>
              <w:t>21</w:t>
            </w:r>
            <w:r w:rsidR="00173313">
              <w:rPr>
                <w:noProof/>
                <w:webHidden/>
              </w:rPr>
              <w:fldChar w:fldCharType="end"/>
            </w:r>
          </w:hyperlink>
        </w:p>
        <w:p w14:paraId="7FFF49B6" w14:textId="3621E555" w:rsidR="00173313" w:rsidRDefault="00000000">
          <w:pPr>
            <w:pStyle w:val="TOC3"/>
            <w:rPr>
              <w:rFonts w:asciiTheme="minorHAnsi" w:eastAsiaTheme="minorEastAsia" w:hAnsiTheme="minorHAnsi" w:cstheme="minorBidi"/>
              <w:noProof/>
              <w:sz w:val="22"/>
              <w:szCs w:val="28"/>
              <w:lang w:bidi="bn-BD"/>
            </w:rPr>
          </w:pPr>
          <w:hyperlink w:anchor="_Toc175993684" w:history="1">
            <w:r w:rsidR="00173313" w:rsidRPr="00131FCB">
              <w:rPr>
                <w:rStyle w:val="Hyperlink"/>
                <w:noProof/>
              </w:rPr>
              <w:t>Use Cases:</w:t>
            </w:r>
            <w:r w:rsidR="00173313">
              <w:rPr>
                <w:noProof/>
                <w:webHidden/>
              </w:rPr>
              <w:tab/>
            </w:r>
            <w:r w:rsidR="00173313">
              <w:rPr>
                <w:noProof/>
                <w:webHidden/>
              </w:rPr>
              <w:fldChar w:fldCharType="begin"/>
            </w:r>
            <w:r w:rsidR="00173313">
              <w:rPr>
                <w:noProof/>
                <w:webHidden/>
              </w:rPr>
              <w:instrText xml:space="preserve"> PAGEREF _Toc175993684 \h </w:instrText>
            </w:r>
            <w:r w:rsidR="00173313">
              <w:rPr>
                <w:noProof/>
                <w:webHidden/>
              </w:rPr>
            </w:r>
            <w:r w:rsidR="00173313">
              <w:rPr>
                <w:noProof/>
                <w:webHidden/>
              </w:rPr>
              <w:fldChar w:fldCharType="separate"/>
            </w:r>
            <w:r w:rsidR="00173313">
              <w:rPr>
                <w:noProof/>
                <w:webHidden/>
              </w:rPr>
              <w:t>21</w:t>
            </w:r>
            <w:r w:rsidR="00173313">
              <w:rPr>
                <w:noProof/>
                <w:webHidden/>
              </w:rPr>
              <w:fldChar w:fldCharType="end"/>
            </w:r>
          </w:hyperlink>
        </w:p>
        <w:p w14:paraId="7FBBBE0E" w14:textId="657977EC" w:rsidR="00173313" w:rsidRDefault="00000000">
          <w:pPr>
            <w:pStyle w:val="TOC3"/>
            <w:rPr>
              <w:rFonts w:asciiTheme="minorHAnsi" w:eastAsiaTheme="minorEastAsia" w:hAnsiTheme="minorHAnsi" w:cstheme="minorBidi"/>
              <w:noProof/>
              <w:sz w:val="22"/>
              <w:szCs w:val="28"/>
              <w:lang w:bidi="bn-BD"/>
            </w:rPr>
          </w:pPr>
          <w:hyperlink w:anchor="_Toc175993685" w:history="1">
            <w:r w:rsidR="00173313" w:rsidRPr="00131FCB">
              <w:rPr>
                <w:rStyle w:val="Hyperlink"/>
                <w:noProof/>
              </w:rPr>
              <w:t>Relationships:</w:t>
            </w:r>
            <w:r w:rsidR="00173313">
              <w:rPr>
                <w:noProof/>
                <w:webHidden/>
              </w:rPr>
              <w:tab/>
            </w:r>
            <w:r w:rsidR="00173313">
              <w:rPr>
                <w:noProof/>
                <w:webHidden/>
              </w:rPr>
              <w:fldChar w:fldCharType="begin"/>
            </w:r>
            <w:r w:rsidR="00173313">
              <w:rPr>
                <w:noProof/>
                <w:webHidden/>
              </w:rPr>
              <w:instrText xml:space="preserve"> PAGEREF _Toc175993685 \h </w:instrText>
            </w:r>
            <w:r w:rsidR="00173313">
              <w:rPr>
                <w:noProof/>
                <w:webHidden/>
              </w:rPr>
            </w:r>
            <w:r w:rsidR="00173313">
              <w:rPr>
                <w:noProof/>
                <w:webHidden/>
              </w:rPr>
              <w:fldChar w:fldCharType="separate"/>
            </w:r>
            <w:r w:rsidR="00173313">
              <w:rPr>
                <w:noProof/>
                <w:webHidden/>
              </w:rPr>
              <w:t>23</w:t>
            </w:r>
            <w:r w:rsidR="00173313">
              <w:rPr>
                <w:noProof/>
                <w:webHidden/>
              </w:rPr>
              <w:fldChar w:fldCharType="end"/>
            </w:r>
          </w:hyperlink>
        </w:p>
        <w:p w14:paraId="6077286E" w14:textId="53905E4A" w:rsidR="00173313" w:rsidRDefault="00000000">
          <w:pPr>
            <w:pStyle w:val="TOC3"/>
            <w:rPr>
              <w:rFonts w:asciiTheme="minorHAnsi" w:eastAsiaTheme="minorEastAsia" w:hAnsiTheme="minorHAnsi" w:cstheme="minorBidi"/>
              <w:noProof/>
              <w:sz w:val="22"/>
              <w:szCs w:val="28"/>
              <w:lang w:bidi="bn-BD"/>
            </w:rPr>
          </w:pPr>
          <w:hyperlink w:anchor="_Toc175993686" w:history="1">
            <w:r w:rsidR="00173313" w:rsidRPr="00131FCB">
              <w:rPr>
                <w:rStyle w:val="Hyperlink"/>
                <w:noProof/>
              </w:rPr>
              <w:t>Summary:</w:t>
            </w:r>
            <w:r w:rsidR="00173313">
              <w:rPr>
                <w:noProof/>
                <w:webHidden/>
              </w:rPr>
              <w:tab/>
            </w:r>
            <w:r w:rsidR="00173313">
              <w:rPr>
                <w:noProof/>
                <w:webHidden/>
              </w:rPr>
              <w:fldChar w:fldCharType="begin"/>
            </w:r>
            <w:r w:rsidR="00173313">
              <w:rPr>
                <w:noProof/>
                <w:webHidden/>
              </w:rPr>
              <w:instrText xml:space="preserve"> PAGEREF _Toc175993686 \h </w:instrText>
            </w:r>
            <w:r w:rsidR="00173313">
              <w:rPr>
                <w:noProof/>
                <w:webHidden/>
              </w:rPr>
            </w:r>
            <w:r w:rsidR="00173313">
              <w:rPr>
                <w:noProof/>
                <w:webHidden/>
              </w:rPr>
              <w:fldChar w:fldCharType="separate"/>
            </w:r>
            <w:r w:rsidR="00173313">
              <w:rPr>
                <w:noProof/>
                <w:webHidden/>
              </w:rPr>
              <w:t>23</w:t>
            </w:r>
            <w:r w:rsidR="00173313">
              <w:rPr>
                <w:noProof/>
                <w:webHidden/>
              </w:rPr>
              <w:fldChar w:fldCharType="end"/>
            </w:r>
          </w:hyperlink>
        </w:p>
        <w:p w14:paraId="5656DBDA" w14:textId="73B9FC87" w:rsidR="00173313" w:rsidRDefault="00000000">
          <w:pPr>
            <w:pStyle w:val="TOC2"/>
            <w:rPr>
              <w:rFonts w:asciiTheme="minorHAnsi" w:eastAsiaTheme="minorEastAsia" w:hAnsiTheme="minorHAnsi" w:cstheme="minorBidi"/>
              <w:noProof/>
              <w:sz w:val="22"/>
              <w:szCs w:val="28"/>
              <w:lang w:bidi="bn-BD"/>
            </w:rPr>
          </w:pPr>
          <w:hyperlink w:anchor="_Toc175993687" w:history="1">
            <w:r w:rsidR="00173313" w:rsidRPr="00131FCB">
              <w:rPr>
                <w:rStyle w:val="Hyperlink"/>
                <w:b/>
                <w:noProof/>
              </w:rPr>
              <w:t>Chapter 4</w:t>
            </w:r>
            <w:r w:rsidR="00173313">
              <w:rPr>
                <w:noProof/>
                <w:webHidden/>
              </w:rPr>
              <w:tab/>
            </w:r>
            <w:r w:rsidR="00173313">
              <w:rPr>
                <w:noProof/>
                <w:webHidden/>
              </w:rPr>
              <w:fldChar w:fldCharType="begin"/>
            </w:r>
            <w:r w:rsidR="00173313">
              <w:rPr>
                <w:noProof/>
                <w:webHidden/>
              </w:rPr>
              <w:instrText xml:space="preserve"> PAGEREF _Toc175993687 \h </w:instrText>
            </w:r>
            <w:r w:rsidR="00173313">
              <w:rPr>
                <w:noProof/>
                <w:webHidden/>
              </w:rPr>
            </w:r>
            <w:r w:rsidR="00173313">
              <w:rPr>
                <w:noProof/>
                <w:webHidden/>
              </w:rPr>
              <w:fldChar w:fldCharType="separate"/>
            </w:r>
            <w:r w:rsidR="00173313">
              <w:rPr>
                <w:noProof/>
                <w:webHidden/>
              </w:rPr>
              <w:t>24</w:t>
            </w:r>
            <w:r w:rsidR="00173313">
              <w:rPr>
                <w:noProof/>
                <w:webHidden/>
              </w:rPr>
              <w:fldChar w:fldCharType="end"/>
            </w:r>
          </w:hyperlink>
        </w:p>
        <w:p w14:paraId="5D3D1681" w14:textId="3E89FC1E" w:rsidR="00173313" w:rsidRDefault="00000000">
          <w:pPr>
            <w:pStyle w:val="TOC2"/>
            <w:rPr>
              <w:rFonts w:asciiTheme="minorHAnsi" w:eastAsiaTheme="minorEastAsia" w:hAnsiTheme="minorHAnsi" w:cstheme="minorBidi"/>
              <w:noProof/>
              <w:sz w:val="22"/>
              <w:szCs w:val="28"/>
              <w:lang w:bidi="bn-BD"/>
            </w:rPr>
          </w:pPr>
          <w:hyperlink w:anchor="_Toc175993688" w:history="1">
            <w:r w:rsidR="00173313" w:rsidRPr="00131FCB">
              <w:rPr>
                <w:rStyle w:val="Hyperlink"/>
                <w:b/>
                <w:noProof/>
              </w:rPr>
              <w:t>System Planning</w:t>
            </w:r>
            <w:r w:rsidR="00173313">
              <w:rPr>
                <w:noProof/>
                <w:webHidden/>
              </w:rPr>
              <w:tab/>
            </w:r>
            <w:r w:rsidR="00173313">
              <w:rPr>
                <w:noProof/>
                <w:webHidden/>
              </w:rPr>
              <w:fldChar w:fldCharType="begin"/>
            </w:r>
            <w:r w:rsidR="00173313">
              <w:rPr>
                <w:noProof/>
                <w:webHidden/>
              </w:rPr>
              <w:instrText xml:space="preserve"> PAGEREF _Toc175993688 \h </w:instrText>
            </w:r>
            <w:r w:rsidR="00173313">
              <w:rPr>
                <w:noProof/>
                <w:webHidden/>
              </w:rPr>
            </w:r>
            <w:r w:rsidR="00173313">
              <w:rPr>
                <w:noProof/>
                <w:webHidden/>
              </w:rPr>
              <w:fldChar w:fldCharType="separate"/>
            </w:r>
            <w:r w:rsidR="00173313">
              <w:rPr>
                <w:noProof/>
                <w:webHidden/>
              </w:rPr>
              <w:t>24</w:t>
            </w:r>
            <w:r w:rsidR="00173313">
              <w:rPr>
                <w:noProof/>
                <w:webHidden/>
              </w:rPr>
              <w:fldChar w:fldCharType="end"/>
            </w:r>
          </w:hyperlink>
        </w:p>
        <w:p w14:paraId="0B954AAD" w14:textId="708DDCC6" w:rsidR="00173313" w:rsidRDefault="00000000">
          <w:pPr>
            <w:pStyle w:val="TOC3"/>
            <w:rPr>
              <w:rFonts w:asciiTheme="minorHAnsi" w:eastAsiaTheme="minorEastAsia" w:hAnsiTheme="minorHAnsi" w:cstheme="minorBidi"/>
              <w:noProof/>
              <w:sz w:val="22"/>
              <w:szCs w:val="28"/>
              <w:lang w:bidi="bn-BD"/>
            </w:rPr>
          </w:pPr>
          <w:hyperlink w:anchor="_Toc175993689" w:history="1">
            <w:r w:rsidR="00173313" w:rsidRPr="00131FCB">
              <w:rPr>
                <w:rStyle w:val="Hyperlink"/>
                <w:noProof/>
              </w:rPr>
              <w:t>4.5.1. Personnel Costs</w:t>
            </w:r>
            <w:r w:rsidR="00173313">
              <w:rPr>
                <w:noProof/>
                <w:webHidden/>
              </w:rPr>
              <w:tab/>
            </w:r>
            <w:r w:rsidR="00173313">
              <w:rPr>
                <w:noProof/>
                <w:webHidden/>
              </w:rPr>
              <w:fldChar w:fldCharType="begin"/>
            </w:r>
            <w:r w:rsidR="00173313">
              <w:rPr>
                <w:noProof/>
                <w:webHidden/>
              </w:rPr>
              <w:instrText xml:space="preserve"> PAGEREF _Toc175993689 \h </w:instrText>
            </w:r>
            <w:r w:rsidR="00173313">
              <w:rPr>
                <w:noProof/>
                <w:webHidden/>
              </w:rPr>
            </w:r>
            <w:r w:rsidR="00173313">
              <w:rPr>
                <w:noProof/>
                <w:webHidden/>
              </w:rPr>
              <w:fldChar w:fldCharType="separate"/>
            </w:r>
            <w:r w:rsidR="00173313">
              <w:rPr>
                <w:noProof/>
                <w:webHidden/>
              </w:rPr>
              <w:t>27</w:t>
            </w:r>
            <w:r w:rsidR="00173313">
              <w:rPr>
                <w:noProof/>
                <w:webHidden/>
              </w:rPr>
              <w:fldChar w:fldCharType="end"/>
            </w:r>
          </w:hyperlink>
        </w:p>
        <w:p w14:paraId="795E9354" w14:textId="5EA4AD2D" w:rsidR="00173313" w:rsidRDefault="00000000">
          <w:pPr>
            <w:pStyle w:val="TOC3"/>
            <w:rPr>
              <w:rFonts w:asciiTheme="minorHAnsi" w:eastAsiaTheme="minorEastAsia" w:hAnsiTheme="minorHAnsi" w:cstheme="minorBidi"/>
              <w:noProof/>
              <w:sz w:val="22"/>
              <w:szCs w:val="28"/>
              <w:lang w:bidi="bn-BD"/>
            </w:rPr>
          </w:pPr>
          <w:hyperlink w:anchor="_Toc175993690" w:history="1">
            <w:r w:rsidR="00173313" w:rsidRPr="00131FCB">
              <w:rPr>
                <w:rStyle w:val="Hyperlink"/>
                <w:noProof/>
              </w:rPr>
              <w:t>2. Software Costs</w:t>
            </w:r>
            <w:r w:rsidR="00173313">
              <w:rPr>
                <w:noProof/>
                <w:webHidden/>
              </w:rPr>
              <w:tab/>
            </w:r>
            <w:r w:rsidR="00173313">
              <w:rPr>
                <w:noProof/>
                <w:webHidden/>
              </w:rPr>
              <w:fldChar w:fldCharType="begin"/>
            </w:r>
            <w:r w:rsidR="00173313">
              <w:rPr>
                <w:noProof/>
                <w:webHidden/>
              </w:rPr>
              <w:instrText xml:space="preserve"> PAGEREF _Toc175993690 \h </w:instrText>
            </w:r>
            <w:r w:rsidR="00173313">
              <w:rPr>
                <w:noProof/>
                <w:webHidden/>
              </w:rPr>
            </w:r>
            <w:r w:rsidR="00173313">
              <w:rPr>
                <w:noProof/>
                <w:webHidden/>
              </w:rPr>
              <w:fldChar w:fldCharType="separate"/>
            </w:r>
            <w:r w:rsidR="00173313">
              <w:rPr>
                <w:noProof/>
                <w:webHidden/>
              </w:rPr>
              <w:t>28</w:t>
            </w:r>
            <w:r w:rsidR="00173313">
              <w:rPr>
                <w:noProof/>
                <w:webHidden/>
              </w:rPr>
              <w:fldChar w:fldCharType="end"/>
            </w:r>
          </w:hyperlink>
        </w:p>
        <w:p w14:paraId="3C46FE78" w14:textId="521AD497" w:rsidR="00173313" w:rsidRDefault="00000000">
          <w:pPr>
            <w:pStyle w:val="TOC3"/>
            <w:rPr>
              <w:rFonts w:asciiTheme="minorHAnsi" w:eastAsiaTheme="minorEastAsia" w:hAnsiTheme="minorHAnsi" w:cstheme="minorBidi"/>
              <w:noProof/>
              <w:sz w:val="22"/>
              <w:szCs w:val="28"/>
              <w:lang w:bidi="bn-BD"/>
            </w:rPr>
          </w:pPr>
          <w:hyperlink w:anchor="_Toc175993691" w:history="1">
            <w:r w:rsidR="00173313" w:rsidRPr="00131FCB">
              <w:rPr>
                <w:rStyle w:val="Hyperlink"/>
                <w:noProof/>
              </w:rPr>
              <w:t>3. Hardware Costs</w:t>
            </w:r>
            <w:r w:rsidR="00173313">
              <w:rPr>
                <w:noProof/>
                <w:webHidden/>
              </w:rPr>
              <w:tab/>
            </w:r>
            <w:r w:rsidR="00173313">
              <w:rPr>
                <w:noProof/>
                <w:webHidden/>
              </w:rPr>
              <w:fldChar w:fldCharType="begin"/>
            </w:r>
            <w:r w:rsidR="00173313">
              <w:rPr>
                <w:noProof/>
                <w:webHidden/>
              </w:rPr>
              <w:instrText xml:space="preserve"> PAGEREF _Toc175993691 \h </w:instrText>
            </w:r>
            <w:r w:rsidR="00173313">
              <w:rPr>
                <w:noProof/>
                <w:webHidden/>
              </w:rPr>
            </w:r>
            <w:r w:rsidR="00173313">
              <w:rPr>
                <w:noProof/>
                <w:webHidden/>
              </w:rPr>
              <w:fldChar w:fldCharType="separate"/>
            </w:r>
            <w:r w:rsidR="00173313">
              <w:rPr>
                <w:noProof/>
                <w:webHidden/>
              </w:rPr>
              <w:t>28</w:t>
            </w:r>
            <w:r w:rsidR="00173313">
              <w:rPr>
                <w:noProof/>
                <w:webHidden/>
              </w:rPr>
              <w:fldChar w:fldCharType="end"/>
            </w:r>
          </w:hyperlink>
        </w:p>
        <w:p w14:paraId="0A9D0C4D" w14:textId="5C27F8BF" w:rsidR="00173313" w:rsidRDefault="00000000">
          <w:pPr>
            <w:pStyle w:val="TOC3"/>
            <w:rPr>
              <w:rFonts w:asciiTheme="minorHAnsi" w:eastAsiaTheme="minorEastAsia" w:hAnsiTheme="minorHAnsi" w:cstheme="minorBidi"/>
              <w:noProof/>
              <w:sz w:val="22"/>
              <w:szCs w:val="28"/>
              <w:lang w:bidi="bn-BD"/>
            </w:rPr>
          </w:pPr>
          <w:hyperlink w:anchor="_Toc175993692" w:history="1">
            <w:r w:rsidR="00173313" w:rsidRPr="00131FCB">
              <w:rPr>
                <w:rStyle w:val="Hyperlink"/>
                <w:noProof/>
              </w:rPr>
              <w:t>4. Miscellaneous Costs</w:t>
            </w:r>
            <w:r w:rsidR="00173313">
              <w:rPr>
                <w:noProof/>
                <w:webHidden/>
              </w:rPr>
              <w:tab/>
            </w:r>
            <w:r w:rsidR="00173313">
              <w:rPr>
                <w:noProof/>
                <w:webHidden/>
              </w:rPr>
              <w:fldChar w:fldCharType="begin"/>
            </w:r>
            <w:r w:rsidR="00173313">
              <w:rPr>
                <w:noProof/>
                <w:webHidden/>
              </w:rPr>
              <w:instrText xml:space="preserve"> PAGEREF _Toc175993692 \h </w:instrText>
            </w:r>
            <w:r w:rsidR="00173313">
              <w:rPr>
                <w:noProof/>
                <w:webHidden/>
              </w:rPr>
            </w:r>
            <w:r w:rsidR="00173313">
              <w:rPr>
                <w:noProof/>
                <w:webHidden/>
              </w:rPr>
              <w:fldChar w:fldCharType="separate"/>
            </w:r>
            <w:r w:rsidR="00173313">
              <w:rPr>
                <w:noProof/>
                <w:webHidden/>
              </w:rPr>
              <w:t>29</w:t>
            </w:r>
            <w:r w:rsidR="00173313">
              <w:rPr>
                <w:noProof/>
                <w:webHidden/>
              </w:rPr>
              <w:fldChar w:fldCharType="end"/>
            </w:r>
          </w:hyperlink>
        </w:p>
        <w:p w14:paraId="45ED9D1F" w14:textId="01E528EA" w:rsidR="00173313" w:rsidRDefault="00000000">
          <w:pPr>
            <w:pStyle w:val="TOC3"/>
            <w:rPr>
              <w:rFonts w:asciiTheme="minorHAnsi" w:eastAsiaTheme="minorEastAsia" w:hAnsiTheme="minorHAnsi" w:cstheme="minorBidi"/>
              <w:noProof/>
              <w:sz w:val="22"/>
              <w:szCs w:val="28"/>
              <w:lang w:bidi="bn-BD"/>
            </w:rPr>
          </w:pPr>
          <w:hyperlink w:anchor="_Toc175993693" w:history="1">
            <w:r w:rsidR="00173313" w:rsidRPr="00131FCB">
              <w:rPr>
                <w:rStyle w:val="Hyperlink"/>
                <w:noProof/>
              </w:rPr>
              <w:t>5. Contingency</w:t>
            </w:r>
            <w:r w:rsidR="00173313">
              <w:rPr>
                <w:noProof/>
                <w:webHidden/>
              </w:rPr>
              <w:tab/>
            </w:r>
            <w:r w:rsidR="00173313">
              <w:rPr>
                <w:noProof/>
                <w:webHidden/>
              </w:rPr>
              <w:fldChar w:fldCharType="begin"/>
            </w:r>
            <w:r w:rsidR="00173313">
              <w:rPr>
                <w:noProof/>
                <w:webHidden/>
              </w:rPr>
              <w:instrText xml:space="preserve"> PAGEREF _Toc175993693 \h </w:instrText>
            </w:r>
            <w:r w:rsidR="00173313">
              <w:rPr>
                <w:noProof/>
                <w:webHidden/>
              </w:rPr>
            </w:r>
            <w:r w:rsidR="00173313">
              <w:rPr>
                <w:noProof/>
                <w:webHidden/>
              </w:rPr>
              <w:fldChar w:fldCharType="separate"/>
            </w:r>
            <w:r w:rsidR="00173313">
              <w:rPr>
                <w:noProof/>
                <w:webHidden/>
              </w:rPr>
              <w:t>29</w:t>
            </w:r>
            <w:r w:rsidR="00173313">
              <w:rPr>
                <w:noProof/>
                <w:webHidden/>
              </w:rPr>
              <w:fldChar w:fldCharType="end"/>
            </w:r>
          </w:hyperlink>
        </w:p>
        <w:p w14:paraId="47B17C1D" w14:textId="5BD2B9B2" w:rsidR="00173313" w:rsidRDefault="00000000">
          <w:pPr>
            <w:pStyle w:val="TOC3"/>
            <w:rPr>
              <w:rFonts w:asciiTheme="minorHAnsi" w:eastAsiaTheme="minorEastAsia" w:hAnsiTheme="minorHAnsi" w:cstheme="minorBidi"/>
              <w:noProof/>
              <w:sz w:val="22"/>
              <w:szCs w:val="28"/>
              <w:lang w:bidi="bn-BD"/>
            </w:rPr>
          </w:pPr>
          <w:hyperlink w:anchor="_Toc175993694" w:history="1">
            <w:r w:rsidR="00173313" w:rsidRPr="00131FCB">
              <w:rPr>
                <w:rStyle w:val="Hyperlink"/>
                <w:noProof/>
              </w:rPr>
              <w:t>6. Total Estimated Cost</w:t>
            </w:r>
            <w:r w:rsidR="00173313">
              <w:rPr>
                <w:noProof/>
                <w:webHidden/>
              </w:rPr>
              <w:tab/>
            </w:r>
            <w:r w:rsidR="00173313">
              <w:rPr>
                <w:noProof/>
                <w:webHidden/>
              </w:rPr>
              <w:fldChar w:fldCharType="begin"/>
            </w:r>
            <w:r w:rsidR="00173313">
              <w:rPr>
                <w:noProof/>
                <w:webHidden/>
              </w:rPr>
              <w:instrText xml:space="preserve"> PAGEREF _Toc175993694 \h </w:instrText>
            </w:r>
            <w:r w:rsidR="00173313">
              <w:rPr>
                <w:noProof/>
                <w:webHidden/>
              </w:rPr>
            </w:r>
            <w:r w:rsidR="00173313">
              <w:rPr>
                <w:noProof/>
                <w:webHidden/>
              </w:rPr>
              <w:fldChar w:fldCharType="separate"/>
            </w:r>
            <w:r w:rsidR="00173313">
              <w:rPr>
                <w:noProof/>
                <w:webHidden/>
              </w:rPr>
              <w:t>29</w:t>
            </w:r>
            <w:r w:rsidR="00173313">
              <w:rPr>
                <w:noProof/>
                <w:webHidden/>
              </w:rPr>
              <w:fldChar w:fldCharType="end"/>
            </w:r>
          </w:hyperlink>
        </w:p>
        <w:p w14:paraId="7EF333CE" w14:textId="783E7E9E" w:rsidR="00173313" w:rsidRDefault="00000000">
          <w:pPr>
            <w:pStyle w:val="TOC3"/>
            <w:rPr>
              <w:rFonts w:asciiTheme="minorHAnsi" w:eastAsiaTheme="minorEastAsia" w:hAnsiTheme="minorHAnsi" w:cstheme="minorBidi"/>
              <w:noProof/>
              <w:sz w:val="22"/>
              <w:szCs w:val="28"/>
              <w:lang w:bidi="bn-BD"/>
            </w:rPr>
          </w:pPr>
          <w:hyperlink w:anchor="_Toc175993695" w:history="1">
            <w:r w:rsidR="00173313" w:rsidRPr="00131FCB">
              <w:rPr>
                <w:rStyle w:val="Hyperlink"/>
                <w:noProof/>
              </w:rPr>
              <w:t>Summary</w:t>
            </w:r>
            <w:r w:rsidR="00173313">
              <w:rPr>
                <w:noProof/>
                <w:webHidden/>
              </w:rPr>
              <w:tab/>
            </w:r>
            <w:r w:rsidR="00173313">
              <w:rPr>
                <w:noProof/>
                <w:webHidden/>
              </w:rPr>
              <w:fldChar w:fldCharType="begin"/>
            </w:r>
            <w:r w:rsidR="00173313">
              <w:rPr>
                <w:noProof/>
                <w:webHidden/>
              </w:rPr>
              <w:instrText xml:space="preserve"> PAGEREF _Toc175993695 \h </w:instrText>
            </w:r>
            <w:r w:rsidR="00173313">
              <w:rPr>
                <w:noProof/>
                <w:webHidden/>
              </w:rPr>
            </w:r>
            <w:r w:rsidR="00173313">
              <w:rPr>
                <w:noProof/>
                <w:webHidden/>
              </w:rPr>
              <w:fldChar w:fldCharType="separate"/>
            </w:r>
            <w:r w:rsidR="00173313">
              <w:rPr>
                <w:noProof/>
                <w:webHidden/>
              </w:rPr>
              <w:t>30</w:t>
            </w:r>
            <w:r w:rsidR="00173313">
              <w:rPr>
                <w:noProof/>
                <w:webHidden/>
              </w:rPr>
              <w:fldChar w:fldCharType="end"/>
            </w:r>
          </w:hyperlink>
        </w:p>
        <w:p w14:paraId="53176CC8" w14:textId="3600A3DF" w:rsidR="00173313" w:rsidRDefault="00000000">
          <w:pPr>
            <w:pStyle w:val="TOC2"/>
            <w:rPr>
              <w:rFonts w:asciiTheme="minorHAnsi" w:eastAsiaTheme="minorEastAsia" w:hAnsiTheme="minorHAnsi" w:cstheme="minorBidi"/>
              <w:noProof/>
              <w:sz w:val="22"/>
              <w:szCs w:val="28"/>
              <w:lang w:bidi="bn-BD"/>
            </w:rPr>
          </w:pPr>
          <w:hyperlink w:anchor="_Toc175993696" w:history="1">
            <w:r w:rsidR="00173313" w:rsidRPr="00131FCB">
              <w:rPr>
                <w:rStyle w:val="Hyperlink"/>
                <w:b/>
                <w:noProof/>
              </w:rPr>
              <w:t>Chapter 5</w:t>
            </w:r>
            <w:r w:rsidR="00173313">
              <w:rPr>
                <w:noProof/>
                <w:webHidden/>
              </w:rPr>
              <w:tab/>
            </w:r>
            <w:r w:rsidR="00173313">
              <w:rPr>
                <w:noProof/>
                <w:webHidden/>
              </w:rPr>
              <w:fldChar w:fldCharType="begin"/>
            </w:r>
            <w:r w:rsidR="00173313">
              <w:rPr>
                <w:noProof/>
                <w:webHidden/>
              </w:rPr>
              <w:instrText xml:space="preserve"> PAGEREF _Toc175993696 \h </w:instrText>
            </w:r>
            <w:r w:rsidR="00173313">
              <w:rPr>
                <w:noProof/>
                <w:webHidden/>
              </w:rPr>
            </w:r>
            <w:r w:rsidR="00173313">
              <w:rPr>
                <w:noProof/>
                <w:webHidden/>
              </w:rPr>
              <w:fldChar w:fldCharType="separate"/>
            </w:r>
            <w:r w:rsidR="00173313">
              <w:rPr>
                <w:noProof/>
                <w:webHidden/>
              </w:rPr>
              <w:t>31</w:t>
            </w:r>
            <w:r w:rsidR="00173313">
              <w:rPr>
                <w:noProof/>
                <w:webHidden/>
              </w:rPr>
              <w:fldChar w:fldCharType="end"/>
            </w:r>
          </w:hyperlink>
        </w:p>
        <w:p w14:paraId="44B513BE" w14:textId="2A163619" w:rsidR="00173313" w:rsidRDefault="00000000">
          <w:pPr>
            <w:pStyle w:val="TOC2"/>
            <w:rPr>
              <w:rFonts w:asciiTheme="minorHAnsi" w:eastAsiaTheme="minorEastAsia" w:hAnsiTheme="minorHAnsi" w:cstheme="minorBidi"/>
              <w:noProof/>
              <w:sz w:val="22"/>
              <w:szCs w:val="28"/>
              <w:lang w:bidi="bn-BD"/>
            </w:rPr>
          </w:pPr>
          <w:hyperlink w:anchor="_Toc175993697" w:history="1">
            <w:r w:rsidR="00173313" w:rsidRPr="00131FCB">
              <w:rPr>
                <w:rStyle w:val="Hyperlink"/>
                <w:b/>
                <w:noProof/>
              </w:rPr>
              <w:t>Risk Management</w:t>
            </w:r>
            <w:r w:rsidR="00173313">
              <w:rPr>
                <w:noProof/>
                <w:webHidden/>
              </w:rPr>
              <w:tab/>
            </w:r>
            <w:r w:rsidR="00173313">
              <w:rPr>
                <w:noProof/>
                <w:webHidden/>
              </w:rPr>
              <w:fldChar w:fldCharType="begin"/>
            </w:r>
            <w:r w:rsidR="00173313">
              <w:rPr>
                <w:noProof/>
                <w:webHidden/>
              </w:rPr>
              <w:instrText xml:space="preserve"> PAGEREF _Toc175993697 \h </w:instrText>
            </w:r>
            <w:r w:rsidR="00173313">
              <w:rPr>
                <w:noProof/>
                <w:webHidden/>
              </w:rPr>
            </w:r>
            <w:r w:rsidR="00173313">
              <w:rPr>
                <w:noProof/>
                <w:webHidden/>
              </w:rPr>
              <w:fldChar w:fldCharType="separate"/>
            </w:r>
            <w:r w:rsidR="00173313">
              <w:rPr>
                <w:noProof/>
                <w:webHidden/>
              </w:rPr>
              <w:t>31</w:t>
            </w:r>
            <w:r w:rsidR="00173313">
              <w:rPr>
                <w:noProof/>
                <w:webHidden/>
              </w:rPr>
              <w:fldChar w:fldCharType="end"/>
            </w:r>
          </w:hyperlink>
        </w:p>
        <w:p w14:paraId="71C326C1" w14:textId="031CF06D" w:rsidR="00173313" w:rsidRDefault="00000000">
          <w:pPr>
            <w:pStyle w:val="TOC3"/>
            <w:rPr>
              <w:rFonts w:asciiTheme="minorHAnsi" w:eastAsiaTheme="minorEastAsia" w:hAnsiTheme="minorHAnsi" w:cstheme="minorBidi"/>
              <w:noProof/>
              <w:sz w:val="22"/>
              <w:szCs w:val="28"/>
              <w:lang w:bidi="bn-BD"/>
            </w:rPr>
          </w:pPr>
          <w:hyperlink w:anchor="_Toc175993698" w:history="1">
            <w:r w:rsidR="00173313" w:rsidRPr="00131FCB">
              <w:rPr>
                <w:rStyle w:val="Hyperlink"/>
                <w:noProof/>
              </w:rPr>
              <w:t>1. Risk Identification</w:t>
            </w:r>
            <w:r w:rsidR="00173313">
              <w:rPr>
                <w:noProof/>
                <w:webHidden/>
              </w:rPr>
              <w:tab/>
            </w:r>
            <w:r w:rsidR="00173313">
              <w:rPr>
                <w:noProof/>
                <w:webHidden/>
              </w:rPr>
              <w:fldChar w:fldCharType="begin"/>
            </w:r>
            <w:r w:rsidR="00173313">
              <w:rPr>
                <w:noProof/>
                <w:webHidden/>
              </w:rPr>
              <w:instrText xml:space="preserve"> PAGEREF _Toc175993698 \h </w:instrText>
            </w:r>
            <w:r w:rsidR="00173313">
              <w:rPr>
                <w:noProof/>
                <w:webHidden/>
              </w:rPr>
            </w:r>
            <w:r w:rsidR="00173313">
              <w:rPr>
                <w:noProof/>
                <w:webHidden/>
              </w:rPr>
              <w:fldChar w:fldCharType="separate"/>
            </w:r>
            <w:r w:rsidR="00173313">
              <w:rPr>
                <w:noProof/>
                <w:webHidden/>
              </w:rPr>
              <w:t>32</w:t>
            </w:r>
            <w:r w:rsidR="00173313">
              <w:rPr>
                <w:noProof/>
                <w:webHidden/>
              </w:rPr>
              <w:fldChar w:fldCharType="end"/>
            </w:r>
          </w:hyperlink>
        </w:p>
        <w:p w14:paraId="66B2A5EF" w14:textId="0D81A710" w:rsidR="00173313" w:rsidRDefault="00000000">
          <w:pPr>
            <w:pStyle w:val="TOC3"/>
            <w:rPr>
              <w:rFonts w:asciiTheme="minorHAnsi" w:eastAsiaTheme="minorEastAsia" w:hAnsiTheme="minorHAnsi" w:cstheme="minorBidi"/>
              <w:noProof/>
              <w:sz w:val="22"/>
              <w:szCs w:val="28"/>
              <w:lang w:bidi="bn-BD"/>
            </w:rPr>
          </w:pPr>
          <w:hyperlink w:anchor="_Toc175993699" w:history="1">
            <w:r w:rsidR="00173313" w:rsidRPr="00131FCB">
              <w:rPr>
                <w:rStyle w:val="Hyperlink"/>
                <w:noProof/>
              </w:rPr>
              <w:t>2. Risk Assessment</w:t>
            </w:r>
            <w:r w:rsidR="00173313">
              <w:rPr>
                <w:noProof/>
                <w:webHidden/>
              </w:rPr>
              <w:tab/>
            </w:r>
            <w:r w:rsidR="00173313">
              <w:rPr>
                <w:noProof/>
                <w:webHidden/>
              </w:rPr>
              <w:fldChar w:fldCharType="begin"/>
            </w:r>
            <w:r w:rsidR="00173313">
              <w:rPr>
                <w:noProof/>
                <w:webHidden/>
              </w:rPr>
              <w:instrText xml:space="preserve"> PAGEREF _Toc175993699 \h </w:instrText>
            </w:r>
            <w:r w:rsidR="00173313">
              <w:rPr>
                <w:noProof/>
                <w:webHidden/>
              </w:rPr>
            </w:r>
            <w:r w:rsidR="00173313">
              <w:rPr>
                <w:noProof/>
                <w:webHidden/>
              </w:rPr>
              <w:fldChar w:fldCharType="separate"/>
            </w:r>
            <w:r w:rsidR="00173313">
              <w:rPr>
                <w:noProof/>
                <w:webHidden/>
              </w:rPr>
              <w:t>32</w:t>
            </w:r>
            <w:r w:rsidR="00173313">
              <w:rPr>
                <w:noProof/>
                <w:webHidden/>
              </w:rPr>
              <w:fldChar w:fldCharType="end"/>
            </w:r>
          </w:hyperlink>
        </w:p>
        <w:p w14:paraId="6E94AA59" w14:textId="31DA2BDD" w:rsidR="00173313" w:rsidRDefault="00000000">
          <w:pPr>
            <w:pStyle w:val="TOC3"/>
            <w:rPr>
              <w:rFonts w:asciiTheme="minorHAnsi" w:eastAsiaTheme="minorEastAsia" w:hAnsiTheme="minorHAnsi" w:cstheme="minorBidi"/>
              <w:noProof/>
              <w:sz w:val="22"/>
              <w:szCs w:val="28"/>
              <w:lang w:bidi="bn-BD"/>
            </w:rPr>
          </w:pPr>
          <w:hyperlink w:anchor="_Toc175993700" w:history="1">
            <w:r w:rsidR="00173313" w:rsidRPr="00131FCB">
              <w:rPr>
                <w:rStyle w:val="Hyperlink"/>
                <w:noProof/>
              </w:rPr>
              <w:t>3. Risk Mitigation Planning</w:t>
            </w:r>
            <w:r w:rsidR="00173313">
              <w:rPr>
                <w:noProof/>
                <w:webHidden/>
              </w:rPr>
              <w:tab/>
            </w:r>
            <w:r w:rsidR="00173313">
              <w:rPr>
                <w:noProof/>
                <w:webHidden/>
              </w:rPr>
              <w:fldChar w:fldCharType="begin"/>
            </w:r>
            <w:r w:rsidR="00173313">
              <w:rPr>
                <w:noProof/>
                <w:webHidden/>
              </w:rPr>
              <w:instrText xml:space="preserve"> PAGEREF _Toc175993700 \h </w:instrText>
            </w:r>
            <w:r w:rsidR="00173313">
              <w:rPr>
                <w:noProof/>
                <w:webHidden/>
              </w:rPr>
            </w:r>
            <w:r w:rsidR="00173313">
              <w:rPr>
                <w:noProof/>
                <w:webHidden/>
              </w:rPr>
              <w:fldChar w:fldCharType="separate"/>
            </w:r>
            <w:r w:rsidR="00173313">
              <w:rPr>
                <w:noProof/>
                <w:webHidden/>
              </w:rPr>
              <w:t>33</w:t>
            </w:r>
            <w:r w:rsidR="00173313">
              <w:rPr>
                <w:noProof/>
                <w:webHidden/>
              </w:rPr>
              <w:fldChar w:fldCharType="end"/>
            </w:r>
          </w:hyperlink>
        </w:p>
        <w:p w14:paraId="58580115" w14:textId="07D5321F" w:rsidR="00173313" w:rsidRDefault="00000000">
          <w:pPr>
            <w:pStyle w:val="TOC3"/>
            <w:rPr>
              <w:rFonts w:asciiTheme="minorHAnsi" w:eastAsiaTheme="minorEastAsia" w:hAnsiTheme="minorHAnsi" w:cstheme="minorBidi"/>
              <w:noProof/>
              <w:sz w:val="22"/>
              <w:szCs w:val="28"/>
              <w:lang w:bidi="bn-BD"/>
            </w:rPr>
          </w:pPr>
          <w:hyperlink w:anchor="_Toc175993701" w:history="1">
            <w:r w:rsidR="00173313" w:rsidRPr="00131FCB">
              <w:rPr>
                <w:rStyle w:val="Hyperlink"/>
                <w:noProof/>
              </w:rPr>
              <w:t>4. Risk Monitoring and Control</w:t>
            </w:r>
            <w:r w:rsidR="00173313">
              <w:rPr>
                <w:noProof/>
                <w:webHidden/>
              </w:rPr>
              <w:tab/>
            </w:r>
            <w:r w:rsidR="00173313">
              <w:rPr>
                <w:noProof/>
                <w:webHidden/>
              </w:rPr>
              <w:fldChar w:fldCharType="begin"/>
            </w:r>
            <w:r w:rsidR="00173313">
              <w:rPr>
                <w:noProof/>
                <w:webHidden/>
              </w:rPr>
              <w:instrText xml:space="preserve"> PAGEREF _Toc175993701 \h </w:instrText>
            </w:r>
            <w:r w:rsidR="00173313">
              <w:rPr>
                <w:noProof/>
                <w:webHidden/>
              </w:rPr>
            </w:r>
            <w:r w:rsidR="00173313">
              <w:rPr>
                <w:noProof/>
                <w:webHidden/>
              </w:rPr>
              <w:fldChar w:fldCharType="separate"/>
            </w:r>
            <w:r w:rsidR="00173313">
              <w:rPr>
                <w:noProof/>
                <w:webHidden/>
              </w:rPr>
              <w:t>33</w:t>
            </w:r>
            <w:r w:rsidR="00173313">
              <w:rPr>
                <w:noProof/>
                <w:webHidden/>
              </w:rPr>
              <w:fldChar w:fldCharType="end"/>
            </w:r>
          </w:hyperlink>
        </w:p>
        <w:p w14:paraId="432E5A12" w14:textId="173100DC" w:rsidR="00173313" w:rsidRDefault="00000000">
          <w:pPr>
            <w:pStyle w:val="TOC3"/>
            <w:rPr>
              <w:rFonts w:asciiTheme="minorHAnsi" w:eastAsiaTheme="minorEastAsia" w:hAnsiTheme="minorHAnsi" w:cstheme="minorBidi"/>
              <w:noProof/>
              <w:sz w:val="22"/>
              <w:szCs w:val="28"/>
              <w:lang w:bidi="bn-BD"/>
            </w:rPr>
          </w:pPr>
          <w:hyperlink w:anchor="_Toc175993702" w:history="1">
            <w:r w:rsidR="00173313" w:rsidRPr="00131FCB">
              <w:rPr>
                <w:rStyle w:val="Hyperlink"/>
                <w:noProof/>
              </w:rPr>
              <w:t>5. Risk Communication</w:t>
            </w:r>
            <w:r w:rsidR="00173313">
              <w:rPr>
                <w:noProof/>
                <w:webHidden/>
              </w:rPr>
              <w:tab/>
            </w:r>
            <w:r w:rsidR="00173313">
              <w:rPr>
                <w:noProof/>
                <w:webHidden/>
              </w:rPr>
              <w:fldChar w:fldCharType="begin"/>
            </w:r>
            <w:r w:rsidR="00173313">
              <w:rPr>
                <w:noProof/>
                <w:webHidden/>
              </w:rPr>
              <w:instrText xml:space="preserve"> PAGEREF _Toc175993702 \h </w:instrText>
            </w:r>
            <w:r w:rsidR="00173313">
              <w:rPr>
                <w:noProof/>
                <w:webHidden/>
              </w:rPr>
            </w:r>
            <w:r w:rsidR="00173313">
              <w:rPr>
                <w:noProof/>
                <w:webHidden/>
              </w:rPr>
              <w:fldChar w:fldCharType="separate"/>
            </w:r>
            <w:r w:rsidR="00173313">
              <w:rPr>
                <w:noProof/>
                <w:webHidden/>
              </w:rPr>
              <w:t>34</w:t>
            </w:r>
            <w:r w:rsidR="00173313">
              <w:rPr>
                <w:noProof/>
                <w:webHidden/>
              </w:rPr>
              <w:fldChar w:fldCharType="end"/>
            </w:r>
          </w:hyperlink>
        </w:p>
        <w:p w14:paraId="64423D67" w14:textId="00F217D0" w:rsidR="00173313" w:rsidRDefault="00000000">
          <w:pPr>
            <w:pStyle w:val="TOC3"/>
            <w:rPr>
              <w:rFonts w:asciiTheme="minorHAnsi" w:eastAsiaTheme="minorEastAsia" w:hAnsiTheme="minorHAnsi" w:cstheme="minorBidi"/>
              <w:noProof/>
              <w:sz w:val="22"/>
              <w:szCs w:val="28"/>
              <w:lang w:bidi="bn-BD"/>
            </w:rPr>
          </w:pPr>
          <w:hyperlink w:anchor="_Toc175993703" w:history="1">
            <w:r w:rsidR="00173313" w:rsidRPr="00131FCB">
              <w:rPr>
                <w:rStyle w:val="Hyperlink"/>
                <w:noProof/>
              </w:rPr>
              <w:t>6. Risk Response and Resolution</w:t>
            </w:r>
            <w:r w:rsidR="00173313">
              <w:rPr>
                <w:noProof/>
                <w:webHidden/>
              </w:rPr>
              <w:tab/>
            </w:r>
            <w:r w:rsidR="00173313">
              <w:rPr>
                <w:noProof/>
                <w:webHidden/>
              </w:rPr>
              <w:fldChar w:fldCharType="begin"/>
            </w:r>
            <w:r w:rsidR="00173313">
              <w:rPr>
                <w:noProof/>
                <w:webHidden/>
              </w:rPr>
              <w:instrText xml:space="preserve"> PAGEREF _Toc175993703 \h </w:instrText>
            </w:r>
            <w:r w:rsidR="00173313">
              <w:rPr>
                <w:noProof/>
                <w:webHidden/>
              </w:rPr>
            </w:r>
            <w:r w:rsidR="00173313">
              <w:rPr>
                <w:noProof/>
                <w:webHidden/>
              </w:rPr>
              <w:fldChar w:fldCharType="separate"/>
            </w:r>
            <w:r w:rsidR="00173313">
              <w:rPr>
                <w:noProof/>
                <w:webHidden/>
              </w:rPr>
              <w:t>34</w:t>
            </w:r>
            <w:r w:rsidR="00173313">
              <w:rPr>
                <w:noProof/>
                <w:webHidden/>
              </w:rPr>
              <w:fldChar w:fldCharType="end"/>
            </w:r>
          </w:hyperlink>
        </w:p>
        <w:p w14:paraId="5C3A8297" w14:textId="7BEEF85D" w:rsidR="00173313" w:rsidRDefault="00000000">
          <w:pPr>
            <w:pStyle w:val="TOC3"/>
            <w:rPr>
              <w:rFonts w:asciiTheme="minorHAnsi" w:eastAsiaTheme="minorEastAsia" w:hAnsiTheme="minorHAnsi" w:cstheme="minorBidi"/>
              <w:noProof/>
              <w:sz w:val="22"/>
              <w:szCs w:val="28"/>
              <w:lang w:bidi="bn-BD"/>
            </w:rPr>
          </w:pPr>
          <w:hyperlink w:anchor="_Toc175993704" w:history="1">
            <w:r w:rsidR="00173313" w:rsidRPr="00131FCB">
              <w:rPr>
                <w:rStyle w:val="Hyperlink"/>
                <w:noProof/>
              </w:rPr>
              <w:t>7. Post-Project Risk Review</w:t>
            </w:r>
            <w:r w:rsidR="00173313">
              <w:rPr>
                <w:noProof/>
                <w:webHidden/>
              </w:rPr>
              <w:tab/>
            </w:r>
            <w:r w:rsidR="00173313">
              <w:rPr>
                <w:noProof/>
                <w:webHidden/>
              </w:rPr>
              <w:fldChar w:fldCharType="begin"/>
            </w:r>
            <w:r w:rsidR="00173313">
              <w:rPr>
                <w:noProof/>
                <w:webHidden/>
              </w:rPr>
              <w:instrText xml:space="preserve"> PAGEREF _Toc175993704 \h </w:instrText>
            </w:r>
            <w:r w:rsidR="00173313">
              <w:rPr>
                <w:noProof/>
                <w:webHidden/>
              </w:rPr>
            </w:r>
            <w:r w:rsidR="00173313">
              <w:rPr>
                <w:noProof/>
                <w:webHidden/>
              </w:rPr>
              <w:fldChar w:fldCharType="separate"/>
            </w:r>
            <w:r w:rsidR="00173313">
              <w:rPr>
                <w:noProof/>
                <w:webHidden/>
              </w:rPr>
              <w:t>34</w:t>
            </w:r>
            <w:r w:rsidR="00173313">
              <w:rPr>
                <w:noProof/>
                <w:webHidden/>
              </w:rPr>
              <w:fldChar w:fldCharType="end"/>
            </w:r>
          </w:hyperlink>
        </w:p>
        <w:p w14:paraId="4BB0C374" w14:textId="2E9D9109" w:rsidR="00173313" w:rsidRDefault="00000000">
          <w:pPr>
            <w:pStyle w:val="TOC3"/>
            <w:rPr>
              <w:rFonts w:asciiTheme="minorHAnsi" w:eastAsiaTheme="minorEastAsia" w:hAnsiTheme="minorHAnsi" w:cstheme="minorBidi"/>
              <w:noProof/>
              <w:sz w:val="22"/>
              <w:szCs w:val="28"/>
              <w:lang w:bidi="bn-BD"/>
            </w:rPr>
          </w:pPr>
          <w:hyperlink w:anchor="_Toc175993705" w:history="1">
            <w:r w:rsidR="00173313" w:rsidRPr="00131FCB">
              <w:rPr>
                <w:rStyle w:val="Hyperlink"/>
                <w:noProof/>
              </w:rPr>
              <w:t>8. Post-Project Risk Review</w:t>
            </w:r>
            <w:r w:rsidR="00173313">
              <w:rPr>
                <w:noProof/>
                <w:webHidden/>
              </w:rPr>
              <w:tab/>
            </w:r>
            <w:r w:rsidR="00173313">
              <w:rPr>
                <w:noProof/>
                <w:webHidden/>
              </w:rPr>
              <w:fldChar w:fldCharType="begin"/>
            </w:r>
            <w:r w:rsidR="00173313">
              <w:rPr>
                <w:noProof/>
                <w:webHidden/>
              </w:rPr>
              <w:instrText xml:space="preserve"> PAGEREF _Toc175993705 \h </w:instrText>
            </w:r>
            <w:r w:rsidR="00173313">
              <w:rPr>
                <w:noProof/>
                <w:webHidden/>
              </w:rPr>
            </w:r>
            <w:r w:rsidR="00173313">
              <w:rPr>
                <w:noProof/>
                <w:webHidden/>
              </w:rPr>
              <w:fldChar w:fldCharType="separate"/>
            </w:r>
            <w:r w:rsidR="00173313">
              <w:rPr>
                <w:noProof/>
                <w:webHidden/>
              </w:rPr>
              <w:t>39</w:t>
            </w:r>
            <w:r w:rsidR="00173313">
              <w:rPr>
                <w:noProof/>
                <w:webHidden/>
              </w:rPr>
              <w:fldChar w:fldCharType="end"/>
            </w:r>
          </w:hyperlink>
        </w:p>
        <w:p w14:paraId="574728DC" w14:textId="4CB6DD64" w:rsidR="00173313" w:rsidRDefault="00000000">
          <w:pPr>
            <w:pStyle w:val="TOC2"/>
            <w:rPr>
              <w:rFonts w:asciiTheme="minorHAnsi" w:eastAsiaTheme="minorEastAsia" w:hAnsiTheme="minorHAnsi" w:cstheme="minorBidi"/>
              <w:noProof/>
              <w:sz w:val="22"/>
              <w:szCs w:val="28"/>
              <w:lang w:bidi="bn-BD"/>
            </w:rPr>
          </w:pPr>
          <w:hyperlink w:anchor="_Toc175993706" w:history="1">
            <w:r w:rsidR="00173313" w:rsidRPr="00131FCB">
              <w:rPr>
                <w:rStyle w:val="Hyperlink"/>
                <w:noProof/>
              </w:rPr>
              <w:t>8.2 System Testing Methodology</w:t>
            </w:r>
            <w:r w:rsidR="00173313">
              <w:rPr>
                <w:noProof/>
                <w:webHidden/>
              </w:rPr>
              <w:tab/>
            </w:r>
            <w:r w:rsidR="00173313">
              <w:rPr>
                <w:noProof/>
                <w:webHidden/>
              </w:rPr>
              <w:fldChar w:fldCharType="begin"/>
            </w:r>
            <w:r w:rsidR="00173313">
              <w:rPr>
                <w:noProof/>
                <w:webHidden/>
              </w:rPr>
              <w:instrText xml:space="preserve"> PAGEREF _Toc175993706 \h </w:instrText>
            </w:r>
            <w:r w:rsidR="00173313">
              <w:rPr>
                <w:noProof/>
                <w:webHidden/>
              </w:rPr>
            </w:r>
            <w:r w:rsidR="00173313">
              <w:rPr>
                <w:noProof/>
                <w:webHidden/>
              </w:rPr>
              <w:fldChar w:fldCharType="separate"/>
            </w:r>
            <w:r w:rsidR="00173313">
              <w:rPr>
                <w:noProof/>
                <w:webHidden/>
              </w:rPr>
              <w:t>65</w:t>
            </w:r>
            <w:r w:rsidR="00173313">
              <w:rPr>
                <w:noProof/>
                <w:webHidden/>
              </w:rPr>
              <w:fldChar w:fldCharType="end"/>
            </w:r>
          </w:hyperlink>
        </w:p>
        <w:p w14:paraId="5FF75317" w14:textId="3C3E1040" w:rsidR="00173313" w:rsidRDefault="00000000">
          <w:pPr>
            <w:pStyle w:val="TOC3"/>
            <w:rPr>
              <w:rFonts w:asciiTheme="minorHAnsi" w:eastAsiaTheme="minorEastAsia" w:hAnsiTheme="minorHAnsi" w:cstheme="minorBidi"/>
              <w:noProof/>
              <w:sz w:val="22"/>
              <w:szCs w:val="28"/>
              <w:lang w:bidi="bn-BD"/>
            </w:rPr>
          </w:pPr>
          <w:hyperlink w:anchor="_Toc175993707" w:history="1">
            <w:r w:rsidR="00173313" w:rsidRPr="00131FCB">
              <w:rPr>
                <w:rStyle w:val="Hyperlink"/>
                <w:noProof/>
              </w:rPr>
              <w:t>Table 8.1: System Testing Scenario 1</w:t>
            </w:r>
            <w:r w:rsidR="00173313">
              <w:rPr>
                <w:noProof/>
                <w:webHidden/>
              </w:rPr>
              <w:tab/>
            </w:r>
            <w:r w:rsidR="00173313">
              <w:rPr>
                <w:noProof/>
                <w:webHidden/>
              </w:rPr>
              <w:fldChar w:fldCharType="begin"/>
            </w:r>
            <w:r w:rsidR="00173313">
              <w:rPr>
                <w:noProof/>
                <w:webHidden/>
              </w:rPr>
              <w:instrText xml:space="preserve"> PAGEREF _Toc175993707 \h </w:instrText>
            </w:r>
            <w:r w:rsidR="00173313">
              <w:rPr>
                <w:noProof/>
                <w:webHidden/>
              </w:rPr>
            </w:r>
            <w:r w:rsidR="00173313">
              <w:rPr>
                <w:noProof/>
                <w:webHidden/>
              </w:rPr>
              <w:fldChar w:fldCharType="separate"/>
            </w:r>
            <w:r w:rsidR="00173313">
              <w:rPr>
                <w:noProof/>
                <w:webHidden/>
              </w:rPr>
              <w:t>66</w:t>
            </w:r>
            <w:r w:rsidR="00173313">
              <w:rPr>
                <w:noProof/>
                <w:webHidden/>
              </w:rPr>
              <w:fldChar w:fldCharType="end"/>
            </w:r>
          </w:hyperlink>
        </w:p>
        <w:p w14:paraId="2E3B8B06" w14:textId="240137ED" w:rsidR="00173313" w:rsidRDefault="00000000">
          <w:pPr>
            <w:pStyle w:val="TOC3"/>
            <w:rPr>
              <w:rFonts w:asciiTheme="minorHAnsi" w:eastAsiaTheme="minorEastAsia" w:hAnsiTheme="minorHAnsi" w:cstheme="minorBidi"/>
              <w:noProof/>
              <w:sz w:val="22"/>
              <w:szCs w:val="28"/>
              <w:lang w:bidi="bn-BD"/>
            </w:rPr>
          </w:pPr>
          <w:hyperlink w:anchor="_Toc175993708" w:history="1">
            <w:r w:rsidR="00173313" w:rsidRPr="00131FCB">
              <w:rPr>
                <w:rStyle w:val="Hyperlink"/>
                <w:noProof/>
              </w:rPr>
              <w:t>Table 8.2: System Testing Scenario 2</w:t>
            </w:r>
            <w:r w:rsidR="00173313">
              <w:rPr>
                <w:noProof/>
                <w:webHidden/>
              </w:rPr>
              <w:tab/>
            </w:r>
            <w:r w:rsidR="00173313">
              <w:rPr>
                <w:noProof/>
                <w:webHidden/>
              </w:rPr>
              <w:fldChar w:fldCharType="begin"/>
            </w:r>
            <w:r w:rsidR="00173313">
              <w:rPr>
                <w:noProof/>
                <w:webHidden/>
              </w:rPr>
              <w:instrText xml:space="preserve"> PAGEREF _Toc175993708 \h </w:instrText>
            </w:r>
            <w:r w:rsidR="00173313">
              <w:rPr>
                <w:noProof/>
                <w:webHidden/>
              </w:rPr>
            </w:r>
            <w:r w:rsidR="00173313">
              <w:rPr>
                <w:noProof/>
                <w:webHidden/>
              </w:rPr>
              <w:fldChar w:fldCharType="separate"/>
            </w:r>
            <w:r w:rsidR="00173313">
              <w:rPr>
                <w:noProof/>
                <w:webHidden/>
              </w:rPr>
              <w:t>66</w:t>
            </w:r>
            <w:r w:rsidR="00173313">
              <w:rPr>
                <w:noProof/>
                <w:webHidden/>
              </w:rPr>
              <w:fldChar w:fldCharType="end"/>
            </w:r>
          </w:hyperlink>
        </w:p>
        <w:p w14:paraId="3D512DB6" w14:textId="732EED42" w:rsidR="00173313" w:rsidRDefault="00000000">
          <w:pPr>
            <w:pStyle w:val="TOC3"/>
            <w:rPr>
              <w:rFonts w:asciiTheme="minorHAnsi" w:eastAsiaTheme="minorEastAsia" w:hAnsiTheme="minorHAnsi" w:cstheme="minorBidi"/>
              <w:noProof/>
              <w:sz w:val="22"/>
              <w:szCs w:val="28"/>
              <w:lang w:bidi="bn-BD"/>
            </w:rPr>
          </w:pPr>
          <w:hyperlink w:anchor="_Toc175993709" w:history="1">
            <w:r w:rsidR="00173313" w:rsidRPr="00131FCB">
              <w:rPr>
                <w:rStyle w:val="Hyperlink"/>
                <w:noProof/>
              </w:rPr>
              <w:t>Table 8.3: System Testing Scenario 3</w:t>
            </w:r>
            <w:r w:rsidR="00173313">
              <w:rPr>
                <w:noProof/>
                <w:webHidden/>
              </w:rPr>
              <w:tab/>
            </w:r>
            <w:r w:rsidR="00173313">
              <w:rPr>
                <w:noProof/>
                <w:webHidden/>
              </w:rPr>
              <w:fldChar w:fldCharType="begin"/>
            </w:r>
            <w:r w:rsidR="00173313">
              <w:rPr>
                <w:noProof/>
                <w:webHidden/>
              </w:rPr>
              <w:instrText xml:space="preserve"> PAGEREF _Toc175993709 \h </w:instrText>
            </w:r>
            <w:r w:rsidR="00173313">
              <w:rPr>
                <w:noProof/>
                <w:webHidden/>
              </w:rPr>
            </w:r>
            <w:r w:rsidR="00173313">
              <w:rPr>
                <w:noProof/>
                <w:webHidden/>
              </w:rPr>
              <w:fldChar w:fldCharType="separate"/>
            </w:r>
            <w:r w:rsidR="00173313">
              <w:rPr>
                <w:noProof/>
                <w:webHidden/>
              </w:rPr>
              <w:t>67</w:t>
            </w:r>
            <w:r w:rsidR="00173313">
              <w:rPr>
                <w:noProof/>
                <w:webHidden/>
              </w:rPr>
              <w:fldChar w:fldCharType="end"/>
            </w:r>
          </w:hyperlink>
        </w:p>
        <w:p w14:paraId="6E53725C" w14:textId="2EB6A294" w:rsidR="00173313" w:rsidRDefault="00000000">
          <w:pPr>
            <w:pStyle w:val="TOC3"/>
            <w:rPr>
              <w:rFonts w:asciiTheme="minorHAnsi" w:eastAsiaTheme="minorEastAsia" w:hAnsiTheme="minorHAnsi" w:cstheme="minorBidi"/>
              <w:noProof/>
              <w:sz w:val="22"/>
              <w:szCs w:val="28"/>
              <w:lang w:bidi="bn-BD"/>
            </w:rPr>
          </w:pPr>
          <w:hyperlink w:anchor="_Toc175993710" w:history="1">
            <w:r w:rsidR="00173313" w:rsidRPr="00131FCB">
              <w:rPr>
                <w:rStyle w:val="Hyperlink"/>
                <w:noProof/>
              </w:rPr>
              <w:t>Table 8.4: System Testing Scenario 4</w:t>
            </w:r>
            <w:r w:rsidR="00173313">
              <w:rPr>
                <w:noProof/>
                <w:webHidden/>
              </w:rPr>
              <w:tab/>
            </w:r>
            <w:r w:rsidR="00173313">
              <w:rPr>
                <w:noProof/>
                <w:webHidden/>
              </w:rPr>
              <w:fldChar w:fldCharType="begin"/>
            </w:r>
            <w:r w:rsidR="00173313">
              <w:rPr>
                <w:noProof/>
                <w:webHidden/>
              </w:rPr>
              <w:instrText xml:space="preserve"> PAGEREF _Toc175993710 \h </w:instrText>
            </w:r>
            <w:r w:rsidR="00173313">
              <w:rPr>
                <w:noProof/>
                <w:webHidden/>
              </w:rPr>
            </w:r>
            <w:r w:rsidR="00173313">
              <w:rPr>
                <w:noProof/>
                <w:webHidden/>
              </w:rPr>
              <w:fldChar w:fldCharType="separate"/>
            </w:r>
            <w:r w:rsidR="00173313">
              <w:rPr>
                <w:noProof/>
                <w:webHidden/>
              </w:rPr>
              <w:t>68</w:t>
            </w:r>
            <w:r w:rsidR="00173313">
              <w:rPr>
                <w:noProof/>
                <w:webHidden/>
              </w:rPr>
              <w:fldChar w:fldCharType="end"/>
            </w:r>
          </w:hyperlink>
        </w:p>
        <w:p w14:paraId="12572C0F" w14:textId="57035B21" w:rsidR="00173313" w:rsidRDefault="00000000">
          <w:pPr>
            <w:pStyle w:val="TOC3"/>
            <w:rPr>
              <w:rFonts w:asciiTheme="minorHAnsi" w:eastAsiaTheme="minorEastAsia" w:hAnsiTheme="minorHAnsi" w:cstheme="minorBidi"/>
              <w:noProof/>
              <w:sz w:val="22"/>
              <w:szCs w:val="28"/>
              <w:lang w:bidi="bn-BD"/>
            </w:rPr>
          </w:pPr>
          <w:hyperlink w:anchor="_Toc175993711" w:history="1">
            <w:r w:rsidR="00173313" w:rsidRPr="00131FCB">
              <w:rPr>
                <w:rStyle w:val="Hyperlink"/>
                <w:noProof/>
              </w:rPr>
              <w:t>Table 8.5: System Testing Scenario 5</w:t>
            </w:r>
            <w:r w:rsidR="00173313">
              <w:rPr>
                <w:noProof/>
                <w:webHidden/>
              </w:rPr>
              <w:tab/>
            </w:r>
            <w:r w:rsidR="00173313">
              <w:rPr>
                <w:noProof/>
                <w:webHidden/>
              </w:rPr>
              <w:fldChar w:fldCharType="begin"/>
            </w:r>
            <w:r w:rsidR="00173313">
              <w:rPr>
                <w:noProof/>
                <w:webHidden/>
              </w:rPr>
              <w:instrText xml:space="preserve"> PAGEREF _Toc175993711 \h </w:instrText>
            </w:r>
            <w:r w:rsidR="00173313">
              <w:rPr>
                <w:noProof/>
                <w:webHidden/>
              </w:rPr>
            </w:r>
            <w:r w:rsidR="00173313">
              <w:rPr>
                <w:noProof/>
                <w:webHidden/>
              </w:rPr>
              <w:fldChar w:fldCharType="separate"/>
            </w:r>
            <w:r w:rsidR="00173313">
              <w:rPr>
                <w:noProof/>
                <w:webHidden/>
              </w:rPr>
              <w:t>68</w:t>
            </w:r>
            <w:r w:rsidR="00173313">
              <w:rPr>
                <w:noProof/>
                <w:webHidden/>
              </w:rPr>
              <w:fldChar w:fldCharType="end"/>
            </w:r>
          </w:hyperlink>
        </w:p>
        <w:p w14:paraId="35420002" w14:textId="2F168317" w:rsidR="00173313" w:rsidRDefault="00000000">
          <w:pPr>
            <w:pStyle w:val="TOC2"/>
            <w:rPr>
              <w:rFonts w:asciiTheme="minorHAnsi" w:eastAsiaTheme="minorEastAsia" w:hAnsiTheme="minorHAnsi" w:cstheme="minorBidi"/>
              <w:noProof/>
              <w:sz w:val="22"/>
              <w:szCs w:val="28"/>
              <w:lang w:bidi="bn-BD"/>
            </w:rPr>
          </w:pPr>
          <w:hyperlink w:anchor="_Toc175993712" w:history="1">
            <w:r w:rsidR="00173313" w:rsidRPr="00131FCB">
              <w:rPr>
                <w:rStyle w:val="Hyperlink"/>
                <w:b/>
                <w:noProof/>
              </w:rPr>
              <w:t>References</w:t>
            </w:r>
            <w:r w:rsidR="00173313">
              <w:rPr>
                <w:noProof/>
                <w:webHidden/>
              </w:rPr>
              <w:tab/>
            </w:r>
            <w:r w:rsidR="00173313">
              <w:rPr>
                <w:noProof/>
                <w:webHidden/>
              </w:rPr>
              <w:fldChar w:fldCharType="begin"/>
            </w:r>
            <w:r w:rsidR="00173313">
              <w:rPr>
                <w:noProof/>
                <w:webHidden/>
              </w:rPr>
              <w:instrText xml:space="preserve"> PAGEREF _Toc175993712 \h </w:instrText>
            </w:r>
            <w:r w:rsidR="00173313">
              <w:rPr>
                <w:noProof/>
                <w:webHidden/>
              </w:rPr>
            </w:r>
            <w:r w:rsidR="00173313">
              <w:rPr>
                <w:noProof/>
                <w:webHidden/>
              </w:rPr>
              <w:fldChar w:fldCharType="separate"/>
            </w:r>
            <w:r w:rsidR="00173313">
              <w:rPr>
                <w:noProof/>
                <w:webHidden/>
              </w:rPr>
              <w:t>74</w:t>
            </w:r>
            <w:r w:rsidR="00173313">
              <w:rPr>
                <w:noProof/>
                <w:webHidden/>
              </w:rPr>
              <w:fldChar w:fldCharType="end"/>
            </w:r>
          </w:hyperlink>
        </w:p>
        <w:p w14:paraId="6BF6574A" w14:textId="40072E49" w:rsidR="001C763C" w:rsidRDefault="001C763C">
          <w:r>
            <w:rPr>
              <w:b/>
              <w:bCs/>
              <w:noProof/>
            </w:rPr>
            <w:fldChar w:fldCharType="end"/>
          </w:r>
        </w:p>
      </w:sdtContent>
    </w:sdt>
    <w:p w14:paraId="21253117" w14:textId="2B6409AE" w:rsidR="00422711" w:rsidRPr="005C774C" w:rsidRDefault="00422711" w:rsidP="00910B2D">
      <w:pPr>
        <w:spacing w:line="360" w:lineRule="auto"/>
      </w:pPr>
    </w:p>
    <w:p w14:paraId="2AD8F468" w14:textId="77777777" w:rsidR="00422711" w:rsidRPr="005C774C" w:rsidRDefault="00422711" w:rsidP="00910B2D">
      <w:pPr>
        <w:pStyle w:val="C-BodyText"/>
        <w:sectPr w:rsidR="00422711" w:rsidRPr="005C774C" w:rsidSect="00DB681C">
          <w:pgSz w:w="12240" w:h="15840"/>
          <w:pgMar w:top="1440" w:right="1440" w:bottom="1440" w:left="1800" w:header="720" w:footer="720" w:gutter="0"/>
          <w:pgNumType w:fmt="lowerRoman"/>
          <w:cols w:space="720"/>
          <w:docGrid w:linePitch="360"/>
        </w:sectPr>
      </w:pPr>
    </w:p>
    <w:p w14:paraId="60250455" w14:textId="77777777" w:rsidR="00422711" w:rsidRPr="005C774C" w:rsidRDefault="00EB31B3" w:rsidP="00910B2D">
      <w:pPr>
        <w:pStyle w:val="Heading2"/>
        <w:spacing w:line="360" w:lineRule="auto"/>
        <w:rPr>
          <w:b/>
          <w:szCs w:val="28"/>
        </w:rPr>
      </w:pPr>
      <w:bookmarkStart w:id="24" w:name="_Toc159358174"/>
      <w:bookmarkStart w:id="25" w:name="_Toc175993673"/>
      <w:r w:rsidRPr="005C774C">
        <w:rPr>
          <w:b/>
          <w:szCs w:val="28"/>
        </w:rPr>
        <w:lastRenderedPageBreak/>
        <w:t>List of Figures</w:t>
      </w:r>
      <w:bookmarkEnd w:id="24"/>
      <w:bookmarkEnd w:id="25"/>
    </w:p>
    <w:p w14:paraId="072426D2" w14:textId="77777777" w:rsidR="00FE07A3" w:rsidRDefault="008C2D43" w:rsidP="00910B2D">
      <w:pPr>
        <w:pStyle w:val="TableofFigures"/>
        <w:tabs>
          <w:tab w:val="right" w:leader="dot" w:pos="8990"/>
        </w:tabs>
        <w:rPr>
          <w:rFonts w:asciiTheme="minorHAnsi" w:eastAsiaTheme="minorEastAsia" w:hAnsiTheme="minorHAnsi" w:cstheme="minorBidi"/>
          <w:noProof/>
          <w:sz w:val="22"/>
          <w:szCs w:val="22"/>
        </w:rPr>
      </w:pPr>
      <w:r>
        <w:fldChar w:fldCharType="begin"/>
      </w:r>
      <w:r w:rsidR="00FE07A3">
        <w:instrText xml:space="preserve"> TOC \f f \t "FigureCell,1" \c "Figure" </w:instrText>
      </w:r>
      <w:r>
        <w:fldChar w:fldCharType="separate"/>
      </w:r>
      <w:r w:rsidR="00FE07A3" w:rsidRPr="009B1191">
        <w:rPr>
          <w:noProof/>
        </w:rPr>
        <w:t xml:space="preserve">Figure 2.1 </w:t>
      </w:r>
      <w:r w:rsidR="00793D74">
        <w:rPr>
          <w:noProof/>
        </w:rPr>
        <w:t>P</w:t>
      </w:r>
      <w:r w:rsidR="00FE07A3" w:rsidRPr="009B1191">
        <w:rPr>
          <w:noProof/>
        </w:rPr>
        <w:t>ut the figure caption</w:t>
      </w:r>
      <w:r w:rsidR="00FE07A3">
        <w:rPr>
          <w:noProof/>
        </w:rPr>
        <w:tab/>
      </w:r>
      <w:r>
        <w:rPr>
          <w:noProof/>
        </w:rPr>
        <w:fldChar w:fldCharType="begin"/>
      </w:r>
      <w:r w:rsidR="00FE07A3">
        <w:rPr>
          <w:noProof/>
        </w:rPr>
        <w:instrText xml:space="preserve"> PAGEREF _Toc144492287 \h </w:instrText>
      </w:r>
      <w:r>
        <w:rPr>
          <w:noProof/>
        </w:rPr>
      </w:r>
      <w:r>
        <w:rPr>
          <w:noProof/>
        </w:rPr>
        <w:fldChar w:fldCharType="separate"/>
      </w:r>
      <w:r w:rsidR="00FE07A3">
        <w:rPr>
          <w:noProof/>
        </w:rPr>
        <w:t>5</w:t>
      </w:r>
      <w:r>
        <w:rPr>
          <w:noProof/>
        </w:rPr>
        <w:fldChar w:fldCharType="end"/>
      </w:r>
    </w:p>
    <w:p w14:paraId="10F1F606" w14:textId="77777777" w:rsidR="00FE07A3" w:rsidRDefault="00FE07A3" w:rsidP="00910B2D">
      <w:pPr>
        <w:pStyle w:val="TableofFigures"/>
        <w:tabs>
          <w:tab w:val="right" w:leader="dot" w:pos="8990"/>
        </w:tabs>
        <w:rPr>
          <w:rFonts w:asciiTheme="minorHAnsi" w:eastAsiaTheme="minorEastAsia" w:hAnsiTheme="minorHAnsi" w:cstheme="minorBidi"/>
          <w:noProof/>
          <w:sz w:val="22"/>
          <w:szCs w:val="22"/>
        </w:rPr>
      </w:pPr>
      <w:r>
        <w:rPr>
          <w:noProof/>
        </w:rPr>
        <w:t>Figure 3.1 Figure Title.</w:t>
      </w:r>
      <w:r>
        <w:rPr>
          <w:noProof/>
        </w:rPr>
        <w:tab/>
      </w:r>
      <w:r w:rsidR="008C2D43">
        <w:rPr>
          <w:noProof/>
        </w:rPr>
        <w:fldChar w:fldCharType="begin"/>
      </w:r>
      <w:r>
        <w:rPr>
          <w:noProof/>
        </w:rPr>
        <w:instrText xml:space="preserve"> PAGEREF _Toc144492288 \h </w:instrText>
      </w:r>
      <w:r w:rsidR="008C2D43">
        <w:rPr>
          <w:noProof/>
        </w:rPr>
      </w:r>
      <w:r w:rsidR="008C2D43">
        <w:rPr>
          <w:noProof/>
        </w:rPr>
        <w:fldChar w:fldCharType="separate"/>
      </w:r>
      <w:r>
        <w:rPr>
          <w:noProof/>
        </w:rPr>
        <w:t>9</w:t>
      </w:r>
      <w:r w:rsidR="008C2D43">
        <w:rPr>
          <w:noProof/>
        </w:rPr>
        <w:fldChar w:fldCharType="end"/>
      </w:r>
    </w:p>
    <w:p w14:paraId="2D77EC58" w14:textId="77777777" w:rsidR="00FE07A3" w:rsidRDefault="00FE07A3" w:rsidP="00910B2D">
      <w:pPr>
        <w:pStyle w:val="TableofFigures"/>
        <w:tabs>
          <w:tab w:val="right" w:leader="dot" w:pos="8990"/>
        </w:tabs>
        <w:rPr>
          <w:rFonts w:asciiTheme="minorHAnsi" w:eastAsiaTheme="minorEastAsia" w:hAnsiTheme="minorHAnsi" w:cstheme="minorBidi"/>
          <w:noProof/>
          <w:sz w:val="22"/>
          <w:szCs w:val="22"/>
        </w:rPr>
      </w:pPr>
      <w:r>
        <w:rPr>
          <w:noProof/>
        </w:rPr>
        <w:t>Figure 3.2 Figure Title2.</w:t>
      </w:r>
      <w:r>
        <w:rPr>
          <w:noProof/>
        </w:rPr>
        <w:tab/>
      </w:r>
      <w:r w:rsidR="008C2D43">
        <w:rPr>
          <w:noProof/>
        </w:rPr>
        <w:fldChar w:fldCharType="begin"/>
      </w:r>
      <w:r>
        <w:rPr>
          <w:noProof/>
        </w:rPr>
        <w:instrText xml:space="preserve"> PAGEREF _Toc144492289 \h </w:instrText>
      </w:r>
      <w:r w:rsidR="008C2D43">
        <w:rPr>
          <w:noProof/>
        </w:rPr>
      </w:r>
      <w:r w:rsidR="008C2D43">
        <w:rPr>
          <w:noProof/>
        </w:rPr>
        <w:fldChar w:fldCharType="separate"/>
      </w:r>
      <w:r>
        <w:rPr>
          <w:noProof/>
        </w:rPr>
        <w:t>10</w:t>
      </w:r>
      <w:r w:rsidR="008C2D43">
        <w:rPr>
          <w:noProof/>
        </w:rPr>
        <w:fldChar w:fldCharType="end"/>
      </w:r>
    </w:p>
    <w:p w14:paraId="6CB2AD3B" w14:textId="77777777" w:rsidR="00422711" w:rsidRPr="005C774C" w:rsidRDefault="008C2D43" w:rsidP="00910B2D">
      <w:pPr>
        <w:pStyle w:val="TOC1"/>
      </w:pPr>
      <w:r>
        <w:fldChar w:fldCharType="end"/>
      </w:r>
    </w:p>
    <w:p w14:paraId="1DAC924B" w14:textId="77777777" w:rsidR="00422711" w:rsidRPr="005C774C" w:rsidRDefault="00422711" w:rsidP="00910B2D">
      <w:pPr>
        <w:spacing w:line="360" w:lineRule="auto"/>
      </w:pPr>
    </w:p>
    <w:p w14:paraId="0075036B" w14:textId="77777777" w:rsidR="00422711" w:rsidRPr="005C774C" w:rsidRDefault="00422711" w:rsidP="00910B2D">
      <w:pPr>
        <w:pStyle w:val="BodyText"/>
        <w:sectPr w:rsidR="00422711" w:rsidRPr="005C774C" w:rsidSect="00DB681C">
          <w:pgSz w:w="12240" w:h="15840"/>
          <w:pgMar w:top="1440" w:right="1440" w:bottom="1440" w:left="1800" w:header="720" w:footer="720" w:gutter="0"/>
          <w:pgNumType w:fmt="lowerRoman"/>
          <w:cols w:space="720"/>
          <w:docGrid w:linePitch="360"/>
        </w:sectPr>
      </w:pPr>
    </w:p>
    <w:p w14:paraId="2410CDE1" w14:textId="77777777" w:rsidR="00422711" w:rsidRPr="005C774C" w:rsidRDefault="00422711" w:rsidP="00910B2D">
      <w:pPr>
        <w:pStyle w:val="Heading2"/>
        <w:spacing w:line="360" w:lineRule="auto"/>
        <w:rPr>
          <w:b/>
          <w:szCs w:val="28"/>
        </w:rPr>
      </w:pPr>
      <w:bookmarkStart w:id="26" w:name="_Toc159358175"/>
      <w:bookmarkStart w:id="27" w:name="_Toc175993674"/>
      <w:r w:rsidRPr="005C774C">
        <w:rPr>
          <w:b/>
          <w:szCs w:val="28"/>
        </w:rPr>
        <w:lastRenderedPageBreak/>
        <w:t xml:space="preserve">List of </w:t>
      </w:r>
      <w:r w:rsidR="00FD249D" w:rsidRPr="005C774C">
        <w:rPr>
          <w:b/>
          <w:szCs w:val="28"/>
        </w:rPr>
        <w:t>Table</w:t>
      </w:r>
      <w:r w:rsidRPr="005C774C">
        <w:rPr>
          <w:b/>
          <w:szCs w:val="28"/>
        </w:rPr>
        <w:t>s</w:t>
      </w:r>
      <w:bookmarkEnd w:id="26"/>
      <w:bookmarkEnd w:id="27"/>
    </w:p>
    <w:p w14:paraId="33B6F872" w14:textId="77777777" w:rsidR="00FE07A3" w:rsidRDefault="008C2D43" w:rsidP="00910B2D">
      <w:pPr>
        <w:pStyle w:val="TOC9"/>
        <w:spacing w:after="0" w:line="360" w:lineRule="auto"/>
        <w:rPr>
          <w:rFonts w:asciiTheme="minorHAnsi" w:eastAsiaTheme="minorEastAsia" w:hAnsiTheme="minorHAnsi" w:cstheme="minorBidi"/>
          <w:noProof/>
          <w:sz w:val="22"/>
          <w:szCs w:val="22"/>
        </w:rPr>
      </w:pPr>
      <w:r>
        <w:fldChar w:fldCharType="begin"/>
      </w:r>
      <w:r w:rsidR="00FE07A3">
        <w:instrText xml:space="preserve"> TOC \f \t "Table Title,9" </w:instrText>
      </w:r>
      <w:r>
        <w:fldChar w:fldCharType="separate"/>
      </w:r>
      <w:r w:rsidR="00FE07A3">
        <w:rPr>
          <w:noProof/>
        </w:rPr>
        <w:t>Table 3.1 Table Title.</w:t>
      </w:r>
      <w:r w:rsidR="00FE07A3">
        <w:rPr>
          <w:noProof/>
        </w:rPr>
        <w:tab/>
      </w:r>
      <w:r>
        <w:rPr>
          <w:noProof/>
        </w:rPr>
        <w:fldChar w:fldCharType="begin"/>
      </w:r>
      <w:r w:rsidR="00FE07A3">
        <w:rPr>
          <w:noProof/>
        </w:rPr>
        <w:instrText xml:space="preserve"> PAGEREF _Toc144492496 \h </w:instrText>
      </w:r>
      <w:r>
        <w:rPr>
          <w:noProof/>
        </w:rPr>
      </w:r>
      <w:r>
        <w:rPr>
          <w:noProof/>
        </w:rPr>
        <w:fldChar w:fldCharType="separate"/>
      </w:r>
      <w:r w:rsidR="00FE07A3">
        <w:rPr>
          <w:noProof/>
        </w:rPr>
        <w:t>11</w:t>
      </w:r>
      <w:r>
        <w:rPr>
          <w:noProof/>
        </w:rPr>
        <w:fldChar w:fldCharType="end"/>
      </w:r>
    </w:p>
    <w:p w14:paraId="0D660C3D" w14:textId="77777777" w:rsidR="00FE07A3" w:rsidRDefault="00FE07A3" w:rsidP="00910B2D">
      <w:pPr>
        <w:pStyle w:val="TOC9"/>
        <w:spacing w:after="0" w:line="360" w:lineRule="auto"/>
        <w:rPr>
          <w:rFonts w:asciiTheme="minorHAnsi" w:eastAsiaTheme="minorEastAsia" w:hAnsiTheme="minorHAnsi" w:cstheme="minorBidi"/>
          <w:noProof/>
          <w:sz w:val="22"/>
          <w:szCs w:val="22"/>
        </w:rPr>
      </w:pPr>
      <w:r>
        <w:rPr>
          <w:noProof/>
        </w:rPr>
        <w:t>Table 3.2 In-text citation: one-to-many authors and organization</w:t>
      </w:r>
      <w:r>
        <w:rPr>
          <w:noProof/>
        </w:rPr>
        <w:tab/>
      </w:r>
      <w:r w:rsidR="008C2D43">
        <w:rPr>
          <w:noProof/>
        </w:rPr>
        <w:fldChar w:fldCharType="begin"/>
      </w:r>
      <w:r>
        <w:rPr>
          <w:noProof/>
        </w:rPr>
        <w:instrText xml:space="preserve"> PAGEREF _Toc144492497 \h </w:instrText>
      </w:r>
      <w:r w:rsidR="008C2D43">
        <w:rPr>
          <w:noProof/>
        </w:rPr>
      </w:r>
      <w:r w:rsidR="008C2D43">
        <w:rPr>
          <w:noProof/>
        </w:rPr>
        <w:fldChar w:fldCharType="separate"/>
      </w:r>
      <w:r>
        <w:rPr>
          <w:noProof/>
        </w:rPr>
        <w:t>12</w:t>
      </w:r>
      <w:r w:rsidR="008C2D43">
        <w:rPr>
          <w:noProof/>
        </w:rPr>
        <w:fldChar w:fldCharType="end"/>
      </w:r>
    </w:p>
    <w:p w14:paraId="1EF041B0" w14:textId="77777777" w:rsidR="00422711" w:rsidRPr="005C774C" w:rsidRDefault="008C2D43" w:rsidP="00910B2D">
      <w:pPr>
        <w:pStyle w:val="BodyText"/>
        <w:spacing w:before="0"/>
        <w:ind w:firstLine="0"/>
      </w:pPr>
      <w:r>
        <w:rPr>
          <w:shd w:val="clear" w:color="auto" w:fill="auto"/>
        </w:rPr>
        <w:fldChar w:fldCharType="end"/>
      </w:r>
    </w:p>
    <w:p w14:paraId="0214BDA4" w14:textId="77777777" w:rsidR="00422711" w:rsidRPr="005C774C" w:rsidRDefault="00422711" w:rsidP="00910B2D">
      <w:pPr>
        <w:spacing w:line="360" w:lineRule="auto"/>
      </w:pPr>
    </w:p>
    <w:p w14:paraId="70BBFD5A" w14:textId="77777777" w:rsidR="00422711" w:rsidRDefault="00422711" w:rsidP="00910B2D">
      <w:pPr>
        <w:spacing w:line="360" w:lineRule="auto"/>
      </w:pPr>
    </w:p>
    <w:p w14:paraId="76F353CD" w14:textId="77777777" w:rsidR="00567AEA" w:rsidRDefault="00567AEA" w:rsidP="00910B2D">
      <w:pPr>
        <w:spacing w:line="360" w:lineRule="auto"/>
      </w:pPr>
    </w:p>
    <w:p w14:paraId="6FE2E092" w14:textId="77777777" w:rsidR="00567AEA" w:rsidRDefault="00567AEA" w:rsidP="00910B2D">
      <w:pPr>
        <w:spacing w:line="360" w:lineRule="auto"/>
      </w:pPr>
    </w:p>
    <w:p w14:paraId="6DCE400A" w14:textId="77777777" w:rsidR="00567AEA" w:rsidRDefault="00567AEA" w:rsidP="00910B2D">
      <w:pPr>
        <w:spacing w:line="360" w:lineRule="auto"/>
      </w:pPr>
    </w:p>
    <w:p w14:paraId="1C7BBB58" w14:textId="77777777" w:rsidR="00567AEA" w:rsidRDefault="00567AEA" w:rsidP="00910B2D">
      <w:pPr>
        <w:spacing w:line="360" w:lineRule="auto"/>
      </w:pPr>
    </w:p>
    <w:p w14:paraId="51CECE3F" w14:textId="77777777" w:rsidR="00567AEA" w:rsidRDefault="00567AEA" w:rsidP="00910B2D">
      <w:pPr>
        <w:spacing w:line="360" w:lineRule="auto"/>
      </w:pPr>
    </w:p>
    <w:p w14:paraId="05CB3855" w14:textId="77777777" w:rsidR="00567AEA" w:rsidRDefault="00567AEA" w:rsidP="00910B2D">
      <w:pPr>
        <w:spacing w:line="360" w:lineRule="auto"/>
      </w:pPr>
    </w:p>
    <w:p w14:paraId="603CC881" w14:textId="77777777" w:rsidR="00567AEA" w:rsidRDefault="00567AEA" w:rsidP="00910B2D">
      <w:pPr>
        <w:spacing w:line="360" w:lineRule="auto"/>
      </w:pPr>
    </w:p>
    <w:p w14:paraId="16E4DC7A" w14:textId="77777777" w:rsidR="00567AEA" w:rsidRDefault="00567AEA" w:rsidP="00910B2D">
      <w:pPr>
        <w:spacing w:line="360" w:lineRule="auto"/>
      </w:pPr>
    </w:p>
    <w:p w14:paraId="64EADF1A" w14:textId="77777777" w:rsidR="00567AEA" w:rsidRDefault="00567AEA" w:rsidP="00910B2D">
      <w:pPr>
        <w:spacing w:line="360" w:lineRule="auto"/>
      </w:pPr>
    </w:p>
    <w:p w14:paraId="217DDDC9" w14:textId="77777777" w:rsidR="00567AEA" w:rsidRDefault="00567AEA" w:rsidP="00910B2D">
      <w:pPr>
        <w:spacing w:line="360" w:lineRule="auto"/>
      </w:pPr>
    </w:p>
    <w:p w14:paraId="74B22CBA" w14:textId="77777777" w:rsidR="00567AEA" w:rsidRDefault="00567AEA" w:rsidP="00910B2D">
      <w:pPr>
        <w:spacing w:line="360" w:lineRule="auto"/>
      </w:pPr>
    </w:p>
    <w:p w14:paraId="726ACB10" w14:textId="77777777" w:rsidR="00567AEA" w:rsidRDefault="00567AEA" w:rsidP="00910B2D">
      <w:pPr>
        <w:spacing w:line="360" w:lineRule="auto"/>
      </w:pPr>
    </w:p>
    <w:p w14:paraId="05FD0972" w14:textId="77777777" w:rsidR="00567AEA" w:rsidRDefault="00567AEA" w:rsidP="00910B2D">
      <w:pPr>
        <w:spacing w:line="360" w:lineRule="auto"/>
        <w:sectPr w:rsidR="00567AEA" w:rsidSect="00DB681C">
          <w:pgSz w:w="12240" w:h="15840"/>
          <w:pgMar w:top="1440" w:right="1440" w:bottom="1440" w:left="1800" w:header="720" w:footer="720" w:gutter="0"/>
          <w:pgNumType w:fmt="lowerRoman"/>
          <w:cols w:space="720"/>
          <w:docGrid w:linePitch="360"/>
        </w:sectPr>
      </w:pPr>
    </w:p>
    <w:p w14:paraId="57600BCA" w14:textId="77777777" w:rsidR="005E62DF" w:rsidRPr="00815A65" w:rsidRDefault="005E62DF" w:rsidP="00910B2D">
      <w:pPr>
        <w:spacing w:after="0" w:line="360" w:lineRule="auto"/>
      </w:pPr>
    </w:p>
    <w:p w14:paraId="1AB13920" w14:textId="77777777" w:rsidR="002009F1" w:rsidRDefault="002009F1" w:rsidP="00910B2D">
      <w:pPr>
        <w:spacing w:after="0" w:line="360" w:lineRule="auto"/>
      </w:pPr>
    </w:p>
    <w:p w14:paraId="1BE933F4" w14:textId="77777777" w:rsidR="002009F1" w:rsidRDefault="002009F1" w:rsidP="00910B2D">
      <w:pPr>
        <w:spacing w:after="0" w:line="360" w:lineRule="auto"/>
      </w:pPr>
    </w:p>
    <w:p w14:paraId="5C7ADB60" w14:textId="77777777" w:rsidR="002009F1" w:rsidRDefault="002009F1" w:rsidP="00910B2D">
      <w:pPr>
        <w:spacing w:after="0" w:line="360" w:lineRule="auto"/>
      </w:pPr>
    </w:p>
    <w:p w14:paraId="703ED381" w14:textId="77777777" w:rsidR="002009F1" w:rsidRDefault="002009F1" w:rsidP="00910B2D">
      <w:pPr>
        <w:spacing w:after="0" w:line="360" w:lineRule="auto"/>
      </w:pPr>
    </w:p>
    <w:p w14:paraId="3544EFB4" w14:textId="77777777" w:rsidR="002009F1" w:rsidRDefault="002009F1" w:rsidP="00910B2D">
      <w:pPr>
        <w:spacing w:after="0" w:line="360" w:lineRule="auto"/>
      </w:pPr>
    </w:p>
    <w:p w14:paraId="30AC9F56" w14:textId="77777777" w:rsidR="002009F1" w:rsidRDefault="002009F1" w:rsidP="00910B2D">
      <w:pPr>
        <w:spacing w:after="0" w:line="360" w:lineRule="auto"/>
      </w:pPr>
    </w:p>
    <w:p w14:paraId="69698300" w14:textId="77777777" w:rsidR="002009F1" w:rsidRDefault="002009F1" w:rsidP="00910B2D">
      <w:pPr>
        <w:spacing w:after="0" w:line="360" w:lineRule="auto"/>
      </w:pPr>
    </w:p>
    <w:p w14:paraId="0FD39243" w14:textId="77777777" w:rsidR="002009F1" w:rsidRDefault="002009F1" w:rsidP="00910B2D">
      <w:pPr>
        <w:spacing w:after="0" w:line="360" w:lineRule="auto"/>
      </w:pPr>
    </w:p>
    <w:p w14:paraId="429EC019" w14:textId="77777777" w:rsidR="002009F1" w:rsidRDefault="002009F1" w:rsidP="00910B2D">
      <w:pPr>
        <w:spacing w:after="0" w:line="360" w:lineRule="auto"/>
      </w:pPr>
    </w:p>
    <w:p w14:paraId="5F3C5BEB" w14:textId="77777777" w:rsidR="002009F1" w:rsidRDefault="002009F1" w:rsidP="00910B2D">
      <w:pPr>
        <w:spacing w:after="0" w:line="360" w:lineRule="auto"/>
      </w:pPr>
    </w:p>
    <w:p w14:paraId="299F223C" w14:textId="77777777" w:rsidR="002009F1" w:rsidRDefault="002009F1" w:rsidP="00910B2D">
      <w:pPr>
        <w:spacing w:after="0" w:line="360" w:lineRule="auto"/>
      </w:pPr>
    </w:p>
    <w:p w14:paraId="58F125CC" w14:textId="77777777" w:rsidR="002009F1" w:rsidRDefault="002009F1" w:rsidP="00910B2D">
      <w:pPr>
        <w:spacing w:after="0" w:line="360" w:lineRule="auto"/>
      </w:pPr>
    </w:p>
    <w:p w14:paraId="3643E052" w14:textId="77777777" w:rsidR="002009F1" w:rsidRDefault="002009F1" w:rsidP="00910B2D">
      <w:pPr>
        <w:spacing w:after="0" w:line="360" w:lineRule="auto"/>
      </w:pPr>
    </w:p>
    <w:p w14:paraId="65018221" w14:textId="77777777" w:rsidR="002009F1" w:rsidRDefault="002009F1" w:rsidP="00910B2D">
      <w:pPr>
        <w:pStyle w:val="Heading2"/>
        <w:tabs>
          <w:tab w:val="left" w:pos="990"/>
        </w:tabs>
        <w:spacing w:before="120" w:after="120" w:line="360" w:lineRule="auto"/>
        <w:rPr>
          <w:b/>
        </w:rPr>
      </w:pPr>
      <w:bookmarkStart w:id="28" w:name="_Toc144483464"/>
      <w:bookmarkStart w:id="29" w:name="_Toc144487483"/>
      <w:bookmarkStart w:id="30" w:name="_Toc144490876"/>
      <w:bookmarkStart w:id="31" w:name="_Toc144491864"/>
      <w:bookmarkStart w:id="32" w:name="_Toc159358176"/>
      <w:bookmarkStart w:id="33" w:name="_Toc175993675"/>
      <w:r>
        <w:rPr>
          <w:b/>
        </w:rPr>
        <w:t>Chapter 1</w:t>
      </w:r>
      <w:bookmarkEnd w:id="28"/>
      <w:bookmarkEnd w:id="29"/>
      <w:bookmarkEnd w:id="30"/>
      <w:bookmarkEnd w:id="31"/>
      <w:bookmarkEnd w:id="32"/>
      <w:bookmarkEnd w:id="33"/>
    </w:p>
    <w:p w14:paraId="05EA0BC0" w14:textId="77777777" w:rsidR="002009F1" w:rsidRPr="002009F1" w:rsidRDefault="002009F1" w:rsidP="00910B2D">
      <w:pPr>
        <w:pStyle w:val="Heading2"/>
        <w:tabs>
          <w:tab w:val="left" w:pos="990"/>
        </w:tabs>
        <w:spacing w:before="120" w:after="120" w:line="360" w:lineRule="auto"/>
        <w:rPr>
          <w:b/>
        </w:rPr>
      </w:pPr>
      <w:bookmarkStart w:id="34" w:name="_Toc159358177"/>
      <w:bookmarkStart w:id="35" w:name="_Toc175993676"/>
      <w:r w:rsidRPr="005C774C">
        <w:rPr>
          <w:b/>
        </w:rPr>
        <w:t>Introduction</w:t>
      </w:r>
      <w:bookmarkEnd w:id="34"/>
      <w:bookmarkEnd w:id="35"/>
    </w:p>
    <w:p w14:paraId="7ED17D78" w14:textId="77777777" w:rsidR="002009F1" w:rsidRDefault="002009F1" w:rsidP="00910B2D">
      <w:pPr>
        <w:spacing w:after="0" w:line="360" w:lineRule="auto"/>
      </w:pPr>
    </w:p>
    <w:p w14:paraId="45C751B0" w14:textId="77777777" w:rsidR="00815A65" w:rsidRDefault="00815A65" w:rsidP="00910B2D">
      <w:pPr>
        <w:spacing w:after="0" w:line="360" w:lineRule="auto"/>
      </w:pPr>
    </w:p>
    <w:p w14:paraId="0A95B8C3" w14:textId="77777777" w:rsidR="002009F1" w:rsidRDefault="002009F1" w:rsidP="00910B2D">
      <w:pPr>
        <w:spacing w:after="0" w:line="360" w:lineRule="auto"/>
      </w:pPr>
    </w:p>
    <w:p w14:paraId="2CDDD2EE" w14:textId="77777777" w:rsidR="002009F1" w:rsidRDefault="002009F1" w:rsidP="00910B2D">
      <w:pPr>
        <w:spacing w:after="0" w:line="360" w:lineRule="auto"/>
      </w:pPr>
    </w:p>
    <w:p w14:paraId="54F1AFE1" w14:textId="77777777" w:rsidR="002009F1" w:rsidRDefault="002009F1" w:rsidP="00910B2D">
      <w:pPr>
        <w:spacing w:after="0" w:line="360" w:lineRule="auto"/>
      </w:pPr>
    </w:p>
    <w:p w14:paraId="56F52626" w14:textId="77777777" w:rsidR="002009F1" w:rsidRDefault="002009F1" w:rsidP="00910B2D">
      <w:pPr>
        <w:spacing w:after="0" w:line="360" w:lineRule="auto"/>
      </w:pPr>
    </w:p>
    <w:p w14:paraId="15C570B9" w14:textId="77777777" w:rsidR="002009F1" w:rsidRDefault="002009F1" w:rsidP="00910B2D">
      <w:pPr>
        <w:spacing w:after="0" w:line="360" w:lineRule="auto"/>
      </w:pPr>
    </w:p>
    <w:p w14:paraId="528238C8" w14:textId="77777777" w:rsidR="002009F1" w:rsidRDefault="002009F1" w:rsidP="00910B2D">
      <w:pPr>
        <w:spacing w:after="0" w:line="360" w:lineRule="auto"/>
      </w:pPr>
    </w:p>
    <w:p w14:paraId="68C926BF" w14:textId="77777777" w:rsidR="002009F1" w:rsidRDefault="002009F1" w:rsidP="00910B2D">
      <w:pPr>
        <w:spacing w:after="0" w:line="360" w:lineRule="auto"/>
      </w:pPr>
    </w:p>
    <w:p w14:paraId="07E06247" w14:textId="77777777" w:rsidR="002009F1" w:rsidRDefault="002009F1" w:rsidP="00910B2D">
      <w:pPr>
        <w:spacing w:after="0" w:line="360" w:lineRule="auto"/>
      </w:pPr>
    </w:p>
    <w:p w14:paraId="4626FF0E" w14:textId="77777777" w:rsidR="002009F1" w:rsidRDefault="002009F1" w:rsidP="00910B2D">
      <w:pPr>
        <w:spacing w:after="0" w:line="360" w:lineRule="auto"/>
      </w:pPr>
    </w:p>
    <w:p w14:paraId="61139DF1" w14:textId="77777777" w:rsidR="00F03BCE" w:rsidRDefault="00F03BCE" w:rsidP="00910B2D">
      <w:pPr>
        <w:spacing w:after="0" w:line="360" w:lineRule="auto"/>
      </w:pPr>
    </w:p>
    <w:p w14:paraId="489F08EE" w14:textId="77777777" w:rsidR="00F03BCE" w:rsidRDefault="00F03BCE" w:rsidP="00910B2D">
      <w:pPr>
        <w:spacing w:after="0" w:line="360" w:lineRule="auto"/>
      </w:pPr>
    </w:p>
    <w:p w14:paraId="18267F42" w14:textId="77777777" w:rsidR="00F03BCE" w:rsidRDefault="00F03BCE" w:rsidP="00910B2D">
      <w:pPr>
        <w:spacing w:after="0" w:line="360" w:lineRule="auto"/>
        <w:rPr>
          <w:shd w:val="clear" w:color="auto" w:fill="FFFFFF"/>
        </w:rPr>
      </w:pPr>
    </w:p>
    <w:p w14:paraId="38732544" w14:textId="3C7AF95C" w:rsidR="002D4E36" w:rsidRDefault="002D4E36" w:rsidP="00910B2D">
      <w:pPr>
        <w:pStyle w:val="whitespace-pre-wrap"/>
        <w:spacing w:line="360" w:lineRule="auto"/>
        <w:jc w:val="both"/>
      </w:pPr>
      <w:bookmarkStart w:id="36" w:name="_Toc159358178"/>
      <w:r>
        <w:lastRenderedPageBreak/>
        <w:t xml:space="preserve">In the rapidly evolving digital landscape, the hospitality industry has increasingly turned to online platforms to streamline operations and enhance guest experiences. This report focuses on the development and implementation of a comprehensive </w:t>
      </w:r>
      <w:r w:rsidR="00104662" w:rsidRPr="00104662">
        <w:rPr>
          <w:b/>
          <w:bCs/>
        </w:rPr>
        <w:t>Online Hotel Management System</w:t>
      </w:r>
      <w:r>
        <w:t>, designed to meet the dynamic needs of both hotel administrators and guests.</w:t>
      </w:r>
    </w:p>
    <w:p w14:paraId="34696298" w14:textId="77777777" w:rsidR="002D4E36" w:rsidRDefault="002D4E36" w:rsidP="00910B2D">
      <w:pPr>
        <w:pStyle w:val="whitespace-pre-wrap"/>
        <w:spacing w:line="360" w:lineRule="auto"/>
        <w:jc w:val="both"/>
      </w:pPr>
      <w:r>
        <w:t>Our system is a web-based platform that facilitates efficient hotel operations management while providing a user-friendly interface for potential guests to explore, book, and manage their stays. The project aims to create a seamless connection between the hotel's operational requirements and guest services, leveraging technology to improve overall efficiency and customer satisfaction.</w:t>
      </w:r>
    </w:p>
    <w:p w14:paraId="49F8203C" w14:textId="77777777" w:rsidR="002D4E36" w:rsidRDefault="002D4E36" w:rsidP="00910B2D">
      <w:pPr>
        <w:pStyle w:val="whitespace-pre-wrap"/>
        <w:spacing w:line="360" w:lineRule="auto"/>
        <w:jc w:val="both"/>
      </w:pPr>
      <w:r>
        <w:t>The system is divided into two main components: the user-facing website and the admin panel. The user side allows potential guests to browse hotel information, search for and book rooms, and manage their reservations. It includes features such as detailed room listings, service descriptions, and a secure booking process. The admin panel, on the other hand, provides hotel staff with tools to manage rooms, bookings, and guest information, as well as access to important business metrics and reports.</w:t>
      </w:r>
    </w:p>
    <w:p w14:paraId="4EF96E6B" w14:textId="77777777" w:rsidR="002D4E36" w:rsidRDefault="002D4E36" w:rsidP="00910B2D">
      <w:pPr>
        <w:pStyle w:val="whitespace-pre-wrap"/>
        <w:spacing w:line="360" w:lineRule="auto"/>
        <w:jc w:val="both"/>
      </w:pPr>
      <w:r>
        <w:t>Throughout this report, we will explore the system's architecture, key features, and the rationale behind various design decisions. We will also discuss the challenges encountered during development and the solutions implemented to address them. By the end of this document, we aim to demonstrate how this online hotel management system can significantly enhance operational efficiency and guest satisfaction in the modern hospitality landscape.</w:t>
      </w:r>
    </w:p>
    <w:p w14:paraId="520DE9CB" w14:textId="77777777" w:rsidR="002D4E36" w:rsidRDefault="002D4E36" w:rsidP="00910B2D">
      <w:pPr>
        <w:pStyle w:val="whitespace-pre-wrap"/>
        <w:spacing w:line="360" w:lineRule="auto"/>
        <w:jc w:val="both"/>
      </w:pPr>
      <w:r>
        <w:t>This project represents a significant step forward in integrating digital solutions into hotel management, offering benefits such as increased booking efficiency, improved customer service, and streamlined administrative processes. As we delve into the details of this system, we will highlight how it addresses current industry needs and positions hotels for success in an increasingly digital-first market.</w:t>
      </w:r>
    </w:p>
    <w:p w14:paraId="2E75F833" w14:textId="77777777" w:rsidR="007B128D" w:rsidRDefault="007B128D" w:rsidP="00910B2D">
      <w:pPr>
        <w:pStyle w:val="whitespace-pre-wrap"/>
        <w:spacing w:line="360" w:lineRule="auto"/>
        <w:jc w:val="both"/>
      </w:pPr>
    </w:p>
    <w:p w14:paraId="73FE14AA" w14:textId="3148B44A" w:rsidR="007F758C" w:rsidRPr="005C774C" w:rsidRDefault="006E594A" w:rsidP="00910B2D">
      <w:pPr>
        <w:pStyle w:val="Heading4"/>
      </w:pPr>
      <w:r w:rsidRPr="005C774C">
        <w:lastRenderedPageBreak/>
        <w:t xml:space="preserve">1.1 </w:t>
      </w:r>
      <w:r w:rsidR="005E62DF">
        <w:t xml:space="preserve">Objectives of </w:t>
      </w:r>
      <w:bookmarkEnd w:id="36"/>
      <w:r w:rsidR="002D4E36">
        <w:t>OHMS</w:t>
      </w:r>
    </w:p>
    <w:p w14:paraId="29B0B29E" w14:textId="77777777" w:rsidR="002D4E36" w:rsidRDefault="002D4E36" w:rsidP="00910B2D">
      <w:pPr>
        <w:pStyle w:val="whitespace-pre-wrap"/>
        <w:spacing w:line="360" w:lineRule="auto"/>
      </w:pPr>
      <w:bookmarkStart w:id="37" w:name="_Toc159358179"/>
      <w:r>
        <w:t>Objectives</w:t>
      </w:r>
    </w:p>
    <w:p w14:paraId="7AC121CB" w14:textId="77777777" w:rsidR="002D4E36" w:rsidRDefault="002D4E36">
      <w:pPr>
        <w:pStyle w:val="whitespace-normal"/>
        <w:numPr>
          <w:ilvl w:val="0"/>
          <w:numId w:val="4"/>
        </w:numPr>
        <w:spacing w:line="360" w:lineRule="auto"/>
      </w:pPr>
      <w:r>
        <w:t>To develop a user-friendly and efficient online platform for hotel management and guest services.</w:t>
      </w:r>
    </w:p>
    <w:p w14:paraId="5E3A6F77" w14:textId="77777777" w:rsidR="002D4E36" w:rsidRDefault="002D4E36">
      <w:pPr>
        <w:pStyle w:val="whitespace-normal"/>
        <w:numPr>
          <w:ilvl w:val="0"/>
          <w:numId w:val="4"/>
        </w:numPr>
        <w:spacing w:line="360" w:lineRule="auto"/>
      </w:pPr>
      <w:r>
        <w:t>To streamline the room booking process, making it easier for potential guests to find, select, and reserve accommodations.</w:t>
      </w:r>
    </w:p>
    <w:p w14:paraId="02D318DA" w14:textId="77777777" w:rsidR="002D4E36" w:rsidRDefault="002D4E36">
      <w:pPr>
        <w:pStyle w:val="whitespace-normal"/>
        <w:numPr>
          <w:ilvl w:val="0"/>
          <w:numId w:val="4"/>
        </w:numPr>
        <w:spacing w:line="360" w:lineRule="auto"/>
      </w:pPr>
      <w:r>
        <w:t>To provide a comprehensive admin panel that enables hotel staff to effectively manage rooms, bookings, and guest information.</w:t>
      </w:r>
    </w:p>
    <w:p w14:paraId="776D16E5" w14:textId="77777777" w:rsidR="002D4E36" w:rsidRDefault="002D4E36">
      <w:pPr>
        <w:pStyle w:val="whitespace-normal"/>
        <w:numPr>
          <w:ilvl w:val="0"/>
          <w:numId w:val="4"/>
        </w:numPr>
        <w:spacing w:line="360" w:lineRule="auto"/>
      </w:pPr>
      <w:r>
        <w:t>To implement a secure user authentication system for both guests and administrators.</w:t>
      </w:r>
    </w:p>
    <w:p w14:paraId="2F1435C6" w14:textId="77777777" w:rsidR="002D4E36" w:rsidRDefault="002D4E36">
      <w:pPr>
        <w:pStyle w:val="whitespace-normal"/>
        <w:numPr>
          <w:ilvl w:val="0"/>
          <w:numId w:val="4"/>
        </w:numPr>
        <w:spacing w:line="360" w:lineRule="auto"/>
      </w:pPr>
      <w:r>
        <w:t>To create a detailed room management system that allows for easy updates of room information, availability, and pricing.</w:t>
      </w:r>
    </w:p>
    <w:p w14:paraId="355FAA99" w14:textId="77777777" w:rsidR="002D4E36" w:rsidRDefault="002D4E36">
      <w:pPr>
        <w:pStyle w:val="whitespace-normal"/>
        <w:numPr>
          <w:ilvl w:val="0"/>
          <w:numId w:val="4"/>
        </w:numPr>
        <w:spacing w:line="360" w:lineRule="auto"/>
      </w:pPr>
      <w:r>
        <w:t>To design an intuitive interface for guests to view hotel services and amenities.</w:t>
      </w:r>
    </w:p>
    <w:p w14:paraId="322075DE" w14:textId="77777777" w:rsidR="002D4E36" w:rsidRDefault="002D4E36">
      <w:pPr>
        <w:pStyle w:val="whitespace-normal"/>
        <w:numPr>
          <w:ilvl w:val="0"/>
          <w:numId w:val="4"/>
        </w:numPr>
        <w:spacing w:line="360" w:lineRule="auto"/>
      </w:pPr>
      <w:r>
        <w:t>To develop a contact system that allows guests to easily communicate with hotel staff.</w:t>
      </w:r>
    </w:p>
    <w:p w14:paraId="225687AA" w14:textId="77777777" w:rsidR="002D4E36" w:rsidRDefault="002D4E36">
      <w:pPr>
        <w:pStyle w:val="whitespace-normal"/>
        <w:numPr>
          <w:ilvl w:val="0"/>
          <w:numId w:val="4"/>
        </w:numPr>
        <w:spacing w:line="360" w:lineRule="auto"/>
      </w:pPr>
      <w:r>
        <w:t>To implement a user profile system that stores booking history and personal preferences.</w:t>
      </w:r>
    </w:p>
    <w:p w14:paraId="6C9F3935" w14:textId="77777777" w:rsidR="002D4E36" w:rsidRDefault="002D4E36">
      <w:pPr>
        <w:pStyle w:val="whitespace-normal"/>
        <w:numPr>
          <w:ilvl w:val="0"/>
          <w:numId w:val="4"/>
        </w:numPr>
        <w:spacing w:line="360" w:lineRule="auto"/>
      </w:pPr>
      <w:r>
        <w:t>To create a dashboard for administrators that provides key business metrics and occupancy data.</w:t>
      </w:r>
    </w:p>
    <w:p w14:paraId="336285CA" w14:textId="77777777" w:rsidR="002D4E36" w:rsidRDefault="002D4E36">
      <w:pPr>
        <w:pStyle w:val="whitespace-normal"/>
        <w:numPr>
          <w:ilvl w:val="0"/>
          <w:numId w:val="4"/>
        </w:numPr>
        <w:spacing w:line="360" w:lineRule="auto"/>
      </w:pPr>
      <w:r>
        <w:t>To ensure the system is scalable and can accommodate future growth and additional features.</w:t>
      </w:r>
    </w:p>
    <w:p w14:paraId="65B360A3" w14:textId="77777777" w:rsidR="002D4E36" w:rsidRDefault="002D4E36">
      <w:pPr>
        <w:pStyle w:val="whitespace-normal"/>
        <w:numPr>
          <w:ilvl w:val="0"/>
          <w:numId w:val="4"/>
        </w:numPr>
        <w:spacing w:line="360" w:lineRule="auto"/>
      </w:pPr>
      <w:r>
        <w:t>To implement a secure payment gateway for processing room bookings.</w:t>
      </w:r>
    </w:p>
    <w:p w14:paraId="2D8F2748" w14:textId="77777777" w:rsidR="002D4E36" w:rsidRDefault="002D4E36">
      <w:pPr>
        <w:pStyle w:val="whitespace-normal"/>
        <w:numPr>
          <w:ilvl w:val="0"/>
          <w:numId w:val="4"/>
        </w:numPr>
        <w:spacing w:line="360" w:lineRule="auto"/>
      </w:pPr>
      <w:r>
        <w:t>To develop a responsive design that functions well on both desktop and mobile devices.</w:t>
      </w:r>
    </w:p>
    <w:p w14:paraId="67E2B55E" w14:textId="77777777" w:rsidR="002D4E36" w:rsidRDefault="002D4E36">
      <w:pPr>
        <w:pStyle w:val="whitespace-normal"/>
        <w:numPr>
          <w:ilvl w:val="0"/>
          <w:numId w:val="4"/>
        </w:numPr>
        <w:spacing w:line="360" w:lineRule="auto"/>
      </w:pPr>
      <w:r>
        <w:t>To create a flexible system that can be easily customized for different types of accommodations.</w:t>
      </w:r>
    </w:p>
    <w:p w14:paraId="7F54CA89" w14:textId="77777777" w:rsidR="002D4E36" w:rsidRDefault="002D4E36">
      <w:pPr>
        <w:pStyle w:val="whitespace-normal"/>
        <w:numPr>
          <w:ilvl w:val="0"/>
          <w:numId w:val="4"/>
        </w:numPr>
        <w:spacing w:line="360" w:lineRule="auto"/>
      </w:pPr>
      <w:r>
        <w:t>To improve operational efficiency by automating routine tasks such as booking confirmations and availability updates.</w:t>
      </w:r>
    </w:p>
    <w:p w14:paraId="72EADF7B" w14:textId="77777777" w:rsidR="002D4E36" w:rsidRDefault="002D4E36">
      <w:pPr>
        <w:pStyle w:val="whitespace-normal"/>
        <w:numPr>
          <w:ilvl w:val="0"/>
          <w:numId w:val="4"/>
        </w:numPr>
        <w:spacing w:line="360" w:lineRule="auto"/>
      </w:pPr>
      <w:r>
        <w:t>To enhance the guest experience through personalized services and easy access to information.</w:t>
      </w:r>
    </w:p>
    <w:p w14:paraId="378C594F" w14:textId="77777777" w:rsidR="002D4E36" w:rsidRDefault="002D4E36" w:rsidP="00910B2D">
      <w:pPr>
        <w:pStyle w:val="whitespace-pre-wrap"/>
        <w:spacing w:line="360" w:lineRule="auto"/>
      </w:pPr>
      <w:r>
        <w:lastRenderedPageBreak/>
        <w:t>These objectives aim to create a comprehensive, efficient, and user-friendly online hotel management system that benefits both the hotel administration and its guests.</w:t>
      </w:r>
    </w:p>
    <w:p w14:paraId="26DFC391" w14:textId="77777777" w:rsidR="005E62DF" w:rsidRDefault="005E62DF" w:rsidP="00910B2D">
      <w:pPr>
        <w:pStyle w:val="Heading4"/>
        <w:jc w:val="both"/>
      </w:pPr>
      <w:r>
        <w:t>1.2 Source of the Report</w:t>
      </w:r>
      <w:bookmarkEnd w:id="37"/>
    </w:p>
    <w:p w14:paraId="715E5C9A" w14:textId="43867678" w:rsidR="005E62DF" w:rsidRDefault="005E62DF" w:rsidP="00910B2D">
      <w:pPr>
        <w:pStyle w:val="BodyText"/>
      </w:pPr>
      <w:r>
        <w:t>This practicum report has been developed as an essential segment of the internship program of IUBAT. This internship has been completed under the IP Link Network which is an ISP company. The company has observed their duty with the internship accessory. The respectable faculty members</w:t>
      </w:r>
      <w:r w:rsidR="00DD4280">
        <w:t xml:space="preserve"> </w:t>
      </w:r>
      <w:r>
        <w:t>Prof. Dr. Utpal Kanti Das,</w:t>
      </w:r>
      <w:r w:rsidR="00081A5C">
        <w:t xml:space="preserve"> Chairman;</w:t>
      </w:r>
      <w:r>
        <w:t xml:space="preserve"> </w:t>
      </w:r>
      <w:proofErr w:type="spellStart"/>
      <w:r w:rsidR="00D139F1">
        <w:rPr>
          <w:color w:val="222222"/>
        </w:rPr>
        <w:t>Shahinur</w:t>
      </w:r>
      <w:proofErr w:type="spellEnd"/>
      <w:r w:rsidR="00D139F1">
        <w:rPr>
          <w:color w:val="222222"/>
        </w:rPr>
        <w:t xml:space="preserve"> Alam</w:t>
      </w:r>
      <w:r w:rsidR="00DD4280">
        <w:t>,</w:t>
      </w:r>
      <w:r w:rsidR="00081A5C">
        <w:t xml:space="preserve"> Coordinator</w:t>
      </w:r>
      <w:r w:rsidR="00D139F1">
        <w:t xml:space="preserve"> and Assistant professor</w:t>
      </w:r>
      <w:r w:rsidR="00E65EC8">
        <w:t>;</w:t>
      </w:r>
      <w:r w:rsidR="00081A5C">
        <w:t xml:space="preserve"> </w:t>
      </w:r>
      <w:r>
        <w:t>and</w:t>
      </w:r>
      <w:r w:rsidR="00DD4280">
        <w:t xml:space="preserve"> </w:t>
      </w:r>
      <w:r w:rsidR="00104662">
        <w:t>Afsana Akter Lija</w:t>
      </w:r>
      <w:r>
        <w:t>,</w:t>
      </w:r>
      <w:r w:rsidR="00081A5C">
        <w:t xml:space="preserve"> Supervisor,</w:t>
      </w:r>
      <w:r w:rsidR="00DD4280">
        <w:t xml:space="preserve"> </w:t>
      </w:r>
      <w:r>
        <w:t xml:space="preserve">Department of Computer Science and Engineering, IUBAT are the persons who are responsible for the gracious deliberation and supervise the practicum program academically from the institution. The </w:t>
      </w:r>
      <w:r w:rsidR="00DD4280">
        <w:t>your-organization-name</w:t>
      </w:r>
      <w:r>
        <w:t xml:space="preserve"> has given a chance to perform </w:t>
      </w:r>
      <w:r w:rsidR="00DD4280">
        <w:t xml:space="preserve">the internship </w:t>
      </w:r>
      <w:r w:rsidR="00FD71AC">
        <w:t>program</w:t>
      </w:r>
      <w:r w:rsidR="00DD4280">
        <w:t xml:space="preserve"> </w:t>
      </w:r>
      <w:r>
        <w:t>with them and contributed the essential information for making this practicum report.</w:t>
      </w:r>
    </w:p>
    <w:p w14:paraId="4C13725C" w14:textId="77777777" w:rsidR="005E62DF" w:rsidRDefault="005E62DF" w:rsidP="00910B2D">
      <w:pPr>
        <w:pStyle w:val="Heading4"/>
      </w:pPr>
      <w:bookmarkStart w:id="38" w:name="_Toc159358180"/>
      <w:r>
        <w:t>1.3 Methodologies</w:t>
      </w:r>
      <w:bookmarkEnd w:id="38"/>
    </w:p>
    <w:p w14:paraId="5968B47F" w14:textId="77777777" w:rsidR="00425394" w:rsidRDefault="00425394">
      <w:pPr>
        <w:pStyle w:val="whitespace-normal"/>
        <w:numPr>
          <w:ilvl w:val="0"/>
          <w:numId w:val="5"/>
        </w:numPr>
        <w:spacing w:line="360" w:lineRule="auto"/>
      </w:pPr>
      <w:r>
        <w:t xml:space="preserve">Development Stack: MERN (MongoDB, Express.js, React.js, Node.js) </w:t>
      </w:r>
    </w:p>
    <w:p w14:paraId="20E145FA" w14:textId="77777777" w:rsidR="00425394" w:rsidRDefault="00425394">
      <w:pPr>
        <w:pStyle w:val="whitespace-normal"/>
        <w:numPr>
          <w:ilvl w:val="1"/>
          <w:numId w:val="5"/>
        </w:numPr>
        <w:spacing w:line="360" w:lineRule="auto"/>
      </w:pPr>
      <w:r>
        <w:t>MongoDB: Used as the database to store and manage hotel data, user information, and bookings.</w:t>
      </w:r>
    </w:p>
    <w:p w14:paraId="7D46597D" w14:textId="77777777" w:rsidR="00425394" w:rsidRDefault="00425394">
      <w:pPr>
        <w:pStyle w:val="whitespace-normal"/>
        <w:numPr>
          <w:ilvl w:val="1"/>
          <w:numId w:val="5"/>
        </w:numPr>
        <w:spacing w:line="360" w:lineRule="auto"/>
      </w:pPr>
      <w:r>
        <w:t>Express.js: Employed as the backend framework to create a robust and scalable server-side application.</w:t>
      </w:r>
    </w:p>
    <w:p w14:paraId="0EE4102B" w14:textId="77777777" w:rsidR="00425394" w:rsidRDefault="00425394">
      <w:pPr>
        <w:pStyle w:val="whitespace-normal"/>
        <w:numPr>
          <w:ilvl w:val="1"/>
          <w:numId w:val="5"/>
        </w:numPr>
        <w:spacing w:line="360" w:lineRule="auto"/>
      </w:pPr>
      <w:r>
        <w:t>React.js: Utilized for building the dynamic and responsive user interface.</w:t>
      </w:r>
    </w:p>
    <w:p w14:paraId="5E4CE98E" w14:textId="77777777" w:rsidR="00425394" w:rsidRDefault="00425394">
      <w:pPr>
        <w:pStyle w:val="whitespace-normal"/>
        <w:numPr>
          <w:ilvl w:val="1"/>
          <w:numId w:val="5"/>
        </w:numPr>
        <w:spacing w:line="360" w:lineRule="auto"/>
      </w:pPr>
      <w:r>
        <w:t>Node.js: Used as the runtime environment for the server-side application.</w:t>
      </w:r>
    </w:p>
    <w:p w14:paraId="47A8E5AB" w14:textId="77777777" w:rsidR="00425394" w:rsidRDefault="00425394">
      <w:pPr>
        <w:pStyle w:val="whitespace-normal"/>
        <w:numPr>
          <w:ilvl w:val="0"/>
          <w:numId w:val="5"/>
        </w:numPr>
        <w:spacing w:line="360" w:lineRule="auto"/>
      </w:pPr>
      <w:r>
        <w:t xml:space="preserve">Agile Development Methodology </w:t>
      </w:r>
    </w:p>
    <w:p w14:paraId="357FBF57" w14:textId="77777777" w:rsidR="00425394" w:rsidRDefault="00425394">
      <w:pPr>
        <w:pStyle w:val="whitespace-normal"/>
        <w:numPr>
          <w:ilvl w:val="1"/>
          <w:numId w:val="5"/>
        </w:numPr>
        <w:spacing w:line="360" w:lineRule="auto"/>
      </w:pPr>
      <w:r>
        <w:t>Implemented Scrum framework for iterative and incremental development.</w:t>
      </w:r>
    </w:p>
    <w:p w14:paraId="00DC4DDE" w14:textId="77777777" w:rsidR="00425394" w:rsidRDefault="00425394">
      <w:pPr>
        <w:pStyle w:val="whitespace-normal"/>
        <w:numPr>
          <w:ilvl w:val="1"/>
          <w:numId w:val="5"/>
        </w:numPr>
        <w:spacing w:line="360" w:lineRule="auto"/>
      </w:pPr>
      <w:r>
        <w:t>Conducted regular sprint planning, daily stand-ups, and sprint retrospectives.</w:t>
      </w:r>
    </w:p>
    <w:p w14:paraId="1EA3E849" w14:textId="77777777" w:rsidR="00425394" w:rsidRDefault="00425394">
      <w:pPr>
        <w:pStyle w:val="whitespace-normal"/>
        <w:numPr>
          <w:ilvl w:val="1"/>
          <w:numId w:val="5"/>
        </w:numPr>
        <w:spacing w:line="360" w:lineRule="auto"/>
      </w:pPr>
      <w:r>
        <w:t>Utilized user stories and product backlog for feature prioritization.</w:t>
      </w:r>
    </w:p>
    <w:p w14:paraId="1112F990" w14:textId="77777777" w:rsidR="00425394" w:rsidRDefault="00425394">
      <w:pPr>
        <w:pStyle w:val="whitespace-normal"/>
        <w:numPr>
          <w:ilvl w:val="0"/>
          <w:numId w:val="5"/>
        </w:numPr>
        <w:spacing w:line="360" w:lineRule="auto"/>
      </w:pPr>
      <w:r>
        <w:t xml:space="preserve">Version Control </w:t>
      </w:r>
    </w:p>
    <w:p w14:paraId="1FFCBB68" w14:textId="77777777" w:rsidR="00425394" w:rsidRDefault="00425394">
      <w:pPr>
        <w:pStyle w:val="whitespace-normal"/>
        <w:numPr>
          <w:ilvl w:val="1"/>
          <w:numId w:val="5"/>
        </w:numPr>
        <w:spacing w:line="360" w:lineRule="auto"/>
      </w:pPr>
      <w:r>
        <w:t>Used Git for version control and GitHub for repository hosting.</w:t>
      </w:r>
    </w:p>
    <w:p w14:paraId="3DAE3573" w14:textId="77777777" w:rsidR="00425394" w:rsidRDefault="00425394">
      <w:pPr>
        <w:pStyle w:val="whitespace-normal"/>
        <w:numPr>
          <w:ilvl w:val="1"/>
          <w:numId w:val="5"/>
        </w:numPr>
        <w:spacing w:line="360" w:lineRule="auto"/>
      </w:pPr>
      <w:r>
        <w:t>Implemented feature branching and pull request reviews for code quality assurance.</w:t>
      </w:r>
    </w:p>
    <w:p w14:paraId="5F45427F" w14:textId="77777777" w:rsidR="00425394" w:rsidRDefault="00425394">
      <w:pPr>
        <w:pStyle w:val="whitespace-normal"/>
        <w:numPr>
          <w:ilvl w:val="0"/>
          <w:numId w:val="5"/>
        </w:numPr>
        <w:spacing w:line="360" w:lineRule="auto"/>
      </w:pPr>
      <w:r>
        <w:lastRenderedPageBreak/>
        <w:t xml:space="preserve">RESTful API Design </w:t>
      </w:r>
    </w:p>
    <w:p w14:paraId="7F14EFD4" w14:textId="77777777" w:rsidR="00425394" w:rsidRDefault="00425394">
      <w:pPr>
        <w:pStyle w:val="whitespace-normal"/>
        <w:numPr>
          <w:ilvl w:val="1"/>
          <w:numId w:val="5"/>
        </w:numPr>
        <w:spacing w:line="360" w:lineRule="auto"/>
      </w:pPr>
      <w:r>
        <w:t>Designed and implemented RESTful APIs for communication between frontend and backend.</w:t>
      </w:r>
    </w:p>
    <w:p w14:paraId="61419538" w14:textId="77777777" w:rsidR="00425394" w:rsidRDefault="00425394">
      <w:pPr>
        <w:pStyle w:val="whitespace-normal"/>
        <w:numPr>
          <w:ilvl w:val="1"/>
          <w:numId w:val="5"/>
        </w:numPr>
        <w:spacing w:line="360" w:lineRule="auto"/>
      </w:pPr>
      <w:r>
        <w:t>Used JSON for data exchange between client and server.</w:t>
      </w:r>
    </w:p>
    <w:p w14:paraId="2C067344" w14:textId="77777777" w:rsidR="00425394" w:rsidRDefault="00425394">
      <w:pPr>
        <w:pStyle w:val="whitespace-normal"/>
        <w:numPr>
          <w:ilvl w:val="0"/>
          <w:numId w:val="5"/>
        </w:numPr>
        <w:spacing w:line="360" w:lineRule="auto"/>
      </w:pPr>
      <w:r>
        <w:t xml:space="preserve">Responsive Web Design </w:t>
      </w:r>
    </w:p>
    <w:p w14:paraId="0E80BD17" w14:textId="77777777" w:rsidR="00425394" w:rsidRDefault="00425394">
      <w:pPr>
        <w:pStyle w:val="whitespace-normal"/>
        <w:numPr>
          <w:ilvl w:val="1"/>
          <w:numId w:val="5"/>
        </w:numPr>
        <w:spacing w:line="360" w:lineRule="auto"/>
      </w:pPr>
      <w:r>
        <w:t>Employed CSS frameworks (e.g., Bootstrap or Material-UI) for responsive design.</w:t>
      </w:r>
    </w:p>
    <w:p w14:paraId="7BE2D678" w14:textId="77777777" w:rsidR="00425394" w:rsidRDefault="00425394">
      <w:pPr>
        <w:pStyle w:val="whitespace-normal"/>
        <w:numPr>
          <w:ilvl w:val="1"/>
          <w:numId w:val="5"/>
        </w:numPr>
        <w:spacing w:line="360" w:lineRule="auto"/>
      </w:pPr>
      <w:r>
        <w:t>Implemented mobile-first approach to ensure compatibility across devices.</w:t>
      </w:r>
    </w:p>
    <w:p w14:paraId="484AC5DC" w14:textId="77777777" w:rsidR="00425394" w:rsidRDefault="00425394">
      <w:pPr>
        <w:pStyle w:val="whitespace-normal"/>
        <w:numPr>
          <w:ilvl w:val="0"/>
          <w:numId w:val="5"/>
        </w:numPr>
        <w:spacing w:line="360" w:lineRule="auto"/>
      </w:pPr>
      <w:r>
        <w:t xml:space="preserve">Security Measures </w:t>
      </w:r>
    </w:p>
    <w:p w14:paraId="779563F5" w14:textId="77777777" w:rsidR="00425394" w:rsidRDefault="00425394">
      <w:pPr>
        <w:pStyle w:val="whitespace-normal"/>
        <w:numPr>
          <w:ilvl w:val="1"/>
          <w:numId w:val="5"/>
        </w:numPr>
        <w:spacing w:line="360" w:lineRule="auto"/>
      </w:pPr>
      <w:r>
        <w:t>Implemented JWT (JSON Web Tokens) for user authentication and authorization.</w:t>
      </w:r>
    </w:p>
    <w:p w14:paraId="3928A271" w14:textId="77777777" w:rsidR="00425394" w:rsidRDefault="00425394">
      <w:pPr>
        <w:pStyle w:val="whitespace-normal"/>
        <w:numPr>
          <w:ilvl w:val="1"/>
          <w:numId w:val="5"/>
        </w:numPr>
        <w:spacing w:line="360" w:lineRule="auto"/>
      </w:pPr>
      <w:r>
        <w:t xml:space="preserve">Used </w:t>
      </w:r>
      <w:proofErr w:type="spellStart"/>
      <w:r>
        <w:t>bcrypt</w:t>
      </w:r>
      <w:proofErr w:type="spellEnd"/>
      <w:r>
        <w:t xml:space="preserve"> for password hashing.</w:t>
      </w:r>
    </w:p>
    <w:p w14:paraId="66ECAD61" w14:textId="77777777" w:rsidR="00425394" w:rsidRDefault="00425394">
      <w:pPr>
        <w:pStyle w:val="whitespace-normal"/>
        <w:numPr>
          <w:ilvl w:val="1"/>
          <w:numId w:val="5"/>
        </w:numPr>
        <w:spacing w:line="360" w:lineRule="auto"/>
      </w:pPr>
      <w:r>
        <w:t>Implemented input validation and sanitization to prevent common web vulnerabilities.</w:t>
      </w:r>
    </w:p>
    <w:p w14:paraId="20C44466" w14:textId="77777777" w:rsidR="00425394" w:rsidRDefault="00425394">
      <w:pPr>
        <w:pStyle w:val="whitespace-normal"/>
        <w:numPr>
          <w:ilvl w:val="0"/>
          <w:numId w:val="5"/>
        </w:numPr>
        <w:spacing w:line="360" w:lineRule="auto"/>
      </w:pPr>
      <w:r>
        <w:t xml:space="preserve">Testing </w:t>
      </w:r>
    </w:p>
    <w:p w14:paraId="2480AE96" w14:textId="77777777" w:rsidR="00425394" w:rsidRDefault="00425394">
      <w:pPr>
        <w:pStyle w:val="whitespace-normal"/>
        <w:numPr>
          <w:ilvl w:val="1"/>
          <w:numId w:val="5"/>
        </w:numPr>
        <w:spacing w:line="360" w:lineRule="auto"/>
      </w:pPr>
      <w:r>
        <w:t>Conducted unit testing using Jest for backend and React Testing Library for frontend.</w:t>
      </w:r>
    </w:p>
    <w:p w14:paraId="77B66670" w14:textId="77777777" w:rsidR="00425394" w:rsidRDefault="00425394">
      <w:pPr>
        <w:pStyle w:val="whitespace-normal"/>
        <w:numPr>
          <w:ilvl w:val="1"/>
          <w:numId w:val="5"/>
        </w:numPr>
        <w:spacing w:line="360" w:lineRule="auto"/>
      </w:pPr>
      <w:r>
        <w:t>Performed integration testing to ensure proper communication between components.</w:t>
      </w:r>
    </w:p>
    <w:p w14:paraId="2B84CE80" w14:textId="77777777" w:rsidR="00425394" w:rsidRDefault="00425394">
      <w:pPr>
        <w:pStyle w:val="whitespace-normal"/>
        <w:numPr>
          <w:ilvl w:val="1"/>
          <w:numId w:val="5"/>
        </w:numPr>
        <w:spacing w:line="360" w:lineRule="auto"/>
      </w:pPr>
      <w:r>
        <w:t>Implemented end-to-end testing using tools like Cypress.</w:t>
      </w:r>
    </w:p>
    <w:p w14:paraId="20F2C910" w14:textId="77777777" w:rsidR="00425394" w:rsidRDefault="00425394">
      <w:pPr>
        <w:pStyle w:val="whitespace-normal"/>
        <w:numPr>
          <w:ilvl w:val="0"/>
          <w:numId w:val="5"/>
        </w:numPr>
        <w:spacing w:line="360" w:lineRule="auto"/>
      </w:pPr>
      <w:r>
        <w:t xml:space="preserve">Code Quality </w:t>
      </w:r>
    </w:p>
    <w:p w14:paraId="1D182602" w14:textId="77777777" w:rsidR="00425394" w:rsidRDefault="00425394">
      <w:pPr>
        <w:pStyle w:val="whitespace-normal"/>
        <w:numPr>
          <w:ilvl w:val="1"/>
          <w:numId w:val="5"/>
        </w:numPr>
        <w:spacing w:line="360" w:lineRule="auto"/>
      </w:pPr>
      <w:r>
        <w:t xml:space="preserve">Used </w:t>
      </w:r>
      <w:proofErr w:type="spellStart"/>
      <w:r>
        <w:t>ESLint</w:t>
      </w:r>
      <w:proofErr w:type="spellEnd"/>
      <w:r>
        <w:t xml:space="preserve"> for code linting to maintain consistent code style.</w:t>
      </w:r>
    </w:p>
    <w:p w14:paraId="4276E13C" w14:textId="77777777" w:rsidR="00425394" w:rsidRDefault="00425394">
      <w:pPr>
        <w:pStyle w:val="whitespace-normal"/>
        <w:numPr>
          <w:ilvl w:val="1"/>
          <w:numId w:val="5"/>
        </w:numPr>
        <w:spacing w:line="360" w:lineRule="auto"/>
      </w:pPr>
      <w:r>
        <w:t>Implemented Prettier for code formatting.</w:t>
      </w:r>
    </w:p>
    <w:p w14:paraId="65AB91B6" w14:textId="77777777" w:rsidR="00425394" w:rsidRDefault="00425394">
      <w:pPr>
        <w:pStyle w:val="whitespace-normal"/>
        <w:numPr>
          <w:ilvl w:val="0"/>
          <w:numId w:val="5"/>
        </w:numPr>
        <w:spacing w:line="360" w:lineRule="auto"/>
      </w:pPr>
      <w:r>
        <w:t xml:space="preserve">Continuous Integration and Deployment (CI/CD) </w:t>
      </w:r>
    </w:p>
    <w:p w14:paraId="0201E7EF" w14:textId="77777777" w:rsidR="00425394" w:rsidRDefault="00425394">
      <w:pPr>
        <w:pStyle w:val="whitespace-normal"/>
        <w:numPr>
          <w:ilvl w:val="1"/>
          <w:numId w:val="5"/>
        </w:numPr>
        <w:spacing w:line="360" w:lineRule="auto"/>
      </w:pPr>
      <w:r>
        <w:t>Utilized tools like Jenkins or GitHub Actions for automated testing and deployment.</w:t>
      </w:r>
    </w:p>
    <w:p w14:paraId="1E2B761F" w14:textId="77777777" w:rsidR="00425394" w:rsidRDefault="00425394">
      <w:pPr>
        <w:pStyle w:val="whitespace-normal"/>
        <w:numPr>
          <w:ilvl w:val="1"/>
          <w:numId w:val="5"/>
        </w:numPr>
        <w:spacing w:line="360" w:lineRule="auto"/>
      </w:pPr>
      <w:r>
        <w:t>Implemented staging and production environments for thorough testing before release.</w:t>
      </w:r>
    </w:p>
    <w:p w14:paraId="045F42E2" w14:textId="77777777" w:rsidR="00425394" w:rsidRDefault="00425394">
      <w:pPr>
        <w:pStyle w:val="whitespace-normal"/>
        <w:numPr>
          <w:ilvl w:val="0"/>
          <w:numId w:val="5"/>
        </w:numPr>
        <w:spacing w:line="360" w:lineRule="auto"/>
      </w:pPr>
      <w:r>
        <w:t xml:space="preserve">Database Design </w:t>
      </w:r>
    </w:p>
    <w:p w14:paraId="55958462" w14:textId="77777777" w:rsidR="00425394" w:rsidRDefault="00425394">
      <w:pPr>
        <w:pStyle w:val="whitespace-normal"/>
        <w:numPr>
          <w:ilvl w:val="1"/>
          <w:numId w:val="5"/>
        </w:numPr>
        <w:spacing w:line="360" w:lineRule="auto"/>
      </w:pPr>
      <w:r>
        <w:t>Designed efficient MongoDB schemas to optimize data storage and retrieval.</w:t>
      </w:r>
    </w:p>
    <w:p w14:paraId="64048ADA" w14:textId="77777777" w:rsidR="00425394" w:rsidRDefault="00425394">
      <w:pPr>
        <w:pStyle w:val="whitespace-normal"/>
        <w:numPr>
          <w:ilvl w:val="1"/>
          <w:numId w:val="5"/>
        </w:numPr>
        <w:spacing w:line="360" w:lineRule="auto"/>
      </w:pPr>
      <w:r>
        <w:lastRenderedPageBreak/>
        <w:t>Implemented indexing for improved query performance.</w:t>
      </w:r>
    </w:p>
    <w:p w14:paraId="1D4FB293" w14:textId="77777777" w:rsidR="00425394" w:rsidRDefault="00425394">
      <w:pPr>
        <w:pStyle w:val="whitespace-normal"/>
        <w:numPr>
          <w:ilvl w:val="0"/>
          <w:numId w:val="5"/>
        </w:numPr>
        <w:spacing w:line="360" w:lineRule="auto"/>
      </w:pPr>
      <w:r>
        <w:t xml:space="preserve">State Management </w:t>
      </w:r>
    </w:p>
    <w:p w14:paraId="15828207" w14:textId="77777777" w:rsidR="00425394" w:rsidRDefault="00425394">
      <w:pPr>
        <w:pStyle w:val="whitespace-normal"/>
        <w:numPr>
          <w:ilvl w:val="1"/>
          <w:numId w:val="5"/>
        </w:numPr>
        <w:spacing w:line="360" w:lineRule="auto"/>
      </w:pPr>
      <w:r>
        <w:t>Used Redux for global state management in the React application.</w:t>
      </w:r>
    </w:p>
    <w:p w14:paraId="4AC30B1A" w14:textId="77777777" w:rsidR="00425394" w:rsidRDefault="00425394">
      <w:pPr>
        <w:pStyle w:val="whitespace-normal"/>
        <w:numPr>
          <w:ilvl w:val="0"/>
          <w:numId w:val="5"/>
        </w:numPr>
        <w:spacing w:line="360" w:lineRule="auto"/>
      </w:pPr>
      <w:r>
        <w:t xml:space="preserve">API Documentation </w:t>
      </w:r>
    </w:p>
    <w:p w14:paraId="378DC601" w14:textId="77777777" w:rsidR="00425394" w:rsidRDefault="00425394">
      <w:pPr>
        <w:pStyle w:val="whitespace-normal"/>
        <w:numPr>
          <w:ilvl w:val="1"/>
          <w:numId w:val="5"/>
        </w:numPr>
        <w:spacing w:line="360" w:lineRule="auto"/>
      </w:pPr>
      <w:r>
        <w:t>Created comprehensive API documentation using tools like Swagger.</w:t>
      </w:r>
    </w:p>
    <w:p w14:paraId="54F1DADF" w14:textId="77777777" w:rsidR="00425394" w:rsidRDefault="00425394">
      <w:pPr>
        <w:pStyle w:val="whitespace-normal"/>
        <w:numPr>
          <w:ilvl w:val="0"/>
          <w:numId w:val="5"/>
        </w:numPr>
        <w:spacing w:line="360" w:lineRule="auto"/>
      </w:pPr>
      <w:r>
        <w:t xml:space="preserve">Performance Optimization </w:t>
      </w:r>
    </w:p>
    <w:p w14:paraId="5D6673ED" w14:textId="77777777" w:rsidR="00425394" w:rsidRDefault="00425394">
      <w:pPr>
        <w:pStyle w:val="whitespace-normal"/>
        <w:numPr>
          <w:ilvl w:val="1"/>
          <w:numId w:val="5"/>
        </w:numPr>
        <w:spacing w:line="360" w:lineRule="auto"/>
      </w:pPr>
      <w:r>
        <w:t>Implemented lazy loading and code splitting in React for improved load times.</w:t>
      </w:r>
    </w:p>
    <w:p w14:paraId="3E7A3FE9" w14:textId="77777777" w:rsidR="00425394" w:rsidRDefault="00425394">
      <w:pPr>
        <w:pStyle w:val="whitespace-normal"/>
        <w:numPr>
          <w:ilvl w:val="1"/>
          <w:numId w:val="5"/>
        </w:numPr>
        <w:spacing w:line="360" w:lineRule="auto"/>
      </w:pPr>
      <w:r>
        <w:t>Used caching strategies to reduce database queries and improve response times.</w:t>
      </w:r>
    </w:p>
    <w:p w14:paraId="72F2AE4D" w14:textId="77777777" w:rsidR="00425394" w:rsidRDefault="00425394">
      <w:pPr>
        <w:pStyle w:val="whitespace-normal"/>
        <w:numPr>
          <w:ilvl w:val="0"/>
          <w:numId w:val="5"/>
        </w:numPr>
        <w:spacing w:line="360" w:lineRule="auto"/>
      </w:pPr>
      <w:r>
        <w:t xml:space="preserve">Accessibility </w:t>
      </w:r>
    </w:p>
    <w:p w14:paraId="6315A5F3" w14:textId="77777777" w:rsidR="00425394" w:rsidRDefault="00425394">
      <w:pPr>
        <w:pStyle w:val="whitespace-normal"/>
        <w:numPr>
          <w:ilvl w:val="1"/>
          <w:numId w:val="5"/>
        </w:numPr>
        <w:spacing w:line="360" w:lineRule="auto"/>
      </w:pPr>
      <w:r>
        <w:t>Followed WCAG guidelines to ensure the application is accessible to users with disabilities.</w:t>
      </w:r>
    </w:p>
    <w:p w14:paraId="508C3D5C" w14:textId="77777777" w:rsidR="00425394" w:rsidRDefault="00425394">
      <w:pPr>
        <w:pStyle w:val="whitespace-normal"/>
        <w:numPr>
          <w:ilvl w:val="0"/>
          <w:numId w:val="5"/>
        </w:numPr>
        <w:spacing w:line="360" w:lineRule="auto"/>
      </w:pPr>
      <w:r>
        <w:t xml:space="preserve">Scalability Considerations </w:t>
      </w:r>
    </w:p>
    <w:p w14:paraId="2F1AC359" w14:textId="77777777" w:rsidR="00425394" w:rsidRDefault="00425394">
      <w:pPr>
        <w:pStyle w:val="whitespace-normal"/>
        <w:numPr>
          <w:ilvl w:val="1"/>
          <w:numId w:val="5"/>
        </w:numPr>
        <w:spacing w:line="360" w:lineRule="auto"/>
      </w:pPr>
      <w:r>
        <w:t>Designed the architecture to be scalable, considering potential future growth.</w:t>
      </w:r>
    </w:p>
    <w:p w14:paraId="30C4E767" w14:textId="77777777" w:rsidR="00425394" w:rsidRDefault="00425394">
      <w:pPr>
        <w:pStyle w:val="whitespace-normal"/>
        <w:numPr>
          <w:ilvl w:val="1"/>
          <w:numId w:val="5"/>
        </w:numPr>
        <w:spacing w:line="360" w:lineRule="auto"/>
      </w:pPr>
      <w:r>
        <w:t>Implemented load balancing strategies for handling increased traffic.</w:t>
      </w:r>
    </w:p>
    <w:p w14:paraId="0CEE2B7E" w14:textId="77777777" w:rsidR="00425394" w:rsidRDefault="00425394" w:rsidP="00910B2D">
      <w:pPr>
        <w:pStyle w:val="whitespace-pre-wrap"/>
        <w:spacing w:line="360" w:lineRule="auto"/>
      </w:pPr>
      <w:r>
        <w:t>These methodologies were chosen and implemented to ensure the development of a robust, scalable, and user-friendly online hotel management system using the MERN stack.</w:t>
      </w:r>
    </w:p>
    <w:p w14:paraId="179C30E3" w14:textId="77777777" w:rsidR="00425394" w:rsidRPr="00425394" w:rsidRDefault="00425394" w:rsidP="00910B2D">
      <w:pPr>
        <w:pStyle w:val="BodyText"/>
      </w:pPr>
    </w:p>
    <w:p w14:paraId="0E80FCB4" w14:textId="77777777" w:rsidR="005E62DF" w:rsidRDefault="005E62DF" w:rsidP="00910B2D">
      <w:pPr>
        <w:pStyle w:val="Heading5"/>
      </w:pPr>
      <w:bookmarkStart w:id="39" w:name="_Toc159358181"/>
      <w:r>
        <w:t>1.3.1 Primary Sources</w:t>
      </w:r>
      <w:bookmarkEnd w:id="39"/>
      <w:r w:rsidR="00781743">
        <w:t>.</w:t>
      </w:r>
    </w:p>
    <w:p w14:paraId="559E32E9" w14:textId="77777777" w:rsidR="00425394" w:rsidRDefault="00425394" w:rsidP="00910B2D">
      <w:pPr>
        <w:pStyle w:val="whitespace-pre-wrap"/>
        <w:spacing w:line="360" w:lineRule="auto"/>
      </w:pPr>
      <w:r>
        <w:t>Primary Sources</w:t>
      </w:r>
    </w:p>
    <w:p w14:paraId="3113FF45" w14:textId="77777777" w:rsidR="00425394" w:rsidRDefault="00425394">
      <w:pPr>
        <w:pStyle w:val="whitespace-normal"/>
        <w:numPr>
          <w:ilvl w:val="0"/>
          <w:numId w:val="6"/>
        </w:numPr>
        <w:spacing w:line="360" w:lineRule="auto"/>
      </w:pPr>
      <w:r>
        <w:t xml:space="preserve">User Requirements Gathering </w:t>
      </w:r>
    </w:p>
    <w:p w14:paraId="6734BFBF" w14:textId="77777777" w:rsidR="00425394" w:rsidRDefault="00425394">
      <w:pPr>
        <w:pStyle w:val="whitespace-normal"/>
        <w:numPr>
          <w:ilvl w:val="1"/>
          <w:numId w:val="6"/>
        </w:numPr>
        <w:spacing w:line="360" w:lineRule="auto"/>
      </w:pPr>
      <w:r>
        <w:t>Conducted interviews with hotel managers and staff to understand operational needs</w:t>
      </w:r>
    </w:p>
    <w:p w14:paraId="6DACFFBD" w14:textId="77777777" w:rsidR="00425394" w:rsidRDefault="00425394">
      <w:pPr>
        <w:pStyle w:val="whitespace-normal"/>
        <w:numPr>
          <w:ilvl w:val="1"/>
          <w:numId w:val="6"/>
        </w:numPr>
        <w:spacing w:line="360" w:lineRule="auto"/>
      </w:pPr>
      <w:r>
        <w:t>Surveyed potential hotel guests to identify key features for the user-facing website</w:t>
      </w:r>
    </w:p>
    <w:p w14:paraId="20DBF172" w14:textId="77777777" w:rsidR="00425394" w:rsidRDefault="00425394">
      <w:pPr>
        <w:pStyle w:val="whitespace-normal"/>
        <w:numPr>
          <w:ilvl w:val="1"/>
          <w:numId w:val="6"/>
        </w:numPr>
        <w:spacing w:line="360" w:lineRule="auto"/>
      </w:pPr>
      <w:r>
        <w:t>Analyzed feedback from existing hotel booking platforms to identify areas for improvement</w:t>
      </w:r>
    </w:p>
    <w:p w14:paraId="30CA5897" w14:textId="77777777" w:rsidR="00425394" w:rsidRDefault="00425394">
      <w:pPr>
        <w:pStyle w:val="whitespace-normal"/>
        <w:numPr>
          <w:ilvl w:val="0"/>
          <w:numId w:val="6"/>
        </w:numPr>
        <w:spacing w:line="360" w:lineRule="auto"/>
      </w:pPr>
      <w:r>
        <w:lastRenderedPageBreak/>
        <w:t xml:space="preserve">Industry Standards and Best Practices </w:t>
      </w:r>
    </w:p>
    <w:p w14:paraId="5DB558D8" w14:textId="77777777" w:rsidR="00425394" w:rsidRDefault="00425394">
      <w:pPr>
        <w:pStyle w:val="whitespace-normal"/>
        <w:numPr>
          <w:ilvl w:val="1"/>
          <w:numId w:val="6"/>
        </w:numPr>
        <w:spacing w:line="360" w:lineRule="auto"/>
      </w:pPr>
      <w:r>
        <w:t>Reviewed hospitality industry guidelines for online booking systems</w:t>
      </w:r>
    </w:p>
    <w:p w14:paraId="111E34F5" w14:textId="77777777" w:rsidR="00425394" w:rsidRDefault="00425394">
      <w:pPr>
        <w:pStyle w:val="whitespace-normal"/>
        <w:numPr>
          <w:ilvl w:val="1"/>
          <w:numId w:val="6"/>
        </w:numPr>
        <w:spacing w:line="360" w:lineRule="auto"/>
      </w:pPr>
      <w:r>
        <w:t>Studied recommendations from organizations like the World Tourism Organization (UNWTO) on digital tourism services</w:t>
      </w:r>
    </w:p>
    <w:p w14:paraId="4EE2505A" w14:textId="77777777" w:rsidR="00425394" w:rsidRDefault="00425394">
      <w:pPr>
        <w:pStyle w:val="whitespace-normal"/>
        <w:numPr>
          <w:ilvl w:val="0"/>
          <w:numId w:val="6"/>
        </w:numPr>
        <w:spacing w:line="360" w:lineRule="auto"/>
      </w:pPr>
      <w:r>
        <w:t xml:space="preserve">Technical Documentation </w:t>
      </w:r>
    </w:p>
    <w:p w14:paraId="5B31731F" w14:textId="77777777" w:rsidR="00425394" w:rsidRDefault="00425394">
      <w:pPr>
        <w:pStyle w:val="whitespace-normal"/>
        <w:numPr>
          <w:ilvl w:val="1"/>
          <w:numId w:val="6"/>
        </w:numPr>
        <w:spacing w:line="360" w:lineRule="auto"/>
      </w:pPr>
      <w:r>
        <w:t>Official documentation for MongoDB, Express.js, React.js, and Node.js</w:t>
      </w:r>
    </w:p>
    <w:p w14:paraId="131A51B8" w14:textId="77777777" w:rsidR="00425394" w:rsidRDefault="00425394">
      <w:pPr>
        <w:pStyle w:val="whitespace-normal"/>
        <w:numPr>
          <w:ilvl w:val="1"/>
          <w:numId w:val="6"/>
        </w:numPr>
        <w:spacing w:line="360" w:lineRule="auto"/>
      </w:pPr>
      <w:r>
        <w:t>API documentation for payment gateways and other third-party services integrated into the system</w:t>
      </w:r>
    </w:p>
    <w:p w14:paraId="73BDB112" w14:textId="77777777" w:rsidR="00425394" w:rsidRDefault="00425394">
      <w:pPr>
        <w:pStyle w:val="whitespace-normal"/>
        <w:numPr>
          <w:ilvl w:val="0"/>
          <w:numId w:val="6"/>
        </w:numPr>
        <w:spacing w:line="360" w:lineRule="auto"/>
      </w:pPr>
      <w:r>
        <w:t xml:space="preserve">Regulatory Compliance </w:t>
      </w:r>
    </w:p>
    <w:p w14:paraId="4F3EE657" w14:textId="77777777" w:rsidR="00425394" w:rsidRDefault="00425394">
      <w:pPr>
        <w:pStyle w:val="whitespace-normal"/>
        <w:numPr>
          <w:ilvl w:val="1"/>
          <w:numId w:val="6"/>
        </w:numPr>
        <w:spacing w:line="360" w:lineRule="auto"/>
      </w:pPr>
      <w:r>
        <w:t>Local and international data protection regulations (e.g., GDPR, CCPA)</w:t>
      </w:r>
    </w:p>
    <w:p w14:paraId="3B17798A" w14:textId="77777777" w:rsidR="00425394" w:rsidRDefault="00425394">
      <w:pPr>
        <w:pStyle w:val="whitespace-normal"/>
        <w:numPr>
          <w:ilvl w:val="1"/>
          <w:numId w:val="6"/>
        </w:numPr>
        <w:spacing w:line="360" w:lineRule="auto"/>
      </w:pPr>
      <w:r>
        <w:t>Payment Card Industry Data Security Standard (PCI DSS) for handling financial transactions</w:t>
      </w:r>
    </w:p>
    <w:p w14:paraId="0E9E661F" w14:textId="77777777" w:rsidR="00425394" w:rsidRDefault="00425394">
      <w:pPr>
        <w:pStyle w:val="whitespace-normal"/>
        <w:numPr>
          <w:ilvl w:val="0"/>
          <w:numId w:val="6"/>
        </w:numPr>
        <w:spacing w:line="360" w:lineRule="auto"/>
      </w:pPr>
      <w:r>
        <w:t xml:space="preserve">Competitor Analysis </w:t>
      </w:r>
    </w:p>
    <w:p w14:paraId="6DC07592" w14:textId="77777777" w:rsidR="00425394" w:rsidRDefault="00425394">
      <w:pPr>
        <w:pStyle w:val="whitespace-normal"/>
        <w:numPr>
          <w:ilvl w:val="1"/>
          <w:numId w:val="6"/>
        </w:numPr>
        <w:spacing w:line="360" w:lineRule="auto"/>
      </w:pPr>
      <w:r>
        <w:t>Examined features and user interfaces of leading hotel booking websites</w:t>
      </w:r>
    </w:p>
    <w:p w14:paraId="0B6B58BB" w14:textId="77777777" w:rsidR="00425394" w:rsidRDefault="00425394">
      <w:pPr>
        <w:pStyle w:val="whitespace-normal"/>
        <w:numPr>
          <w:ilvl w:val="1"/>
          <w:numId w:val="6"/>
        </w:numPr>
        <w:spacing w:line="360" w:lineRule="auto"/>
      </w:pPr>
      <w:r>
        <w:t>Analyzed admin panels of existing hotel management systems</w:t>
      </w:r>
    </w:p>
    <w:p w14:paraId="3037A69F" w14:textId="77777777" w:rsidR="00425394" w:rsidRDefault="00425394">
      <w:pPr>
        <w:pStyle w:val="whitespace-normal"/>
        <w:numPr>
          <w:ilvl w:val="0"/>
          <w:numId w:val="6"/>
        </w:numPr>
        <w:spacing w:line="360" w:lineRule="auto"/>
      </w:pPr>
      <w:r>
        <w:t xml:space="preserve">Academic and Industry Research </w:t>
      </w:r>
    </w:p>
    <w:p w14:paraId="61FFED70" w14:textId="77777777" w:rsidR="00425394" w:rsidRDefault="00425394">
      <w:pPr>
        <w:pStyle w:val="whitespace-normal"/>
        <w:numPr>
          <w:ilvl w:val="1"/>
          <w:numId w:val="6"/>
        </w:numPr>
        <w:spacing w:line="360" w:lineRule="auto"/>
      </w:pPr>
      <w:r>
        <w:t>Reviewed academic papers on hotel management systems and e-commerce in hospitality</w:t>
      </w:r>
    </w:p>
    <w:p w14:paraId="3244CD10" w14:textId="77777777" w:rsidR="00425394" w:rsidRDefault="00425394">
      <w:pPr>
        <w:pStyle w:val="whitespace-normal"/>
        <w:numPr>
          <w:ilvl w:val="1"/>
          <w:numId w:val="6"/>
        </w:numPr>
        <w:spacing w:line="360" w:lineRule="auto"/>
      </w:pPr>
      <w:r>
        <w:t>Studied industry reports on trends in online hotel bookings and management</w:t>
      </w:r>
    </w:p>
    <w:p w14:paraId="147B9D75" w14:textId="77777777" w:rsidR="00425394" w:rsidRDefault="00425394">
      <w:pPr>
        <w:pStyle w:val="whitespace-normal"/>
        <w:numPr>
          <w:ilvl w:val="0"/>
          <w:numId w:val="6"/>
        </w:numPr>
        <w:spacing w:line="360" w:lineRule="auto"/>
      </w:pPr>
      <w:r>
        <w:t xml:space="preserve">User Testing Feedback </w:t>
      </w:r>
    </w:p>
    <w:p w14:paraId="65543F48" w14:textId="77777777" w:rsidR="00425394" w:rsidRDefault="00425394">
      <w:pPr>
        <w:pStyle w:val="whitespace-normal"/>
        <w:numPr>
          <w:ilvl w:val="1"/>
          <w:numId w:val="6"/>
        </w:numPr>
        <w:spacing w:line="360" w:lineRule="auto"/>
      </w:pPr>
      <w:r>
        <w:t>Conducted usability testing sessions with potential users and hotel staff</w:t>
      </w:r>
    </w:p>
    <w:p w14:paraId="6C0CACAF" w14:textId="77777777" w:rsidR="00425394" w:rsidRDefault="00425394">
      <w:pPr>
        <w:pStyle w:val="whitespace-normal"/>
        <w:numPr>
          <w:ilvl w:val="1"/>
          <w:numId w:val="6"/>
        </w:numPr>
        <w:spacing w:line="360" w:lineRule="auto"/>
      </w:pPr>
      <w:r>
        <w:t>Gathered and analyzed feedback from beta testers of the system</w:t>
      </w:r>
    </w:p>
    <w:p w14:paraId="3D499542" w14:textId="77777777" w:rsidR="00425394" w:rsidRDefault="00425394">
      <w:pPr>
        <w:pStyle w:val="whitespace-normal"/>
        <w:numPr>
          <w:ilvl w:val="0"/>
          <w:numId w:val="6"/>
        </w:numPr>
        <w:spacing w:line="360" w:lineRule="auto"/>
      </w:pPr>
      <w:r>
        <w:t xml:space="preserve">Performance Metrics </w:t>
      </w:r>
    </w:p>
    <w:p w14:paraId="4AEFDD2B" w14:textId="77777777" w:rsidR="00425394" w:rsidRDefault="00425394">
      <w:pPr>
        <w:pStyle w:val="whitespace-normal"/>
        <w:numPr>
          <w:ilvl w:val="1"/>
          <w:numId w:val="6"/>
        </w:numPr>
        <w:spacing w:line="360" w:lineRule="auto"/>
      </w:pPr>
      <w:r>
        <w:t>Collected and analyzed data on website performance, user engagement, and conversion rates during the development and testing phases</w:t>
      </w:r>
    </w:p>
    <w:p w14:paraId="6F048C71" w14:textId="77777777" w:rsidR="00425394" w:rsidRDefault="00425394">
      <w:pPr>
        <w:pStyle w:val="whitespace-normal"/>
        <w:numPr>
          <w:ilvl w:val="0"/>
          <w:numId w:val="6"/>
        </w:numPr>
        <w:spacing w:line="360" w:lineRule="auto"/>
      </w:pPr>
      <w:r>
        <w:t xml:space="preserve">Design Guidelines </w:t>
      </w:r>
    </w:p>
    <w:p w14:paraId="1C8CB261" w14:textId="77777777" w:rsidR="00425394" w:rsidRDefault="00425394">
      <w:pPr>
        <w:pStyle w:val="whitespace-normal"/>
        <w:numPr>
          <w:ilvl w:val="1"/>
          <w:numId w:val="6"/>
        </w:numPr>
        <w:spacing w:line="360" w:lineRule="auto"/>
      </w:pPr>
      <w:r>
        <w:t>Material Design guidelines for creating a consistent and intuitive user interface</w:t>
      </w:r>
    </w:p>
    <w:p w14:paraId="5CA3F94B" w14:textId="77777777" w:rsidR="00425394" w:rsidRDefault="00425394">
      <w:pPr>
        <w:pStyle w:val="whitespace-normal"/>
        <w:numPr>
          <w:ilvl w:val="1"/>
          <w:numId w:val="6"/>
        </w:numPr>
        <w:spacing w:line="360" w:lineRule="auto"/>
      </w:pPr>
      <w:r>
        <w:t>Web Content Accessibility Guidelines (WCAG) for ensuring accessibility</w:t>
      </w:r>
    </w:p>
    <w:p w14:paraId="199FAC15" w14:textId="77777777" w:rsidR="00425394" w:rsidRDefault="00425394">
      <w:pPr>
        <w:pStyle w:val="whitespace-normal"/>
        <w:numPr>
          <w:ilvl w:val="0"/>
          <w:numId w:val="6"/>
        </w:numPr>
        <w:spacing w:line="360" w:lineRule="auto"/>
      </w:pPr>
      <w:r>
        <w:t xml:space="preserve">Security Protocols </w:t>
      </w:r>
    </w:p>
    <w:p w14:paraId="1D996272" w14:textId="77777777" w:rsidR="00425394" w:rsidRDefault="00425394">
      <w:pPr>
        <w:pStyle w:val="whitespace-normal"/>
        <w:numPr>
          <w:ilvl w:val="1"/>
          <w:numId w:val="6"/>
        </w:numPr>
        <w:spacing w:line="360" w:lineRule="auto"/>
      </w:pPr>
      <w:r>
        <w:lastRenderedPageBreak/>
        <w:t>OWASP (Open Web Application Security Project) guidelines for web application security</w:t>
      </w:r>
    </w:p>
    <w:p w14:paraId="20626776" w14:textId="77777777" w:rsidR="00425394" w:rsidRDefault="00425394">
      <w:pPr>
        <w:pStyle w:val="whitespace-normal"/>
        <w:numPr>
          <w:ilvl w:val="1"/>
          <w:numId w:val="6"/>
        </w:numPr>
        <w:spacing w:line="360" w:lineRule="auto"/>
      </w:pPr>
      <w:r>
        <w:t>Best practices for secure user authentication and data protection in web applications</w:t>
      </w:r>
    </w:p>
    <w:p w14:paraId="7A27EE9C" w14:textId="77777777" w:rsidR="00425394" w:rsidRDefault="00425394" w:rsidP="00910B2D">
      <w:pPr>
        <w:pStyle w:val="whitespace-pre-wrap"/>
        <w:spacing w:line="360" w:lineRule="auto"/>
      </w:pPr>
      <w:r>
        <w:t>These primary sources provided invaluable insights and data that guided the development of the online hotel management system, ensuring that it meets industry standards, user needs, and technical requirements.</w:t>
      </w:r>
    </w:p>
    <w:p w14:paraId="5A7A40C4" w14:textId="77777777" w:rsidR="00FD71AC" w:rsidRDefault="00FD71AC" w:rsidP="00910B2D">
      <w:pPr>
        <w:pStyle w:val="BulletedList"/>
        <w:numPr>
          <w:ilvl w:val="0"/>
          <w:numId w:val="0"/>
        </w:numPr>
        <w:spacing w:line="360" w:lineRule="auto"/>
        <w:ind w:left="720"/>
        <w:jc w:val="both"/>
      </w:pPr>
    </w:p>
    <w:p w14:paraId="1F139285" w14:textId="77777777" w:rsidR="005E62DF" w:rsidRDefault="005E62DF" w:rsidP="00910B2D">
      <w:pPr>
        <w:pStyle w:val="Heading5"/>
      </w:pPr>
      <w:bookmarkStart w:id="40" w:name="_Toc159358182"/>
      <w:r>
        <w:t>1.3.2 Secondary Sources</w:t>
      </w:r>
      <w:bookmarkEnd w:id="40"/>
      <w:r w:rsidR="00781743">
        <w:t>.</w:t>
      </w:r>
    </w:p>
    <w:p w14:paraId="4CE8C0B2" w14:textId="77777777" w:rsidR="00FD71AC" w:rsidRDefault="00FD71AC" w:rsidP="00910B2D">
      <w:pPr>
        <w:pStyle w:val="C-BodyText"/>
      </w:pPr>
      <w:r>
        <w:t>The steps secondary sources are given below:</w:t>
      </w:r>
    </w:p>
    <w:p w14:paraId="2B8A10B3" w14:textId="77777777" w:rsidR="00425394" w:rsidRDefault="00425394">
      <w:pPr>
        <w:pStyle w:val="whitespace-normal"/>
        <w:numPr>
          <w:ilvl w:val="0"/>
          <w:numId w:val="7"/>
        </w:numPr>
        <w:spacing w:line="360" w:lineRule="auto"/>
      </w:pPr>
      <w:r>
        <w:t xml:space="preserve">Industry Reports and Market Analysis </w:t>
      </w:r>
    </w:p>
    <w:p w14:paraId="6AAF7778" w14:textId="77777777" w:rsidR="00425394" w:rsidRDefault="00425394">
      <w:pPr>
        <w:pStyle w:val="whitespace-normal"/>
        <w:numPr>
          <w:ilvl w:val="1"/>
          <w:numId w:val="7"/>
        </w:numPr>
        <w:spacing w:line="360" w:lineRule="auto"/>
      </w:pPr>
      <w:r>
        <w:t>Hospitality industry reports from organizations like Deloitte and PwC</w:t>
      </w:r>
    </w:p>
    <w:p w14:paraId="68873722" w14:textId="77777777" w:rsidR="00425394" w:rsidRDefault="00425394">
      <w:pPr>
        <w:pStyle w:val="whitespace-normal"/>
        <w:numPr>
          <w:ilvl w:val="1"/>
          <w:numId w:val="7"/>
        </w:numPr>
        <w:spacing w:line="360" w:lineRule="auto"/>
      </w:pPr>
      <w:r>
        <w:t>Market analysis documents on the hotel booking software industry</w:t>
      </w:r>
    </w:p>
    <w:p w14:paraId="265AF12A" w14:textId="77777777" w:rsidR="00425394" w:rsidRDefault="00425394">
      <w:pPr>
        <w:pStyle w:val="whitespace-normal"/>
        <w:numPr>
          <w:ilvl w:val="0"/>
          <w:numId w:val="7"/>
        </w:numPr>
        <w:spacing w:line="360" w:lineRule="auto"/>
      </w:pPr>
      <w:r>
        <w:t xml:space="preserve">Technology Blogs and Articles </w:t>
      </w:r>
    </w:p>
    <w:p w14:paraId="09E29B9F" w14:textId="77777777" w:rsidR="00425394" w:rsidRDefault="00425394">
      <w:pPr>
        <w:pStyle w:val="whitespace-normal"/>
        <w:numPr>
          <w:ilvl w:val="1"/>
          <w:numId w:val="7"/>
        </w:numPr>
        <w:spacing w:line="360" w:lineRule="auto"/>
      </w:pPr>
      <w:r>
        <w:t>Web development blogs discussing best practices in MERN stack development</w:t>
      </w:r>
    </w:p>
    <w:p w14:paraId="5578E18D" w14:textId="77777777" w:rsidR="00425394" w:rsidRDefault="00425394">
      <w:pPr>
        <w:pStyle w:val="whitespace-normal"/>
        <w:numPr>
          <w:ilvl w:val="1"/>
          <w:numId w:val="7"/>
        </w:numPr>
        <w:spacing w:line="360" w:lineRule="auto"/>
      </w:pPr>
      <w:r>
        <w:t>Articles on emerging trends in hotel management software</w:t>
      </w:r>
    </w:p>
    <w:p w14:paraId="1971C04E" w14:textId="77777777" w:rsidR="00425394" w:rsidRDefault="00425394">
      <w:pPr>
        <w:pStyle w:val="whitespace-normal"/>
        <w:numPr>
          <w:ilvl w:val="0"/>
          <w:numId w:val="7"/>
        </w:numPr>
        <w:spacing w:line="360" w:lineRule="auto"/>
      </w:pPr>
      <w:r>
        <w:t xml:space="preserve">Case Studies </w:t>
      </w:r>
    </w:p>
    <w:p w14:paraId="3BEB4142" w14:textId="77777777" w:rsidR="00425394" w:rsidRDefault="00425394">
      <w:pPr>
        <w:pStyle w:val="whitespace-normal"/>
        <w:numPr>
          <w:ilvl w:val="1"/>
          <w:numId w:val="7"/>
        </w:numPr>
        <w:spacing w:line="360" w:lineRule="auto"/>
      </w:pPr>
      <w:r>
        <w:t>Published case studies on successful implementations of hotel management systems</w:t>
      </w:r>
    </w:p>
    <w:p w14:paraId="4B336169" w14:textId="77777777" w:rsidR="00425394" w:rsidRDefault="00425394">
      <w:pPr>
        <w:pStyle w:val="whitespace-normal"/>
        <w:numPr>
          <w:ilvl w:val="1"/>
          <w:numId w:val="7"/>
        </w:numPr>
        <w:spacing w:line="360" w:lineRule="auto"/>
      </w:pPr>
      <w:r>
        <w:t>Analysis of digital transformation in the hospitality industry</w:t>
      </w:r>
    </w:p>
    <w:p w14:paraId="0D2CCA38" w14:textId="77777777" w:rsidR="00425394" w:rsidRDefault="00425394">
      <w:pPr>
        <w:pStyle w:val="whitespace-normal"/>
        <w:numPr>
          <w:ilvl w:val="0"/>
          <w:numId w:val="7"/>
        </w:numPr>
        <w:spacing w:line="360" w:lineRule="auto"/>
      </w:pPr>
      <w:r>
        <w:t xml:space="preserve">Books </w:t>
      </w:r>
    </w:p>
    <w:p w14:paraId="0A568E5A" w14:textId="77777777" w:rsidR="00425394" w:rsidRDefault="00425394">
      <w:pPr>
        <w:pStyle w:val="whitespace-normal"/>
        <w:numPr>
          <w:ilvl w:val="1"/>
          <w:numId w:val="7"/>
        </w:numPr>
        <w:spacing w:line="360" w:lineRule="auto"/>
      </w:pPr>
      <w:r>
        <w:t>"Hotel Management and Operations" by Michael J. O'Fallon and Denney G. Rutherford</w:t>
      </w:r>
    </w:p>
    <w:p w14:paraId="359FDB87" w14:textId="77777777" w:rsidR="00425394" w:rsidRDefault="00425394">
      <w:pPr>
        <w:pStyle w:val="whitespace-normal"/>
        <w:numPr>
          <w:ilvl w:val="1"/>
          <w:numId w:val="7"/>
        </w:numPr>
        <w:spacing w:line="360" w:lineRule="auto"/>
      </w:pPr>
      <w:r>
        <w:t>"Web Development with Node and Express" by Ethan Brown</w:t>
      </w:r>
    </w:p>
    <w:p w14:paraId="50B592CC" w14:textId="77777777" w:rsidR="00425394" w:rsidRDefault="00425394">
      <w:pPr>
        <w:pStyle w:val="whitespace-normal"/>
        <w:numPr>
          <w:ilvl w:val="0"/>
          <w:numId w:val="7"/>
        </w:numPr>
        <w:spacing w:line="360" w:lineRule="auto"/>
      </w:pPr>
      <w:r>
        <w:t xml:space="preserve">Online Courses and Tutorials </w:t>
      </w:r>
    </w:p>
    <w:p w14:paraId="60CD8442" w14:textId="77777777" w:rsidR="00425394" w:rsidRDefault="00425394">
      <w:pPr>
        <w:pStyle w:val="whitespace-normal"/>
        <w:numPr>
          <w:ilvl w:val="1"/>
          <w:numId w:val="7"/>
        </w:numPr>
        <w:spacing w:line="360" w:lineRule="auto"/>
      </w:pPr>
      <w:r>
        <w:t>Udemy and Coursera courses on MERN stack development</w:t>
      </w:r>
    </w:p>
    <w:p w14:paraId="4757C43F" w14:textId="77777777" w:rsidR="00425394" w:rsidRDefault="00425394">
      <w:pPr>
        <w:pStyle w:val="whitespace-normal"/>
        <w:numPr>
          <w:ilvl w:val="1"/>
          <w:numId w:val="7"/>
        </w:numPr>
        <w:spacing w:line="360" w:lineRule="auto"/>
      </w:pPr>
      <w:r>
        <w:t>YouTube tutorials on building e-commerce platforms and booking systems</w:t>
      </w:r>
    </w:p>
    <w:p w14:paraId="0D1090C9" w14:textId="77777777" w:rsidR="00425394" w:rsidRDefault="00425394">
      <w:pPr>
        <w:pStyle w:val="whitespace-normal"/>
        <w:numPr>
          <w:ilvl w:val="0"/>
          <w:numId w:val="7"/>
        </w:numPr>
        <w:spacing w:line="360" w:lineRule="auto"/>
      </w:pPr>
      <w:r>
        <w:lastRenderedPageBreak/>
        <w:t xml:space="preserve">Conference Proceedings </w:t>
      </w:r>
    </w:p>
    <w:p w14:paraId="4F8F3813" w14:textId="77777777" w:rsidR="00425394" w:rsidRDefault="00425394">
      <w:pPr>
        <w:pStyle w:val="whitespace-normal"/>
        <w:numPr>
          <w:ilvl w:val="1"/>
          <w:numId w:val="7"/>
        </w:numPr>
        <w:spacing w:line="360" w:lineRule="auto"/>
      </w:pPr>
      <w:r>
        <w:t>Papers from hospitality technology conferences</w:t>
      </w:r>
    </w:p>
    <w:p w14:paraId="44670E90" w14:textId="77777777" w:rsidR="00425394" w:rsidRDefault="00425394">
      <w:pPr>
        <w:pStyle w:val="whitespace-normal"/>
        <w:numPr>
          <w:ilvl w:val="1"/>
          <w:numId w:val="7"/>
        </w:numPr>
        <w:spacing w:line="360" w:lineRule="auto"/>
      </w:pPr>
      <w:r>
        <w:t>Presentations from web development and software engineering symposiums</w:t>
      </w:r>
    </w:p>
    <w:p w14:paraId="40A6861A" w14:textId="77777777" w:rsidR="00425394" w:rsidRDefault="00425394">
      <w:pPr>
        <w:pStyle w:val="whitespace-normal"/>
        <w:numPr>
          <w:ilvl w:val="0"/>
          <w:numId w:val="7"/>
        </w:numPr>
        <w:spacing w:line="360" w:lineRule="auto"/>
      </w:pPr>
      <w:r>
        <w:t xml:space="preserve">Industry Magazines and Publications </w:t>
      </w:r>
    </w:p>
    <w:p w14:paraId="4F735A7A" w14:textId="77777777" w:rsidR="00425394" w:rsidRDefault="00425394">
      <w:pPr>
        <w:pStyle w:val="whitespace-normal"/>
        <w:numPr>
          <w:ilvl w:val="1"/>
          <w:numId w:val="7"/>
        </w:numPr>
        <w:spacing w:line="360" w:lineRule="auto"/>
      </w:pPr>
      <w:r>
        <w:t>"Hotel Management" magazine</w:t>
      </w:r>
    </w:p>
    <w:p w14:paraId="1762DBA8" w14:textId="77777777" w:rsidR="00425394" w:rsidRDefault="00425394">
      <w:pPr>
        <w:pStyle w:val="whitespace-normal"/>
        <w:numPr>
          <w:ilvl w:val="1"/>
          <w:numId w:val="7"/>
        </w:numPr>
        <w:spacing w:line="360" w:lineRule="auto"/>
      </w:pPr>
      <w:r>
        <w:t>"Hospitality Technology" publication</w:t>
      </w:r>
    </w:p>
    <w:p w14:paraId="46916DA2" w14:textId="77777777" w:rsidR="00425394" w:rsidRDefault="00425394">
      <w:pPr>
        <w:pStyle w:val="whitespace-normal"/>
        <w:numPr>
          <w:ilvl w:val="0"/>
          <w:numId w:val="7"/>
        </w:numPr>
        <w:spacing w:line="360" w:lineRule="auto"/>
      </w:pPr>
      <w:r>
        <w:t xml:space="preserve">Online Forums and Discussion Boards </w:t>
      </w:r>
    </w:p>
    <w:p w14:paraId="5427C321" w14:textId="77777777" w:rsidR="00425394" w:rsidRDefault="00425394">
      <w:pPr>
        <w:pStyle w:val="whitespace-normal"/>
        <w:numPr>
          <w:ilvl w:val="1"/>
          <w:numId w:val="7"/>
        </w:numPr>
        <w:spacing w:line="360" w:lineRule="auto"/>
      </w:pPr>
      <w:r>
        <w:t>Stack Overflow discussions on MERN stack development challenges</w:t>
      </w:r>
    </w:p>
    <w:p w14:paraId="1475BCAE" w14:textId="77777777" w:rsidR="00425394" w:rsidRDefault="00425394">
      <w:pPr>
        <w:pStyle w:val="whitespace-normal"/>
        <w:numPr>
          <w:ilvl w:val="1"/>
          <w:numId w:val="7"/>
        </w:numPr>
        <w:spacing w:line="360" w:lineRule="auto"/>
      </w:pPr>
      <w:r>
        <w:t>Reddit threads on hotel management software features and user experiences</w:t>
      </w:r>
    </w:p>
    <w:p w14:paraId="03D42413" w14:textId="77777777" w:rsidR="00425394" w:rsidRDefault="00425394">
      <w:pPr>
        <w:pStyle w:val="whitespace-normal"/>
        <w:numPr>
          <w:ilvl w:val="0"/>
          <w:numId w:val="7"/>
        </w:numPr>
        <w:spacing w:line="360" w:lineRule="auto"/>
      </w:pPr>
      <w:r>
        <w:t xml:space="preserve">Whitepapers </w:t>
      </w:r>
    </w:p>
    <w:p w14:paraId="7C789D9A" w14:textId="77777777" w:rsidR="00425394" w:rsidRDefault="00425394">
      <w:pPr>
        <w:pStyle w:val="whitespace-normal"/>
        <w:numPr>
          <w:ilvl w:val="1"/>
          <w:numId w:val="7"/>
        </w:numPr>
        <w:spacing w:line="360" w:lineRule="auto"/>
      </w:pPr>
      <w:r>
        <w:t>Technical whitepapers on database optimization for booking systems</w:t>
      </w:r>
    </w:p>
    <w:p w14:paraId="3A431FB2" w14:textId="77777777" w:rsidR="00425394" w:rsidRDefault="00425394">
      <w:pPr>
        <w:pStyle w:val="whitespace-normal"/>
        <w:numPr>
          <w:ilvl w:val="1"/>
          <w:numId w:val="7"/>
        </w:numPr>
        <w:spacing w:line="360" w:lineRule="auto"/>
      </w:pPr>
      <w:r>
        <w:t>Industry whitepapers on improving customer experience in online hotel bookings</w:t>
      </w:r>
    </w:p>
    <w:p w14:paraId="3C23C828" w14:textId="77777777" w:rsidR="00425394" w:rsidRDefault="00425394">
      <w:pPr>
        <w:pStyle w:val="whitespace-normal"/>
        <w:numPr>
          <w:ilvl w:val="0"/>
          <w:numId w:val="7"/>
        </w:numPr>
        <w:spacing w:line="360" w:lineRule="auto"/>
      </w:pPr>
      <w:r>
        <w:t xml:space="preserve">Podcasts </w:t>
      </w:r>
    </w:p>
    <w:p w14:paraId="43C26DDD" w14:textId="77777777" w:rsidR="00425394" w:rsidRDefault="00425394">
      <w:pPr>
        <w:pStyle w:val="whitespace-normal"/>
        <w:numPr>
          <w:ilvl w:val="1"/>
          <w:numId w:val="7"/>
        </w:numPr>
        <w:spacing w:line="360" w:lineRule="auto"/>
      </w:pPr>
      <w:r>
        <w:t>Web development podcasts discussing modern JavaScript frameworks</w:t>
      </w:r>
    </w:p>
    <w:p w14:paraId="14FD8E21" w14:textId="77777777" w:rsidR="00425394" w:rsidRDefault="00425394">
      <w:pPr>
        <w:pStyle w:val="whitespace-normal"/>
        <w:numPr>
          <w:ilvl w:val="1"/>
          <w:numId w:val="7"/>
        </w:numPr>
        <w:spacing w:line="360" w:lineRule="auto"/>
      </w:pPr>
      <w:r>
        <w:t>Hospitality industry podcasts exploring digital trends in hotel management</w:t>
      </w:r>
    </w:p>
    <w:p w14:paraId="5E424F78" w14:textId="77777777" w:rsidR="00425394" w:rsidRDefault="00425394">
      <w:pPr>
        <w:pStyle w:val="whitespace-normal"/>
        <w:numPr>
          <w:ilvl w:val="0"/>
          <w:numId w:val="7"/>
        </w:numPr>
        <w:spacing w:line="360" w:lineRule="auto"/>
      </w:pPr>
      <w:r>
        <w:t xml:space="preserve">Webinars </w:t>
      </w:r>
    </w:p>
    <w:p w14:paraId="30EF9360" w14:textId="77777777" w:rsidR="00425394" w:rsidRDefault="00425394">
      <w:pPr>
        <w:pStyle w:val="whitespace-normal"/>
        <w:numPr>
          <w:ilvl w:val="1"/>
          <w:numId w:val="7"/>
        </w:numPr>
        <w:spacing w:line="360" w:lineRule="auto"/>
      </w:pPr>
      <w:r>
        <w:t>Recorded webinars on building scalable web applications</w:t>
      </w:r>
    </w:p>
    <w:p w14:paraId="71F5891D" w14:textId="77777777" w:rsidR="00425394" w:rsidRDefault="00425394">
      <w:pPr>
        <w:pStyle w:val="whitespace-normal"/>
        <w:numPr>
          <w:ilvl w:val="1"/>
          <w:numId w:val="7"/>
        </w:numPr>
        <w:spacing w:line="360" w:lineRule="auto"/>
      </w:pPr>
      <w:r>
        <w:t>Online seminars discussing the future of hotel technology</w:t>
      </w:r>
    </w:p>
    <w:p w14:paraId="739A030F" w14:textId="77777777" w:rsidR="00425394" w:rsidRDefault="00425394">
      <w:pPr>
        <w:pStyle w:val="whitespace-normal"/>
        <w:numPr>
          <w:ilvl w:val="0"/>
          <w:numId w:val="7"/>
        </w:numPr>
        <w:spacing w:line="360" w:lineRule="auto"/>
      </w:pPr>
      <w:r>
        <w:t xml:space="preserve">Software Reviews </w:t>
      </w:r>
    </w:p>
    <w:p w14:paraId="76745B72" w14:textId="77777777" w:rsidR="00425394" w:rsidRDefault="00425394">
      <w:pPr>
        <w:pStyle w:val="whitespace-normal"/>
        <w:numPr>
          <w:ilvl w:val="1"/>
          <w:numId w:val="7"/>
        </w:numPr>
        <w:spacing w:line="360" w:lineRule="auto"/>
      </w:pPr>
      <w:r>
        <w:t>User reviews of existing hotel management systems on platforms like Capterra and G2</w:t>
      </w:r>
    </w:p>
    <w:p w14:paraId="68E50E23" w14:textId="77777777" w:rsidR="00425394" w:rsidRDefault="00425394">
      <w:pPr>
        <w:pStyle w:val="whitespace-normal"/>
        <w:numPr>
          <w:ilvl w:val="1"/>
          <w:numId w:val="7"/>
        </w:numPr>
        <w:spacing w:line="360" w:lineRule="auto"/>
      </w:pPr>
      <w:r>
        <w:t>Professional reviews of web development tools and frameworks</w:t>
      </w:r>
    </w:p>
    <w:p w14:paraId="365C39F2" w14:textId="77777777" w:rsidR="00425394" w:rsidRDefault="00425394">
      <w:pPr>
        <w:pStyle w:val="whitespace-normal"/>
        <w:numPr>
          <w:ilvl w:val="0"/>
          <w:numId w:val="7"/>
        </w:numPr>
        <w:spacing w:line="360" w:lineRule="auto"/>
      </w:pPr>
      <w:r>
        <w:t xml:space="preserve">Academic Journals </w:t>
      </w:r>
    </w:p>
    <w:p w14:paraId="0B27BB9B" w14:textId="77777777" w:rsidR="00425394" w:rsidRDefault="00425394">
      <w:pPr>
        <w:pStyle w:val="whitespace-normal"/>
        <w:numPr>
          <w:ilvl w:val="1"/>
          <w:numId w:val="7"/>
        </w:numPr>
        <w:spacing w:line="360" w:lineRule="auto"/>
      </w:pPr>
      <w:r>
        <w:t>Journal of Hospitality and Tourism Technology</w:t>
      </w:r>
    </w:p>
    <w:p w14:paraId="0E54CFC0" w14:textId="77777777" w:rsidR="00425394" w:rsidRDefault="00425394">
      <w:pPr>
        <w:pStyle w:val="whitespace-normal"/>
        <w:numPr>
          <w:ilvl w:val="1"/>
          <w:numId w:val="7"/>
        </w:numPr>
        <w:spacing w:line="360" w:lineRule="auto"/>
      </w:pPr>
      <w:r>
        <w:t>International Journal of Contemporary Hospitality Management</w:t>
      </w:r>
    </w:p>
    <w:p w14:paraId="66B2B331" w14:textId="77777777" w:rsidR="00425394" w:rsidRDefault="00425394">
      <w:pPr>
        <w:pStyle w:val="whitespace-normal"/>
        <w:numPr>
          <w:ilvl w:val="0"/>
          <w:numId w:val="7"/>
        </w:numPr>
        <w:spacing w:line="360" w:lineRule="auto"/>
      </w:pPr>
      <w:r>
        <w:t xml:space="preserve">Government and NGO Reports </w:t>
      </w:r>
    </w:p>
    <w:p w14:paraId="709152B6" w14:textId="77777777" w:rsidR="00425394" w:rsidRDefault="00425394">
      <w:pPr>
        <w:pStyle w:val="whitespace-normal"/>
        <w:numPr>
          <w:ilvl w:val="1"/>
          <w:numId w:val="7"/>
        </w:numPr>
        <w:spacing w:line="360" w:lineRule="auto"/>
      </w:pPr>
      <w:r>
        <w:t>Tourism department reports on digital adoption in the hospitality sector</w:t>
      </w:r>
    </w:p>
    <w:p w14:paraId="121F103F" w14:textId="77777777" w:rsidR="00425394" w:rsidRDefault="00425394">
      <w:pPr>
        <w:pStyle w:val="whitespace-normal"/>
        <w:numPr>
          <w:ilvl w:val="1"/>
          <w:numId w:val="7"/>
        </w:numPr>
        <w:spacing w:line="360" w:lineRule="auto"/>
      </w:pPr>
      <w:r>
        <w:t>World Tourism Organization (UNWTO) publications on digital transformation in tourism</w:t>
      </w:r>
    </w:p>
    <w:p w14:paraId="62352A29" w14:textId="187BA0B4" w:rsidR="009774D7" w:rsidRPr="00104662" w:rsidRDefault="00425394" w:rsidP="00910B2D">
      <w:pPr>
        <w:pStyle w:val="whitespace-pre-wrap"/>
        <w:spacing w:line="360" w:lineRule="auto"/>
      </w:pPr>
      <w:r>
        <w:lastRenderedPageBreak/>
        <w:t>These secondary sources provided additional context, theoretical frameworks, and industry insights that complemented the primary sources and informed various aspects of the project's development and implementation.</w:t>
      </w:r>
    </w:p>
    <w:p w14:paraId="2C9F5F9B" w14:textId="77777777" w:rsidR="00E65EC8" w:rsidRDefault="00E65EC8" w:rsidP="00910B2D">
      <w:pPr>
        <w:pStyle w:val="BodyText"/>
      </w:pPr>
    </w:p>
    <w:p w14:paraId="792388AF" w14:textId="77777777" w:rsidR="00E65EC8" w:rsidRDefault="00E65EC8" w:rsidP="00910B2D">
      <w:pPr>
        <w:pStyle w:val="BodyText"/>
      </w:pPr>
    </w:p>
    <w:p w14:paraId="633F976F" w14:textId="77777777" w:rsidR="00E65EC8" w:rsidRDefault="00E65EC8" w:rsidP="00910B2D">
      <w:pPr>
        <w:pStyle w:val="BodyText"/>
      </w:pPr>
    </w:p>
    <w:p w14:paraId="19A172E4" w14:textId="77777777" w:rsidR="00E65EC8" w:rsidRDefault="00E65EC8" w:rsidP="00910B2D">
      <w:pPr>
        <w:pStyle w:val="BodyText"/>
        <w:sectPr w:rsidR="00E65EC8" w:rsidSect="00E65EC8">
          <w:headerReference w:type="default" r:id="rId16"/>
          <w:footerReference w:type="default" r:id="rId17"/>
          <w:headerReference w:type="first" r:id="rId18"/>
          <w:footerReference w:type="first" r:id="rId19"/>
          <w:pgSz w:w="12240" w:h="15840"/>
          <w:pgMar w:top="1440" w:right="1440" w:bottom="1440" w:left="1800" w:header="720" w:footer="720" w:gutter="0"/>
          <w:pgNumType w:start="1"/>
          <w:cols w:space="720"/>
          <w:titlePg/>
          <w:docGrid w:linePitch="360"/>
        </w:sectPr>
      </w:pPr>
    </w:p>
    <w:p w14:paraId="61C14814" w14:textId="77777777" w:rsidR="00E65EC8" w:rsidRPr="00815A65" w:rsidRDefault="00E65EC8" w:rsidP="00910B2D">
      <w:pPr>
        <w:spacing w:after="0" w:line="360" w:lineRule="auto"/>
      </w:pPr>
    </w:p>
    <w:p w14:paraId="4EF70A65" w14:textId="77777777" w:rsidR="00E65EC8" w:rsidRDefault="00E65EC8" w:rsidP="00910B2D">
      <w:pPr>
        <w:spacing w:after="0" w:line="360" w:lineRule="auto"/>
      </w:pPr>
    </w:p>
    <w:p w14:paraId="7656AA71" w14:textId="77777777" w:rsidR="00E65EC8" w:rsidRDefault="00E65EC8" w:rsidP="00910B2D">
      <w:pPr>
        <w:spacing w:after="0" w:line="360" w:lineRule="auto"/>
      </w:pPr>
    </w:p>
    <w:p w14:paraId="75D5A483" w14:textId="77777777" w:rsidR="00E65EC8" w:rsidRDefault="00E65EC8" w:rsidP="00910B2D">
      <w:pPr>
        <w:spacing w:after="0" w:line="360" w:lineRule="auto"/>
      </w:pPr>
    </w:p>
    <w:p w14:paraId="20153259" w14:textId="77777777" w:rsidR="00E65EC8" w:rsidRDefault="00E65EC8" w:rsidP="00910B2D">
      <w:pPr>
        <w:spacing w:after="0" w:line="360" w:lineRule="auto"/>
      </w:pPr>
    </w:p>
    <w:p w14:paraId="68394471" w14:textId="77777777" w:rsidR="00E65EC8" w:rsidRDefault="00E65EC8" w:rsidP="00910B2D">
      <w:pPr>
        <w:spacing w:after="0" w:line="360" w:lineRule="auto"/>
      </w:pPr>
    </w:p>
    <w:p w14:paraId="78038128" w14:textId="77777777" w:rsidR="00E65EC8" w:rsidRDefault="00E65EC8" w:rsidP="00910B2D">
      <w:pPr>
        <w:spacing w:after="0" w:line="360" w:lineRule="auto"/>
      </w:pPr>
    </w:p>
    <w:p w14:paraId="397EE121" w14:textId="77777777" w:rsidR="00E65EC8" w:rsidRDefault="00E65EC8" w:rsidP="00910B2D">
      <w:pPr>
        <w:spacing w:after="0" w:line="360" w:lineRule="auto"/>
      </w:pPr>
    </w:p>
    <w:p w14:paraId="538F83BB" w14:textId="77777777" w:rsidR="00E65EC8" w:rsidRDefault="00E65EC8" w:rsidP="00910B2D">
      <w:pPr>
        <w:spacing w:after="0" w:line="360" w:lineRule="auto"/>
      </w:pPr>
    </w:p>
    <w:p w14:paraId="43BD877B" w14:textId="77777777" w:rsidR="00E65EC8" w:rsidRDefault="00E65EC8" w:rsidP="00910B2D">
      <w:pPr>
        <w:spacing w:after="0" w:line="360" w:lineRule="auto"/>
      </w:pPr>
    </w:p>
    <w:p w14:paraId="59035EC3" w14:textId="77777777" w:rsidR="00E65EC8" w:rsidRDefault="00E65EC8" w:rsidP="00910B2D">
      <w:pPr>
        <w:spacing w:after="0" w:line="360" w:lineRule="auto"/>
      </w:pPr>
    </w:p>
    <w:p w14:paraId="715739F3" w14:textId="77777777" w:rsidR="00E65EC8" w:rsidRDefault="00E65EC8" w:rsidP="00910B2D">
      <w:pPr>
        <w:spacing w:after="0" w:line="360" w:lineRule="auto"/>
      </w:pPr>
    </w:p>
    <w:p w14:paraId="3A571AAF" w14:textId="77777777" w:rsidR="00E65EC8" w:rsidRDefault="00E65EC8" w:rsidP="00910B2D">
      <w:pPr>
        <w:spacing w:after="0" w:line="360" w:lineRule="auto"/>
      </w:pPr>
    </w:p>
    <w:p w14:paraId="3AA78BB5" w14:textId="77777777" w:rsidR="00E65EC8" w:rsidRDefault="00E65EC8" w:rsidP="00910B2D">
      <w:pPr>
        <w:spacing w:after="0" w:line="360" w:lineRule="auto"/>
      </w:pPr>
    </w:p>
    <w:p w14:paraId="48A77A51" w14:textId="77777777" w:rsidR="00E65EC8" w:rsidRDefault="00E65EC8" w:rsidP="00910B2D">
      <w:pPr>
        <w:pStyle w:val="Heading2"/>
        <w:tabs>
          <w:tab w:val="left" w:pos="990"/>
        </w:tabs>
        <w:spacing w:before="120" w:after="120" w:line="360" w:lineRule="auto"/>
        <w:rPr>
          <w:b/>
        </w:rPr>
      </w:pPr>
      <w:bookmarkStart w:id="41" w:name="_Toc144483472"/>
      <w:bookmarkStart w:id="42" w:name="_Toc144487491"/>
      <w:bookmarkStart w:id="43" w:name="_Toc144490884"/>
      <w:bookmarkStart w:id="44" w:name="_Toc144491872"/>
      <w:bookmarkStart w:id="45" w:name="_Toc159358184"/>
      <w:bookmarkStart w:id="46" w:name="_Toc175993677"/>
      <w:r>
        <w:rPr>
          <w:b/>
        </w:rPr>
        <w:t>Chapter 2</w:t>
      </w:r>
      <w:bookmarkEnd w:id="41"/>
      <w:bookmarkEnd w:id="42"/>
      <w:bookmarkEnd w:id="43"/>
      <w:bookmarkEnd w:id="44"/>
      <w:bookmarkEnd w:id="45"/>
      <w:bookmarkEnd w:id="46"/>
    </w:p>
    <w:p w14:paraId="5C0C4DEA" w14:textId="77777777" w:rsidR="00E65EC8" w:rsidRPr="002009F1" w:rsidRDefault="00E65EC8" w:rsidP="00910B2D">
      <w:pPr>
        <w:pStyle w:val="Heading2"/>
        <w:tabs>
          <w:tab w:val="left" w:pos="990"/>
        </w:tabs>
        <w:spacing w:before="120" w:after="120" w:line="360" w:lineRule="auto"/>
        <w:rPr>
          <w:b/>
        </w:rPr>
      </w:pPr>
      <w:bookmarkStart w:id="47" w:name="_Toc159358185"/>
      <w:bookmarkStart w:id="48" w:name="_Toc175993678"/>
      <w:r>
        <w:rPr>
          <w:b/>
        </w:rPr>
        <w:t>Organizational Overview</w:t>
      </w:r>
      <w:bookmarkEnd w:id="47"/>
      <w:bookmarkEnd w:id="48"/>
    </w:p>
    <w:p w14:paraId="5F15F7B4" w14:textId="77777777" w:rsidR="00E65EC8" w:rsidRDefault="00E65EC8" w:rsidP="00910B2D">
      <w:pPr>
        <w:spacing w:after="0" w:line="360" w:lineRule="auto"/>
      </w:pPr>
    </w:p>
    <w:p w14:paraId="68CC8B3B" w14:textId="77777777" w:rsidR="00E65EC8" w:rsidRDefault="00E65EC8" w:rsidP="00910B2D">
      <w:pPr>
        <w:spacing w:after="0" w:line="360" w:lineRule="auto"/>
      </w:pPr>
    </w:p>
    <w:p w14:paraId="0A064448" w14:textId="77777777" w:rsidR="00E65EC8" w:rsidRDefault="00E65EC8" w:rsidP="00910B2D">
      <w:pPr>
        <w:spacing w:after="0" w:line="360" w:lineRule="auto"/>
      </w:pPr>
    </w:p>
    <w:p w14:paraId="2D763C93" w14:textId="77777777" w:rsidR="00E65EC8" w:rsidRDefault="00E65EC8" w:rsidP="00910B2D">
      <w:pPr>
        <w:spacing w:after="0" w:line="360" w:lineRule="auto"/>
      </w:pPr>
    </w:p>
    <w:p w14:paraId="2BFE92A5" w14:textId="77777777" w:rsidR="00E65EC8" w:rsidRDefault="00E65EC8" w:rsidP="00910B2D">
      <w:pPr>
        <w:spacing w:after="0" w:line="360" w:lineRule="auto"/>
      </w:pPr>
    </w:p>
    <w:p w14:paraId="604C831B" w14:textId="77777777" w:rsidR="00E65EC8" w:rsidRDefault="00E65EC8" w:rsidP="00910B2D">
      <w:pPr>
        <w:spacing w:after="0" w:line="360" w:lineRule="auto"/>
      </w:pPr>
    </w:p>
    <w:p w14:paraId="724E815E" w14:textId="77777777" w:rsidR="00E65EC8" w:rsidRDefault="00E65EC8" w:rsidP="00910B2D">
      <w:pPr>
        <w:spacing w:after="0" w:line="360" w:lineRule="auto"/>
      </w:pPr>
    </w:p>
    <w:p w14:paraId="48C5D5D4" w14:textId="77777777" w:rsidR="00E65EC8" w:rsidRDefault="00E65EC8" w:rsidP="00910B2D">
      <w:pPr>
        <w:spacing w:after="0" w:line="360" w:lineRule="auto"/>
      </w:pPr>
    </w:p>
    <w:p w14:paraId="68A90865" w14:textId="77777777" w:rsidR="00E65EC8" w:rsidRDefault="00E65EC8" w:rsidP="00910B2D">
      <w:pPr>
        <w:spacing w:after="0" w:line="360" w:lineRule="auto"/>
      </w:pPr>
    </w:p>
    <w:p w14:paraId="37B3F77D" w14:textId="77777777" w:rsidR="00E65EC8" w:rsidRDefault="00E65EC8" w:rsidP="00910B2D">
      <w:pPr>
        <w:spacing w:after="0" w:line="360" w:lineRule="auto"/>
      </w:pPr>
    </w:p>
    <w:p w14:paraId="0E2A465D" w14:textId="77777777" w:rsidR="00E65EC8" w:rsidRDefault="00E65EC8" w:rsidP="00910B2D">
      <w:pPr>
        <w:spacing w:after="0" w:line="360" w:lineRule="auto"/>
      </w:pPr>
    </w:p>
    <w:p w14:paraId="06DA09FF" w14:textId="77777777" w:rsidR="00E65EC8" w:rsidRDefault="00E65EC8" w:rsidP="00910B2D">
      <w:pPr>
        <w:spacing w:after="0" w:line="360" w:lineRule="auto"/>
      </w:pPr>
    </w:p>
    <w:p w14:paraId="75BE358E" w14:textId="77777777" w:rsidR="00E65EC8" w:rsidRDefault="00E65EC8" w:rsidP="00910B2D">
      <w:pPr>
        <w:spacing w:after="200" w:line="360" w:lineRule="auto"/>
      </w:pPr>
    </w:p>
    <w:p w14:paraId="1D197216" w14:textId="77777777" w:rsidR="00E65EC8" w:rsidRDefault="00E65EC8" w:rsidP="00910B2D">
      <w:pPr>
        <w:spacing w:line="360" w:lineRule="auto"/>
      </w:pPr>
    </w:p>
    <w:p w14:paraId="24FA801A" w14:textId="0FD6F0C3" w:rsidR="00C17B1A" w:rsidRDefault="00C17B1A" w:rsidP="00910B2D">
      <w:pPr>
        <w:pStyle w:val="NormalWeb"/>
        <w:spacing w:line="360" w:lineRule="auto"/>
        <w:jc w:val="both"/>
      </w:pPr>
      <w:bookmarkStart w:id="49" w:name="_Toc159358186"/>
      <w:proofErr w:type="spellStart"/>
      <w:r>
        <w:t>ImpleVista</w:t>
      </w:r>
      <w:proofErr w:type="spellEnd"/>
      <w:r>
        <w:t xml:space="preserve"> is an innovative IT solutions provider that specializes in leveraging SAP S/4Hana to streamline business operations, offering a native cloud solution for efficient management of SAP and Non-SAP landscapes. Their platform, simplifies business accounting and management, while their Business Analytics services provide actionable insights for strategic growth. With a focus on cloud computing, mobile application design, IoT solutions, and e-commerce, </w:t>
      </w:r>
      <w:proofErr w:type="spellStart"/>
      <w:r>
        <w:t>ImpleVista</w:t>
      </w:r>
      <w:proofErr w:type="spellEnd"/>
      <w:r>
        <w:t xml:space="preserve"> empowers businesses to flourish by transforming their core competencies into market effectiveness. Their team of dedicated engineers utilizes the latest technologies to build fast, user-friendly apps and websites, ensuring businesses can harness the power of data for demand forecasting and predictive analytics. </w:t>
      </w:r>
      <w:proofErr w:type="spellStart"/>
      <w:r>
        <w:t>ImpleVista</w:t>
      </w:r>
      <w:proofErr w:type="spellEnd"/>
      <w:r>
        <w:t xml:space="preserve"> stands out for its commitment to enhancing online identity and keeping clients informed with industry-specific expert articles.</w:t>
      </w:r>
    </w:p>
    <w:p w14:paraId="16A78BFE" w14:textId="77777777" w:rsidR="00C17B1A" w:rsidRDefault="00E6195A" w:rsidP="00910B2D">
      <w:pPr>
        <w:pStyle w:val="Heading4"/>
      </w:pPr>
      <w:r w:rsidRPr="005C774C">
        <w:t xml:space="preserve">2.1 </w:t>
      </w:r>
      <w:r w:rsidR="009774D7">
        <w:t>Mission</w:t>
      </w:r>
      <w:bookmarkEnd w:id="49"/>
    </w:p>
    <w:p w14:paraId="29B5CA42" w14:textId="54BD2213" w:rsidR="00422711" w:rsidRPr="005C774C" w:rsidRDefault="00C17B1A" w:rsidP="00910B2D">
      <w:pPr>
        <w:pStyle w:val="Heading4"/>
      </w:pPr>
      <w:proofErr w:type="spellStart"/>
      <w:r>
        <w:t>Implevista’s</w:t>
      </w:r>
      <w:proofErr w:type="spellEnd"/>
      <w:r>
        <w:t xml:space="preserve"> mission is to provide top-notch digital marketing solutions to businesses. They prioritize understanding each client’s unique objectives and tailor their strategies accordingly. By leveraging innovative techniques, they aim to boost online presence and drive measurable results.</w:t>
      </w:r>
    </w:p>
    <w:p w14:paraId="61B06CAA" w14:textId="77777777" w:rsidR="00C17B1A" w:rsidRDefault="00D93073" w:rsidP="00910B2D">
      <w:pPr>
        <w:pStyle w:val="Heading4"/>
        <w:jc w:val="both"/>
      </w:pPr>
      <w:bookmarkStart w:id="50" w:name="_Toc159358187"/>
      <w:r w:rsidRPr="005C774C">
        <w:t>2.</w:t>
      </w:r>
      <w:r w:rsidR="00E6195A" w:rsidRPr="005C774C">
        <w:t>2</w:t>
      </w:r>
      <w:r w:rsidR="009711F3">
        <w:t xml:space="preserve"> </w:t>
      </w:r>
      <w:r w:rsidR="009774D7">
        <w:t>Vision</w:t>
      </w:r>
      <w:bookmarkStart w:id="51" w:name="_Toc159358188"/>
      <w:bookmarkEnd w:id="50"/>
    </w:p>
    <w:p w14:paraId="30C7E510" w14:textId="77777777" w:rsidR="00C17B1A" w:rsidRDefault="00C17B1A" w:rsidP="00910B2D">
      <w:pPr>
        <w:pStyle w:val="Heading4"/>
        <w:jc w:val="both"/>
      </w:pPr>
      <w:proofErr w:type="spellStart"/>
      <w:r>
        <w:t>Implevista</w:t>
      </w:r>
      <w:proofErr w:type="spellEnd"/>
      <w:r>
        <w:t xml:space="preserve"> envisions a world where businesses harness the power of digital marketing to reach global audiences effectively. Their expertise in the local market allows them to create campaigns that resonate with Bangladeshi audiences. Through clear communication and transparent processes, they guide businesses toward success.</w:t>
      </w:r>
    </w:p>
    <w:p w14:paraId="2470B594" w14:textId="4845973D" w:rsidR="002E0C0E" w:rsidRDefault="00D93073" w:rsidP="00910B2D">
      <w:pPr>
        <w:pStyle w:val="Heading4"/>
        <w:jc w:val="both"/>
      </w:pPr>
      <w:r w:rsidRPr="005C774C">
        <w:t>2.</w:t>
      </w:r>
      <w:r w:rsidR="00E6195A" w:rsidRPr="005C774C">
        <w:t>3</w:t>
      </w:r>
      <w:r w:rsidR="002E0C0E">
        <w:t xml:space="preserve"> Organization</w:t>
      </w:r>
      <w:r w:rsidR="009774D7">
        <w:t xml:space="preserve"> </w:t>
      </w:r>
      <w:r w:rsidR="002E0C0E">
        <w:t>Services</w:t>
      </w:r>
      <w:bookmarkEnd w:id="51"/>
    </w:p>
    <w:p w14:paraId="4988F532" w14:textId="77777777" w:rsidR="00C17B1A" w:rsidRDefault="00C17B1A">
      <w:pPr>
        <w:pStyle w:val="NormalWeb"/>
        <w:numPr>
          <w:ilvl w:val="0"/>
          <w:numId w:val="8"/>
        </w:numPr>
        <w:spacing w:line="360" w:lineRule="auto"/>
      </w:pPr>
      <w:r>
        <w:rPr>
          <w:rStyle w:val="Strong"/>
        </w:rPr>
        <w:t>Website Design &amp; Development</w:t>
      </w:r>
      <w:r>
        <w:t xml:space="preserve">: A well-designed and developed website can be a powerful tool for capturing attention, engaging visitors, and driving successful </w:t>
      </w:r>
      <w:r>
        <w:lastRenderedPageBreak/>
        <w:t xml:space="preserve">conversions. </w:t>
      </w:r>
      <w:proofErr w:type="spellStart"/>
      <w:r>
        <w:t>Implevista</w:t>
      </w:r>
      <w:proofErr w:type="spellEnd"/>
      <w:r>
        <w:t xml:space="preserve"> specializes in creating user-friendly websites that align with your business goals.</w:t>
      </w:r>
    </w:p>
    <w:p w14:paraId="26336299" w14:textId="77777777" w:rsidR="00C17B1A" w:rsidRDefault="00C17B1A">
      <w:pPr>
        <w:pStyle w:val="NormalWeb"/>
        <w:numPr>
          <w:ilvl w:val="0"/>
          <w:numId w:val="8"/>
        </w:numPr>
        <w:spacing w:line="360" w:lineRule="auto"/>
      </w:pPr>
      <w:r>
        <w:rPr>
          <w:rStyle w:val="Strong"/>
        </w:rPr>
        <w:t>Content Marketing</w:t>
      </w:r>
      <w:r>
        <w:t xml:space="preserve">: Effective content marketing goes beyond promoting products or services—it’s about telling your brand’s story, providing value, and building a loyal audience. </w:t>
      </w:r>
      <w:proofErr w:type="spellStart"/>
      <w:r>
        <w:t>Implevista</w:t>
      </w:r>
      <w:proofErr w:type="spellEnd"/>
      <w:r>
        <w:t xml:space="preserve"> crafts compelling content that resonates with your target audience.</w:t>
      </w:r>
    </w:p>
    <w:p w14:paraId="1C5A3C7C" w14:textId="77777777" w:rsidR="00C17B1A" w:rsidRDefault="00C17B1A">
      <w:pPr>
        <w:pStyle w:val="NormalWeb"/>
        <w:numPr>
          <w:ilvl w:val="0"/>
          <w:numId w:val="8"/>
        </w:numPr>
        <w:spacing w:line="360" w:lineRule="auto"/>
      </w:pPr>
      <w:r>
        <w:rPr>
          <w:rStyle w:val="Strong"/>
        </w:rPr>
        <w:t>Social Media Marketing</w:t>
      </w:r>
      <w:r>
        <w:t xml:space="preserve">: Social media marketing is an ever-evolving landscape that demands innovation, expertise, and a deep understanding of audience dynamics. </w:t>
      </w:r>
      <w:proofErr w:type="spellStart"/>
      <w:r>
        <w:t>Implevista</w:t>
      </w:r>
      <w:proofErr w:type="spellEnd"/>
      <w:r>
        <w:t xml:space="preserve"> helps you navigate this space to maximize your brand’s impact.</w:t>
      </w:r>
    </w:p>
    <w:p w14:paraId="4CCF1DAA" w14:textId="77777777" w:rsidR="00C17B1A" w:rsidRDefault="00C17B1A">
      <w:pPr>
        <w:pStyle w:val="NormalWeb"/>
        <w:numPr>
          <w:ilvl w:val="0"/>
          <w:numId w:val="8"/>
        </w:numPr>
        <w:spacing w:line="360" w:lineRule="auto"/>
      </w:pPr>
      <w:r>
        <w:rPr>
          <w:rStyle w:val="Strong"/>
        </w:rPr>
        <w:t>PPC Advertising (Pay-Per-Click)</w:t>
      </w:r>
      <w:r>
        <w:t xml:space="preserve">: </w:t>
      </w:r>
      <w:proofErr w:type="spellStart"/>
      <w:r>
        <w:t>Implevista</w:t>
      </w:r>
      <w:proofErr w:type="spellEnd"/>
      <w:r>
        <w:t xml:space="preserve"> leverages PPC advertising to drive targeted traffic and achieve measurable results in today’s competitive digital landscape. Their strategies ensure efficient use of your advertising budget.</w:t>
      </w:r>
    </w:p>
    <w:p w14:paraId="40B1DA93" w14:textId="3AA348BD" w:rsidR="00C17B1A" w:rsidRDefault="00C17B1A">
      <w:pPr>
        <w:pStyle w:val="NormalWeb"/>
        <w:numPr>
          <w:ilvl w:val="0"/>
          <w:numId w:val="8"/>
        </w:numPr>
        <w:spacing w:line="360" w:lineRule="auto"/>
      </w:pPr>
      <w:r>
        <w:rPr>
          <w:rStyle w:val="Strong"/>
        </w:rPr>
        <w:t>Search Engine Optimization (SEO)</w:t>
      </w:r>
      <w:r>
        <w:t xml:space="preserve">: </w:t>
      </w:r>
      <w:proofErr w:type="spellStart"/>
      <w:r>
        <w:t>Implevista</w:t>
      </w:r>
      <w:proofErr w:type="spellEnd"/>
      <w:r>
        <w:t xml:space="preserve"> specializes in SEO services that enhance your online visibility and drive qualified traffic to your website. </w:t>
      </w:r>
    </w:p>
    <w:p w14:paraId="03FE8B92" w14:textId="6F3B8645" w:rsidR="002E0C0E" w:rsidRDefault="002E0C0E" w:rsidP="00910B2D">
      <w:pPr>
        <w:pStyle w:val="BodyText"/>
      </w:pPr>
    </w:p>
    <w:p w14:paraId="573D24AC" w14:textId="05EFE3E0" w:rsidR="002A7086" w:rsidRDefault="00000000" w:rsidP="00910B2D">
      <w:pPr>
        <w:pStyle w:val="BodyText"/>
        <w:rPr>
          <w:shd w:val="clear" w:color="auto" w:fill="auto"/>
        </w:rPr>
      </w:pPr>
      <w:r>
        <w:rPr>
          <w:noProof/>
          <w:color w:val="000000" w:themeColor="text1"/>
        </w:rPr>
      </w:r>
      <w:r>
        <w:rPr>
          <w:noProof/>
          <w:color w:val="000000" w:themeColor="text1"/>
        </w:rPr>
        <w:pict w14:anchorId="0E92B25C">
          <v:rect id="Rectangle 16" o:spid="_x0000_s2051" style="width:337pt;height:146.5pt;visibility:visible;mso-left-percent:-10001;mso-top-percent:-10001;mso-position-horizontal:absolute;mso-position-horizontal-relative:char;mso-position-vertical:absolute;mso-position-vertical-relative:line;mso-left-percent:-10001;mso-top-percent:-10001;v-text-anchor:middle" filled="f" fillcolor="yellow" strokecolor="#4e6128 [1606]" strokeweight="1pt">
            <v:textbox style="mso-next-textbox:#Rectangle 16">
              <w:txbxContent>
                <w:p w14:paraId="2DCEBB40" w14:textId="49E161DC" w:rsidR="00A22650" w:rsidRDefault="00C17B1A" w:rsidP="002E0C0E">
                  <w:pPr>
                    <w:spacing w:line="276" w:lineRule="auto"/>
                    <w:jc w:val="center"/>
                  </w:pPr>
                  <w:r>
                    <w:rPr>
                      <w:noProof/>
                    </w:rPr>
                    <w:drawing>
                      <wp:inline distT="0" distB="0" distL="0" distR="0" wp14:anchorId="667423BD" wp14:editId="5C36ACBB">
                        <wp:extent cx="4000500" cy="155548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20">
                                  <a:extLst>
                                    <a:ext uri="{28A0092B-C50C-407E-A947-70E740481C1C}">
                                      <a14:useLocalDpi xmlns:a14="http://schemas.microsoft.com/office/drawing/2010/main" val="0"/>
                                    </a:ext>
                                  </a:extLst>
                                </a:blip>
                                <a:stretch>
                                  <a:fillRect/>
                                </a:stretch>
                              </pic:blipFill>
                              <pic:spPr>
                                <a:xfrm>
                                  <a:off x="0" y="0"/>
                                  <a:ext cx="4039100" cy="1570497"/>
                                </a:xfrm>
                                <a:prstGeom prst="rect">
                                  <a:avLst/>
                                </a:prstGeom>
                              </pic:spPr>
                            </pic:pic>
                          </a:graphicData>
                        </a:graphic>
                      </wp:inline>
                    </w:drawing>
                  </w:r>
                </w:p>
              </w:txbxContent>
            </v:textbox>
            <w10:anchorlock/>
          </v:rect>
        </w:pict>
      </w:r>
    </w:p>
    <w:p w14:paraId="5FB4C302" w14:textId="0FFC6E67" w:rsidR="005150C4" w:rsidRDefault="005150C4" w:rsidP="00910B2D">
      <w:pPr>
        <w:pStyle w:val="FigureCell"/>
        <w:rPr>
          <w:shd w:val="clear" w:color="auto" w:fill="auto"/>
        </w:rPr>
      </w:pPr>
      <w:bookmarkStart w:id="52" w:name="_Toc144492287"/>
      <w:r>
        <w:rPr>
          <w:shd w:val="clear" w:color="auto" w:fill="auto"/>
        </w:rPr>
        <w:t xml:space="preserve">Figure 2.1 </w:t>
      </w:r>
      <w:bookmarkEnd w:id="52"/>
      <w:proofErr w:type="spellStart"/>
      <w:r w:rsidR="00C17B1A">
        <w:rPr>
          <w:shd w:val="clear" w:color="auto" w:fill="auto"/>
        </w:rPr>
        <w:t>ImpleVista</w:t>
      </w:r>
      <w:proofErr w:type="spellEnd"/>
      <w:r w:rsidR="00C17B1A">
        <w:rPr>
          <w:shd w:val="clear" w:color="auto" w:fill="auto"/>
        </w:rPr>
        <w:t xml:space="preserve"> Software Company</w:t>
      </w:r>
    </w:p>
    <w:p w14:paraId="7AAD7B9C" w14:textId="77777777" w:rsidR="005150C4" w:rsidRDefault="005150C4" w:rsidP="00910B2D">
      <w:pPr>
        <w:pStyle w:val="Heading4"/>
      </w:pPr>
      <w:bookmarkStart w:id="53" w:name="_Toc159358189"/>
      <w:r>
        <w:t>2.</w:t>
      </w:r>
      <w:r w:rsidR="002E0C0E">
        <w:t>4</w:t>
      </w:r>
      <w:r>
        <w:t xml:space="preserve"> Address of Office</w:t>
      </w:r>
      <w:bookmarkEnd w:id="53"/>
    </w:p>
    <w:p w14:paraId="6C6C00F6" w14:textId="0B52218C" w:rsidR="005150C4" w:rsidRPr="005150C4" w:rsidRDefault="00C17B1A" w:rsidP="00910B2D">
      <w:pPr>
        <w:pStyle w:val="BodyText"/>
      </w:pPr>
      <w:r>
        <w:t xml:space="preserve">3/4 </w:t>
      </w:r>
      <w:proofErr w:type="spellStart"/>
      <w:r>
        <w:t>Humayon</w:t>
      </w:r>
      <w:proofErr w:type="spellEnd"/>
      <w:r>
        <w:t xml:space="preserve"> Road, Mohammadpur, Dhaka, Bangladesh.</w:t>
      </w:r>
    </w:p>
    <w:p w14:paraId="522F6408" w14:textId="77777777" w:rsidR="00A151B0" w:rsidRDefault="00A151B0" w:rsidP="00910B2D">
      <w:pPr>
        <w:pStyle w:val="BodyText"/>
        <w:ind w:firstLine="0"/>
      </w:pPr>
    </w:p>
    <w:p w14:paraId="7F1D7532" w14:textId="77777777" w:rsidR="00A151B0" w:rsidRDefault="00A151B0" w:rsidP="00910B2D">
      <w:pPr>
        <w:pStyle w:val="BodyText"/>
        <w:ind w:firstLine="0"/>
        <w:sectPr w:rsidR="00A151B0" w:rsidSect="00DB681C">
          <w:pgSz w:w="12240" w:h="15840"/>
          <w:pgMar w:top="1440" w:right="1440" w:bottom="1440" w:left="1800" w:header="720" w:footer="720" w:gutter="0"/>
          <w:cols w:space="720"/>
          <w:titlePg/>
          <w:docGrid w:linePitch="360"/>
        </w:sectPr>
      </w:pPr>
    </w:p>
    <w:p w14:paraId="28260DC1" w14:textId="77777777" w:rsidR="00022698" w:rsidRDefault="00022698" w:rsidP="00910B2D">
      <w:pPr>
        <w:spacing w:after="0" w:line="360" w:lineRule="auto"/>
      </w:pPr>
    </w:p>
    <w:p w14:paraId="56EA7210" w14:textId="77777777" w:rsidR="00022698" w:rsidRDefault="00022698" w:rsidP="00910B2D">
      <w:pPr>
        <w:spacing w:after="0" w:line="360" w:lineRule="auto"/>
      </w:pPr>
    </w:p>
    <w:p w14:paraId="7B26BE8E" w14:textId="77777777" w:rsidR="00022698" w:rsidRDefault="00022698" w:rsidP="00910B2D">
      <w:pPr>
        <w:spacing w:after="0" w:line="360" w:lineRule="auto"/>
      </w:pPr>
    </w:p>
    <w:p w14:paraId="18693943" w14:textId="77777777" w:rsidR="00022698" w:rsidRDefault="00022698" w:rsidP="00910B2D">
      <w:pPr>
        <w:spacing w:after="0" w:line="360" w:lineRule="auto"/>
      </w:pPr>
    </w:p>
    <w:p w14:paraId="17C67391" w14:textId="77777777" w:rsidR="00022698" w:rsidRDefault="00022698" w:rsidP="00910B2D">
      <w:pPr>
        <w:spacing w:after="0" w:line="360" w:lineRule="auto"/>
      </w:pPr>
    </w:p>
    <w:p w14:paraId="334C4C4E" w14:textId="77777777" w:rsidR="00022698" w:rsidRDefault="00022698" w:rsidP="00910B2D">
      <w:pPr>
        <w:spacing w:after="0" w:line="360" w:lineRule="auto"/>
      </w:pPr>
    </w:p>
    <w:p w14:paraId="111822E2" w14:textId="77777777" w:rsidR="00022698" w:rsidRDefault="00022698" w:rsidP="00910B2D">
      <w:pPr>
        <w:spacing w:after="0" w:line="360" w:lineRule="auto"/>
      </w:pPr>
    </w:p>
    <w:p w14:paraId="65FEE3B5" w14:textId="77777777" w:rsidR="00022698" w:rsidRDefault="00022698" w:rsidP="00910B2D">
      <w:pPr>
        <w:spacing w:after="0" w:line="360" w:lineRule="auto"/>
      </w:pPr>
    </w:p>
    <w:p w14:paraId="7E728C03" w14:textId="77777777" w:rsidR="00022698" w:rsidRDefault="00022698" w:rsidP="00910B2D">
      <w:pPr>
        <w:spacing w:after="0" w:line="360" w:lineRule="auto"/>
      </w:pPr>
    </w:p>
    <w:p w14:paraId="0B725990" w14:textId="77777777" w:rsidR="00022698" w:rsidRDefault="00022698" w:rsidP="00910B2D">
      <w:pPr>
        <w:spacing w:after="0" w:line="360" w:lineRule="auto"/>
      </w:pPr>
    </w:p>
    <w:p w14:paraId="3CE29033" w14:textId="77777777" w:rsidR="00022698" w:rsidRDefault="00022698" w:rsidP="00910B2D">
      <w:pPr>
        <w:spacing w:after="0" w:line="360" w:lineRule="auto"/>
      </w:pPr>
    </w:p>
    <w:p w14:paraId="5AC2D8C8" w14:textId="77777777" w:rsidR="00A151B0" w:rsidRDefault="00A151B0" w:rsidP="00910B2D">
      <w:pPr>
        <w:spacing w:after="0" w:line="360" w:lineRule="auto"/>
      </w:pPr>
    </w:p>
    <w:p w14:paraId="00034BD9" w14:textId="77777777" w:rsidR="00A151B0" w:rsidRDefault="00A151B0" w:rsidP="00910B2D">
      <w:pPr>
        <w:spacing w:after="0" w:line="360" w:lineRule="auto"/>
      </w:pPr>
    </w:p>
    <w:p w14:paraId="1981797C" w14:textId="77777777" w:rsidR="00A151B0" w:rsidRDefault="00A151B0" w:rsidP="00910B2D">
      <w:pPr>
        <w:spacing w:after="0" w:line="360" w:lineRule="auto"/>
      </w:pPr>
    </w:p>
    <w:p w14:paraId="171E3FA0" w14:textId="77777777" w:rsidR="00022698" w:rsidRDefault="00022698" w:rsidP="00910B2D">
      <w:pPr>
        <w:pStyle w:val="Heading2"/>
        <w:tabs>
          <w:tab w:val="left" w:pos="990"/>
        </w:tabs>
        <w:spacing w:before="120" w:after="120" w:line="360" w:lineRule="auto"/>
        <w:rPr>
          <w:b/>
        </w:rPr>
      </w:pPr>
      <w:bookmarkStart w:id="54" w:name="_Toc144483478"/>
      <w:bookmarkStart w:id="55" w:name="_Toc144487497"/>
      <w:bookmarkStart w:id="56" w:name="_Toc144490890"/>
      <w:bookmarkStart w:id="57" w:name="_Toc144491878"/>
      <w:bookmarkStart w:id="58" w:name="_Toc159358190"/>
      <w:bookmarkStart w:id="59" w:name="_Toc175993679"/>
      <w:r>
        <w:rPr>
          <w:b/>
        </w:rPr>
        <w:t>Chapter 3</w:t>
      </w:r>
      <w:bookmarkEnd w:id="54"/>
      <w:bookmarkEnd w:id="55"/>
      <w:bookmarkEnd w:id="56"/>
      <w:bookmarkEnd w:id="57"/>
      <w:bookmarkEnd w:id="58"/>
      <w:bookmarkEnd w:id="59"/>
    </w:p>
    <w:p w14:paraId="7E7B998D" w14:textId="400F2BCE" w:rsidR="00022698" w:rsidRPr="002009F1" w:rsidRDefault="0030467E" w:rsidP="00910B2D">
      <w:pPr>
        <w:pStyle w:val="Heading2"/>
        <w:tabs>
          <w:tab w:val="left" w:pos="990"/>
        </w:tabs>
        <w:spacing w:before="120" w:after="120" w:line="360" w:lineRule="auto"/>
        <w:rPr>
          <w:b/>
        </w:rPr>
      </w:pPr>
      <w:bookmarkStart w:id="60" w:name="_Toc175993680"/>
      <w:r>
        <w:rPr>
          <w:b/>
        </w:rPr>
        <w:t>Requirement Engineering</w:t>
      </w:r>
      <w:bookmarkEnd w:id="60"/>
    </w:p>
    <w:p w14:paraId="66BEB629" w14:textId="77777777" w:rsidR="00022698" w:rsidRDefault="00022698" w:rsidP="00910B2D">
      <w:pPr>
        <w:spacing w:after="0" w:line="360" w:lineRule="auto"/>
      </w:pPr>
    </w:p>
    <w:p w14:paraId="3D5F35C3" w14:textId="77777777" w:rsidR="00022698" w:rsidRDefault="00022698" w:rsidP="00910B2D">
      <w:pPr>
        <w:spacing w:after="0" w:line="360" w:lineRule="auto"/>
      </w:pPr>
    </w:p>
    <w:p w14:paraId="089E3EC7" w14:textId="77777777" w:rsidR="00022698" w:rsidRDefault="00022698" w:rsidP="00910B2D">
      <w:pPr>
        <w:spacing w:after="0" w:line="360" w:lineRule="auto"/>
      </w:pPr>
    </w:p>
    <w:p w14:paraId="39DB0FF7" w14:textId="77777777" w:rsidR="00022698" w:rsidRDefault="00022698" w:rsidP="00910B2D">
      <w:pPr>
        <w:spacing w:after="0" w:line="360" w:lineRule="auto"/>
      </w:pPr>
    </w:p>
    <w:p w14:paraId="24004EFF" w14:textId="77777777" w:rsidR="00022698" w:rsidRDefault="00022698" w:rsidP="00910B2D">
      <w:pPr>
        <w:spacing w:after="0" w:line="360" w:lineRule="auto"/>
      </w:pPr>
    </w:p>
    <w:p w14:paraId="3AE3656D" w14:textId="77777777" w:rsidR="00022698" w:rsidRDefault="00022698" w:rsidP="00910B2D">
      <w:pPr>
        <w:spacing w:after="0" w:line="360" w:lineRule="auto"/>
      </w:pPr>
    </w:p>
    <w:p w14:paraId="40B6E9CE" w14:textId="77777777" w:rsidR="00022698" w:rsidRDefault="00022698" w:rsidP="00910B2D">
      <w:pPr>
        <w:spacing w:after="0" w:line="360" w:lineRule="auto"/>
      </w:pPr>
    </w:p>
    <w:p w14:paraId="44344A32" w14:textId="77777777" w:rsidR="00022698" w:rsidRDefault="00022698" w:rsidP="00910B2D">
      <w:pPr>
        <w:spacing w:after="0" w:line="360" w:lineRule="auto"/>
      </w:pPr>
    </w:p>
    <w:p w14:paraId="250F2925" w14:textId="77777777" w:rsidR="00022698" w:rsidRDefault="00022698" w:rsidP="00910B2D">
      <w:pPr>
        <w:spacing w:after="0" w:line="360" w:lineRule="auto"/>
      </w:pPr>
    </w:p>
    <w:p w14:paraId="51AA4722" w14:textId="77777777" w:rsidR="00022698" w:rsidRDefault="00022698" w:rsidP="00910B2D">
      <w:pPr>
        <w:spacing w:after="0" w:line="360" w:lineRule="auto"/>
      </w:pPr>
    </w:p>
    <w:p w14:paraId="0C77C343" w14:textId="77777777" w:rsidR="00022698" w:rsidRDefault="00022698" w:rsidP="00910B2D">
      <w:pPr>
        <w:spacing w:after="0" w:line="360" w:lineRule="auto"/>
      </w:pPr>
    </w:p>
    <w:p w14:paraId="698AA7FF" w14:textId="77777777" w:rsidR="00022698" w:rsidRDefault="00022698" w:rsidP="00910B2D">
      <w:pPr>
        <w:spacing w:after="0" w:line="360" w:lineRule="auto"/>
      </w:pPr>
    </w:p>
    <w:p w14:paraId="075BC67E" w14:textId="77777777" w:rsidR="00022698" w:rsidRDefault="00022698" w:rsidP="00910B2D">
      <w:pPr>
        <w:spacing w:after="200" w:line="360" w:lineRule="auto"/>
      </w:pPr>
    </w:p>
    <w:p w14:paraId="66DA95FB" w14:textId="77777777" w:rsidR="00A151B0" w:rsidRDefault="00A151B0" w:rsidP="00910B2D">
      <w:pPr>
        <w:spacing w:after="200" w:line="360" w:lineRule="auto"/>
      </w:pPr>
    </w:p>
    <w:p w14:paraId="1B08840E" w14:textId="77777777" w:rsidR="0030467E" w:rsidRDefault="0030467E" w:rsidP="00910B2D">
      <w:pPr>
        <w:autoSpaceDE w:val="0"/>
        <w:autoSpaceDN w:val="0"/>
        <w:adjustRightInd w:val="0"/>
        <w:spacing w:after="0" w:line="360" w:lineRule="auto"/>
        <w:rPr>
          <w:rFonts w:ascii="TimesNewRomanPSMT" w:hAnsi="TimesNewRomanPSMT" w:cs="TimesNewRomanPSMT"/>
          <w:lang w:bidi="bn-BD"/>
        </w:rPr>
      </w:pPr>
      <w:r>
        <w:rPr>
          <w:rFonts w:ascii="TimesNewRomanPSMT" w:hAnsi="TimesNewRomanPSMT" w:cs="TimesNewRomanPSMT"/>
          <w:lang w:bidi="bn-BD"/>
        </w:rPr>
        <w:t>Within the engineering design process, requirement engineering constitutes the procedure of</w:t>
      </w:r>
    </w:p>
    <w:p w14:paraId="30BECF66" w14:textId="77777777" w:rsidR="0030467E" w:rsidRDefault="0030467E" w:rsidP="00910B2D">
      <w:pPr>
        <w:autoSpaceDE w:val="0"/>
        <w:autoSpaceDN w:val="0"/>
        <w:adjustRightInd w:val="0"/>
        <w:spacing w:after="0" w:line="360" w:lineRule="auto"/>
        <w:rPr>
          <w:rFonts w:ascii="TimesNewRomanPSMT" w:hAnsi="TimesNewRomanPSMT" w:cs="TimesNewRomanPSMT"/>
          <w:lang w:bidi="bn-BD"/>
        </w:rPr>
      </w:pPr>
      <w:r>
        <w:rPr>
          <w:rFonts w:ascii="TimesNewRomanPSMT" w:hAnsi="TimesNewRomanPSMT" w:cs="TimesNewRomanPSMT"/>
          <w:lang w:bidi="bn-BD"/>
        </w:rPr>
        <w:t>recognizing, capturing, and sustaining requirements. Requirements engineering can be defined in</w:t>
      </w:r>
    </w:p>
    <w:p w14:paraId="23274C61" w14:textId="77777777" w:rsidR="0030467E" w:rsidRDefault="0030467E" w:rsidP="00910B2D">
      <w:pPr>
        <w:autoSpaceDE w:val="0"/>
        <w:autoSpaceDN w:val="0"/>
        <w:adjustRightInd w:val="0"/>
        <w:spacing w:after="0" w:line="360" w:lineRule="auto"/>
        <w:rPr>
          <w:rFonts w:ascii="TimesNewRomanPSMT" w:hAnsi="TimesNewRomanPSMT" w:cs="TimesNewRomanPSMT"/>
          <w:lang w:bidi="bn-BD"/>
        </w:rPr>
      </w:pPr>
      <w:r>
        <w:rPr>
          <w:rFonts w:ascii="TimesNewRomanPSMT" w:hAnsi="TimesNewRomanPSMT" w:cs="TimesNewRomanPSMT"/>
          <w:lang w:bidi="bn-BD"/>
        </w:rPr>
        <w:t>various ways, but they all share a common concept: it involves the process of understanding user</w:t>
      </w:r>
    </w:p>
    <w:p w14:paraId="35A9F44A" w14:textId="77777777" w:rsidR="0030467E" w:rsidRDefault="0030467E" w:rsidP="00910B2D">
      <w:pPr>
        <w:autoSpaceDE w:val="0"/>
        <w:autoSpaceDN w:val="0"/>
        <w:adjustRightInd w:val="0"/>
        <w:spacing w:after="0" w:line="360" w:lineRule="auto"/>
        <w:rPr>
          <w:rFonts w:ascii="TimesNewRomanPSMT" w:hAnsi="TimesNewRomanPSMT" w:cs="TimesNewRomanPSMT"/>
          <w:lang w:bidi="bn-BD"/>
        </w:rPr>
      </w:pPr>
      <w:r>
        <w:rPr>
          <w:rFonts w:ascii="TimesNewRomanPSMT" w:hAnsi="TimesNewRomanPSMT" w:cs="TimesNewRomanPSMT"/>
          <w:lang w:bidi="bn-BD"/>
        </w:rPr>
        <w:t>expectations from a computer system and interpreting these requirements into design</w:t>
      </w:r>
    </w:p>
    <w:p w14:paraId="540D868F" w14:textId="77777777" w:rsidR="0030467E" w:rsidRDefault="0030467E" w:rsidP="00910B2D">
      <w:pPr>
        <w:autoSpaceDE w:val="0"/>
        <w:autoSpaceDN w:val="0"/>
        <w:adjustRightInd w:val="0"/>
        <w:spacing w:after="0" w:line="360" w:lineRule="auto"/>
        <w:rPr>
          <w:rFonts w:ascii="TimesNewRomanPSMT" w:hAnsi="TimesNewRomanPSMT" w:cs="TimesNewRomanPSMT"/>
          <w:lang w:bidi="bn-BD"/>
        </w:rPr>
      </w:pPr>
      <w:r>
        <w:rPr>
          <w:rFonts w:ascii="TimesNewRomanPSMT" w:hAnsi="TimesNewRomanPSMT" w:cs="TimesNewRomanPSMT"/>
          <w:lang w:bidi="bn-BD"/>
        </w:rPr>
        <w:t>considerations. Software engineering, which primarily focuses on the procedures for developing</w:t>
      </w:r>
    </w:p>
    <w:p w14:paraId="25F00753" w14:textId="77777777" w:rsidR="0030467E" w:rsidRDefault="0030467E" w:rsidP="00910B2D">
      <w:pPr>
        <w:autoSpaceDE w:val="0"/>
        <w:autoSpaceDN w:val="0"/>
        <w:adjustRightInd w:val="0"/>
        <w:spacing w:after="0" w:line="360" w:lineRule="auto"/>
        <w:rPr>
          <w:rFonts w:ascii="TimesNewRomanPSMT" w:hAnsi="TimesNewRomanPSMT" w:cs="TimesNewRomanPSMT"/>
          <w:lang w:bidi="bn-BD"/>
        </w:rPr>
      </w:pPr>
      <w:r>
        <w:rPr>
          <w:rFonts w:ascii="TimesNewRomanPSMT" w:hAnsi="TimesNewRomanPSMT" w:cs="TimesNewRomanPSMT"/>
          <w:lang w:bidi="bn-BD"/>
        </w:rPr>
        <w:t>systems aligned with consumer preferences, is closely intertwined with requirement engineering.</w:t>
      </w:r>
    </w:p>
    <w:p w14:paraId="0455B9CC" w14:textId="77777777" w:rsidR="0030467E" w:rsidRDefault="0030467E" w:rsidP="00910B2D">
      <w:pPr>
        <w:autoSpaceDE w:val="0"/>
        <w:autoSpaceDN w:val="0"/>
        <w:adjustRightInd w:val="0"/>
        <w:spacing w:after="0" w:line="360" w:lineRule="auto"/>
        <w:rPr>
          <w:rFonts w:ascii="TimesNewRomanPSMT" w:hAnsi="TimesNewRomanPSMT" w:cs="TimesNewRomanPSMT"/>
          <w:lang w:bidi="bn-BD"/>
        </w:rPr>
      </w:pPr>
      <w:r>
        <w:rPr>
          <w:rFonts w:ascii="TimesNewRomanPSMT" w:hAnsi="TimesNewRomanPSMT" w:cs="TimesNewRomanPSMT"/>
          <w:lang w:bidi="bn-BD"/>
        </w:rPr>
        <w:t>Requirements divided into four types. They are:</w:t>
      </w:r>
    </w:p>
    <w:p w14:paraId="67C574E3" w14:textId="77777777" w:rsidR="0030467E" w:rsidRDefault="0030467E" w:rsidP="00910B2D">
      <w:pPr>
        <w:autoSpaceDE w:val="0"/>
        <w:autoSpaceDN w:val="0"/>
        <w:adjustRightInd w:val="0"/>
        <w:spacing w:after="0" w:line="360" w:lineRule="auto"/>
        <w:rPr>
          <w:rFonts w:ascii="TimesNewRomanPSMT" w:hAnsi="TimesNewRomanPSMT" w:cs="TimesNewRomanPSMT"/>
          <w:lang w:bidi="bn-BD"/>
        </w:rPr>
      </w:pPr>
      <w:r>
        <w:rPr>
          <w:rFonts w:ascii="TimesNewRomanPSMT" w:hAnsi="TimesNewRomanPSMT" w:cs="TimesNewRomanPSMT"/>
          <w:lang w:bidi="bn-BD"/>
        </w:rPr>
        <w:t>1. User Requirements</w:t>
      </w:r>
    </w:p>
    <w:p w14:paraId="1D2227FF" w14:textId="77777777" w:rsidR="0030467E" w:rsidRDefault="0030467E" w:rsidP="00910B2D">
      <w:pPr>
        <w:autoSpaceDE w:val="0"/>
        <w:autoSpaceDN w:val="0"/>
        <w:adjustRightInd w:val="0"/>
        <w:spacing w:after="0" w:line="360" w:lineRule="auto"/>
        <w:rPr>
          <w:rFonts w:ascii="TimesNewRomanPSMT" w:hAnsi="TimesNewRomanPSMT" w:cs="TimesNewRomanPSMT"/>
          <w:lang w:bidi="bn-BD"/>
        </w:rPr>
      </w:pPr>
      <w:r>
        <w:rPr>
          <w:rFonts w:ascii="TimesNewRomanPSMT" w:hAnsi="TimesNewRomanPSMT" w:cs="TimesNewRomanPSMT"/>
          <w:lang w:bidi="bn-BD"/>
        </w:rPr>
        <w:t>2. System Requirements</w:t>
      </w:r>
    </w:p>
    <w:p w14:paraId="42651AF5" w14:textId="77777777" w:rsidR="0030467E" w:rsidRDefault="0030467E" w:rsidP="00910B2D">
      <w:pPr>
        <w:autoSpaceDE w:val="0"/>
        <w:autoSpaceDN w:val="0"/>
        <w:adjustRightInd w:val="0"/>
        <w:spacing w:after="0" w:line="360" w:lineRule="auto"/>
        <w:rPr>
          <w:rFonts w:ascii="TimesNewRomanPSMT" w:hAnsi="TimesNewRomanPSMT" w:cs="TimesNewRomanPSMT"/>
          <w:lang w:bidi="bn-BD"/>
        </w:rPr>
      </w:pPr>
      <w:r>
        <w:rPr>
          <w:rFonts w:ascii="TimesNewRomanPSMT" w:hAnsi="TimesNewRomanPSMT" w:cs="TimesNewRomanPSMT"/>
          <w:lang w:bidi="bn-BD"/>
        </w:rPr>
        <w:t>3. Functional Requirements</w:t>
      </w:r>
    </w:p>
    <w:p w14:paraId="5F09B132" w14:textId="3BC8011F" w:rsidR="0030467E" w:rsidRDefault="0030467E" w:rsidP="00910B2D">
      <w:pPr>
        <w:spacing w:after="200" w:line="360" w:lineRule="auto"/>
      </w:pPr>
      <w:r>
        <w:rPr>
          <w:rFonts w:ascii="TimesNewRomanPSMT" w:hAnsi="TimesNewRomanPSMT" w:cs="TimesNewRomanPSMT"/>
          <w:lang w:bidi="bn-BD"/>
        </w:rPr>
        <w:t>4. Non-Functional Requirements</w:t>
      </w:r>
    </w:p>
    <w:p w14:paraId="47CF42CA" w14:textId="4896A592" w:rsidR="00981674" w:rsidRDefault="00BD0666" w:rsidP="00910B2D">
      <w:pPr>
        <w:pStyle w:val="Heading4"/>
      </w:pPr>
      <w:bookmarkStart w:id="61" w:name="_Toc159358192"/>
      <w:r>
        <w:t xml:space="preserve">3.1 </w:t>
      </w:r>
      <w:bookmarkEnd w:id="61"/>
      <w:r w:rsidR="0030467E">
        <w:t>User requirements</w:t>
      </w:r>
    </w:p>
    <w:p w14:paraId="5C218327" w14:textId="6B05855F" w:rsidR="00910B2D" w:rsidRPr="00910B2D" w:rsidRDefault="00910B2D">
      <w:pPr>
        <w:pStyle w:val="BodyText"/>
        <w:numPr>
          <w:ilvl w:val="0"/>
          <w:numId w:val="11"/>
        </w:numPr>
        <w:rPr>
          <w:lang w:bidi="bn-BD"/>
        </w:rPr>
      </w:pPr>
      <w:r w:rsidRPr="00910B2D">
        <w:rPr>
          <w:lang w:bidi="bn-BD"/>
        </w:rPr>
        <w:t xml:space="preserve">Register and log in to access the website </w:t>
      </w:r>
    </w:p>
    <w:p w14:paraId="0CB14736" w14:textId="6A941DF8" w:rsidR="00910B2D" w:rsidRPr="00910B2D" w:rsidRDefault="00910B2D">
      <w:pPr>
        <w:pStyle w:val="BodyText"/>
        <w:numPr>
          <w:ilvl w:val="0"/>
          <w:numId w:val="11"/>
        </w:numPr>
        <w:rPr>
          <w:lang w:bidi="bn-BD"/>
        </w:rPr>
      </w:pPr>
      <w:r w:rsidRPr="00910B2D">
        <w:rPr>
          <w:lang w:bidi="bn-BD"/>
        </w:rPr>
        <w:t xml:space="preserve">Browse hotel overview, rooms, services, and contact information </w:t>
      </w:r>
    </w:p>
    <w:p w14:paraId="0805A682" w14:textId="04BE5D85" w:rsidR="00910B2D" w:rsidRPr="00910B2D" w:rsidRDefault="00910B2D">
      <w:pPr>
        <w:pStyle w:val="BodyText"/>
        <w:numPr>
          <w:ilvl w:val="0"/>
          <w:numId w:val="11"/>
        </w:numPr>
        <w:rPr>
          <w:lang w:bidi="bn-BD"/>
        </w:rPr>
      </w:pPr>
      <w:r w:rsidRPr="00910B2D">
        <w:rPr>
          <w:lang w:bidi="bn-BD"/>
        </w:rPr>
        <w:t xml:space="preserve">Search and filter available rooms </w:t>
      </w:r>
    </w:p>
    <w:p w14:paraId="5BD16C11" w14:textId="2DCD16B4" w:rsidR="00910B2D" w:rsidRPr="00910B2D" w:rsidRDefault="00910B2D">
      <w:pPr>
        <w:pStyle w:val="BodyText"/>
        <w:numPr>
          <w:ilvl w:val="0"/>
          <w:numId w:val="11"/>
        </w:numPr>
        <w:rPr>
          <w:lang w:bidi="bn-BD"/>
        </w:rPr>
      </w:pPr>
      <w:r w:rsidRPr="00910B2D">
        <w:rPr>
          <w:lang w:bidi="bn-BD"/>
        </w:rPr>
        <w:t xml:space="preserve">View detailed room information </w:t>
      </w:r>
    </w:p>
    <w:p w14:paraId="0C2BB3C7" w14:textId="3692720D" w:rsidR="00910B2D" w:rsidRPr="00910B2D" w:rsidRDefault="00910B2D">
      <w:pPr>
        <w:pStyle w:val="BodyText"/>
        <w:numPr>
          <w:ilvl w:val="0"/>
          <w:numId w:val="11"/>
        </w:numPr>
        <w:rPr>
          <w:lang w:bidi="bn-BD"/>
        </w:rPr>
      </w:pPr>
      <w:r w:rsidRPr="00910B2D">
        <w:rPr>
          <w:lang w:bidi="bn-BD"/>
        </w:rPr>
        <w:t xml:space="preserve">Book rooms online </w:t>
      </w:r>
    </w:p>
    <w:p w14:paraId="039C867B" w14:textId="26C838C9" w:rsidR="00910B2D" w:rsidRPr="00910B2D" w:rsidRDefault="00910B2D">
      <w:pPr>
        <w:pStyle w:val="BodyText"/>
        <w:numPr>
          <w:ilvl w:val="0"/>
          <w:numId w:val="11"/>
        </w:numPr>
        <w:rPr>
          <w:lang w:bidi="bn-BD"/>
        </w:rPr>
      </w:pPr>
      <w:r w:rsidRPr="00910B2D">
        <w:rPr>
          <w:lang w:bidi="bn-BD"/>
        </w:rPr>
        <w:t xml:space="preserve">Submit personal information for booking </w:t>
      </w:r>
    </w:p>
    <w:p w14:paraId="26DFBE1A" w14:textId="3F987E53" w:rsidR="00910B2D" w:rsidRPr="00910B2D" w:rsidRDefault="00910B2D">
      <w:pPr>
        <w:pStyle w:val="BodyText"/>
        <w:numPr>
          <w:ilvl w:val="0"/>
          <w:numId w:val="11"/>
        </w:numPr>
        <w:rPr>
          <w:lang w:bidi="bn-BD"/>
        </w:rPr>
      </w:pPr>
      <w:r w:rsidRPr="00910B2D">
        <w:rPr>
          <w:lang w:bidi="bn-BD"/>
        </w:rPr>
        <w:t xml:space="preserve">Complete payment process </w:t>
      </w:r>
    </w:p>
    <w:p w14:paraId="708CC5BB" w14:textId="32A2E286" w:rsidR="00910B2D" w:rsidRPr="00910B2D" w:rsidRDefault="00910B2D">
      <w:pPr>
        <w:pStyle w:val="BodyText"/>
        <w:numPr>
          <w:ilvl w:val="0"/>
          <w:numId w:val="11"/>
        </w:numPr>
        <w:rPr>
          <w:lang w:bidi="bn-BD"/>
        </w:rPr>
      </w:pPr>
      <w:r w:rsidRPr="00910B2D">
        <w:rPr>
          <w:lang w:bidi="bn-BD"/>
        </w:rPr>
        <w:t xml:space="preserve">Access personal profile and booking history </w:t>
      </w:r>
    </w:p>
    <w:p w14:paraId="08B99E24" w14:textId="09C61789" w:rsidR="0030467E" w:rsidRPr="00910B2D" w:rsidRDefault="00910B2D">
      <w:pPr>
        <w:pStyle w:val="BodyText"/>
        <w:numPr>
          <w:ilvl w:val="0"/>
          <w:numId w:val="11"/>
        </w:numPr>
      </w:pPr>
      <w:r w:rsidRPr="00910B2D">
        <w:rPr>
          <w:lang w:bidi="bn-BD"/>
        </w:rPr>
        <w:t>Contact hotel through a message form</w:t>
      </w:r>
    </w:p>
    <w:p w14:paraId="0BBE465E" w14:textId="77777777" w:rsidR="0030467E" w:rsidRPr="0076595A" w:rsidRDefault="0030467E" w:rsidP="00910B2D">
      <w:pPr>
        <w:pStyle w:val="BodyText"/>
      </w:pPr>
    </w:p>
    <w:p w14:paraId="3767CDF1" w14:textId="206E754C" w:rsidR="00830813" w:rsidRPr="0076595A" w:rsidRDefault="00830813" w:rsidP="00910B2D">
      <w:pPr>
        <w:pStyle w:val="Heading4"/>
        <w:tabs>
          <w:tab w:val="left" w:pos="6499"/>
        </w:tabs>
      </w:pPr>
      <w:bookmarkStart w:id="62" w:name="_Toc144469012"/>
      <w:bookmarkStart w:id="63" w:name="_Toc159358193"/>
      <w:r>
        <w:lastRenderedPageBreak/>
        <w:t>3</w:t>
      </w:r>
      <w:r w:rsidRPr="0076595A">
        <w:t>.</w:t>
      </w:r>
      <w:r>
        <w:t>2</w:t>
      </w:r>
      <w:r w:rsidRPr="0076595A">
        <w:t xml:space="preserve"> </w:t>
      </w:r>
      <w:bookmarkEnd w:id="62"/>
      <w:bookmarkEnd w:id="63"/>
      <w:r w:rsidR="0030467E">
        <w:t>System requirements</w:t>
      </w:r>
      <w:r>
        <w:tab/>
      </w:r>
    </w:p>
    <w:p w14:paraId="356E78E9" w14:textId="4F36FD20" w:rsidR="00910B2D" w:rsidRPr="00910B2D" w:rsidRDefault="00910B2D">
      <w:pPr>
        <w:pStyle w:val="BodyText"/>
        <w:numPr>
          <w:ilvl w:val="1"/>
          <w:numId w:val="12"/>
        </w:numPr>
        <w:rPr>
          <w:lang w:bidi="bn-BD"/>
        </w:rPr>
      </w:pPr>
      <w:r w:rsidRPr="00910B2D">
        <w:rPr>
          <w:lang w:bidi="bn-BD"/>
        </w:rPr>
        <w:t xml:space="preserve">Web server to host the website </w:t>
      </w:r>
    </w:p>
    <w:p w14:paraId="6A2160D4" w14:textId="0B9982EE" w:rsidR="00910B2D" w:rsidRPr="00910B2D" w:rsidRDefault="00910B2D">
      <w:pPr>
        <w:pStyle w:val="BodyText"/>
        <w:numPr>
          <w:ilvl w:val="1"/>
          <w:numId w:val="12"/>
        </w:numPr>
        <w:rPr>
          <w:lang w:bidi="bn-BD"/>
        </w:rPr>
      </w:pPr>
      <w:r w:rsidRPr="00910B2D">
        <w:rPr>
          <w:lang w:bidi="bn-BD"/>
        </w:rPr>
        <w:t xml:space="preserve">Database to store user, room, booking, and other relevant data </w:t>
      </w:r>
    </w:p>
    <w:p w14:paraId="1D8C8B38" w14:textId="1B4090D2" w:rsidR="00910B2D" w:rsidRPr="00910B2D" w:rsidRDefault="00910B2D">
      <w:pPr>
        <w:pStyle w:val="BodyText"/>
        <w:numPr>
          <w:ilvl w:val="1"/>
          <w:numId w:val="12"/>
        </w:numPr>
        <w:rPr>
          <w:lang w:bidi="bn-BD"/>
        </w:rPr>
      </w:pPr>
      <w:r w:rsidRPr="00910B2D">
        <w:rPr>
          <w:lang w:bidi="bn-BD"/>
        </w:rPr>
        <w:t xml:space="preserve">Payment gateway integration for secure transactions </w:t>
      </w:r>
    </w:p>
    <w:p w14:paraId="33C5B3E5" w14:textId="17009026" w:rsidR="00910B2D" w:rsidRPr="00910B2D" w:rsidRDefault="00910B2D">
      <w:pPr>
        <w:pStyle w:val="BodyText"/>
        <w:numPr>
          <w:ilvl w:val="1"/>
          <w:numId w:val="12"/>
        </w:numPr>
        <w:rPr>
          <w:lang w:bidi="bn-BD"/>
        </w:rPr>
      </w:pPr>
      <w:r w:rsidRPr="00910B2D">
        <w:rPr>
          <w:lang w:bidi="bn-BD"/>
        </w:rPr>
        <w:t xml:space="preserve">Email system for notifications and confirmations </w:t>
      </w:r>
    </w:p>
    <w:p w14:paraId="429315C8" w14:textId="0BA6BCB4" w:rsidR="00910B2D" w:rsidRPr="00910B2D" w:rsidRDefault="00910B2D">
      <w:pPr>
        <w:pStyle w:val="BodyText"/>
        <w:numPr>
          <w:ilvl w:val="1"/>
          <w:numId w:val="12"/>
        </w:numPr>
        <w:rPr>
          <w:lang w:bidi="bn-BD"/>
        </w:rPr>
      </w:pPr>
      <w:r w:rsidRPr="00910B2D">
        <w:rPr>
          <w:lang w:bidi="bn-BD"/>
        </w:rPr>
        <w:t xml:space="preserve">Content management system for easy updates of hotel information </w:t>
      </w:r>
    </w:p>
    <w:p w14:paraId="4BF2A107" w14:textId="16A1F007" w:rsidR="00910B2D" w:rsidRPr="0076595A" w:rsidRDefault="00910B2D">
      <w:pPr>
        <w:pStyle w:val="BodyText"/>
        <w:numPr>
          <w:ilvl w:val="1"/>
          <w:numId w:val="12"/>
        </w:numPr>
      </w:pPr>
      <w:r w:rsidRPr="00910B2D">
        <w:rPr>
          <w:shd w:val="clear" w:color="auto" w:fill="auto"/>
          <w:lang w:bidi="bn-BD"/>
        </w:rPr>
        <w:t>Responsive design for compatibility across devices (desktop, tablet, mobile)</w:t>
      </w:r>
    </w:p>
    <w:p w14:paraId="53F2FA52" w14:textId="06479E33" w:rsidR="00830813" w:rsidRDefault="00830813" w:rsidP="00910B2D">
      <w:pPr>
        <w:pStyle w:val="Heading4"/>
        <w:jc w:val="both"/>
      </w:pPr>
      <w:bookmarkStart w:id="64" w:name="_Toc144469013"/>
      <w:bookmarkStart w:id="65" w:name="_Toc159358194"/>
      <w:r>
        <w:t>3</w:t>
      </w:r>
      <w:r w:rsidRPr="0076595A">
        <w:t>.</w:t>
      </w:r>
      <w:r>
        <w:t>3</w:t>
      </w:r>
      <w:r w:rsidRPr="0076595A">
        <w:t xml:space="preserve"> </w:t>
      </w:r>
      <w:bookmarkEnd w:id="64"/>
      <w:bookmarkEnd w:id="65"/>
      <w:r w:rsidR="0030467E">
        <w:t>Functional requirements</w:t>
      </w:r>
    </w:p>
    <w:p w14:paraId="49A28F7B" w14:textId="77777777" w:rsidR="00910B2D" w:rsidRDefault="00910B2D" w:rsidP="00910B2D">
      <w:pPr>
        <w:pStyle w:val="whitespace-pre-wrap"/>
        <w:spacing w:line="360" w:lineRule="auto"/>
      </w:pPr>
      <w:r>
        <w:t>User Side:</w:t>
      </w:r>
    </w:p>
    <w:p w14:paraId="7C6745B6" w14:textId="77777777" w:rsidR="00910B2D" w:rsidRDefault="00910B2D">
      <w:pPr>
        <w:pStyle w:val="whitespace-normal"/>
        <w:numPr>
          <w:ilvl w:val="0"/>
          <w:numId w:val="9"/>
        </w:numPr>
        <w:spacing w:line="360" w:lineRule="auto"/>
      </w:pPr>
      <w:r>
        <w:t>User registration and authentication system</w:t>
      </w:r>
    </w:p>
    <w:p w14:paraId="20EA43C4" w14:textId="77777777" w:rsidR="00910B2D" w:rsidRDefault="00910B2D">
      <w:pPr>
        <w:pStyle w:val="whitespace-normal"/>
        <w:numPr>
          <w:ilvl w:val="0"/>
          <w:numId w:val="9"/>
        </w:numPr>
        <w:spacing w:line="360" w:lineRule="auto"/>
      </w:pPr>
      <w:r>
        <w:t>Room search and filtering functionality</w:t>
      </w:r>
    </w:p>
    <w:p w14:paraId="5636785D" w14:textId="77777777" w:rsidR="00910B2D" w:rsidRDefault="00910B2D">
      <w:pPr>
        <w:pStyle w:val="whitespace-normal"/>
        <w:numPr>
          <w:ilvl w:val="0"/>
          <w:numId w:val="9"/>
        </w:numPr>
        <w:spacing w:line="360" w:lineRule="auto"/>
      </w:pPr>
      <w:r>
        <w:t>Room booking system with availability check</w:t>
      </w:r>
    </w:p>
    <w:p w14:paraId="02B4708A" w14:textId="77777777" w:rsidR="00910B2D" w:rsidRDefault="00910B2D">
      <w:pPr>
        <w:pStyle w:val="whitespace-normal"/>
        <w:numPr>
          <w:ilvl w:val="0"/>
          <w:numId w:val="9"/>
        </w:numPr>
        <w:spacing w:line="360" w:lineRule="auto"/>
      </w:pPr>
      <w:r>
        <w:t>User information collection form</w:t>
      </w:r>
    </w:p>
    <w:p w14:paraId="5F4E0F0F" w14:textId="77777777" w:rsidR="00910B2D" w:rsidRDefault="00910B2D">
      <w:pPr>
        <w:pStyle w:val="whitespace-normal"/>
        <w:numPr>
          <w:ilvl w:val="0"/>
          <w:numId w:val="9"/>
        </w:numPr>
        <w:spacing w:line="360" w:lineRule="auto"/>
      </w:pPr>
      <w:r>
        <w:t>Secure payment processing</w:t>
      </w:r>
    </w:p>
    <w:p w14:paraId="50A4A3BE" w14:textId="77777777" w:rsidR="00910B2D" w:rsidRDefault="00910B2D">
      <w:pPr>
        <w:pStyle w:val="whitespace-normal"/>
        <w:numPr>
          <w:ilvl w:val="0"/>
          <w:numId w:val="9"/>
        </w:numPr>
        <w:spacing w:line="360" w:lineRule="auto"/>
      </w:pPr>
      <w:r>
        <w:t>User profile management</w:t>
      </w:r>
    </w:p>
    <w:p w14:paraId="572A9314" w14:textId="77777777" w:rsidR="00910B2D" w:rsidRDefault="00910B2D">
      <w:pPr>
        <w:pStyle w:val="whitespace-normal"/>
        <w:numPr>
          <w:ilvl w:val="0"/>
          <w:numId w:val="9"/>
        </w:numPr>
        <w:spacing w:line="360" w:lineRule="auto"/>
      </w:pPr>
      <w:r>
        <w:t>Booking history display</w:t>
      </w:r>
    </w:p>
    <w:p w14:paraId="1759450D" w14:textId="77777777" w:rsidR="00910B2D" w:rsidRDefault="00910B2D">
      <w:pPr>
        <w:pStyle w:val="whitespace-normal"/>
        <w:numPr>
          <w:ilvl w:val="0"/>
          <w:numId w:val="9"/>
        </w:numPr>
        <w:spacing w:line="360" w:lineRule="auto"/>
      </w:pPr>
      <w:r>
        <w:t>Contact form for user inquiries</w:t>
      </w:r>
    </w:p>
    <w:p w14:paraId="56BAD4F2" w14:textId="77777777" w:rsidR="00910B2D" w:rsidRDefault="00910B2D" w:rsidP="00910B2D">
      <w:pPr>
        <w:pStyle w:val="whitespace-pre-wrap"/>
        <w:spacing w:line="360" w:lineRule="auto"/>
      </w:pPr>
      <w:r>
        <w:t>Admin Side:</w:t>
      </w:r>
    </w:p>
    <w:p w14:paraId="58881DDB" w14:textId="77777777" w:rsidR="00910B2D" w:rsidRDefault="00910B2D">
      <w:pPr>
        <w:pStyle w:val="whitespace-normal"/>
        <w:numPr>
          <w:ilvl w:val="0"/>
          <w:numId w:val="10"/>
        </w:numPr>
        <w:spacing w:line="360" w:lineRule="auto"/>
      </w:pPr>
      <w:r>
        <w:t>Admin authentication system</w:t>
      </w:r>
    </w:p>
    <w:p w14:paraId="78EE4182" w14:textId="77777777" w:rsidR="00910B2D" w:rsidRDefault="00910B2D">
      <w:pPr>
        <w:pStyle w:val="whitespace-normal"/>
        <w:numPr>
          <w:ilvl w:val="0"/>
          <w:numId w:val="10"/>
        </w:numPr>
        <w:spacing w:line="360" w:lineRule="auto"/>
      </w:pPr>
      <w:r>
        <w:t>Dashboard with business analytics and graphs</w:t>
      </w:r>
    </w:p>
    <w:p w14:paraId="67540818" w14:textId="77777777" w:rsidR="00910B2D" w:rsidRDefault="00910B2D">
      <w:pPr>
        <w:pStyle w:val="whitespace-normal"/>
        <w:numPr>
          <w:ilvl w:val="0"/>
          <w:numId w:val="10"/>
        </w:numPr>
        <w:spacing w:line="360" w:lineRule="auto"/>
      </w:pPr>
      <w:r>
        <w:t>Room management (add, update, delete)</w:t>
      </w:r>
    </w:p>
    <w:p w14:paraId="1DC761E7" w14:textId="77777777" w:rsidR="00910B2D" w:rsidRDefault="00910B2D">
      <w:pPr>
        <w:pStyle w:val="whitespace-normal"/>
        <w:numPr>
          <w:ilvl w:val="0"/>
          <w:numId w:val="10"/>
        </w:numPr>
        <w:spacing w:line="360" w:lineRule="auto"/>
      </w:pPr>
      <w:r>
        <w:t>Booking request management (view, accept, reject)</w:t>
      </w:r>
    </w:p>
    <w:p w14:paraId="0503A4F3" w14:textId="77777777" w:rsidR="00910B2D" w:rsidRDefault="00910B2D">
      <w:pPr>
        <w:pStyle w:val="whitespace-normal"/>
        <w:numPr>
          <w:ilvl w:val="0"/>
          <w:numId w:val="10"/>
        </w:numPr>
        <w:spacing w:line="360" w:lineRule="auto"/>
      </w:pPr>
      <w:r>
        <w:t>User information management</w:t>
      </w:r>
    </w:p>
    <w:p w14:paraId="699A167F" w14:textId="37464A73" w:rsidR="00910B2D" w:rsidRPr="0076595A" w:rsidRDefault="00910B2D">
      <w:pPr>
        <w:pStyle w:val="whitespace-normal"/>
        <w:numPr>
          <w:ilvl w:val="0"/>
          <w:numId w:val="10"/>
        </w:numPr>
        <w:spacing w:line="360" w:lineRule="auto"/>
      </w:pPr>
      <w:r>
        <w:t>Admin profile management</w:t>
      </w:r>
    </w:p>
    <w:p w14:paraId="5A8E3512" w14:textId="25F98FA7" w:rsidR="00830813" w:rsidRDefault="00181CCE" w:rsidP="00910B2D">
      <w:pPr>
        <w:pStyle w:val="Heading4"/>
        <w:jc w:val="both"/>
      </w:pPr>
      <w:bookmarkStart w:id="66" w:name="_Toc144469014"/>
      <w:bookmarkStart w:id="67" w:name="_Toc159358195"/>
      <w:r>
        <w:lastRenderedPageBreak/>
        <w:t>3</w:t>
      </w:r>
      <w:r w:rsidR="00830813" w:rsidRPr="0076595A">
        <w:t>.</w:t>
      </w:r>
      <w:r>
        <w:t>4</w:t>
      </w:r>
      <w:r w:rsidR="00830813" w:rsidRPr="0076595A">
        <w:t xml:space="preserve"> </w:t>
      </w:r>
      <w:bookmarkEnd w:id="66"/>
      <w:bookmarkEnd w:id="67"/>
      <w:r w:rsidR="0030467E">
        <w:t>Non-functional requirements</w:t>
      </w:r>
    </w:p>
    <w:p w14:paraId="44CA45CE" w14:textId="301FEC98" w:rsidR="00910B2D" w:rsidRPr="00910B2D" w:rsidRDefault="00910B2D">
      <w:pPr>
        <w:pStyle w:val="BodyText"/>
        <w:numPr>
          <w:ilvl w:val="1"/>
          <w:numId w:val="13"/>
        </w:numPr>
        <w:rPr>
          <w:lang w:bidi="bn-BD"/>
        </w:rPr>
      </w:pPr>
      <w:r w:rsidRPr="00910B2D">
        <w:rPr>
          <w:lang w:bidi="bn-BD"/>
        </w:rPr>
        <w:t xml:space="preserve">Performance: The website should load within 3 seconds and handle at least 1000 concurrent users </w:t>
      </w:r>
    </w:p>
    <w:p w14:paraId="1EE4BEE3" w14:textId="53C4599C" w:rsidR="00910B2D" w:rsidRPr="00910B2D" w:rsidRDefault="00910B2D">
      <w:pPr>
        <w:pStyle w:val="BodyText"/>
        <w:numPr>
          <w:ilvl w:val="1"/>
          <w:numId w:val="13"/>
        </w:numPr>
        <w:rPr>
          <w:lang w:bidi="bn-BD"/>
        </w:rPr>
      </w:pPr>
      <w:r w:rsidRPr="00910B2D">
        <w:rPr>
          <w:lang w:bidi="bn-BD"/>
        </w:rPr>
        <w:t xml:space="preserve">Security: Implement HTTPS, secure data storage, and protection against common web vulnerabilities (e.g., SQL injection, XSS) </w:t>
      </w:r>
    </w:p>
    <w:p w14:paraId="487BD624" w14:textId="2EAEA012" w:rsidR="00910B2D" w:rsidRPr="00910B2D" w:rsidRDefault="00910B2D">
      <w:pPr>
        <w:pStyle w:val="BodyText"/>
        <w:numPr>
          <w:ilvl w:val="1"/>
          <w:numId w:val="13"/>
        </w:numPr>
        <w:rPr>
          <w:lang w:bidi="bn-BD"/>
        </w:rPr>
      </w:pPr>
      <w:r w:rsidRPr="00910B2D">
        <w:rPr>
          <w:lang w:bidi="bn-BD"/>
        </w:rPr>
        <w:t xml:space="preserve">Reliability: System uptime of at least 99.9% </w:t>
      </w:r>
    </w:p>
    <w:p w14:paraId="51D30E73" w14:textId="7C3FA9AD" w:rsidR="00910B2D" w:rsidRPr="00910B2D" w:rsidRDefault="00910B2D">
      <w:pPr>
        <w:pStyle w:val="BodyText"/>
        <w:numPr>
          <w:ilvl w:val="1"/>
          <w:numId w:val="13"/>
        </w:numPr>
        <w:rPr>
          <w:lang w:bidi="bn-BD"/>
        </w:rPr>
      </w:pPr>
      <w:r w:rsidRPr="00910B2D">
        <w:rPr>
          <w:lang w:bidi="bn-BD"/>
        </w:rPr>
        <w:t xml:space="preserve">Scalability: Able to handle increasing numbers of users and bookings without performance degradation </w:t>
      </w:r>
    </w:p>
    <w:p w14:paraId="28DE36C8" w14:textId="315D5B91" w:rsidR="00910B2D" w:rsidRPr="00910B2D" w:rsidRDefault="00910B2D">
      <w:pPr>
        <w:pStyle w:val="BodyText"/>
        <w:numPr>
          <w:ilvl w:val="1"/>
          <w:numId w:val="13"/>
        </w:numPr>
        <w:rPr>
          <w:lang w:bidi="bn-BD"/>
        </w:rPr>
      </w:pPr>
      <w:r w:rsidRPr="00910B2D">
        <w:rPr>
          <w:lang w:bidi="bn-BD"/>
        </w:rPr>
        <w:t xml:space="preserve">Usability: Intuitive interface design for easy navigation and booking process </w:t>
      </w:r>
    </w:p>
    <w:p w14:paraId="6FE86ACC" w14:textId="658E9E1E" w:rsidR="00910B2D" w:rsidRPr="00910B2D" w:rsidRDefault="00910B2D">
      <w:pPr>
        <w:pStyle w:val="BodyText"/>
        <w:numPr>
          <w:ilvl w:val="1"/>
          <w:numId w:val="13"/>
        </w:numPr>
        <w:rPr>
          <w:lang w:bidi="bn-BD"/>
        </w:rPr>
      </w:pPr>
      <w:r w:rsidRPr="00910B2D">
        <w:rPr>
          <w:lang w:bidi="bn-BD"/>
        </w:rPr>
        <w:t xml:space="preserve">Accessibility: Comply with WCAG 2.1 guidelines for accessibility </w:t>
      </w:r>
    </w:p>
    <w:p w14:paraId="425613A3" w14:textId="2B54D9F0" w:rsidR="00910B2D" w:rsidRPr="00910B2D" w:rsidRDefault="00910B2D">
      <w:pPr>
        <w:pStyle w:val="BodyText"/>
        <w:numPr>
          <w:ilvl w:val="1"/>
          <w:numId w:val="13"/>
        </w:numPr>
        <w:rPr>
          <w:lang w:bidi="bn-BD"/>
        </w:rPr>
      </w:pPr>
      <w:r w:rsidRPr="00910B2D">
        <w:rPr>
          <w:lang w:bidi="bn-BD"/>
        </w:rPr>
        <w:t xml:space="preserve">Data Integrity: Ensure accurate and consistent data across all system components </w:t>
      </w:r>
    </w:p>
    <w:p w14:paraId="7B3C340B" w14:textId="71399B62" w:rsidR="00910B2D" w:rsidRPr="00910B2D" w:rsidRDefault="00910B2D">
      <w:pPr>
        <w:pStyle w:val="BodyText"/>
        <w:numPr>
          <w:ilvl w:val="1"/>
          <w:numId w:val="13"/>
        </w:numPr>
        <w:rPr>
          <w:lang w:bidi="bn-BD"/>
        </w:rPr>
      </w:pPr>
      <w:r w:rsidRPr="00910B2D">
        <w:rPr>
          <w:lang w:bidi="bn-BD"/>
        </w:rPr>
        <w:t xml:space="preserve">Compatibility: Function correctly on major web browsers (Chrome, Firefox, Safari, Edge) </w:t>
      </w:r>
    </w:p>
    <w:p w14:paraId="4FA59669" w14:textId="4A0AFE94" w:rsidR="00910B2D" w:rsidRPr="00910B2D" w:rsidRDefault="00910B2D">
      <w:pPr>
        <w:pStyle w:val="BodyText"/>
        <w:numPr>
          <w:ilvl w:val="1"/>
          <w:numId w:val="13"/>
        </w:numPr>
        <w:rPr>
          <w:lang w:bidi="bn-BD"/>
        </w:rPr>
      </w:pPr>
      <w:r w:rsidRPr="00910B2D">
        <w:rPr>
          <w:lang w:bidi="bn-BD"/>
        </w:rPr>
        <w:t xml:space="preserve">Responsiveness: Adapt to different screen sizes and devices </w:t>
      </w:r>
    </w:p>
    <w:p w14:paraId="1E882345" w14:textId="22D556E6" w:rsidR="00910B2D" w:rsidRPr="00910B2D" w:rsidRDefault="00910B2D">
      <w:pPr>
        <w:pStyle w:val="BodyText"/>
        <w:numPr>
          <w:ilvl w:val="1"/>
          <w:numId w:val="13"/>
        </w:numPr>
        <w:rPr>
          <w:lang w:bidi="bn-BD"/>
        </w:rPr>
      </w:pPr>
      <w:r w:rsidRPr="00910B2D">
        <w:rPr>
          <w:lang w:bidi="bn-BD"/>
        </w:rPr>
        <w:t xml:space="preserve">Compliance: Adhere to relevant data protection regulations (e.g., GDPR if applicable) </w:t>
      </w:r>
    </w:p>
    <w:p w14:paraId="67BDE1D6" w14:textId="6D7374F1" w:rsidR="00910B2D" w:rsidRPr="00910B2D" w:rsidRDefault="00910B2D">
      <w:pPr>
        <w:pStyle w:val="BodyText"/>
        <w:numPr>
          <w:ilvl w:val="1"/>
          <w:numId w:val="13"/>
        </w:numPr>
        <w:rPr>
          <w:lang w:bidi="bn-BD"/>
        </w:rPr>
      </w:pPr>
      <w:r w:rsidRPr="00910B2D">
        <w:rPr>
          <w:lang w:bidi="bn-BD"/>
        </w:rPr>
        <w:t xml:space="preserve">Maintainability: Well-documented code and system architecture for easy updates and maintenance </w:t>
      </w:r>
    </w:p>
    <w:p w14:paraId="2EC7EC4A" w14:textId="27B10CA8" w:rsidR="00C41C48" w:rsidRDefault="00910B2D" w:rsidP="00C41C48">
      <w:pPr>
        <w:pStyle w:val="BodyText"/>
        <w:numPr>
          <w:ilvl w:val="1"/>
          <w:numId w:val="13"/>
        </w:numPr>
      </w:pPr>
      <w:r w:rsidRPr="00910B2D">
        <w:rPr>
          <w:shd w:val="clear" w:color="auto" w:fill="auto"/>
          <w:lang w:bidi="bn-BD"/>
        </w:rPr>
        <w:t>Localization: Support for multiple languages if catering to international customers</w:t>
      </w:r>
    </w:p>
    <w:p w14:paraId="4F9C93BA" w14:textId="537A78B5" w:rsidR="00AC0B66" w:rsidRPr="002E27BB" w:rsidRDefault="002E27BB" w:rsidP="002E27BB">
      <w:pPr>
        <w:pStyle w:val="Heading3"/>
        <w:jc w:val="left"/>
        <w:rPr>
          <w:b/>
          <w:bCs/>
          <w:sz w:val="27"/>
          <w:szCs w:val="27"/>
        </w:rPr>
      </w:pPr>
      <w:bookmarkStart w:id="68" w:name="_Toc175993681"/>
      <w:r>
        <w:rPr>
          <w:b/>
          <w:bCs/>
        </w:rPr>
        <w:t xml:space="preserve">3.5 </w:t>
      </w:r>
      <w:r w:rsidR="00AC0B66" w:rsidRPr="002E27BB">
        <w:rPr>
          <w:b/>
          <w:bCs/>
        </w:rPr>
        <w:t>Software Requirements</w:t>
      </w:r>
      <w:bookmarkEnd w:id="68"/>
    </w:p>
    <w:p w14:paraId="44DC1565" w14:textId="77777777" w:rsidR="00AC0B66" w:rsidRDefault="00AC0B66" w:rsidP="00AC0B66">
      <w:pPr>
        <w:pStyle w:val="NormalWeb"/>
        <w:numPr>
          <w:ilvl w:val="0"/>
          <w:numId w:val="17"/>
        </w:numPr>
      </w:pPr>
      <w:r>
        <w:rPr>
          <w:rStyle w:val="Strong"/>
        </w:rPr>
        <w:t>Operating System:</w:t>
      </w:r>
    </w:p>
    <w:p w14:paraId="4A2DA0D4" w14:textId="77777777" w:rsidR="00AC0B66" w:rsidRDefault="00AC0B66" w:rsidP="00AC0B66">
      <w:pPr>
        <w:numPr>
          <w:ilvl w:val="1"/>
          <w:numId w:val="17"/>
        </w:numPr>
        <w:spacing w:before="100" w:beforeAutospacing="1" w:after="100" w:afterAutospacing="1" w:line="240" w:lineRule="auto"/>
      </w:pPr>
      <w:r>
        <w:t>Windows 10 or higher / macOS / Linux (Ubuntu 18.04 or higher)</w:t>
      </w:r>
    </w:p>
    <w:p w14:paraId="537FB663" w14:textId="77777777" w:rsidR="00AC0B66" w:rsidRDefault="00AC0B66" w:rsidP="00AC0B66">
      <w:pPr>
        <w:pStyle w:val="NormalWeb"/>
        <w:numPr>
          <w:ilvl w:val="0"/>
          <w:numId w:val="17"/>
        </w:numPr>
      </w:pPr>
      <w:r>
        <w:rPr>
          <w:rStyle w:val="Strong"/>
        </w:rPr>
        <w:t>Backend:</w:t>
      </w:r>
    </w:p>
    <w:p w14:paraId="6584D7D8" w14:textId="77777777" w:rsidR="00AC0B66" w:rsidRDefault="00AC0B66" w:rsidP="00AC0B66">
      <w:pPr>
        <w:numPr>
          <w:ilvl w:val="1"/>
          <w:numId w:val="17"/>
        </w:numPr>
        <w:spacing w:before="100" w:beforeAutospacing="1" w:after="100" w:afterAutospacing="1" w:line="240" w:lineRule="auto"/>
      </w:pPr>
      <w:r>
        <w:rPr>
          <w:rStyle w:val="Strong"/>
        </w:rPr>
        <w:t>Node.js:</w:t>
      </w:r>
      <w:r>
        <w:t xml:space="preserve"> JavaScript runtime environment (v14.17.0 or higher)</w:t>
      </w:r>
    </w:p>
    <w:p w14:paraId="3459582E" w14:textId="77777777" w:rsidR="00AC0B66" w:rsidRDefault="00AC0B66" w:rsidP="00AC0B66">
      <w:pPr>
        <w:numPr>
          <w:ilvl w:val="1"/>
          <w:numId w:val="17"/>
        </w:numPr>
        <w:spacing w:before="100" w:beforeAutospacing="1" w:after="100" w:afterAutospacing="1" w:line="240" w:lineRule="auto"/>
      </w:pPr>
      <w:r>
        <w:rPr>
          <w:rStyle w:val="Strong"/>
        </w:rPr>
        <w:t>Express.js:</w:t>
      </w:r>
      <w:r>
        <w:t xml:space="preserve"> Web framework for Node.js</w:t>
      </w:r>
    </w:p>
    <w:p w14:paraId="6298A6F7" w14:textId="77777777" w:rsidR="00AC0B66" w:rsidRDefault="00AC0B66" w:rsidP="00AC0B66">
      <w:pPr>
        <w:numPr>
          <w:ilvl w:val="1"/>
          <w:numId w:val="17"/>
        </w:numPr>
        <w:spacing w:before="100" w:beforeAutospacing="1" w:after="100" w:afterAutospacing="1" w:line="240" w:lineRule="auto"/>
      </w:pPr>
      <w:r>
        <w:rPr>
          <w:rStyle w:val="Strong"/>
        </w:rPr>
        <w:t>MongoDB:</w:t>
      </w:r>
      <w:r>
        <w:t xml:space="preserve"> NoSQL database (v4.2 or higher)</w:t>
      </w:r>
    </w:p>
    <w:p w14:paraId="154A2BCC" w14:textId="77777777" w:rsidR="00AC0B66" w:rsidRDefault="00AC0B66" w:rsidP="00AC0B66">
      <w:pPr>
        <w:numPr>
          <w:ilvl w:val="1"/>
          <w:numId w:val="17"/>
        </w:numPr>
        <w:spacing w:before="100" w:beforeAutospacing="1" w:after="100" w:afterAutospacing="1" w:line="240" w:lineRule="auto"/>
      </w:pPr>
      <w:r>
        <w:rPr>
          <w:rStyle w:val="Strong"/>
        </w:rPr>
        <w:t>Mongoose:</w:t>
      </w:r>
      <w:r>
        <w:t xml:space="preserve"> ODM for MongoDB</w:t>
      </w:r>
    </w:p>
    <w:p w14:paraId="597EF152" w14:textId="77777777" w:rsidR="00AC0B66" w:rsidRDefault="00AC0B66" w:rsidP="00AC0B66">
      <w:pPr>
        <w:pStyle w:val="NormalWeb"/>
        <w:numPr>
          <w:ilvl w:val="0"/>
          <w:numId w:val="17"/>
        </w:numPr>
      </w:pPr>
      <w:r>
        <w:rPr>
          <w:rStyle w:val="Strong"/>
        </w:rPr>
        <w:t>Frontend:</w:t>
      </w:r>
    </w:p>
    <w:p w14:paraId="75FCCA2D" w14:textId="77777777" w:rsidR="00AC0B66" w:rsidRDefault="00AC0B66" w:rsidP="00AC0B66">
      <w:pPr>
        <w:numPr>
          <w:ilvl w:val="1"/>
          <w:numId w:val="17"/>
        </w:numPr>
        <w:spacing w:before="100" w:beforeAutospacing="1" w:after="100" w:afterAutospacing="1" w:line="240" w:lineRule="auto"/>
      </w:pPr>
      <w:r>
        <w:rPr>
          <w:rStyle w:val="Strong"/>
        </w:rPr>
        <w:t>React.js:</w:t>
      </w:r>
      <w:r>
        <w:t xml:space="preserve"> Frontend JavaScript library (v17 or higher)</w:t>
      </w:r>
    </w:p>
    <w:p w14:paraId="7DE5160E" w14:textId="77777777" w:rsidR="00AC0B66" w:rsidRDefault="00AC0B66" w:rsidP="00AC0B66">
      <w:pPr>
        <w:numPr>
          <w:ilvl w:val="1"/>
          <w:numId w:val="17"/>
        </w:numPr>
        <w:spacing w:before="100" w:beforeAutospacing="1" w:after="100" w:afterAutospacing="1" w:line="240" w:lineRule="auto"/>
      </w:pPr>
      <w:r>
        <w:rPr>
          <w:rStyle w:val="Strong"/>
        </w:rPr>
        <w:lastRenderedPageBreak/>
        <w:t>TypeScript:</w:t>
      </w:r>
      <w:r>
        <w:t xml:space="preserve"> Superset of JavaScript for type safety (optional but recommended)</w:t>
      </w:r>
    </w:p>
    <w:p w14:paraId="588C2513" w14:textId="77777777" w:rsidR="00AC0B66" w:rsidRDefault="00AC0B66" w:rsidP="00AC0B66">
      <w:pPr>
        <w:numPr>
          <w:ilvl w:val="1"/>
          <w:numId w:val="17"/>
        </w:numPr>
        <w:spacing w:before="100" w:beforeAutospacing="1" w:after="100" w:afterAutospacing="1" w:line="240" w:lineRule="auto"/>
      </w:pPr>
      <w:r>
        <w:rPr>
          <w:rStyle w:val="Strong"/>
        </w:rPr>
        <w:t>Redux:</w:t>
      </w:r>
      <w:r>
        <w:t xml:space="preserve"> State management library (optional but recommended for complex state handling)</w:t>
      </w:r>
    </w:p>
    <w:p w14:paraId="13772BD6" w14:textId="77777777" w:rsidR="00AC0B66" w:rsidRDefault="00AC0B66" w:rsidP="00AC0B66">
      <w:pPr>
        <w:numPr>
          <w:ilvl w:val="1"/>
          <w:numId w:val="17"/>
        </w:numPr>
        <w:spacing w:before="100" w:beforeAutospacing="1" w:after="100" w:afterAutospacing="1" w:line="240" w:lineRule="auto"/>
      </w:pPr>
      <w:r>
        <w:rPr>
          <w:rStyle w:val="Strong"/>
        </w:rPr>
        <w:t>Tailwind CSS / Bootstrap:</w:t>
      </w:r>
      <w:r>
        <w:t xml:space="preserve"> CSS frameworks for styling</w:t>
      </w:r>
    </w:p>
    <w:p w14:paraId="5DD973BA" w14:textId="77777777" w:rsidR="00AC0B66" w:rsidRDefault="00AC0B66" w:rsidP="00AC0B66">
      <w:pPr>
        <w:pStyle w:val="NormalWeb"/>
        <w:numPr>
          <w:ilvl w:val="0"/>
          <w:numId w:val="17"/>
        </w:numPr>
      </w:pPr>
      <w:r>
        <w:rPr>
          <w:rStyle w:val="Strong"/>
        </w:rPr>
        <w:t>Middleware:</w:t>
      </w:r>
    </w:p>
    <w:p w14:paraId="7A398F3E" w14:textId="77777777" w:rsidR="00AC0B66" w:rsidRDefault="00AC0B66" w:rsidP="00AC0B66">
      <w:pPr>
        <w:numPr>
          <w:ilvl w:val="1"/>
          <w:numId w:val="17"/>
        </w:numPr>
        <w:spacing w:before="100" w:beforeAutospacing="1" w:after="100" w:afterAutospacing="1" w:line="240" w:lineRule="auto"/>
      </w:pPr>
      <w:r>
        <w:rPr>
          <w:rStyle w:val="Strong"/>
        </w:rPr>
        <w:t>JWT (JSON Web Token):</w:t>
      </w:r>
      <w:r>
        <w:t xml:space="preserve"> For authentication</w:t>
      </w:r>
    </w:p>
    <w:p w14:paraId="0D393437" w14:textId="77777777" w:rsidR="00AC0B66" w:rsidRDefault="00AC0B66" w:rsidP="00AC0B66">
      <w:pPr>
        <w:numPr>
          <w:ilvl w:val="1"/>
          <w:numId w:val="17"/>
        </w:numPr>
        <w:spacing w:before="100" w:beforeAutospacing="1" w:after="100" w:afterAutospacing="1" w:line="240" w:lineRule="auto"/>
      </w:pPr>
      <w:proofErr w:type="spellStart"/>
      <w:r>
        <w:rPr>
          <w:rStyle w:val="Strong"/>
        </w:rPr>
        <w:t>Multer</w:t>
      </w:r>
      <w:proofErr w:type="spellEnd"/>
      <w:r>
        <w:rPr>
          <w:rStyle w:val="Strong"/>
        </w:rPr>
        <w:t>:</w:t>
      </w:r>
      <w:r>
        <w:t xml:space="preserve"> For file uploads</w:t>
      </w:r>
    </w:p>
    <w:p w14:paraId="6694CAAA" w14:textId="77777777" w:rsidR="00AC0B66" w:rsidRDefault="00AC0B66" w:rsidP="00AC0B66">
      <w:pPr>
        <w:numPr>
          <w:ilvl w:val="1"/>
          <w:numId w:val="17"/>
        </w:numPr>
        <w:spacing w:before="100" w:beforeAutospacing="1" w:after="100" w:afterAutospacing="1" w:line="240" w:lineRule="auto"/>
      </w:pPr>
      <w:proofErr w:type="spellStart"/>
      <w:r>
        <w:rPr>
          <w:rStyle w:val="Strong"/>
        </w:rPr>
        <w:t>Dotenv</w:t>
      </w:r>
      <w:proofErr w:type="spellEnd"/>
      <w:r>
        <w:rPr>
          <w:rStyle w:val="Strong"/>
        </w:rPr>
        <w:t>:</w:t>
      </w:r>
      <w:r>
        <w:t xml:space="preserve"> For environment variable management</w:t>
      </w:r>
    </w:p>
    <w:p w14:paraId="752FCDCC" w14:textId="77777777" w:rsidR="00AC0B66" w:rsidRDefault="00AC0B66" w:rsidP="00AC0B66">
      <w:pPr>
        <w:pStyle w:val="NormalWeb"/>
        <w:numPr>
          <w:ilvl w:val="0"/>
          <w:numId w:val="17"/>
        </w:numPr>
      </w:pPr>
      <w:r>
        <w:rPr>
          <w:rStyle w:val="Strong"/>
        </w:rPr>
        <w:t>Development Tools:</w:t>
      </w:r>
    </w:p>
    <w:p w14:paraId="45F6F67B" w14:textId="77777777" w:rsidR="00AC0B66" w:rsidRDefault="00AC0B66" w:rsidP="00AC0B66">
      <w:pPr>
        <w:numPr>
          <w:ilvl w:val="1"/>
          <w:numId w:val="17"/>
        </w:numPr>
        <w:spacing w:before="100" w:beforeAutospacing="1" w:after="100" w:afterAutospacing="1" w:line="240" w:lineRule="auto"/>
      </w:pPr>
      <w:r>
        <w:rPr>
          <w:rStyle w:val="Strong"/>
        </w:rPr>
        <w:t>Visual Studio Code:</w:t>
      </w:r>
      <w:r>
        <w:t xml:space="preserve"> Code editor</w:t>
      </w:r>
    </w:p>
    <w:p w14:paraId="2E5AB1C3" w14:textId="77777777" w:rsidR="00AC0B66" w:rsidRDefault="00AC0B66" w:rsidP="00AC0B66">
      <w:pPr>
        <w:numPr>
          <w:ilvl w:val="1"/>
          <w:numId w:val="17"/>
        </w:numPr>
        <w:spacing w:before="100" w:beforeAutospacing="1" w:after="100" w:afterAutospacing="1" w:line="240" w:lineRule="auto"/>
      </w:pPr>
      <w:r>
        <w:rPr>
          <w:rStyle w:val="Strong"/>
        </w:rPr>
        <w:t>Postman:</w:t>
      </w:r>
      <w:r>
        <w:t xml:space="preserve"> API testing tool</w:t>
      </w:r>
    </w:p>
    <w:p w14:paraId="686260F3" w14:textId="77777777" w:rsidR="00AC0B66" w:rsidRDefault="00AC0B66" w:rsidP="00AC0B66">
      <w:pPr>
        <w:numPr>
          <w:ilvl w:val="1"/>
          <w:numId w:val="17"/>
        </w:numPr>
        <w:spacing w:before="100" w:beforeAutospacing="1" w:after="100" w:afterAutospacing="1" w:line="240" w:lineRule="auto"/>
      </w:pPr>
      <w:r>
        <w:rPr>
          <w:rStyle w:val="Strong"/>
        </w:rPr>
        <w:t>Git:</w:t>
      </w:r>
      <w:r>
        <w:t xml:space="preserve"> Version control system</w:t>
      </w:r>
    </w:p>
    <w:p w14:paraId="212E45B0" w14:textId="77777777" w:rsidR="00AC0B66" w:rsidRDefault="00AC0B66" w:rsidP="00AC0B66">
      <w:pPr>
        <w:numPr>
          <w:ilvl w:val="1"/>
          <w:numId w:val="17"/>
        </w:numPr>
        <w:spacing w:before="100" w:beforeAutospacing="1" w:after="100" w:afterAutospacing="1" w:line="240" w:lineRule="auto"/>
      </w:pPr>
      <w:proofErr w:type="spellStart"/>
      <w:r>
        <w:rPr>
          <w:rStyle w:val="Strong"/>
        </w:rPr>
        <w:t>npm</w:t>
      </w:r>
      <w:proofErr w:type="spellEnd"/>
      <w:r>
        <w:rPr>
          <w:rStyle w:val="Strong"/>
        </w:rPr>
        <w:t xml:space="preserve"> / Yarn:</w:t>
      </w:r>
      <w:r>
        <w:t xml:space="preserve"> Package managers</w:t>
      </w:r>
    </w:p>
    <w:p w14:paraId="07342AA3" w14:textId="77777777" w:rsidR="00AC0B66" w:rsidRDefault="00AC0B66" w:rsidP="00AC0B66">
      <w:pPr>
        <w:numPr>
          <w:ilvl w:val="1"/>
          <w:numId w:val="17"/>
        </w:numPr>
        <w:spacing w:before="100" w:beforeAutospacing="1" w:after="100" w:afterAutospacing="1" w:line="240" w:lineRule="auto"/>
      </w:pPr>
      <w:r>
        <w:rPr>
          <w:rStyle w:val="Strong"/>
        </w:rPr>
        <w:t>Webpack / Parcel:</w:t>
      </w:r>
      <w:r>
        <w:t xml:space="preserve"> Module bundlers for efficient asset management</w:t>
      </w:r>
    </w:p>
    <w:p w14:paraId="77545D71" w14:textId="77777777" w:rsidR="00AC0B66" w:rsidRDefault="00AC0B66" w:rsidP="00AC0B66">
      <w:pPr>
        <w:pStyle w:val="NormalWeb"/>
        <w:numPr>
          <w:ilvl w:val="0"/>
          <w:numId w:val="17"/>
        </w:numPr>
      </w:pPr>
      <w:r>
        <w:rPr>
          <w:rStyle w:val="Strong"/>
        </w:rPr>
        <w:t>Browser:</w:t>
      </w:r>
    </w:p>
    <w:p w14:paraId="7A91BB06" w14:textId="77777777" w:rsidR="00AC0B66" w:rsidRDefault="00AC0B66" w:rsidP="00AC0B66">
      <w:pPr>
        <w:numPr>
          <w:ilvl w:val="1"/>
          <w:numId w:val="17"/>
        </w:numPr>
        <w:spacing w:before="100" w:beforeAutospacing="1" w:after="100" w:afterAutospacing="1" w:line="240" w:lineRule="auto"/>
      </w:pPr>
      <w:r>
        <w:t>Google Chrome / Mozilla Firefox (latest version)</w:t>
      </w:r>
    </w:p>
    <w:p w14:paraId="43C0C280" w14:textId="77777777" w:rsidR="00AC0B66" w:rsidRDefault="00AC0B66" w:rsidP="00AC0B66">
      <w:pPr>
        <w:pStyle w:val="NormalWeb"/>
        <w:numPr>
          <w:ilvl w:val="0"/>
          <w:numId w:val="17"/>
        </w:numPr>
      </w:pPr>
      <w:r>
        <w:rPr>
          <w:rStyle w:val="Strong"/>
        </w:rPr>
        <w:t>Server Hosting:</w:t>
      </w:r>
    </w:p>
    <w:p w14:paraId="54F282F0" w14:textId="77777777" w:rsidR="00AC0B66" w:rsidRDefault="00AC0B66" w:rsidP="00AC0B66">
      <w:pPr>
        <w:numPr>
          <w:ilvl w:val="1"/>
          <w:numId w:val="17"/>
        </w:numPr>
        <w:spacing w:before="100" w:beforeAutospacing="1" w:after="100" w:afterAutospacing="1" w:line="240" w:lineRule="auto"/>
      </w:pPr>
      <w:r>
        <w:rPr>
          <w:rStyle w:val="Strong"/>
        </w:rPr>
        <w:t xml:space="preserve">AWS / </w:t>
      </w:r>
      <w:proofErr w:type="spellStart"/>
      <w:r>
        <w:rPr>
          <w:rStyle w:val="Strong"/>
        </w:rPr>
        <w:t>DigitalOcean</w:t>
      </w:r>
      <w:proofErr w:type="spellEnd"/>
      <w:r>
        <w:rPr>
          <w:rStyle w:val="Strong"/>
        </w:rPr>
        <w:t>:</w:t>
      </w:r>
      <w:r>
        <w:t xml:space="preserve"> Cloud service for deploying the application</w:t>
      </w:r>
    </w:p>
    <w:p w14:paraId="7696143D" w14:textId="77777777" w:rsidR="00AC0B66" w:rsidRDefault="00AC0B66" w:rsidP="00AC0B66">
      <w:pPr>
        <w:numPr>
          <w:ilvl w:val="1"/>
          <w:numId w:val="17"/>
        </w:numPr>
        <w:spacing w:before="100" w:beforeAutospacing="1" w:after="100" w:afterAutospacing="1" w:line="240" w:lineRule="auto"/>
      </w:pPr>
      <w:r>
        <w:rPr>
          <w:rStyle w:val="Strong"/>
        </w:rPr>
        <w:t>Nginx / Apache:</w:t>
      </w:r>
      <w:r>
        <w:t xml:space="preserve"> Web server for hosting the application</w:t>
      </w:r>
    </w:p>
    <w:p w14:paraId="76936D4E" w14:textId="77777777" w:rsidR="00AC0B66" w:rsidRDefault="00AC0B66" w:rsidP="00AC0B66">
      <w:pPr>
        <w:pStyle w:val="NormalWeb"/>
        <w:numPr>
          <w:ilvl w:val="0"/>
          <w:numId w:val="17"/>
        </w:numPr>
      </w:pPr>
      <w:r>
        <w:rPr>
          <w:rStyle w:val="Strong"/>
        </w:rPr>
        <w:t>Version Control:</w:t>
      </w:r>
    </w:p>
    <w:p w14:paraId="10D54100" w14:textId="77777777" w:rsidR="00AC0B66" w:rsidRDefault="00AC0B66" w:rsidP="00AC0B66">
      <w:pPr>
        <w:numPr>
          <w:ilvl w:val="1"/>
          <w:numId w:val="17"/>
        </w:numPr>
        <w:spacing w:before="100" w:beforeAutospacing="1" w:after="100" w:afterAutospacing="1" w:line="240" w:lineRule="auto"/>
      </w:pPr>
      <w:r>
        <w:rPr>
          <w:rStyle w:val="Strong"/>
        </w:rPr>
        <w:t>GitHub / GitLab:</w:t>
      </w:r>
      <w:r>
        <w:t xml:space="preserve"> For code repository management</w:t>
      </w:r>
    </w:p>
    <w:p w14:paraId="602B539F" w14:textId="77777777" w:rsidR="00AC0B66" w:rsidRDefault="00AC0B66" w:rsidP="00AC0B66">
      <w:pPr>
        <w:pStyle w:val="NormalWeb"/>
        <w:numPr>
          <w:ilvl w:val="0"/>
          <w:numId w:val="17"/>
        </w:numPr>
      </w:pPr>
      <w:r>
        <w:rPr>
          <w:rStyle w:val="Strong"/>
        </w:rPr>
        <w:t>Testing:</w:t>
      </w:r>
    </w:p>
    <w:p w14:paraId="7933E48F" w14:textId="77777777" w:rsidR="00AC0B66" w:rsidRDefault="00AC0B66" w:rsidP="00AC0B66">
      <w:pPr>
        <w:numPr>
          <w:ilvl w:val="1"/>
          <w:numId w:val="17"/>
        </w:numPr>
        <w:spacing w:before="100" w:beforeAutospacing="1" w:after="100" w:afterAutospacing="1" w:line="240" w:lineRule="auto"/>
      </w:pPr>
      <w:r>
        <w:rPr>
          <w:rStyle w:val="Strong"/>
        </w:rPr>
        <w:t>Jest / Mocha:</w:t>
      </w:r>
      <w:r>
        <w:t xml:space="preserve"> Testing frameworks for unit and integration tests</w:t>
      </w:r>
    </w:p>
    <w:p w14:paraId="56D42E12" w14:textId="77777777" w:rsidR="00AC0B66" w:rsidRDefault="00AC0B66" w:rsidP="00AC0B66">
      <w:pPr>
        <w:numPr>
          <w:ilvl w:val="1"/>
          <w:numId w:val="17"/>
        </w:numPr>
        <w:spacing w:before="100" w:beforeAutospacing="1" w:after="100" w:afterAutospacing="1" w:line="240" w:lineRule="auto"/>
      </w:pPr>
      <w:r>
        <w:rPr>
          <w:rStyle w:val="Strong"/>
        </w:rPr>
        <w:t>Cypress:</w:t>
      </w:r>
      <w:r>
        <w:t xml:space="preserve"> End-to-end testing</w:t>
      </w:r>
    </w:p>
    <w:p w14:paraId="24F84693" w14:textId="0B155545" w:rsidR="00AC0B66" w:rsidRPr="002E27BB" w:rsidRDefault="002E27BB" w:rsidP="002E27BB">
      <w:pPr>
        <w:pStyle w:val="Heading3"/>
        <w:jc w:val="left"/>
        <w:rPr>
          <w:b/>
          <w:bCs/>
        </w:rPr>
      </w:pPr>
      <w:bookmarkStart w:id="69" w:name="_Toc175993682"/>
      <w:r>
        <w:rPr>
          <w:b/>
          <w:bCs/>
        </w:rPr>
        <w:t xml:space="preserve">3.6 </w:t>
      </w:r>
      <w:r w:rsidR="00AC0B66" w:rsidRPr="002E27BB">
        <w:rPr>
          <w:b/>
          <w:bCs/>
        </w:rPr>
        <w:t>Hardware Requirements</w:t>
      </w:r>
      <w:bookmarkEnd w:id="69"/>
    </w:p>
    <w:p w14:paraId="63B84DAB" w14:textId="77777777" w:rsidR="00AC0B66" w:rsidRDefault="00AC0B66" w:rsidP="00AC0B66">
      <w:pPr>
        <w:pStyle w:val="NormalWeb"/>
        <w:numPr>
          <w:ilvl w:val="0"/>
          <w:numId w:val="18"/>
        </w:numPr>
      </w:pPr>
      <w:r>
        <w:rPr>
          <w:rStyle w:val="Strong"/>
        </w:rPr>
        <w:t>Development Machine:</w:t>
      </w:r>
    </w:p>
    <w:p w14:paraId="308871EA" w14:textId="77777777" w:rsidR="00AC0B66" w:rsidRDefault="00AC0B66" w:rsidP="00AC0B66">
      <w:pPr>
        <w:numPr>
          <w:ilvl w:val="1"/>
          <w:numId w:val="18"/>
        </w:numPr>
        <w:spacing w:before="100" w:beforeAutospacing="1" w:after="100" w:afterAutospacing="1" w:line="240" w:lineRule="auto"/>
      </w:pPr>
      <w:r>
        <w:rPr>
          <w:rStyle w:val="Strong"/>
        </w:rPr>
        <w:t>Processor:</w:t>
      </w:r>
      <w:r>
        <w:t xml:space="preserve"> Intel Core i5 or higher / AMD Ryzen 5 or higher</w:t>
      </w:r>
    </w:p>
    <w:p w14:paraId="7D86DAD9" w14:textId="77777777" w:rsidR="00AC0B66" w:rsidRDefault="00AC0B66" w:rsidP="00AC0B66">
      <w:pPr>
        <w:numPr>
          <w:ilvl w:val="1"/>
          <w:numId w:val="18"/>
        </w:numPr>
        <w:spacing w:before="100" w:beforeAutospacing="1" w:after="100" w:afterAutospacing="1" w:line="240" w:lineRule="auto"/>
      </w:pPr>
      <w:r>
        <w:rPr>
          <w:rStyle w:val="Strong"/>
        </w:rPr>
        <w:t>RAM:</w:t>
      </w:r>
      <w:r>
        <w:t xml:space="preserve"> 8GB minimum (16GB recommended for smoother multitasking)</w:t>
      </w:r>
    </w:p>
    <w:p w14:paraId="3986A38E" w14:textId="77777777" w:rsidR="00AC0B66" w:rsidRDefault="00AC0B66" w:rsidP="00AC0B66">
      <w:pPr>
        <w:numPr>
          <w:ilvl w:val="1"/>
          <w:numId w:val="18"/>
        </w:numPr>
        <w:spacing w:before="100" w:beforeAutospacing="1" w:after="100" w:afterAutospacing="1" w:line="240" w:lineRule="auto"/>
      </w:pPr>
      <w:r>
        <w:rPr>
          <w:rStyle w:val="Strong"/>
        </w:rPr>
        <w:t>Storage:</w:t>
      </w:r>
      <w:r>
        <w:t xml:space="preserve"> SSD with at least 256GB free space (512GB recommended)</w:t>
      </w:r>
    </w:p>
    <w:p w14:paraId="7D3D47A3" w14:textId="77777777" w:rsidR="00AC0B66" w:rsidRDefault="00AC0B66" w:rsidP="00AC0B66">
      <w:pPr>
        <w:numPr>
          <w:ilvl w:val="1"/>
          <w:numId w:val="18"/>
        </w:numPr>
        <w:spacing w:before="100" w:beforeAutospacing="1" w:after="100" w:afterAutospacing="1" w:line="240" w:lineRule="auto"/>
      </w:pPr>
      <w:r>
        <w:rPr>
          <w:rStyle w:val="Strong"/>
        </w:rPr>
        <w:t>Graphics:</w:t>
      </w:r>
      <w:r>
        <w:t xml:space="preserve"> Integrated graphics is sufficient, but a dedicated GPU (like Nvidia GTX series) is beneficial for design tasks</w:t>
      </w:r>
    </w:p>
    <w:p w14:paraId="32F23C3D" w14:textId="77777777" w:rsidR="00AC0B66" w:rsidRDefault="00AC0B66" w:rsidP="00AC0B66">
      <w:pPr>
        <w:numPr>
          <w:ilvl w:val="1"/>
          <w:numId w:val="18"/>
        </w:numPr>
        <w:spacing w:before="100" w:beforeAutospacing="1" w:after="100" w:afterAutospacing="1" w:line="240" w:lineRule="auto"/>
      </w:pPr>
      <w:r>
        <w:rPr>
          <w:rStyle w:val="Strong"/>
        </w:rPr>
        <w:t>Display:</w:t>
      </w:r>
      <w:r>
        <w:t xml:space="preserve"> 1080p resolution or higher</w:t>
      </w:r>
    </w:p>
    <w:p w14:paraId="11FDCC1A" w14:textId="77777777" w:rsidR="00AC0B66" w:rsidRDefault="00AC0B66" w:rsidP="00AC0B66">
      <w:pPr>
        <w:pStyle w:val="NormalWeb"/>
        <w:numPr>
          <w:ilvl w:val="0"/>
          <w:numId w:val="18"/>
        </w:numPr>
      </w:pPr>
      <w:r>
        <w:rPr>
          <w:rStyle w:val="Strong"/>
        </w:rPr>
        <w:t>Server:</w:t>
      </w:r>
    </w:p>
    <w:p w14:paraId="508BB00D" w14:textId="77777777" w:rsidR="00AC0B66" w:rsidRDefault="00AC0B66" w:rsidP="00AC0B66">
      <w:pPr>
        <w:numPr>
          <w:ilvl w:val="1"/>
          <w:numId w:val="18"/>
        </w:numPr>
        <w:spacing w:before="100" w:beforeAutospacing="1" w:after="100" w:afterAutospacing="1" w:line="240" w:lineRule="auto"/>
      </w:pPr>
      <w:r>
        <w:rPr>
          <w:rStyle w:val="Strong"/>
        </w:rPr>
        <w:t>Processor:</w:t>
      </w:r>
      <w:r>
        <w:t xml:space="preserve"> Intel Xeon or equivalent</w:t>
      </w:r>
    </w:p>
    <w:p w14:paraId="19EDBBD1" w14:textId="77777777" w:rsidR="00AC0B66" w:rsidRDefault="00AC0B66" w:rsidP="00AC0B66">
      <w:pPr>
        <w:numPr>
          <w:ilvl w:val="1"/>
          <w:numId w:val="18"/>
        </w:numPr>
        <w:spacing w:before="100" w:beforeAutospacing="1" w:after="100" w:afterAutospacing="1" w:line="240" w:lineRule="auto"/>
      </w:pPr>
      <w:r>
        <w:rPr>
          <w:rStyle w:val="Strong"/>
        </w:rPr>
        <w:t>RAM:</w:t>
      </w:r>
      <w:r>
        <w:t xml:space="preserve"> 16GB minimum (32GB recommended for handling multiple requests)</w:t>
      </w:r>
    </w:p>
    <w:p w14:paraId="504AF347" w14:textId="77777777" w:rsidR="00AC0B66" w:rsidRDefault="00AC0B66" w:rsidP="00AC0B66">
      <w:pPr>
        <w:numPr>
          <w:ilvl w:val="1"/>
          <w:numId w:val="18"/>
        </w:numPr>
        <w:spacing w:before="100" w:beforeAutospacing="1" w:after="100" w:afterAutospacing="1" w:line="240" w:lineRule="auto"/>
      </w:pPr>
      <w:r>
        <w:rPr>
          <w:rStyle w:val="Strong"/>
        </w:rPr>
        <w:t>Storage:</w:t>
      </w:r>
      <w:r>
        <w:t xml:space="preserve"> SSD with RAID configuration for reliability (500GB or more)</w:t>
      </w:r>
    </w:p>
    <w:p w14:paraId="6663C707" w14:textId="77777777" w:rsidR="00AC0B66" w:rsidRDefault="00AC0B66" w:rsidP="00AC0B66">
      <w:pPr>
        <w:numPr>
          <w:ilvl w:val="1"/>
          <w:numId w:val="18"/>
        </w:numPr>
        <w:spacing w:before="100" w:beforeAutospacing="1" w:after="100" w:afterAutospacing="1" w:line="240" w:lineRule="auto"/>
      </w:pPr>
      <w:r>
        <w:rPr>
          <w:rStyle w:val="Strong"/>
        </w:rPr>
        <w:t>Network:</w:t>
      </w:r>
      <w:r>
        <w:t xml:space="preserve"> High-speed internet connection with low latency (minimum 100 Mbps)</w:t>
      </w:r>
    </w:p>
    <w:p w14:paraId="1CD74863" w14:textId="77777777" w:rsidR="00AC0B66" w:rsidRDefault="00AC0B66" w:rsidP="00AC0B66">
      <w:pPr>
        <w:pStyle w:val="NormalWeb"/>
        <w:numPr>
          <w:ilvl w:val="0"/>
          <w:numId w:val="18"/>
        </w:numPr>
      </w:pPr>
      <w:r>
        <w:rPr>
          <w:rStyle w:val="Strong"/>
        </w:rPr>
        <w:t>Backup and Recovery:</w:t>
      </w:r>
    </w:p>
    <w:p w14:paraId="0A00C693" w14:textId="77777777" w:rsidR="00AC0B66" w:rsidRDefault="00AC0B66" w:rsidP="00AC0B66">
      <w:pPr>
        <w:numPr>
          <w:ilvl w:val="1"/>
          <w:numId w:val="18"/>
        </w:numPr>
        <w:spacing w:before="100" w:beforeAutospacing="1" w:after="100" w:afterAutospacing="1" w:line="240" w:lineRule="auto"/>
      </w:pPr>
      <w:r>
        <w:lastRenderedPageBreak/>
        <w:t>External hard drive or cloud storage for regular backups (at least 1TB capacity)</w:t>
      </w:r>
    </w:p>
    <w:p w14:paraId="5ACEA940" w14:textId="77777777" w:rsidR="00AC0B66" w:rsidRDefault="00AC0B66" w:rsidP="00AC0B66">
      <w:pPr>
        <w:pStyle w:val="NormalWeb"/>
        <w:numPr>
          <w:ilvl w:val="0"/>
          <w:numId w:val="18"/>
        </w:numPr>
      </w:pPr>
      <w:r>
        <w:rPr>
          <w:rStyle w:val="Strong"/>
        </w:rPr>
        <w:t>Peripherals:</w:t>
      </w:r>
    </w:p>
    <w:p w14:paraId="453FF0C3" w14:textId="77777777" w:rsidR="00AC0B66" w:rsidRDefault="00AC0B66" w:rsidP="00AC0B66">
      <w:pPr>
        <w:numPr>
          <w:ilvl w:val="1"/>
          <w:numId w:val="18"/>
        </w:numPr>
        <w:spacing w:before="100" w:beforeAutospacing="1" w:after="100" w:afterAutospacing="1" w:line="240" w:lineRule="auto"/>
      </w:pPr>
      <w:r>
        <w:rPr>
          <w:rStyle w:val="Strong"/>
        </w:rPr>
        <w:t>Keyboard and Mouse:</w:t>
      </w:r>
      <w:r>
        <w:t xml:space="preserve"> Standard or ergonomic design</w:t>
      </w:r>
    </w:p>
    <w:p w14:paraId="410453FD" w14:textId="77777777" w:rsidR="00AC0B66" w:rsidRDefault="00AC0B66" w:rsidP="00AC0B66">
      <w:pPr>
        <w:numPr>
          <w:ilvl w:val="1"/>
          <w:numId w:val="18"/>
        </w:numPr>
        <w:spacing w:before="100" w:beforeAutospacing="1" w:after="100" w:afterAutospacing="1" w:line="240" w:lineRule="auto"/>
      </w:pPr>
      <w:r>
        <w:rPr>
          <w:rStyle w:val="Strong"/>
        </w:rPr>
        <w:t>Monitor:</w:t>
      </w:r>
      <w:r>
        <w:t xml:space="preserve"> Dual monitors recommended for efficient multitasking</w:t>
      </w:r>
    </w:p>
    <w:p w14:paraId="5E16E102" w14:textId="77777777" w:rsidR="00AC0B66" w:rsidRDefault="00AC0B66" w:rsidP="00AC0B66">
      <w:pPr>
        <w:numPr>
          <w:ilvl w:val="1"/>
          <w:numId w:val="18"/>
        </w:numPr>
        <w:spacing w:before="100" w:beforeAutospacing="1" w:after="100" w:afterAutospacing="1" w:line="240" w:lineRule="auto"/>
      </w:pPr>
      <w:r>
        <w:rPr>
          <w:rStyle w:val="Strong"/>
        </w:rPr>
        <w:t>UPS:</w:t>
      </w:r>
      <w:r>
        <w:t xml:space="preserve"> Uninterruptible Power Supply for protection against power outages</w:t>
      </w:r>
    </w:p>
    <w:p w14:paraId="2EC2EA3C" w14:textId="77777777" w:rsidR="00AC0B66" w:rsidRDefault="00AC0B66" w:rsidP="00AC0B66">
      <w:pPr>
        <w:pStyle w:val="NormalWeb"/>
      </w:pPr>
      <w:r>
        <w:t>These requirements will ensure that the Online Hotel Management System operates smoothly and efficiently throughout the development and deployment phases.</w:t>
      </w:r>
    </w:p>
    <w:p w14:paraId="12246D20" w14:textId="77777777" w:rsidR="00DE71AD" w:rsidRDefault="00DE71AD" w:rsidP="00DE71AD">
      <w:pPr>
        <w:pStyle w:val="BodyText"/>
        <w:rPr>
          <w:shd w:val="clear" w:color="auto" w:fill="auto"/>
          <w:lang w:bidi="bn-BD"/>
        </w:rPr>
      </w:pPr>
    </w:p>
    <w:p w14:paraId="3CAC432F" w14:textId="77777777" w:rsidR="00DE71AD" w:rsidRDefault="00DE71AD" w:rsidP="00DE71AD">
      <w:pPr>
        <w:pStyle w:val="BodyText"/>
        <w:rPr>
          <w:shd w:val="clear" w:color="auto" w:fill="auto"/>
          <w:lang w:bidi="bn-BD"/>
        </w:rPr>
      </w:pPr>
    </w:p>
    <w:p w14:paraId="7B0DE2E4" w14:textId="77777777" w:rsidR="00DE71AD" w:rsidRDefault="00DE71AD" w:rsidP="00DE71AD">
      <w:pPr>
        <w:pStyle w:val="BodyText"/>
        <w:rPr>
          <w:shd w:val="clear" w:color="auto" w:fill="auto"/>
          <w:lang w:bidi="bn-BD"/>
        </w:rPr>
      </w:pPr>
    </w:p>
    <w:p w14:paraId="0D3B2B56" w14:textId="77777777" w:rsidR="00DE71AD" w:rsidRDefault="00DE71AD" w:rsidP="00DE71AD">
      <w:pPr>
        <w:pStyle w:val="BodyText"/>
        <w:rPr>
          <w:shd w:val="clear" w:color="auto" w:fill="auto"/>
          <w:lang w:bidi="bn-BD"/>
        </w:rPr>
      </w:pPr>
    </w:p>
    <w:p w14:paraId="0143358B" w14:textId="77777777" w:rsidR="00DE71AD" w:rsidRDefault="00DE71AD" w:rsidP="00DE71AD">
      <w:pPr>
        <w:pStyle w:val="BodyText"/>
        <w:rPr>
          <w:shd w:val="clear" w:color="auto" w:fill="auto"/>
          <w:lang w:bidi="bn-BD"/>
        </w:rPr>
      </w:pPr>
    </w:p>
    <w:p w14:paraId="062174BA" w14:textId="77777777" w:rsidR="00DE71AD" w:rsidRPr="0076595A" w:rsidRDefault="00DE71AD" w:rsidP="00DE71AD">
      <w:pPr>
        <w:pStyle w:val="BodyText"/>
      </w:pPr>
    </w:p>
    <w:p w14:paraId="2A294D7D" w14:textId="3BDC0C69" w:rsidR="00830813" w:rsidRPr="002E27BB" w:rsidRDefault="00181CCE" w:rsidP="00910B2D">
      <w:pPr>
        <w:pStyle w:val="Heading4"/>
        <w:jc w:val="both"/>
        <w:rPr>
          <w:b/>
          <w:bCs/>
        </w:rPr>
      </w:pPr>
      <w:bookmarkStart w:id="70" w:name="_Toc144469016"/>
      <w:bookmarkStart w:id="71" w:name="_Toc159358197"/>
      <w:r w:rsidRPr="002E27BB">
        <w:rPr>
          <w:b/>
          <w:bCs/>
        </w:rPr>
        <w:lastRenderedPageBreak/>
        <w:t>3</w:t>
      </w:r>
      <w:r w:rsidR="00830813" w:rsidRPr="002E27BB">
        <w:rPr>
          <w:b/>
          <w:bCs/>
        </w:rPr>
        <w:t>.</w:t>
      </w:r>
      <w:r w:rsidR="002E27BB">
        <w:rPr>
          <w:b/>
          <w:bCs/>
        </w:rPr>
        <w:t>7</w:t>
      </w:r>
      <w:r w:rsidR="00830813" w:rsidRPr="002E27BB">
        <w:rPr>
          <w:b/>
          <w:bCs/>
        </w:rPr>
        <w:t xml:space="preserve"> </w:t>
      </w:r>
      <w:bookmarkEnd w:id="70"/>
      <w:bookmarkEnd w:id="71"/>
      <w:r w:rsidR="0030467E" w:rsidRPr="002E27BB">
        <w:rPr>
          <w:b/>
          <w:bCs/>
        </w:rPr>
        <w:t>Use Case Diagram</w:t>
      </w:r>
    </w:p>
    <w:p w14:paraId="483B74E9" w14:textId="5AE533F5" w:rsidR="00181CCE" w:rsidRPr="0076595A" w:rsidRDefault="00DE71AD" w:rsidP="00910B2D">
      <w:pPr>
        <w:pStyle w:val="FigureTitle0"/>
        <w:spacing w:line="360" w:lineRule="auto"/>
        <w:rPr>
          <w:noProof/>
          <w:shd w:val="clear" w:color="auto" w:fill="auto"/>
        </w:rPr>
      </w:pPr>
      <w:bookmarkStart w:id="72" w:name="_Toc26568876"/>
      <w:bookmarkStart w:id="73" w:name="_Toc473816963"/>
      <w:bookmarkEnd w:id="72"/>
      <w:r>
        <w:rPr>
          <w:noProof/>
          <w:shd w:val="clear" w:color="auto" w:fill="auto"/>
        </w:rPr>
        <w:drawing>
          <wp:inline distT="0" distB="0" distL="0" distR="0" wp14:anchorId="26072BB3" wp14:editId="54951B0C">
            <wp:extent cx="5715000" cy="6067777"/>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21">
                      <a:extLst>
                        <a:ext uri="{28A0092B-C50C-407E-A947-70E740481C1C}">
                          <a14:useLocalDpi xmlns:a14="http://schemas.microsoft.com/office/drawing/2010/main" val="0"/>
                        </a:ext>
                      </a:extLst>
                    </a:blip>
                    <a:stretch>
                      <a:fillRect/>
                    </a:stretch>
                  </pic:blipFill>
                  <pic:spPr>
                    <a:xfrm>
                      <a:off x="0" y="0"/>
                      <a:ext cx="5715000" cy="6067777"/>
                    </a:xfrm>
                    <a:prstGeom prst="rect">
                      <a:avLst/>
                    </a:prstGeom>
                  </pic:spPr>
                </pic:pic>
              </a:graphicData>
            </a:graphic>
          </wp:inline>
        </w:drawing>
      </w:r>
    </w:p>
    <w:p w14:paraId="2C00FAEB" w14:textId="545BBD83" w:rsidR="00181CCE" w:rsidRPr="0076595A" w:rsidRDefault="00181CCE" w:rsidP="00910B2D">
      <w:pPr>
        <w:pStyle w:val="FigureCell"/>
        <w:spacing w:before="0"/>
      </w:pPr>
      <w:bookmarkStart w:id="74" w:name="_Toc26568877"/>
      <w:bookmarkStart w:id="75" w:name="_Toc144469036"/>
      <w:bookmarkStart w:id="76" w:name="_Toc144492288"/>
      <w:bookmarkEnd w:id="73"/>
      <w:r w:rsidRPr="0076595A">
        <w:t>Figure 3.1</w:t>
      </w:r>
      <w:bookmarkStart w:id="77" w:name="_Toc26569996"/>
      <w:bookmarkEnd w:id="77"/>
      <w:r w:rsidRPr="0076595A">
        <w:t xml:space="preserve"> </w:t>
      </w:r>
      <w:r w:rsidR="00DC334F">
        <w:t>Use Case Diagram</w:t>
      </w:r>
      <w:r w:rsidRPr="0076595A">
        <w:t>.</w:t>
      </w:r>
      <w:bookmarkEnd w:id="74"/>
      <w:bookmarkEnd w:id="75"/>
      <w:bookmarkEnd w:id="76"/>
    </w:p>
    <w:p w14:paraId="22A7BDF7" w14:textId="77777777" w:rsidR="00DE71AD" w:rsidRDefault="00DE71AD" w:rsidP="00910B2D">
      <w:pPr>
        <w:pStyle w:val="FigureDescription"/>
      </w:pPr>
    </w:p>
    <w:p w14:paraId="0FAD6982" w14:textId="77777777" w:rsidR="00DE71AD" w:rsidRDefault="00DE71AD" w:rsidP="00910B2D">
      <w:pPr>
        <w:pStyle w:val="FigureDescription"/>
      </w:pPr>
      <w:r>
        <w:t>\</w:t>
      </w:r>
    </w:p>
    <w:p w14:paraId="6BBA56A5" w14:textId="77777777" w:rsidR="00DE71AD" w:rsidRDefault="00DE71AD" w:rsidP="00910B2D">
      <w:pPr>
        <w:pStyle w:val="FigureDescription"/>
      </w:pPr>
    </w:p>
    <w:p w14:paraId="6AB22D42" w14:textId="77777777" w:rsidR="00583990" w:rsidRDefault="00583990" w:rsidP="00583990">
      <w:pPr>
        <w:pStyle w:val="NormalWeb"/>
      </w:pPr>
      <w:r>
        <w:lastRenderedPageBreak/>
        <w:t>This is a use case diagram for an Online Hotel Management System, depicting the interactions between different user roles (User, Receptionist, Admin) and the various functionalities they can access.</w:t>
      </w:r>
    </w:p>
    <w:p w14:paraId="507F2401" w14:textId="77777777" w:rsidR="00583990" w:rsidRDefault="00583990" w:rsidP="00A116FF">
      <w:pPr>
        <w:pStyle w:val="Heading3"/>
        <w:jc w:val="left"/>
      </w:pPr>
      <w:bookmarkStart w:id="78" w:name="_Toc175993683"/>
      <w:r>
        <w:t>Actors:</w:t>
      </w:r>
      <w:bookmarkEnd w:id="78"/>
    </w:p>
    <w:p w14:paraId="38950AD6" w14:textId="77777777" w:rsidR="00583990" w:rsidRDefault="00583990" w:rsidP="00583990">
      <w:pPr>
        <w:numPr>
          <w:ilvl w:val="0"/>
          <w:numId w:val="19"/>
        </w:numPr>
        <w:spacing w:before="100" w:beforeAutospacing="1" w:after="100" w:afterAutospacing="1" w:line="240" w:lineRule="auto"/>
      </w:pPr>
      <w:r>
        <w:rPr>
          <w:rStyle w:val="Strong"/>
        </w:rPr>
        <w:t>User</w:t>
      </w:r>
      <w:r>
        <w:t>: A guest or customer who interacts with the website for booking rooms and managing their profile.</w:t>
      </w:r>
    </w:p>
    <w:p w14:paraId="48CD90BA" w14:textId="77777777" w:rsidR="00583990" w:rsidRDefault="00583990" w:rsidP="00583990">
      <w:pPr>
        <w:numPr>
          <w:ilvl w:val="0"/>
          <w:numId w:val="19"/>
        </w:numPr>
        <w:spacing w:before="100" w:beforeAutospacing="1" w:after="100" w:afterAutospacing="1" w:line="240" w:lineRule="auto"/>
      </w:pPr>
      <w:r>
        <w:rPr>
          <w:rStyle w:val="Strong"/>
        </w:rPr>
        <w:t>Receptionist</w:t>
      </w:r>
      <w:r>
        <w:t>: A hotel staff member responsible for managing booking requests and user information.</w:t>
      </w:r>
    </w:p>
    <w:p w14:paraId="1136195F" w14:textId="77777777" w:rsidR="00583990" w:rsidRDefault="00583990" w:rsidP="00583990">
      <w:pPr>
        <w:numPr>
          <w:ilvl w:val="0"/>
          <w:numId w:val="19"/>
        </w:numPr>
        <w:spacing w:before="100" w:beforeAutospacing="1" w:after="100" w:afterAutospacing="1" w:line="240" w:lineRule="auto"/>
      </w:pPr>
      <w:r>
        <w:rPr>
          <w:rStyle w:val="Strong"/>
        </w:rPr>
        <w:t>Admin</w:t>
      </w:r>
      <w:r>
        <w:t>: The system administrator responsible for managing the overall hotel operations, including users, rooms, and bookings.</w:t>
      </w:r>
    </w:p>
    <w:p w14:paraId="63781745" w14:textId="77777777" w:rsidR="00583990" w:rsidRDefault="00583990" w:rsidP="00A116FF">
      <w:pPr>
        <w:pStyle w:val="Heading3"/>
        <w:jc w:val="left"/>
      </w:pPr>
      <w:bookmarkStart w:id="79" w:name="_Toc175993684"/>
      <w:r>
        <w:t>Use Cases:</w:t>
      </w:r>
      <w:bookmarkEnd w:id="79"/>
    </w:p>
    <w:p w14:paraId="11219008" w14:textId="77777777" w:rsidR="00583990" w:rsidRDefault="00583990" w:rsidP="00F441B2">
      <w:pPr>
        <w:pStyle w:val="NormalWeb"/>
        <w:numPr>
          <w:ilvl w:val="0"/>
          <w:numId w:val="22"/>
        </w:numPr>
      </w:pPr>
      <w:r>
        <w:rPr>
          <w:rStyle w:val="Strong"/>
        </w:rPr>
        <w:t>Do Registration</w:t>
      </w:r>
    </w:p>
    <w:p w14:paraId="4F9F2DD7" w14:textId="77777777" w:rsidR="00583990" w:rsidRDefault="00583990" w:rsidP="00F441B2">
      <w:pPr>
        <w:numPr>
          <w:ilvl w:val="1"/>
          <w:numId w:val="22"/>
        </w:numPr>
        <w:spacing w:before="100" w:beforeAutospacing="1" w:after="100" w:afterAutospacing="1" w:line="240" w:lineRule="auto"/>
      </w:pPr>
      <w:r>
        <w:rPr>
          <w:rStyle w:val="Strong"/>
        </w:rPr>
        <w:t>Actor</w:t>
      </w:r>
      <w:r>
        <w:t>: User</w:t>
      </w:r>
    </w:p>
    <w:p w14:paraId="28AE6E05" w14:textId="77777777" w:rsidR="00583990" w:rsidRDefault="00583990" w:rsidP="00F441B2">
      <w:pPr>
        <w:numPr>
          <w:ilvl w:val="1"/>
          <w:numId w:val="22"/>
        </w:numPr>
        <w:spacing w:before="100" w:beforeAutospacing="1" w:after="100" w:afterAutospacing="1" w:line="240" w:lineRule="auto"/>
      </w:pPr>
      <w:r>
        <w:rPr>
          <w:rStyle w:val="Strong"/>
        </w:rPr>
        <w:t>Description</w:t>
      </w:r>
      <w:r>
        <w:t>: The user can register on the website to create an account. This step is necessary to gain access to further functionalities like booking rooms.</w:t>
      </w:r>
    </w:p>
    <w:p w14:paraId="46BF7249" w14:textId="77777777" w:rsidR="00583990" w:rsidRDefault="00583990" w:rsidP="00F441B2">
      <w:pPr>
        <w:numPr>
          <w:ilvl w:val="1"/>
          <w:numId w:val="22"/>
        </w:numPr>
        <w:spacing w:before="100" w:beforeAutospacing="1" w:after="100" w:afterAutospacing="1" w:line="240" w:lineRule="auto"/>
      </w:pPr>
      <w:r>
        <w:rPr>
          <w:rStyle w:val="Strong"/>
        </w:rPr>
        <w:t>Relationship</w:t>
      </w:r>
      <w:r>
        <w:t>: Includes "Sign in to the Website" (as part of the registration process, the user might be redirected to the sign-in page).</w:t>
      </w:r>
    </w:p>
    <w:p w14:paraId="39902466" w14:textId="77777777" w:rsidR="00583990" w:rsidRDefault="00583990" w:rsidP="00F441B2">
      <w:pPr>
        <w:pStyle w:val="NormalWeb"/>
        <w:numPr>
          <w:ilvl w:val="0"/>
          <w:numId w:val="22"/>
        </w:numPr>
      </w:pPr>
      <w:r>
        <w:rPr>
          <w:rStyle w:val="Strong"/>
        </w:rPr>
        <w:t>Sign in to the Website</w:t>
      </w:r>
    </w:p>
    <w:p w14:paraId="69D13AA3" w14:textId="77777777" w:rsidR="00583990" w:rsidRDefault="00583990" w:rsidP="00F441B2">
      <w:pPr>
        <w:numPr>
          <w:ilvl w:val="1"/>
          <w:numId w:val="22"/>
        </w:numPr>
        <w:spacing w:before="100" w:beforeAutospacing="1" w:after="100" w:afterAutospacing="1" w:line="240" w:lineRule="auto"/>
      </w:pPr>
      <w:r>
        <w:rPr>
          <w:rStyle w:val="Strong"/>
        </w:rPr>
        <w:t>Actors</w:t>
      </w:r>
      <w:r>
        <w:t>: User, Receptionist, Admin</w:t>
      </w:r>
    </w:p>
    <w:p w14:paraId="1AC37A66" w14:textId="77777777" w:rsidR="00583990" w:rsidRDefault="00583990" w:rsidP="00F441B2">
      <w:pPr>
        <w:numPr>
          <w:ilvl w:val="1"/>
          <w:numId w:val="22"/>
        </w:numPr>
        <w:spacing w:before="100" w:beforeAutospacing="1" w:after="100" w:afterAutospacing="1" w:line="240" w:lineRule="auto"/>
      </w:pPr>
      <w:r>
        <w:rPr>
          <w:rStyle w:val="Strong"/>
        </w:rPr>
        <w:t>Description</w:t>
      </w:r>
      <w:r>
        <w:t>: All users (User, Receptionist, Admin) need to sign in to access personalized and restricted areas of the website.</w:t>
      </w:r>
    </w:p>
    <w:p w14:paraId="583B6635" w14:textId="77777777" w:rsidR="00583990" w:rsidRDefault="00583990" w:rsidP="00F441B2">
      <w:pPr>
        <w:pStyle w:val="NormalWeb"/>
        <w:numPr>
          <w:ilvl w:val="0"/>
          <w:numId w:val="22"/>
        </w:numPr>
      </w:pPr>
      <w:r>
        <w:rPr>
          <w:rStyle w:val="Strong"/>
        </w:rPr>
        <w:t>Visit Landing Page</w:t>
      </w:r>
    </w:p>
    <w:p w14:paraId="79CCE035" w14:textId="77777777" w:rsidR="00583990" w:rsidRDefault="00583990" w:rsidP="00F441B2">
      <w:pPr>
        <w:numPr>
          <w:ilvl w:val="1"/>
          <w:numId w:val="22"/>
        </w:numPr>
        <w:spacing w:before="100" w:beforeAutospacing="1" w:after="100" w:afterAutospacing="1" w:line="240" w:lineRule="auto"/>
      </w:pPr>
      <w:r>
        <w:rPr>
          <w:rStyle w:val="Strong"/>
        </w:rPr>
        <w:t>Actor</w:t>
      </w:r>
      <w:r>
        <w:t>: User</w:t>
      </w:r>
    </w:p>
    <w:p w14:paraId="43C2531B" w14:textId="77777777" w:rsidR="00583990" w:rsidRDefault="00583990" w:rsidP="00F441B2">
      <w:pPr>
        <w:numPr>
          <w:ilvl w:val="1"/>
          <w:numId w:val="22"/>
        </w:numPr>
        <w:spacing w:before="100" w:beforeAutospacing="1" w:after="100" w:afterAutospacing="1" w:line="240" w:lineRule="auto"/>
      </w:pPr>
      <w:r>
        <w:rPr>
          <w:rStyle w:val="Strong"/>
        </w:rPr>
        <w:t>Description</w:t>
      </w:r>
      <w:r>
        <w:t>: After signing in, the user can view the landing page, which provides an overview of the hotel's services and offerings.</w:t>
      </w:r>
    </w:p>
    <w:p w14:paraId="10FB0469" w14:textId="77777777" w:rsidR="00583990" w:rsidRDefault="00583990" w:rsidP="00F441B2">
      <w:pPr>
        <w:pStyle w:val="NormalWeb"/>
        <w:numPr>
          <w:ilvl w:val="0"/>
          <w:numId w:val="22"/>
        </w:numPr>
      </w:pPr>
      <w:r>
        <w:rPr>
          <w:rStyle w:val="Strong"/>
        </w:rPr>
        <w:t>View Rooms</w:t>
      </w:r>
    </w:p>
    <w:p w14:paraId="08E4DC35" w14:textId="77777777" w:rsidR="00583990" w:rsidRDefault="00583990" w:rsidP="00F441B2">
      <w:pPr>
        <w:numPr>
          <w:ilvl w:val="1"/>
          <w:numId w:val="22"/>
        </w:numPr>
        <w:spacing w:before="100" w:beforeAutospacing="1" w:after="100" w:afterAutospacing="1" w:line="240" w:lineRule="auto"/>
      </w:pPr>
      <w:r>
        <w:rPr>
          <w:rStyle w:val="Strong"/>
        </w:rPr>
        <w:t>Actors</w:t>
      </w:r>
      <w:r>
        <w:t>: User, Receptionist, Admin</w:t>
      </w:r>
    </w:p>
    <w:p w14:paraId="4EE0893C" w14:textId="77777777" w:rsidR="00583990" w:rsidRDefault="00583990" w:rsidP="00F441B2">
      <w:pPr>
        <w:numPr>
          <w:ilvl w:val="1"/>
          <w:numId w:val="22"/>
        </w:numPr>
        <w:spacing w:before="100" w:beforeAutospacing="1" w:after="100" w:afterAutospacing="1" w:line="240" w:lineRule="auto"/>
      </w:pPr>
      <w:r>
        <w:rPr>
          <w:rStyle w:val="Strong"/>
        </w:rPr>
        <w:t>Description</w:t>
      </w:r>
      <w:r>
        <w:t>: All users can view the available rooms along with their details. The user can filter and search for rooms, while the receptionist and admin can view additional details and manage room data.</w:t>
      </w:r>
    </w:p>
    <w:p w14:paraId="16FDB48A" w14:textId="77777777" w:rsidR="00583990" w:rsidRDefault="00583990" w:rsidP="00F441B2">
      <w:pPr>
        <w:pStyle w:val="NormalWeb"/>
        <w:numPr>
          <w:ilvl w:val="0"/>
          <w:numId w:val="22"/>
        </w:numPr>
      </w:pPr>
      <w:r>
        <w:rPr>
          <w:rStyle w:val="Strong"/>
        </w:rPr>
        <w:t>Send Booking Request</w:t>
      </w:r>
    </w:p>
    <w:p w14:paraId="1E03E1A2" w14:textId="77777777" w:rsidR="00583990" w:rsidRDefault="00583990" w:rsidP="00F441B2">
      <w:pPr>
        <w:numPr>
          <w:ilvl w:val="1"/>
          <w:numId w:val="22"/>
        </w:numPr>
        <w:spacing w:before="100" w:beforeAutospacing="1" w:after="100" w:afterAutospacing="1" w:line="240" w:lineRule="auto"/>
      </w:pPr>
      <w:r>
        <w:rPr>
          <w:rStyle w:val="Strong"/>
        </w:rPr>
        <w:t>Actor</w:t>
      </w:r>
      <w:r>
        <w:t>: User</w:t>
      </w:r>
    </w:p>
    <w:p w14:paraId="15F3D2FB" w14:textId="77777777" w:rsidR="00583990" w:rsidRDefault="00583990" w:rsidP="00F441B2">
      <w:pPr>
        <w:numPr>
          <w:ilvl w:val="1"/>
          <w:numId w:val="22"/>
        </w:numPr>
        <w:spacing w:before="100" w:beforeAutospacing="1" w:after="100" w:afterAutospacing="1" w:line="240" w:lineRule="auto"/>
      </w:pPr>
      <w:r>
        <w:rPr>
          <w:rStyle w:val="Strong"/>
        </w:rPr>
        <w:t>Description</w:t>
      </w:r>
      <w:r>
        <w:t>: The user can select a room and send a booking request for it. This is the initial step in the booking process.</w:t>
      </w:r>
    </w:p>
    <w:p w14:paraId="45F19377" w14:textId="77777777" w:rsidR="00583990" w:rsidRDefault="00583990" w:rsidP="00F441B2">
      <w:pPr>
        <w:numPr>
          <w:ilvl w:val="1"/>
          <w:numId w:val="22"/>
        </w:numPr>
        <w:spacing w:before="100" w:beforeAutospacing="1" w:after="100" w:afterAutospacing="1" w:line="240" w:lineRule="auto"/>
      </w:pPr>
      <w:r>
        <w:rPr>
          <w:rStyle w:val="Strong"/>
        </w:rPr>
        <w:t>Relationship</w:t>
      </w:r>
      <w:r>
        <w:t>: Extends "View Rooms" (as viewing rooms is a prerequisite for sending a booking request).</w:t>
      </w:r>
    </w:p>
    <w:p w14:paraId="5FB3237B" w14:textId="77777777" w:rsidR="00583990" w:rsidRDefault="00583990" w:rsidP="00F441B2">
      <w:pPr>
        <w:pStyle w:val="NormalWeb"/>
        <w:numPr>
          <w:ilvl w:val="0"/>
          <w:numId w:val="22"/>
        </w:numPr>
      </w:pPr>
      <w:r>
        <w:rPr>
          <w:rStyle w:val="Strong"/>
        </w:rPr>
        <w:t>Add Billing Information</w:t>
      </w:r>
    </w:p>
    <w:p w14:paraId="76650B0F" w14:textId="77777777" w:rsidR="00583990" w:rsidRDefault="00583990" w:rsidP="00F441B2">
      <w:pPr>
        <w:numPr>
          <w:ilvl w:val="1"/>
          <w:numId w:val="22"/>
        </w:numPr>
        <w:spacing w:before="100" w:beforeAutospacing="1" w:after="100" w:afterAutospacing="1" w:line="240" w:lineRule="auto"/>
      </w:pPr>
      <w:r>
        <w:rPr>
          <w:rStyle w:val="Strong"/>
        </w:rPr>
        <w:t>Actor</w:t>
      </w:r>
      <w:r>
        <w:t>: User</w:t>
      </w:r>
    </w:p>
    <w:p w14:paraId="1D663570" w14:textId="77777777" w:rsidR="00583990" w:rsidRDefault="00583990" w:rsidP="00F441B2">
      <w:pPr>
        <w:numPr>
          <w:ilvl w:val="1"/>
          <w:numId w:val="22"/>
        </w:numPr>
        <w:spacing w:before="100" w:beforeAutospacing="1" w:after="100" w:afterAutospacing="1" w:line="240" w:lineRule="auto"/>
      </w:pPr>
      <w:r>
        <w:rPr>
          <w:rStyle w:val="Strong"/>
        </w:rPr>
        <w:lastRenderedPageBreak/>
        <w:t>Description</w:t>
      </w:r>
      <w:r>
        <w:t>: The user provides billing or payment details after submitting a booking request. This is necessary to confirm the booking.</w:t>
      </w:r>
    </w:p>
    <w:p w14:paraId="751CCE3E" w14:textId="77777777" w:rsidR="00583990" w:rsidRDefault="00583990" w:rsidP="00F441B2">
      <w:pPr>
        <w:numPr>
          <w:ilvl w:val="1"/>
          <w:numId w:val="22"/>
        </w:numPr>
        <w:spacing w:before="100" w:beforeAutospacing="1" w:after="100" w:afterAutospacing="1" w:line="240" w:lineRule="auto"/>
      </w:pPr>
      <w:r>
        <w:rPr>
          <w:rStyle w:val="Strong"/>
        </w:rPr>
        <w:t>Relationship</w:t>
      </w:r>
      <w:r>
        <w:t>: Extends "Send Booking Request" (as billing information is provided after sending a booking request).</w:t>
      </w:r>
    </w:p>
    <w:p w14:paraId="6D212871" w14:textId="77777777" w:rsidR="00583990" w:rsidRDefault="00583990" w:rsidP="00F441B2">
      <w:pPr>
        <w:pStyle w:val="NormalWeb"/>
        <w:numPr>
          <w:ilvl w:val="0"/>
          <w:numId w:val="22"/>
        </w:numPr>
      </w:pPr>
      <w:r>
        <w:rPr>
          <w:rStyle w:val="Strong"/>
        </w:rPr>
        <w:t>View Profile</w:t>
      </w:r>
    </w:p>
    <w:p w14:paraId="2C196413" w14:textId="77777777" w:rsidR="00583990" w:rsidRDefault="00583990" w:rsidP="00F441B2">
      <w:pPr>
        <w:numPr>
          <w:ilvl w:val="1"/>
          <w:numId w:val="22"/>
        </w:numPr>
        <w:spacing w:before="100" w:beforeAutospacing="1" w:after="100" w:afterAutospacing="1" w:line="240" w:lineRule="auto"/>
      </w:pPr>
      <w:r>
        <w:rPr>
          <w:rStyle w:val="Strong"/>
        </w:rPr>
        <w:t>Actors</w:t>
      </w:r>
      <w:r>
        <w:t>: User, Admin</w:t>
      </w:r>
    </w:p>
    <w:p w14:paraId="6520EB77" w14:textId="77777777" w:rsidR="00583990" w:rsidRDefault="00583990" w:rsidP="00F441B2">
      <w:pPr>
        <w:numPr>
          <w:ilvl w:val="1"/>
          <w:numId w:val="22"/>
        </w:numPr>
        <w:spacing w:before="100" w:beforeAutospacing="1" w:after="100" w:afterAutospacing="1" w:line="240" w:lineRule="auto"/>
      </w:pPr>
      <w:r>
        <w:rPr>
          <w:rStyle w:val="Strong"/>
        </w:rPr>
        <w:t>Description</w:t>
      </w:r>
      <w:r>
        <w:t>: The user can view and manage their personal information and booking history. The admin can also view the user's profile for administrative purposes.</w:t>
      </w:r>
    </w:p>
    <w:p w14:paraId="3AF627C5" w14:textId="77777777" w:rsidR="00583990" w:rsidRDefault="00583990" w:rsidP="00F441B2">
      <w:pPr>
        <w:pStyle w:val="NormalWeb"/>
        <w:numPr>
          <w:ilvl w:val="0"/>
          <w:numId w:val="22"/>
        </w:numPr>
      </w:pPr>
      <w:r>
        <w:rPr>
          <w:rStyle w:val="Strong"/>
        </w:rPr>
        <w:t>View Booking Request</w:t>
      </w:r>
    </w:p>
    <w:p w14:paraId="10608DDB" w14:textId="77777777" w:rsidR="00583990" w:rsidRDefault="00583990" w:rsidP="00F441B2">
      <w:pPr>
        <w:numPr>
          <w:ilvl w:val="1"/>
          <w:numId w:val="22"/>
        </w:numPr>
        <w:spacing w:before="100" w:beforeAutospacing="1" w:after="100" w:afterAutospacing="1" w:line="240" w:lineRule="auto"/>
      </w:pPr>
      <w:r>
        <w:rPr>
          <w:rStyle w:val="Strong"/>
        </w:rPr>
        <w:t>Actors</w:t>
      </w:r>
      <w:r>
        <w:t>: Receptionist, Admin</w:t>
      </w:r>
    </w:p>
    <w:p w14:paraId="632EC381" w14:textId="77777777" w:rsidR="00583990" w:rsidRDefault="00583990" w:rsidP="00F441B2">
      <w:pPr>
        <w:numPr>
          <w:ilvl w:val="1"/>
          <w:numId w:val="22"/>
        </w:numPr>
        <w:spacing w:before="100" w:beforeAutospacing="1" w:after="100" w:afterAutospacing="1" w:line="240" w:lineRule="auto"/>
      </w:pPr>
      <w:r>
        <w:rPr>
          <w:rStyle w:val="Strong"/>
        </w:rPr>
        <w:t>Description</w:t>
      </w:r>
      <w:r>
        <w:t>: Receptionists and admins can view all booking requests submitted by users. This includes details like the requested room, check-in/check-out dates, and user information.</w:t>
      </w:r>
    </w:p>
    <w:p w14:paraId="140F0781" w14:textId="77777777" w:rsidR="00583990" w:rsidRDefault="00583990" w:rsidP="00F441B2">
      <w:pPr>
        <w:numPr>
          <w:ilvl w:val="1"/>
          <w:numId w:val="22"/>
        </w:numPr>
        <w:spacing w:before="100" w:beforeAutospacing="1" w:after="100" w:afterAutospacing="1" w:line="240" w:lineRule="auto"/>
      </w:pPr>
      <w:r>
        <w:rPr>
          <w:rStyle w:val="Strong"/>
        </w:rPr>
        <w:t>Relationship</w:t>
      </w:r>
      <w:r>
        <w:t>: Extends "View Rooms" (as booking requests are associated with room details).</w:t>
      </w:r>
    </w:p>
    <w:p w14:paraId="1F9F98F6" w14:textId="77777777" w:rsidR="00583990" w:rsidRDefault="00583990" w:rsidP="00F441B2">
      <w:pPr>
        <w:pStyle w:val="NormalWeb"/>
        <w:numPr>
          <w:ilvl w:val="0"/>
          <w:numId w:val="22"/>
        </w:numPr>
      </w:pPr>
      <w:r>
        <w:rPr>
          <w:rStyle w:val="Strong"/>
        </w:rPr>
        <w:t>Accept / Reject Booking Request</w:t>
      </w:r>
    </w:p>
    <w:p w14:paraId="48BBD894" w14:textId="77777777" w:rsidR="00583990" w:rsidRDefault="00583990" w:rsidP="00F441B2">
      <w:pPr>
        <w:numPr>
          <w:ilvl w:val="1"/>
          <w:numId w:val="22"/>
        </w:numPr>
        <w:spacing w:before="100" w:beforeAutospacing="1" w:after="100" w:afterAutospacing="1" w:line="240" w:lineRule="auto"/>
      </w:pPr>
      <w:r>
        <w:rPr>
          <w:rStyle w:val="Strong"/>
        </w:rPr>
        <w:t>Actors</w:t>
      </w:r>
      <w:r>
        <w:t>: Receptionist, Admin</w:t>
      </w:r>
    </w:p>
    <w:p w14:paraId="69707CFB" w14:textId="77777777" w:rsidR="00583990" w:rsidRDefault="00583990" w:rsidP="00F441B2">
      <w:pPr>
        <w:numPr>
          <w:ilvl w:val="1"/>
          <w:numId w:val="22"/>
        </w:numPr>
        <w:spacing w:before="100" w:beforeAutospacing="1" w:after="100" w:afterAutospacing="1" w:line="240" w:lineRule="auto"/>
      </w:pPr>
      <w:r>
        <w:rPr>
          <w:rStyle w:val="Strong"/>
        </w:rPr>
        <w:t>Description</w:t>
      </w:r>
      <w:r>
        <w:t>: Receptionists and admins have the authority to accept or reject booking requests based on availability and other criteria.</w:t>
      </w:r>
    </w:p>
    <w:p w14:paraId="1B779382" w14:textId="77777777" w:rsidR="00583990" w:rsidRDefault="00583990" w:rsidP="00F441B2">
      <w:pPr>
        <w:numPr>
          <w:ilvl w:val="1"/>
          <w:numId w:val="22"/>
        </w:numPr>
        <w:spacing w:before="100" w:beforeAutospacing="1" w:after="100" w:afterAutospacing="1" w:line="240" w:lineRule="auto"/>
      </w:pPr>
      <w:r>
        <w:rPr>
          <w:rStyle w:val="Strong"/>
        </w:rPr>
        <w:t>Relationship</w:t>
      </w:r>
      <w:r>
        <w:t>: Extends "View Booking Request" (as accepting or rejecting a request is an action taken after viewing it).</w:t>
      </w:r>
    </w:p>
    <w:p w14:paraId="5562B266" w14:textId="77777777" w:rsidR="00583990" w:rsidRDefault="00583990" w:rsidP="00F441B2">
      <w:pPr>
        <w:pStyle w:val="NormalWeb"/>
        <w:numPr>
          <w:ilvl w:val="0"/>
          <w:numId w:val="22"/>
        </w:numPr>
      </w:pPr>
      <w:r>
        <w:rPr>
          <w:rStyle w:val="Strong"/>
        </w:rPr>
        <w:t>View User List</w:t>
      </w:r>
    </w:p>
    <w:p w14:paraId="4662DA88" w14:textId="77777777" w:rsidR="00583990" w:rsidRDefault="00583990" w:rsidP="00F441B2">
      <w:pPr>
        <w:numPr>
          <w:ilvl w:val="1"/>
          <w:numId w:val="22"/>
        </w:numPr>
        <w:spacing w:before="100" w:beforeAutospacing="1" w:after="100" w:afterAutospacing="1" w:line="240" w:lineRule="auto"/>
      </w:pPr>
      <w:r>
        <w:rPr>
          <w:rStyle w:val="Strong"/>
        </w:rPr>
        <w:t>Actors</w:t>
      </w:r>
      <w:r>
        <w:t>: Receptionist, Admin</w:t>
      </w:r>
    </w:p>
    <w:p w14:paraId="59666753" w14:textId="77777777" w:rsidR="00583990" w:rsidRDefault="00583990" w:rsidP="00F441B2">
      <w:pPr>
        <w:numPr>
          <w:ilvl w:val="1"/>
          <w:numId w:val="22"/>
        </w:numPr>
        <w:spacing w:before="100" w:beforeAutospacing="1" w:after="100" w:afterAutospacing="1" w:line="240" w:lineRule="auto"/>
      </w:pPr>
      <w:r>
        <w:rPr>
          <w:rStyle w:val="Strong"/>
        </w:rPr>
        <w:t>Description</w:t>
      </w:r>
      <w:r>
        <w:t>: Receptionists and admins can view the list of all registered users along with their details.</w:t>
      </w:r>
    </w:p>
    <w:p w14:paraId="4896C5C6" w14:textId="77777777" w:rsidR="00583990" w:rsidRDefault="00583990" w:rsidP="00F441B2">
      <w:pPr>
        <w:pStyle w:val="NormalWeb"/>
        <w:numPr>
          <w:ilvl w:val="0"/>
          <w:numId w:val="22"/>
        </w:numPr>
      </w:pPr>
      <w:r>
        <w:rPr>
          <w:rStyle w:val="Strong"/>
        </w:rPr>
        <w:t>Add &amp; Edit Room</w:t>
      </w:r>
    </w:p>
    <w:p w14:paraId="5B2E28FA" w14:textId="77777777" w:rsidR="00583990" w:rsidRDefault="00583990" w:rsidP="00F441B2">
      <w:pPr>
        <w:numPr>
          <w:ilvl w:val="1"/>
          <w:numId w:val="22"/>
        </w:numPr>
        <w:spacing w:before="100" w:beforeAutospacing="1" w:after="100" w:afterAutospacing="1" w:line="240" w:lineRule="auto"/>
      </w:pPr>
      <w:r>
        <w:rPr>
          <w:rStyle w:val="Strong"/>
        </w:rPr>
        <w:t>Actor</w:t>
      </w:r>
      <w:r>
        <w:t>: Admin</w:t>
      </w:r>
    </w:p>
    <w:p w14:paraId="14E6D5D1" w14:textId="77777777" w:rsidR="00583990" w:rsidRDefault="00583990" w:rsidP="00F441B2">
      <w:pPr>
        <w:numPr>
          <w:ilvl w:val="1"/>
          <w:numId w:val="22"/>
        </w:numPr>
        <w:spacing w:before="100" w:beforeAutospacing="1" w:after="100" w:afterAutospacing="1" w:line="240" w:lineRule="auto"/>
      </w:pPr>
      <w:r>
        <w:rPr>
          <w:rStyle w:val="Strong"/>
        </w:rPr>
        <w:t>Description</w:t>
      </w:r>
      <w:r>
        <w:t>: The admin can add new rooms to the system or edit the details of existing rooms.</w:t>
      </w:r>
    </w:p>
    <w:p w14:paraId="76A561FA" w14:textId="77777777" w:rsidR="00583990" w:rsidRDefault="00583990" w:rsidP="00F441B2">
      <w:pPr>
        <w:pStyle w:val="NormalWeb"/>
        <w:numPr>
          <w:ilvl w:val="0"/>
          <w:numId w:val="22"/>
        </w:numPr>
      </w:pPr>
      <w:r>
        <w:rPr>
          <w:rStyle w:val="Strong"/>
        </w:rPr>
        <w:t>Dashboard</w:t>
      </w:r>
    </w:p>
    <w:p w14:paraId="41ACB6B8" w14:textId="77777777" w:rsidR="00583990" w:rsidRDefault="00583990" w:rsidP="00F441B2">
      <w:pPr>
        <w:numPr>
          <w:ilvl w:val="1"/>
          <w:numId w:val="22"/>
        </w:numPr>
        <w:spacing w:before="100" w:beforeAutospacing="1" w:after="100" w:afterAutospacing="1" w:line="240" w:lineRule="auto"/>
      </w:pPr>
      <w:r>
        <w:rPr>
          <w:rStyle w:val="Strong"/>
        </w:rPr>
        <w:t>Actor</w:t>
      </w:r>
      <w:r>
        <w:t>: Admin</w:t>
      </w:r>
    </w:p>
    <w:p w14:paraId="19EA9746" w14:textId="77777777" w:rsidR="00583990" w:rsidRDefault="00583990" w:rsidP="00F441B2">
      <w:pPr>
        <w:numPr>
          <w:ilvl w:val="1"/>
          <w:numId w:val="22"/>
        </w:numPr>
        <w:spacing w:before="100" w:beforeAutospacing="1" w:after="100" w:afterAutospacing="1" w:line="240" w:lineRule="auto"/>
      </w:pPr>
      <w:r>
        <w:rPr>
          <w:rStyle w:val="Strong"/>
        </w:rPr>
        <w:t>Description</w:t>
      </w:r>
      <w:r>
        <w:t>: The admin can view the dashboard, which provides an overview of hotel operations, such as occupancy rates, the number of users, and other key metrics.</w:t>
      </w:r>
    </w:p>
    <w:p w14:paraId="57BA1785" w14:textId="77777777" w:rsidR="00583990" w:rsidRDefault="00583990" w:rsidP="00F441B2">
      <w:pPr>
        <w:pStyle w:val="NormalWeb"/>
        <w:numPr>
          <w:ilvl w:val="0"/>
          <w:numId w:val="22"/>
        </w:numPr>
      </w:pPr>
      <w:r>
        <w:rPr>
          <w:rStyle w:val="Strong"/>
        </w:rPr>
        <w:t>Add &amp; Edit User</w:t>
      </w:r>
    </w:p>
    <w:p w14:paraId="192520E9" w14:textId="77777777" w:rsidR="00583990" w:rsidRDefault="00583990" w:rsidP="00F441B2">
      <w:pPr>
        <w:numPr>
          <w:ilvl w:val="1"/>
          <w:numId w:val="22"/>
        </w:numPr>
        <w:spacing w:before="100" w:beforeAutospacing="1" w:after="100" w:afterAutospacing="1" w:line="240" w:lineRule="auto"/>
      </w:pPr>
      <w:r>
        <w:rPr>
          <w:rStyle w:val="Strong"/>
        </w:rPr>
        <w:t>Actor</w:t>
      </w:r>
      <w:r>
        <w:t>: Admin</w:t>
      </w:r>
    </w:p>
    <w:p w14:paraId="406C4B15" w14:textId="77777777" w:rsidR="00583990" w:rsidRDefault="00583990" w:rsidP="00F441B2">
      <w:pPr>
        <w:numPr>
          <w:ilvl w:val="1"/>
          <w:numId w:val="22"/>
        </w:numPr>
        <w:spacing w:before="100" w:beforeAutospacing="1" w:after="100" w:afterAutospacing="1" w:line="240" w:lineRule="auto"/>
      </w:pPr>
      <w:r>
        <w:rPr>
          <w:rStyle w:val="Strong"/>
        </w:rPr>
        <w:t>Description</w:t>
      </w:r>
      <w:r>
        <w:t>: The admin can add new users (e.g., other admins or staff) and edit existing user information.</w:t>
      </w:r>
    </w:p>
    <w:p w14:paraId="0D6611F0" w14:textId="77777777" w:rsidR="00F441B2" w:rsidRDefault="00F441B2" w:rsidP="00F441B2">
      <w:pPr>
        <w:spacing w:before="100" w:beforeAutospacing="1" w:after="100" w:afterAutospacing="1" w:line="240" w:lineRule="auto"/>
        <w:ind w:left="1080"/>
        <w:rPr>
          <w:rStyle w:val="Strong"/>
        </w:rPr>
      </w:pPr>
    </w:p>
    <w:p w14:paraId="41C39D52" w14:textId="77777777" w:rsidR="00F441B2" w:rsidRDefault="00F441B2" w:rsidP="00F441B2">
      <w:pPr>
        <w:spacing w:before="100" w:beforeAutospacing="1" w:after="100" w:afterAutospacing="1" w:line="240" w:lineRule="auto"/>
        <w:ind w:left="1080"/>
      </w:pPr>
    </w:p>
    <w:p w14:paraId="15894690" w14:textId="77777777" w:rsidR="00583990" w:rsidRDefault="00583990" w:rsidP="00583990">
      <w:pPr>
        <w:pStyle w:val="Heading3"/>
      </w:pPr>
      <w:bookmarkStart w:id="80" w:name="_Toc175993685"/>
      <w:r>
        <w:lastRenderedPageBreak/>
        <w:t>Relationships:</w:t>
      </w:r>
      <w:bookmarkEnd w:id="80"/>
    </w:p>
    <w:p w14:paraId="4E64C54C" w14:textId="77777777" w:rsidR="00583990" w:rsidRDefault="00583990" w:rsidP="00F441B2">
      <w:pPr>
        <w:pStyle w:val="NormalWeb"/>
        <w:numPr>
          <w:ilvl w:val="0"/>
          <w:numId w:val="23"/>
        </w:numPr>
      </w:pPr>
      <w:r>
        <w:rPr>
          <w:rStyle w:val="Strong"/>
        </w:rPr>
        <w:t>Include</w:t>
      </w:r>
      <w:r>
        <w:t>: Represents a mandatory use case that must be included as part of another use case.</w:t>
      </w:r>
    </w:p>
    <w:p w14:paraId="0AF1DD4A" w14:textId="77777777" w:rsidR="00583990" w:rsidRDefault="00583990" w:rsidP="00F441B2">
      <w:pPr>
        <w:numPr>
          <w:ilvl w:val="1"/>
          <w:numId w:val="23"/>
        </w:numPr>
        <w:spacing w:before="100" w:beforeAutospacing="1" w:after="100" w:afterAutospacing="1" w:line="240" w:lineRule="auto"/>
      </w:pPr>
      <w:r>
        <w:t>For example, "Do Registration" includes "Sign in to the Website," meaning that after registering, the user will typically need to sign in.</w:t>
      </w:r>
    </w:p>
    <w:p w14:paraId="7BC309D7" w14:textId="77777777" w:rsidR="00583990" w:rsidRDefault="00583990" w:rsidP="00F441B2">
      <w:pPr>
        <w:pStyle w:val="NormalWeb"/>
        <w:numPr>
          <w:ilvl w:val="0"/>
          <w:numId w:val="23"/>
        </w:numPr>
      </w:pPr>
      <w:r>
        <w:rPr>
          <w:rStyle w:val="Strong"/>
        </w:rPr>
        <w:t>Extend</w:t>
      </w:r>
      <w:r>
        <w:t>: Represents an optional use case that extends the functionality of another use case.</w:t>
      </w:r>
    </w:p>
    <w:p w14:paraId="045D7286" w14:textId="77777777" w:rsidR="00583990" w:rsidRDefault="00583990" w:rsidP="00F441B2">
      <w:pPr>
        <w:numPr>
          <w:ilvl w:val="1"/>
          <w:numId w:val="23"/>
        </w:numPr>
        <w:spacing w:before="100" w:beforeAutospacing="1" w:after="100" w:afterAutospacing="1" w:line="240" w:lineRule="auto"/>
      </w:pPr>
      <w:r>
        <w:t>For example, "Accept" and "Reject" booking requests extend "View Booking Request," indicating that these actions are taken after reviewing the request details.</w:t>
      </w:r>
    </w:p>
    <w:p w14:paraId="0FFF2412" w14:textId="77777777" w:rsidR="00583990" w:rsidRDefault="00583990" w:rsidP="00A116FF">
      <w:pPr>
        <w:pStyle w:val="Heading3"/>
        <w:jc w:val="left"/>
      </w:pPr>
      <w:bookmarkStart w:id="81" w:name="_Toc175993686"/>
      <w:r>
        <w:t>Summary:</w:t>
      </w:r>
      <w:bookmarkEnd w:id="81"/>
    </w:p>
    <w:p w14:paraId="4A179284" w14:textId="77777777" w:rsidR="00583990" w:rsidRDefault="00583990" w:rsidP="00583990">
      <w:pPr>
        <w:pStyle w:val="NormalWeb"/>
      </w:pPr>
      <w:r>
        <w:t>This diagram visually outlines how different roles interact with the system's features, showcasing the flow of actions such as registration, booking, room management, and user management. The relationships between use cases help clarify the sequence and dependencies of these actions, making it easier to understand the system's functionality from both user and administrative perspectives.</w:t>
      </w:r>
    </w:p>
    <w:p w14:paraId="7F49B42D" w14:textId="77777777" w:rsidR="001C763C" w:rsidRDefault="001C763C" w:rsidP="001C763C"/>
    <w:p w14:paraId="05F3D098" w14:textId="77777777" w:rsidR="001C763C" w:rsidRDefault="001C763C" w:rsidP="001C763C"/>
    <w:p w14:paraId="2F4FE367" w14:textId="77777777" w:rsidR="001C763C" w:rsidRDefault="001C763C" w:rsidP="001C763C"/>
    <w:p w14:paraId="1E84B6EB" w14:textId="77777777" w:rsidR="001C763C" w:rsidRDefault="001C763C" w:rsidP="001C763C"/>
    <w:p w14:paraId="42ACE96D" w14:textId="77777777" w:rsidR="001C763C" w:rsidRDefault="001C763C" w:rsidP="001C763C"/>
    <w:p w14:paraId="4247741C" w14:textId="77777777" w:rsidR="001C763C" w:rsidRDefault="001C763C" w:rsidP="001C763C"/>
    <w:p w14:paraId="746461A1" w14:textId="77777777" w:rsidR="001C763C" w:rsidRDefault="001C763C" w:rsidP="001C763C"/>
    <w:p w14:paraId="1E04B350" w14:textId="77777777" w:rsidR="001C763C" w:rsidRDefault="001C763C" w:rsidP="001C763C"/>
    <w:p w14:paraId="66D72FF7" w14:textId="77777777" w:rsidR="001C763C" w:rsidRDefault="001C763C" w:rsidP="001C763C"/>
    <w:p w14:paraId="672FE7E3" w14:textId="77777777" w:rsidR="001C763C" w:rsidRDefault="001C763C" w:rsidP="001C763C"/>
    <w:p w14:paraId="2F3B3766" w14:textId="77777777" w:rsidR="001C763C" w:rsidRDefault="001C763C" w:rsidP="001C763C"/>
    <w:p w14:paraId="2F957B82" w14:textId="77777777" w:rsidR="001C763C" w:rsidRDefault="001C763C" w:rsidP="001C763C"/>
    <w:p w14:paraId="162A9D48" w14:textId="77777777" w:rsidR="001C763C" w:rsidRDefault="001C763C" w:rsidP="001C763C"/>
    <w:p w14:paraId="63E6EF87" w14:textId="77777777" w:rsidR="001C763C" w:rsidRDefault="001C763C" w:rsidP="001C763C"/>
    <w:p w14:paraId="533FB92C" w14:textId="77777777" w:rsidR="001C763C" w:rsidRDefault="001C763C" w:rsidP="001C763C"/>
    <w:p w14:paraId="2AC548BF" w14:textId="77777777" w:rsidR="001C763C" w:rsidRDefault="001C763C" w:rsidP="001C763C"/>
    <w:p w14:paraId="2CAA1C1F" w14:textId="77777777" w:rsidR="001C763C" w:rsidRDefault="001C763C" w:rsidP="001C763C"/>
    <w:p w14:paraId="40F59A32" w14:textId="7E0A0799" w:rsidR="001C763C" w:rsidRPr="00E60110" w:rsidRDefault="00632E20" w:rsidP="00E60110">
      <w:pPr>
        <w:pStyle w:val="Heading2"/>
        <w:tabs>
          <w:tab w:val="left" w:pos="990"/>
        </w:tabs>
        <w:spacing w:before="120" w:after="120" w:line="360" w:lineRule="auto"/>
        <w:rPr>
          <w:b/>
        </w:rPr>
      </w:pPr>
      <w:r w:rsidRPr="00E60110">
        <w:rPr>
          <w:b/>
        </w:rPr>
        <w:t xml:space="preserve"> </w:t>
      </w:r>
      <w:bookmarkStart w:id="82" w:name="_Toc175993687"/>
      <w:r w:rsidRPr="00E60110">
        <w:rPr>
          <w:b/>
        </w:rPr>
        <w:t>Chapter 4</w:t>
      </w:r>
      <w:bookmarkEnd w:id="82"/>
    </w:p>
    <w:p w14:paraId="5F292E87" w14:textId="4CFA6124" w:rsidR="00632E20" w:rsidRPr="00E60110" w:rsidRDefault="00757639" w:rsidP="00E60110">
      <w:pPr>
        <w:pStyle w:val="Heading2"/>
        <w:tabs>
          <w:tab w:val="left" w:pos="990"/>
        </w:tabs>
        <w:spacing w:before="120" w:after="120" w:line="360" w:lineRule="auto"/>
        <w:rPr>
          <w:b/>
        </w:rPr>
      </w:pPr>
      <w:bookmarkStart w:id="83" w:name="_Toc175993688"/>
      <w:r>
        <w:rPr>
          <w:b/>
        </w:rPr>
        <w:t>System Planning</w:t>
      </w:r>
      <w:bookmarkEnd w:id="83"/>
    </w:p>
    <w:p w14:paraId="13A6780A" w14:textId="77777777" w:rsidR="001C763C" w:rsidRDefault="001C763C" w:rsidP="001C763C"/>
    <w:p w14:paraId="3B0608D1" w14:textId="77777777" w:rsidR="001C763C" w:rsidRDefault="001C763C" w:rsidP="001C763C"/>
    <w:p w14:paraId="25B47579" w14:textId="77777777" w:rsidR="001C763C" w:rsidRDefault="001C763C" w:rsidP="001C763C"/>
    <w:p w14:paraId="3F3DD604" w14:textId="77777777" w:rsidR="001C763C" w:rsidRDefault="001C763C" w:rsidP="001C763C"/>
    <w:p w14:paraId="1F8D5098" w14:textId="77777777" w:rsidR="001C763C" w:rsidRDefault="001C763C" w:rsidP="001C763C"/>
    <w:p w14:paraId="6F34B4F2" w14:textId="77777777" w:rsidR="001C763C" w:rsidRDefault="001C763C" w:rsidP="001C763C"/>
    <w:p w14:paraId="6F5C185C" w14:textId="77777777" w:rsidR="001C763C" w:rsidRDefault="001C763C" w:rsidP="001C763C"/>
    <w:p w14:paraId="70432A1A" w14:textId="77777777" w:rsidR="001C763C" w:rsidRDefault="001C763C" w:rsidP="001C763C"/>
    <w:p w14:paraId="43A897E5" w14:textId="77777777" w:rsidR="00323BB5" w:rsidRDefault="00323BB5" w:rsidP="00617C23">
      <w:pPr>
        <w:pStyle w:val="BodyText"/>
        <w:ind w:firstLine="0"/>
        <w:jc w:val="left"/>
      </w:pPr>
    </w:p>
    <w:p w14:paraId="10D90ADE" w14:textId="77777777" w:rsidR="00617C23" w:rsidRDefault="00617C23" w:rsidP="00617C23">
      <w:pPr>
        <w:pStyle w:val="Heading4"/>
        <w:rPr>
          <w:b/>
          <w:bCs/>
        </w:rPr>
      </w:pPr>
      <w:r w:rsidRPr="00617C23">
        <w:rPr>
          <w:b/>
          <w:bCs/>
        </w:rPr>
        <w:lastRenderedPageBreak/>
        <w:t>4.1 System Project Planning</w:t>
      </w:r>
    </w:p>
    <w:p w14:paraId="4A04A00A" w14:textId="77777777" w:rsidR="00617C23" w:rsidRDefault="00617C23" w:rsidP="00617C23">
      <w:pPr>
        <w:pStyle w:val="BodyText"/>
        <w:ind w:firstLine="0"/>
      </w:pPr>
    </w:p>
    <w:p w14:paraId="5FFF7E2E" w14:textId="77777777" w:rsidR="00D547BD" w:rsidRDefault="00D547BD" w:rsidP="00D547BD">
      <w:pPr>
        <w:pStyle w:val="NormalWeb"/>
      </w:pPr>
      <w:r>
        <w:t>Project planning is a fundamental component of successful project management, playing a pivotal role in guiding a project from conception to completion. It serves as the blueprint that outlines the project’s objectives, scope, deliverables, and the detailed steps necessary to achieve them. By establishing clear timelines, resource allocations, and budget estimates, project planning ensures that all team members and stakeholders are aligned and aware of their roles and responsibilities. This alignment is essential for minimizing misunderstandings and conflicts that can arise from ambiguous expectations or unclear communication.</w:t>
      </w:r>
    </w:p>
    <w:p w14:paraId="67988D64" w14:textId="77777777" w:rsidR="00D547BD" w:rsidRDefault="00D547BD" w:rsidP="00D547BD">
      <w:pPr>
        <w:pStyle w:val="NormalWeb"/>
      </w:pPr>
      <w:r>
        <w:t>Moreover, thorough project planning allows for the identification and assessment of potential risks that could impede progress. By anticipating these challenges in advance, project managers can devise contingency plans and risk mitigation strategies, thereby reducing the likelihood of costly delays or failures. This proactive approach not only safeguards the project’s timeline but also helps in maintaining the quality of the deliverables by ensuring that all necessary resources, including time, budget, and personnel, are utilized effectively.</w:t>
      </w:r>
    </w:p>
    <w:p w14:paraId="627517A2" w14:textId="77777777" w:rsidR="00D547BD" w:rsidRDefault="00D547BD" w:rsidP="00D547BD">
      <w:pPr>
        <w:pStyle w:val="NormalWeb"/>
      </w:pPr>
      <w:r>
        <w:t>In addition to risk management, project planning also plays a critical role in resource optimization. It enables project managers to allocate resources efficiently, avoiding overallocation or underutilization that can lead to project bottlenecks or unnecessary expenses. By maintaining a clear and organized plan, teams can work more cohesively, ensuring that everyone is working towards the same goals with a shared understanding of the project’s priorities. Ultimately, project planning enhances the overall efficiency and effectiveness of the project, ensuring that it is completed on time, within budget, and to the satisfaction of all stakeholders.</w:t>
      </w:r>
    </w:p>
    <w:p w14:paraId="286E2E13" w14:textId="2A1ACEE7" w:rsidR="006417F7" w:rsidRPr="006417F7" w:rsidRDefault="006417F7" w:rsidP="006417F7">
      <w:pPr>
        <w:pStyle w:val="Heading4"/>
        <w:rPr>
          <w:b/>
          <w:bCs/>
        </w:rPr>
      </w:pPr>
      <w:r w:rsidRPr="006417F7">
        <w:rPr>
          <w:b/>
          <w:bCs/>
        </w:rPr>
        <w:t>4.2 Function Oriented Metrics</w:t>
      </w:r>
    </w:p>
    <w:p w14:paraId="25EA4C1F" w14:textId="77777777" w:rsidR="006417F7" w:rsidRDefault="006417F7" w:rsidP="006417F7">
      <w:pPr>
        <w:pStyle w:val="NormalWeb"/>
        <w:spacing w:before="0" w:beforeAutospacing="0" w:after="0" w:afterAutospacing="0"/>
        <w:jc w:val="both"/>
      </w:pPr>
      <w:r>
        <w:rPr>
          <w:color w:val="000000"/>
        </w:rPr>
        <w:t>The function point estimation offers more significant information. Five attributes are evaluated in order to determine function points. The attributes are as follows:</w:t>
      </w:r>
    </w:p>
    <w:p w14:paraId="28770419" w14:textId="77777777" w:rsidR="006417F7" w:rsidRDefault="006417F7" w:rsidP="006417F7"/>
    <w:p w14:paraId="78E50DD1" w14:textId="77777777" w:rsidR="006417F7" w:rsidRDefault="006417F7" w:rsidP="006417F7">
      <w:pPr>
        <w:pStyle w:val="NormalWeb"/>
        <w:spacing w:before="0" w:beforeAutospacing="0" w:after="0" w:afterAutospacing="0"/>
        <w:jc w:val="both"/>
      </w:pPr>
      <w:r>
        <w:rPr>
          <w:b/>
          <w:bCs/>
          <w:color w:val="000000"/>
        </w:rPr>
        <w:t>The number of external inputs (EI)</w:t>
      </w:r>
      <w:r>
        <w:rPr>
          <w:color w:val="000000"/>
        </w:rPr>
        <w:t xml:space="preserve"> – This refers to the number of different items that users submit into the program to offer relevant data. These inputs must be distinguished from plain questions or information requests.</w:t>
      </w:r>
    </w:p>
    <w:p w14:paraId="065009DC" w14:textId="77777777" w:rsidR="006417F7" w:rsidRDefault="006417F7" w:rsidP="006417F7"/>
    <w:p w14:paraId="4796E502" w14:textId="77777777" w:rsidR="006417F7" w:rsidRDefault="006417F7" w:rsidP="006417F7">
      <w:pPr>
        <w:pStyle w:val="NormalWeb"/>
        <w:spacing w:before="0" w:beforeAutospacing="0" w:after="0" w:afterAutospacing="0"/>
        <w:jc w:val="both"/>
      </w:pPr>
      <w:r>
        <w:rPr>
          <w:b/>
          <w:bCs/>
          <w:color w:val="000000"/>
        </w:rPr>
        <w:t>The number of external outputs (EO)</w:t>
      </w:r>
      <w:r>
        <w:rPr>
          <w:color w:val="000000"/>
        </w:rPr>
        <w:t xml:space="preserve"> – This counts the number of times the software returns information to the user.</w:t>
      </w:r>
    </w:p>
    <w:p w14:paraId="02DC5E63" w14:textId="77777777" w:rsidR="006417F7" w:rsidRDefault="006417F7" w:rsidP="006417F7"/>
    <w:p w14:paraId="5B1DBB94" w14:textId="77777777" w:rsidR="006417F7" w:rsidRDefault="006417F7" w:rsidP="006417F7">
      <w:pPr>
        <w:pStyle w:val="NormalWeb"/>
        <w:spacing w:before="0" w:beforeAutospacing="0" w:after="0" w:afterAutospacing="0"/>
        <w:jc w:val="both"/>
      </w:pPr>
      <w:r>
        <w:rPr>
          <w:b/>
          <w:bCs/>
          <w:color w:val="000000"/>
        </w:rPr>
        <w:lastRenderedPageBreak/>
        <w:t>The number of external inquiries (EQ)</w:t>
      </w:r>
      <w:r>
        <w:rPr>
          <w:color w:val="000000"/>
        </w:rPr>
        <w:t xml:space="preserve"> – An online input that prompts an instantaneous software response in the form of an online output is referred to as an inquiry. </w:t>
      </w:r>
      <w:proofErr w:type="gramStart"/>
      <w:r>
        <w:rPr>
          <w:color w:val="000000"/>
        </w:rPr>
        <w:t>Every</w:t>
      </w:r>
      <w:proofErr w:type="gramEnd"/>
      <w:r>
        <w:rPr>
          <w:color w:val="000000"/>
        </w:rPr>
        <w:t xml:space="preserve"> inquiry's findings are added together separately.</w:t>
      </w:r>
    </w:p>
    <w:p w14:paraId="1EB1FEC7" w14:textId="77777777" w:rsidR="006417F7" w:rsidRDefault="006417F7" w:rsidP="006417F7"/>
    <w:p w14:paraId="2D87D2E3" w14:textId="77777777" w:rsidR="006417F7" w:rsidRDefault="006417F7" w:rsidP="006417F7">
      <w:pPr>
        <w:pStyle w:val="NormalWeb"/>
        <w:spacing w:before="0" w:beforeAutospacing="0" w:after="0" w:afterAutospacing="0"/>
        <w:jc w:val="both"/>
      </w:pPr>
      <w:r>
        <w:rPr>
          <w:b/>
          <w:bCs/>
          <w:color w:val="000000"/>
        </w:rPr>
        <w:t>The number of internal logical files (ILF)</w:t>
      </w:r>
      <w:r>
        <w:rPr>
          <w:color w:val="000000"/>
        </w:rPr>
        <w:t xml:space="preserve"> – In this case, the database table that the program uses to update the input is counted together with a file.</w:t>
      </w:r>
    </w:p>
    <w:p w14:paraId="4EB229F4" w14:textId="77777777" w:rsidR="006417F7" w:rsidRDefault="006417F7" w:rsidP="006417F7"/>
    <w:p w14:paraId="2400472A" w14:textId="77777777" w:rsidR="006417F7" w:rsidRDefault="006417F7" w:rsidP="006417F7">
      <w:pPr>
        <w:pStyle w:val="NormalWeb"/>
        <w:spacing w:before="0" w:beforeAutospacing="0" w:after="0" w:afterAutospacing="0"/>
        <w:jc w:val="both"/>
      </w:pPr>
      <w:r>
        <w:rPr>
          <w:b/>
          <w:bCs/>
          <w:color w:val="000000"/>
        </w:rPr>
        <w:t>Numbers of external interface files (EIF)</w:t>
      </w:r>
      <w:r>
        <w:rPr>
          <w:color w:val="000000"/>
        </w:rPr>
        <w:t xml:space="preserve"> – The total number of machine-readable interfaces that are used to transfer data from one system to another is determined.</w:t>
      </w:r>
    </w:p>
    <w:p w14:paraId="37FDD996" w14:textId="2E383DC0" w:rsidR="006417F7" w:rsidRDefault="006417F7" w:rsidP="006417F7">
      <w:pPr>
        <w:pStyle w:val="NormalWeb"/>
        <w:spacing w:before="0" w:beforeAutospacing="0" w:after="0" w:afterAutospacing="0"/>
        <w:jc w:val="both"/>
        <w:rPr>
          <w:color w:val="000000"/>
        </w:rPr>
      </w:pPr>
      <w:r>
        <w:rPr>
          <w:color w:val="000000"/>
        </w:rPr>
        <w:t>To determine the formula's FP count, </w:t>
      </w:r>
    </w:p>
    <w:p w14:paraId="1F79DC44" w14:textId="68B37B41" w:rsidR="00D547BD" w:rsidRDefault="006417F7" w:rsidP="006417F7">
      <w:pPr>
        <w:pStyle w:val="Heading4"/>
        <w:rPr>
          <w:b/>
          <w:bCs/>
        </w:rPr>
      </w:pPr>
      <w:r w:rsidRPr="006417F7">
        <w:rPr>
          <w:b/>
          <w:bCs/>
        </w:rPr>
        <w:t>4.3 Function Point Estimation</w:t>
      </w:r>
    </w:p>
    <w:p w14:paraId="1705B954" w14:textId="77777777" w:rsidR="005C47CE" w:rsidRDefault="005C47CE" w:rsidP="005C47CE">
      <w:pPr>
        <w:pStyle w:val="NormalWeb"/>
      </w:pPr>
      <w:r>
        <w:t>Below is a comprehensive breakdown of each component, including the specific functions, their counts, complexities, and the corresponding function points. This detailed estimation helps in calculating the Unadjusted Function Points (UFP) of the system.</w:t>
      </w:r>
    </w:p>
    <w:tbl>
      <w:tblPr>
        <w:tblStyle w:val="TableGrid"/>
        <w:tblW w:w="0" w:type="auto"/>
        <w:tblLook w:val="04A0" w:firstRow="1" w:lastRow="0" w:firstColumn="1" w:lastColumn="0" w:noHBand="0" w:noVBand="1"/>
      </w:tblPr>
      <w:tblGrid>
        <w:gridCol w:w="1980"/>
        <w:gridCol w:w="3278"/>
        <w:gridCol w:w="803"/>
        <w:gridCol w:w="1304"/>
        <w:gridCol w:w="1017"/>
        <w:gridCol w:w="834"/>
      </w:tblGrid>
      <w:tr w:rsidR="005C47CE" w14:paraId="1016F1A7" w14:textId="77777777" w:rsidTr="005C47CE">
        <w:tc>
          <w:tcPr>
            <w:tcW w:w="0" w:type="auto"/>
            <w:hideMark/>
          </w:tcPr>
          <w:p w14:paraId="51A38FC6" w14:textId="77777777" w:rsidR="005C47CE" w:rsidRDefault="005C47CE">
            <w:pPr>
              <w:jc w:val="center"/>
              <w:rPr>
                <w:b/>
                <w:bCs/>
              </w:rPr>
            </w:pPr>
            <w:r>
              <w:rPr>
                <w:b/>
                <w:bCs/>
              </w:rPr>
              <w:t>Component</w:t>
            </w:r>
          </w:p>
        </w:tc>
        <w:tc>
          <w:tcPr>
            <w:tcW w:w="0" w:type="auto"/>
            <w:hideMark/>
          </w:tcPr>
          <w:p w14:paraId="0ACF8AFB" w14:textId="77777777" w:rsidR="005C47CE" w:rsidRDefault="005C47CE">
            <w:pPr>
              <w:jc w:val="center"/>
              <w:rPr>
                <w:b/>
                <w:bCs/>
              </w:rPr>
            </w:pPr>
            <w:r>
              <w:rPr>
                <w:b/>
                <w:bCs/>
              </w:rPr>
              <w:t>Description</w:t>
            </w:r>
          </w:p>
        </w:tc>
        <w:tc>
          <w:tcPr>
            <w:tcW w:w="0" w:type="auto"/>
            <w:hideMark/>
          </w:tcPr>
          <w:p w14:paraId="57136FD0" w14:textId="77777777" w:rsidR="005C47CE" w:rsidRDefault="005C47CE">
            <w:pPr>
              <w:jc w:val="center"/>
              <w:rPr>
                <w:b/>
                <w:bCs/>
              </w:rPr>
            </w:pPr>
            <w:r>
              <w:rPr>
                <w:b/>
                <w:bCs/>
              </w:rPr>
              <w:t>Count</w:t>
            </w:r>
          </w:p>
        </w:tc>
        <w:tc>
          <w:tcPr>
            <w:tcW w:w="0" w:type="auto"/>
            <w:hideMark/>
          </w:tcPr>
          <w:p w14:paraId="1FB553FC" w14:textId="77777777" w:rsidR="005C47CE" w:rsidRDefault="005C47CE">
            <w:pPr>
              <w:jc w:val="center"/>
              <w:rPr>
                <w:b/>
                <w:bCs/>
              </w:rPr>
            </w:pPr>
            <w:r>
              <w:rPr>
                <w:b/>
                <w:bCs/>
              </w:rPr>
              <w:t>Complexity</w:t>
            </w:r>
          </w:p>
        </w:tc>
        <w:tc>
          <w:tcPr>
            <w:tcW w:w="0" w:type="auto"/>
            <w:hideMark/>
          </w:tcPr>
          <w:p w14:paraId="0A63A0B9" w14:textId="77777777" w:rsidR="005C47CE" w:rsidRDefault="005C47CE">
            <w:pPr>
              <w:jc w:val="center"/>
              <w:rPr>
                <w:b/>
                <w:bCs/>
              </w:rPr>
            </w:pPr>
            <w:r>
              <w:rPr>
                <w:b/>
                <w:bCs/>
              </w:rPr>
              <w:t>FP Weight</w:t>
            </w:r>
          </w:p>
        </w:tc>
        <w:tc>
          <w:tcPr>
            <w:tcW w:w="0" w:type="auto"/>
            <w:hideMark/>
          </w:tcPr>
          <w:p w14:paraId="2B199933" w14:textId="77777777" w:rsidR="005C47CE" w:rsidRDefault="005C47CE">
            <w:pPr>
              <w:jc w:val="center"/>
              <w:rPr>
                <w:b/>
                <w:bCs/>
              </w:rPr>
            </w:pPr>
            <w:r>
              <w:rPr>
                <w:b/>
                <w:bCs/>
              </w:rPr>
              <w:t>Total FP</w:t>
            </w:r>
          </w:p>
        </w:tc>
      </w:tr>
      <w:tr w:rsidR="005C47CE" w14:paraId="1CD96F34" w14:textId="77777777" w:rsidTr="005C47CE">
        <w:tc>
          <w:tcPr>
            <w:tcW w:w="0" w:type="auto"/>
            <w:hideMark/>
          </w:tcPr>
          <w:p w14:paraId="5B414904" w14:textId="77777777" w:rsidR="005C47CE" w:rsidRDefault="005C47CE">
            <w:r>
              <w:rPr>
                <w:rStyle w:val="Strong"/>
              </w:rPr>
              <w:t>External Inputs (EI)</w:t>
            </w:r>
          </w:p>
        </w:tc>
        <w:tc>
          <w:tcPr>
            <w:tcW w:w="0" w:type="auto"/>
            <w:hideMark/>
          </w:tcPr>
          <w:p w14:paraId="729B04E1" w14:textId="77777777" w:rsidR="005C47CE" w:rsidRDefault="005C47CE">
            <w:r>
              <w:t>Inputs that provide data into the system, usually through forms.</w:t>
            </w:r>
          </w:p>
        </w:tc>
        <w:tc>
          <w:tcPr>
            <w:tcW w:w="0" w:type="auto"/>
            <w:hideMark/>
          </w:tcPr>
          <w:p w14:paraId="40171131" w14:textId="77777777" w:rsidR="005C47CE" w:rsidRDefault="005C47CE"/>
        </w:tc>
        <w:tc>
          <w:tcPr>
            <w:tcW w:w="0" w:type="auto"/>
            <w:hideMark/>
          </w:tcPr>
          <w:p w14:paraId="4FFB5C8B" w14:textId="77777777" w:rsidR="005C47CE" w:rsidRDefault="005C47CE">
            <w:pPr>
              <w:rPr>
                <w:sz w:val="20"/>
                <w:szCs w:val="20"/>
              </w:rPr>
            </w:pPr>
          </w:p>
        </w:tc>
        <w:tc>
          <w:tcPr>
            <w:tcW w:w="0" w:type="auto"/>
            <w:hideMark/>
          </w:tcPr>
          <w:p w14:paraId="791A0EDE" w14:textId="77777777" w:rsidR="005C47CE" w:rsidRDefault="005C47CE">
            <w:pPr>
              <w:rPr>
                <w:sz w:val="20"/>
                <w:szCs w:val="20"/>
              </w:rPr>
            </w:pPr>
          </w:p>
        </w:tc>
        <w:tc>
          <w:tcPr>
            <w:tcW w:w="0" w:type="auto"/>
            <w:hideMark/>
          </w:tcPr>
          <w:p w14:paraId="77B95AB3" w14:textId="77777777" w:rsidR="005C47CE" w:rsidRDefault="005C47CE">
            <w:pPr>
              <w:rPr>
                <w:sz w:val="20"/>
                <w:szCs w:val="20"/>
              </w:rPr>
            </w:pPr>
          </w:p>
        </w:tc>
      </w:tr>
      <w:tr w:rsidR="005C47CE" w14:paraId="32C5C936" w14:textId="77777777" w:rsidTr="005C47CE">
        <w:tc>
          <w:tcPr>
            <w:tcW w:w="0" w:type="auto"/>
            <w:hideMark/>
          </w:tcPr>
          <w:p w14:paraId="5C8BE033" w14:textId="77777777" w:rsidR="005C47CE" w:rsidRDefault="005C47CE">
            <w:r>
              <w:t>Registration Form</w:t>
            </w:r>
          </w:p>
        </w:tc>
        <w:tc>
          <w:tcPr>
            <w:tcW w:w="0" w:type="auto"/>
            <w:hideMark/>
          </w:tcPr>
          <w:p w14:paraId="7D24FB36" w14:textId="77777777" w:rsidR="005C47CE" w:rsidRDefault="005C47CE">
            <w:r>
              <w:t>Allows new users to register by providing personal details.</w:t>
            </w:r>
          </w:p>
        </w:tc>
        <w:tc>
          <w:tcPr>
            <w:tcW w:w="0" w:type="auto"/>
            <w:hideMark/>
          </w:tcPr>
          <w:p w14:paraId="0EC63C08" w14:textId="77777777" w:rsidR="005C47CE" w:rsidRDefault="005C47CE">
            <w:r>
              <w:t>1</w:t>
            </w:r>
          </w:p>
        </w:tc>
        <w:tc>
          <w:tcPr>
            <w:tcW w:w="0" w:type="auto"/>
            <w:hideMark/>
          </w:tcPr>
          <w:p w14:paraId="65F9CAA8" w14:textId="77777777" w:rsidR="005C47CE" w:rsidRDefault="005C47CE">
            <w:r>
              <w:t>Average</w:t>
            </w:r>
          </w:p>
        </w:tc>
        <w:tc>
          <w:tcPr>
            <w:tcW w:w="0" w:type="auto"/>
            <w:hideMark/>
          </w:tcPr>
          <w:p w14:paraId="3AE0815F" w14:textId="77777777" w:rsidR="005C47CE" w:rsidRDefault="005C47CE">
            <w:r>
              <w:t>4</w:t>
            </w:r>
          </w:p>
        </w:tc>
        <w:tc>
          <w:tcPr>
            <w:tcW w:w="0" w:type="auto"/>
            <w:hideMark/>
          </w:tcPr>
          <w:p w14:paraId="51CFFA65" w14:textId="77777777" w:rsidR="005C47CE" w:rsidRDefault="005C47CE">
            <w:r>
              <w:t>4</w:t>
            </w:r>
          </w:p>
        </w:tc>
      </w:tr>
      <w:tr w:rsidR="005C47CE" w14:paraId="498D212C" w14:textId="77777777" w:rsidTr="005C47CE">
        <w:tc>
          <w:tcPr>
            <w:tcW w:w="0" w:type="auto"/>
            <w:hideMark/>
          </w:tcPr>
          <w:p w14:paraId="68C4F242" w14:textId="77777777" w:rsidR="005C47CE" w:rsidRDefault="005C47CE">
            <w:r>
              <w:t>Login Form</w:t>
            </w:r>
          </w:p>
        </w:tc>
        <w:tc>
          <w:tcPr>
            <w:tcW w:w="0" w:type="auto"/>
            <w:hideMark/>
          </w:tcPr>
          <w:p w14:paraId="668EBF6A" w14:textId="77777777" w:rsidR="005C47CE" w:rsidRDefault="005C47CE">
            <w:r>
              <w:t>Enables existing users and admins to access their accounts.</w:t>
            </w:r>
          </w:p>
        </w:tc>
        <w:tc>
          <w:tcPr>
            <w:tcW w:w="0" w:type="auto"/>
            <w:hideMark/>
          </w:tcPr>
          <w:p w14:paraId="0D5245DD" w14:textId="77777777" w:rsidR="005C47CE" w:rsidRDefault="005C47CE">
            <w:r>
              <w:t>1</w:t>
            </w:r>
          </w:p>
        </w:tc>
        <w:tc>
          <w:tcPr>
            <w:tcW w:w="0" w:type="auto"/>
            <w:hideMark/>
          </w:tcPr>
          <w:p w14:paraId="284EE888" w14:textId="77777777" w:rsidR="005C47CE" w:rsidRDefault="005C47CE">
            <w:r>
              <w:t>Low</w:t>
            </w:r>
          </w:p>
        </w:tc>
        <w:tc>
          <w:tcPr>
            <w:tcW w:w="0" w:type="auto"/>
            <w:hideMark/>
          </w:tcPr>
          <w:p w14:paraId="763B7A8D" w14:textId="77777777" w:rsidR="005C47CE" w:rsidRDefault="005C47CE">
            <w:r>
              <w:t>3</w:t>
            </w:r>
          </w:p>
        </w:tc>
        <w:tc>
          <w:tcPr>
            <w:tcW w:w="0" w:type="auto"/>
            <w:hideMark/>
          </w:tcPr>
          <w:p w14:paraId="62D9688F" w14:textId="77777777" w:rsidR="005C47CE" w:rsidRDefault="005C47CE">
            <w:r>
              <w:t>3</w:t>
            </w:r>
          </w:p>
        </w:tc>
      </w:tr>
      <w:tr w:rsidR="005C47CE" w14:paraId="1DDCEF07" w14:textId="77777777" w:rsidTr="005C47CE">
        <w:tc>
          <w:tcPr>
            <w:tcW w:w="0" w:type="auto"/>
            <w:hideMark/>
          </w:tcPr>
          <w:p w14:paraId="463E6C0D" w14:textId="77777777" w:rsidR="005C47CE" w:rsidRDefault="005C47CE">
            <w:r>
              <w:t>Booking Information Form</w:t>
            </w:r>
          </w:p>
        </w:tc>
        <w:tc>
          <w:tcPr>
            <w:tcW w:w="0" w:type="auto"/>
            <w:hideMark/>
          </w:tcPr>
          <w:p w14:paraId="63C40B1B" w14:textId="77777777" w:rsidR="005C47CE" w:rsidRDefault="005C47CE">
            <w:r>
              <w:t>Users provide detailed booking data including dates, guests, etc.</w:t>
            </w:r>
          </w:p>
        </w:tc>
        <w:tc>
          <w:tcPr>
            <w:tcW w:w="0" w:type="auto"/>
            <w:hideMark/>
          </w:tcPr>
          <w:p w14:paraId="72EB0996" w14:textId="77777777" w:rsidR="005C47CE" w:rsidRDefault="005C47CE">
            <w:r>
              <w:t>1</w:t>
            </w:r>
          </w:p>
        </w:tc>
        <w:tc>
          <w:tcPr>
            <w:tcW w:w="0" w:type="auto"/>
            <w:hideMark/>
          </w:tcPr>
          <w:p w14:paraId="3DDBA638" w14:textId="77777777" w:rsidR="005C47CE" w:rsidRDefault="005C47CE">
            <w:r>
              <w:t>High</w:t>
            </w:r>
          </w:p>
        </w:tc>
        <w:tc>
          <w:tcPr>
            <w:tcW w:w="0" w:type="auto"/>
            <w:hideMark/>
          </w:tcPr>
          <w:p w14:paraId="2E848D62" w14:textId="77777777" w:rsidR="005C47CE" w:rsidRDefault="005C47CE">
            <w:r>
              <w:t>6</w:t>
            </w:r>
          </w:p>
        </w:tc>
        <w:tc>
          <w:tcPr>
            <w:tcW w:w="0" w:type="auto"/>
            <w:hideMark/>
          </w:tcPr>
          <w:p w14:paraId="2E30B6AE" w14:textId="77777777" w:rsidR="005C47CE" w:rsidRDefault="005C47CE">
            <w:r>
              <w:t>6</w:t>
            </w:r>
          </w:p>
        </w:tc>
      </w:tr>
      <w:tr w:rsidR="005C47CE" w14:paraId="7986EF86" w14:textId="77777777" w:rsidTr="005C47CE">
        <w:tc>
          <w:tcPr>
            <w:tcW w:w="0" w:type="auto"/>
            <w:hideMark/>
          </w:tcPr>
          <w:p w14:paraId="3FCAB3C3" w14:textId="77777777" w:rsidR="005C47CE" w:rsidRDefault="005C47CE">
            <w:r>
              <w:t>Billing Information Form</w:t>
            </w:r>
          </w:p>
        </w:tc>
        <w:tc>
          <w:tcPr>
            <w:tcW w:w="0" w:type="auto"/>
            <w:hideMark/>
          </w:tcPr>
          <w:p w14:paraId="5E5F1FF9" w14:textId="77777777" w:rsidR="005C47CE" w:rsidRDefault="005C47CE">
            <w:r>
              <w:t>Users input payment information to finalize their booking.</w:t>
            </w:r>
          </w:p>
        </w:tc>
        <w:tc>
          <w:tcPr>
            <w:tcW w:w="0" w:type="auto"/>
            <w:hideMark/>
          </w:tcPr>
          <w:p w14:paraId="025A6F06" w14:textId="77777777" w:rsidR="005C47CE" w:rsidRDefault="005C47CE">
            <w:r>
              <w:t>1</w:t>
            </w:r>
          </w:p>
        </w:tc>
        <w:tc>
          <w:tcPr>
            <w:tcW w:w="0" w:type="auto"/>
            <w:hideMark/>
          </w:tcPr>
          <w:p w14:paraId="6261EB4E" w14:textId="77777777" w:rsidR="005C47CE" w:rsidRDefault="005C47CE">
            <w:r>
              <w:t>Average</w:t>
            </w:r>
          </w:p>
        </w:tc>
        <w:tc>
          <w:tcPr>
            <w:tcW w:w="0" w:type="auto"/>
            <w:hideMark/>
          </w:tcPr>
          <w:p w14:paraId="618CFD08" w14:textId="77777777" w:rsidR="005C47CE" w:rsidRDefault="005C47CE">
            <w:r>
              <w:t>4</w:t>
            </w:r>
          </w:p>
        </w:tc>
        <w:tc>
          <w:tcPr>
            <w:tcW w:w="0" w:type="auto"/>
            <w:hideMark/>
          </w:tcPr>
          <w:p w14:paraId="78D409BF" w14:textId="77777777" w:rsidR="005C47CE" w:rsidRDefault="005C47CE">
            <w:r>
              <w:t>4</w:t>
            </w:r>
          </w:p>
        </w:tc>
      </w:tr>
      <w:tr w:rsidR="005C47CE" w14:paraId="7F7728B3" w14:textId="77777777" w:rsidTr="005C47CE">
        <w:tc>
          <w:tcPr>
            <w:tcW w:w="0" w:type="auto"/>
            <w:hideMark/>
          </w:tcPr>
          <w:p w14:paraId="489FF3B8" w14:textId="77777777" w:rsidR="005C47CE" w:rsidRDefault="005C47CE">
            <w:r>
              <w:lastRenderedPageBreak/>
              <w:t>Contact Form</w:t>
            </w:r>
          </w:p>
        </w:tc>
        <w:tc>
          <w:tcPr>
            <w:tcW w:w="0" w:type="auto"/>
            <w:hideMark/>
          </w:tcPr>
          <w:p w14:paraId="3B55C66A" w14:textId="77777777" w:rsidR="005C47CE" w:rsidRDefault="005C47CE">
            <w:r>
              <w:t>Allows users to send inquiries directly to the hotel administration.</w:t>
            </w:r>
          </w:p>
        </w:tc>
        <w:tc>
          <w:tcPr>
            <w:tcW w:w="0" w:type="auto"/>
            <w:hideMark/>
          </w:tcPr>
          <w:p w14:paraId="64A9B1EA" w14:textId="77777777" w:rsidR="005C47CE" w:rsidRDefault="005C47CE">
            <w:r>
              <w:t>1</w:t>
            </w:r>
          </w:p>
        </w:tc>
        <w:tc>
          <w:tcPr>
            <w:tcW w:w="0" w:type="auto"/>
            <w:hideMark/>
          </w:tcPr>
          <w:p w14:paraId="5D1B3CF1" w14:textId="77777777" w:rsidR="005C47CE" w:rsidRDefault="005C47CE">
            <w:r>
              <w:t>Average</w:t>
            </w:r>
          </w:p>
        </w:tc>
        <w:tc>
          <w:tcPr>
            <w:tcW w:w="0" w:type="auto"/>
            <w:hideMark/>
          </w:tcPr>
          <w:p w14:paraId="78FDC8B5" w14:textId="77777777" w:rsidR="005C47CE" w:rsidRDefault="005C47CE">
            <w:r>
              <w:t>4</w:t>
            </w:r>
          </w:p>
        </w:tc>
        <w:tc>
          <w:tcPr>
            <w:tcW w:w="0" w:type="auto"/>
            <w:hideMark/>
          </w:tcPr>
          <w:p w14:paraId="3B09BBD2" w14:textId="77777777" w:rsidR="005C47CE" w:rsidRDefault="005C47CE">
            <w:r>
              <w:t>4</w:t>
            </w:r>
          </w:p>
        </w:tc>
      </w:tr>
      <w:tr w:rsidR="005C47CE" w14:paraId="5F5B7F2E" w14:textId="77777777" w:rsidTr="005C47CE">
        <w:tc>
          <w:tcPr>
            <w:tcW w:w="0" w:type="auto"/>
            <w:hideMark/>
          </w:tcPr>
          <w:p w14:paraId="19614AD3" w14:textId="77777777" w:rsidR="005C47CE" w:rsidRDefault="005C47CE">
            <w:r>
              <w:t>Admin Room Management</w:t>
            </w:r>
          </w:p>
        </w:tc>
        <w:tc>
          <w:tcPr>
            <w:tcW w:w="0" w:type="auto"/>
            <w:hideMark/>
          </w:tcPr>
          <w:p w14:paraId="4480346E" w14:textId="77777777" w:rsidR="005C47CE" w:rsidRDefault="005C47CE">
            <w:r>
              <w:t>Admin inputs for adding or updating room details, pricing, and status.</w:t>
            </w:r>
          </w:p>
        </w:tc>
        <w:tc>
          <w:tcPr>
            <w:tcW w:w="0" w:type="auto"/>
            <w:hideMark/>
          </w:tcPr>
          <w:p w14:paraId="05682726" w14:textId="77777777" w:rsidR="005C47CE" w:rsidRDefault="005C47CE">
            <w:r>
              <w:t>1</w:t>
            </w:r>
          </w:p>
        </w:tc>
        <w:tc>
          <w:tcPr>
            <w:tcW w:w="0" w:type="auto"/>
            <w:hideMark/>
          </w:tcPr>
          <w:p w14:paraId="07B27F5A" w14:textId="77777777" w:rsidR="005C47CE" w:rsidRDefault="005C47CE">
            <w:r>
              <w:t>High</w:t>
            </w:r>
          </w:p>
        </w:tc>
        <w:tc>
          <w:tcPr>
            <w:tcW w:w="0" w:type="auto"/>
            <w:hideMark/>
          </w:tcPr>
          <w:p w14:paraId="65CC490E" w14:textId="77777777" w:rsidR="005C47CE" w:rsidRDefault="005C47CE">
            <w:r>
              <w:t>6</w:t>
            </w:r>
          </w:p>
        </w:tc>
        <w:tc>
          <w:tcPr>
            <w:tcW w:w="0" w:type="auto"/>
            <w:hideMark/>
          </w:tcPr>
          <w:p w14:paraId="691B821D" w14:textId="77777777" w:rsidR="005C47CE" w:rsidRDefault="005C47CE">
            <w:r>
              <w:t>6</w:t>
            </w:r>
          </w:p>
        </w:tc>
      </w:tr>
      <w:tr w:rsidR="005C47CE" w14:paraId="0B431CDB" w14:textId="77777777" w:rsidTr="005C47CE">
        <w:tc>
          <w:tcPr>
            <w:tcW w:w="0" w:type="auto"/>
            <w:hideMark/>
          </w:tcPr>
          <w:p w14:paraId="542AF016" w14:textId="77777777" w:rsidR="005C47CE" w:rsidRDefault="005C47CE">
            <w:r>
              <w:t>Receptionist Check-In Form</w:t>
            </w:r>
          </w:p>
        </w:tc>
        <w:tc>
          <w:tcPr>
            <w:tcW w:w="0" w:type="auto"/>
            <w:hideMark/>
          </w:tcPr>
          <w:p w14:paraId="0E4956CF" w14:textId="77777777" w:rsidR="005C47CE" w:rsidRDefault="005C47CE">
            <w:r>
              <w:t>Allows receptionists to manage check-ins and check-outs.</w:t>
            </w:r>
          </w:p>
        </w:tc>
        <w:tc>
          <w:tcPr>
            <w:tcW w:w="0" w:type="auto"/>
            <w:hideMark/>
          </w:tcPr>
          <w:p w14:paraId="2E93FC5F" w14:textId="77777777" w:rsidR="005C47CE" w:rsidRDefault="005C47CE">
            <w:r>
              <w:t>1</w:t>
            </w:r>
          </w:p>
        </w:tc>
        <w:tc>
          <w:tcPr>
            <w:tcW w:w="0" w:type="auto"/>
            <w:hideMark/>
          </w:tcPr>
          <w:p w14:paraId="7E4592B0" w14:textId="77777777" w:rsidR="005C47CE" w:rsidRDefault="005C47CE">
            <w:r>
              <w:t>High</w:t>
            </w:r>
          </w:p>
        </w:tc>
        <w:tc>
          <w:tcPr>
            <w:tcW w:w="0" w:type="auto"/>
            <w:hideMark/>
          </w:tcPr>
          <w:p w14:paraId="4E196365" w14:textId="77777777" w:rsidR="005C47CE" w:rsidRDefault="005C47CE">
            <w:r>
              <w:t>6</w:t>
            </w:r>
          </w:p>
        </w:tc>
        <w:tc>
          <w:tcPr>
            <w:tcW w:w="0" w:type="auto"/>
            <w:hideMark/>
          </w:tcPr>
          <w:p w14:paraId="3F070477" w14:textId="77777777" w:rsidR="005C47CE" w:rsidRDefault="005C47CE">
            <w:r>
              <w:t>6</w:t>
            </w:r>
          </w:p>
        </w:tc>
      </w:tr>
      <w:tr w:rsidR="005C47CE" w14:paraId="51A087B3" w14:textId="77777777" w:rsidTr="005C47CE">
        <w:tc>
          <w:tcPr>
            <w:tcW w:w="0" w:type="auto"/>
            <w:hideMark/>
          </w:tcPr>
          <w:p w14:paraId="28B6A5F2" w14:textId="77777777" w:rsidR="005C47CE" w:rsidRDefault="005C47CE">
            <w:r>
              <w:rPr>
                <w:rStyle w:val="Strong"/>
              </w:rPr>
              <w:t>Subtotal EI</w:t>
            </w:r>
          </w:p>
        </w:tc>
        <w:tc>
          <w:tcPr>
            <w:tcW w:w="0" w:type="auto"/>
            <w:hideMark/>
          </w:tcPr>
          <w:p w14:paraId="02090B16" w14:textId="77777777" w:rsidR="005C47CE" w:rsidRDefault="005C47CE"/>
        </w:tc>
        <w:tc>
          <w:tcPr>
            <w:tcW w:w="0" w:type="auto"/>
            <w:hideMark/>
          </w:tcPr>
          <w:p w14:paraId="2FFAFA20" w14:textId="77777777" w:rsidR="005C47CE" w:rsidRDefault="005C47CE">
            <w:r>
              <w:t>7</w:t>
            </w:r>
          </w:p>
        </w:tc>
        <w:tc>
          <w:tcPr>
            <w:tcW w:w="0" w:type="auto"/>
            <w:hideMark/>
          </w:tcPr>
          <w:p w14:paraId="4A5A5AC5" w14:textId="77777777" w:rsidR="005C47CE" w:rsidRDefault="005C47CE"/>
        </w:tc>
        <w:tc>
          <w:tcPr>
            <w:tcW w:w="0" w:type="auto"/>
            <w:hideMark/>
          </w:tcPr>
          <w:p w14:paraId="07590A71" w14:textId="77777777" w:rsidR="005C47CE" w:rsidRDefault="005C47CE">
            <w:pPr>
              <w:rPr>
                <w:sz w:val="20"/>
                <w:szCs w:val="20"/>
              </w:rPr>
            </w:pPr>
          </w:p>
        </w:tc>
        <w:tc>
          <w:tcPr>
            <w:tcW w:w="0" w:type="auto"/>
            <w:hideMark/>
          </w:tcPr>
          <w:p w14:paraId="7DF2407A" w14:textId="77777777" w:rsidR="005C47CE" w:rsidRDefault="005C47CE">
            <w:r>
              <w:rPr>
                <w:rStyle w:val="Strong"/>
              </w:rPr>
              <w:t>33</w:t>
            </w:r>
          </w:p>
        </w:tc>
      </w:tr>
      <w:tr w:rsidR="005C47CE" w14:paraId="1902C48B" w14:textId="77777777" w:rsidTr="005C47CE">
        <w:tc>
          <w:tcPr>
            <w:tcW w:w="0" w:type="auto"/>
            <w:hideMark/>
          </w:tcPr>
          <w:p w14:paraId="1682AFC7" w14:textId="77777777" w:rsidR="005C47CE" w:rsidRDefault="005C47CE">
            <w:r>
              <w:rPr>
                <w:rStyle w:val="Strong"/>
              </w:rPr>
              <w:t>External Outputs (EO)</w:t>
            </w:r>
          </w:p>
        </w:tc>
        <w:tc>
          <w:tcPr>
            <w:tcW w:w="0" w:type="auto"/>
            <w:hideMark/>
          </w:tcPr>
          <w:p w14:paraId="2E9E1F4A" w14:textId="77777777" w:rsidR="005C47CE" w:rsidRDefault="005C47CE">
            <w:r>
              <w:t>Outputs generated by the system, providing essential information.</w:t>
            </w:r>
          </w:p>
        </w:tc>
        <w:tc>
          <w:tcPr>
            <w:tcW w:w="0" w:type="auto"/>
            <w:hideMark/>
          </w:tcPr>
          <w:p w14:paraId="032323FE" w14:textId="77777777" w:rsidR="005C47CE" w:rsidRDefault="005C47CE"/>
        </w:tc>
        <w:tc>
          <w:tcPr>
            <w:tcW w:w="0" w:type="auto"/>
            <w:hideMark/>
          </w:tcPr>
          <w:p w14:paraId="76286D09" w14:textId="77777777" w:rsidR="005C47CE" w:rsidRDefault="005C47CE">
            <w:pPr>
              <w:rPr>
                <w:sz w:val="20"/>
                <w:szCs w:val="20"/>
              </w:rPr>
            </w:pPr>
          </w:p>
        </w:tc>
        <w:tc>
          <w:tcPr>
            <w:tcW w:w="0" w:type="auto"/>
            <w:hideMark/>
          </w:tcPr>
          <w:p w14:paraId="07EBE118" w14:textId="77777777" w:rsidR="005C47CE" w:rsidRDefault="005C47CE">
            <w:pPr>
              <w:rPr>
                <w:sz w:val="20"/>
                <w:szCs w:val="20"/>
              </w:rPr>
            </w:pPr>
          </w:p>
        </w:tc>
        <w:tc>
          <w:tcPr>
            <w:tcW w:w="0" w:type="auto"/>
            <w:hideMark/>
          </w:tcPr>
          <w:p w14:paraId="7F2712A2" w14:textId="77777777" w:rsidR="005C47CE" w:rsidRDefault="005C47CE">
            <w:pPr>
              <w:rPr>
                <w:sz w:val="20"/>
                <w:szCs w:val="20"/>
              </w:rPr>
            </w:pPr>
          </w:p>
        </w:tc>
      </w:tr>
      <w:tr w:rsidR="005C47CE" w14:paraId="1374D766" w14:textId="77777777" w:rsidTr="005C47CE">
        <w:tc>
          <w:tcPr>
            <w:tcW w:w="0" w:type="auto"/>
            <w:hideMark/>
          </w:tcPr>
          <w:p w14:paraId="1A3ACD5C" w14:textId="77777777" w:rsidR="005C47CE" w:rsidRDefault="005C47CE">
            <w:r>
              <w:t>Booking Confirmation</w:t>
            </w:r>
          </w:p>
        </w:tc>
        <w:tc>
          <w:tcPr>
            <w:tcW w:w="0" w:type="auto"/>
            <w:hideMark/>
          </w:tcPr>
          <w:p w14:paraId="5CE4F320" w14:textId="77777777" w:rsidR="005C47CE" w:rsidRDefault="005C47CE">
            <w:r>
              <w:t>Displays booking confirmation after the booking process.</w:t>
            </w:r>
          </w:p>
        </w:tc>
        <w:tc>
          <w:tcPr>
            <w:tcW w:w="0" w:type="auto"/>
            <w:hideMark/>
          </w:tcPr>
          <w:p w14:paraId="564FEF03" w14:textId="77777777" w:rsidR="005C47CE" w:rsidRDefault="005C47CE">
            <w:r>
              <w:t>1</w:t>
            </w:r>
          </w:p>
        </w:tc>
        <w:tc>
          <w:tcPr>
            <w:tcW w:w="0" w:type="auto"/>
            <w:hideMark/>
          </w:tcPr>
          <w:p w14:paraId="53911E81" w14:textId="77777777" w:rsidR="005C47CE" w:rsidRDefault="005C47CE">
            <w:r>
              <w:t>Average</w:t>
            </w:r>
          </w:p>
        </w:tc>
        <w:tc>
          <w:tcPr>
            <w:tcW w:w="0" w:type="auto"/>
            <w:hideMark/>
          </w:tcPr>
          <w:p w14:paraId="014C2198" w14:textId="77777777" w:rsidR="005C47CE" w:rsidRDefault="005C47CE">
            <w:r>
              <w:t>5</w:t>
            </w:r>
          </w:p>
        </w:tc>
        <w:tc>
          <w:tcPr>
            <w:tcW w:w="0" w:type="auto"/>
            <w:hideMark/>
          </w:tcPr>
          <w:p w14:paraId="60B178D1" w14:textId="77777777" w:rsidR="005C47CE" w:rsidRDefault="005C47CE">
            <w:r>
              <w:t>5</w:t>
            </w:r>
          </w:p>
        </w:tc>
      </w:tr>
      <w:tr w:rsidR="005C47CE" w14:paraId="226269D8" w14:textId="77777777" w:rsidTr="005C47CE">
        <w:tc>
          <w:tcPr>
            <w:tcW w:w="0" w:type="auto"/>
            <w:hideMark/>
          </w:tcPr>
          <w:p w14:paraId="04783176" w14:textId="77777777" w:rsidR="005C47CE" w:rsidRDefault="005C47CE">
            <w:r>
              <w:t>Payment Receipt</w:t>
            </w:r>
          </w:p>
        </w:tc>
        <w:tc>
          <w:tcPr>
            <w:tcW w:w="0" w:type="auto"/>
            <w:hideMark/>
          </w:tcPr>
          <w:p w14:paraId="120E2156" w14:textId="77777777" w:rsidR="005C47CE" w:rsidRDefault="005C47CE">
            <w:r>
              <w:t>Generated receipt of payment for the user’s records.</w:t>
            </w:r>
          </w:p>
        </w:tc>
        <w:tc>
          <w:tcPr>
            <w:tcW w:w="0" w:type="auto"/>
            <w:hideMark/>
          </w:tcPr>
          <w:p w14:paraId="43218CD3" w14:textId="77777777" w:rsidR="005C47CE" w:rsidRDefault="005C47CE">
            <w:r>
              <w:t>1</w:t>
            </w:r>
          </w:p>
        </w:tc>
        <w:tc>
          <w:tcPr>
            <w:tcW w:w="0" w:type="auto"/>
            <w:hideMark/>
          </w:tcPr>
          <w:p w14:paraId="79245769" w14:textId="77777777" w:rsidR="005C47CE" w:rsidRDefault="005C47CE">
            <w:r>
              <w:t>Average</w:t>
            </w:r>
          </w:p>
        </w:tc>
        <w:tc>
          <w:tcPr>
            <w:tcW w:w="0" w:type="auto"/>
            <w:hideMark/>
          </w:tcPr>
          <w:p w14:paraId="023A5268" w14:textId="77777777" w:rsidR="005C47CE" w:rsidRDefault="005C47CE">
            <w:r>
              <w:t>5</w:t>
            </w:r>
          </w:p>
        </w:tc>
        <w:tc>
          <w:tcPr>
            <w:tcW w:w="0" w:type="auto"/>
            <w:hideMark/>
          </w:tcPr>
          <w:p w14:paraId="12780B9E" w14:textId="77777777" w:rsidR="005C47CE" w:rsidRDefault="005C47CE">
            <w:r>
              <w:t>5</w:t>
            </w:r>
          </w:p>
        </w:tc>
      </w:tr>
      <w:tr w:rsidR="005C47CE" w14:paraId="709F70F8" w14:textId="77777777" w:rsidTr="005C47CE">
        <w:tc>
          <w:tcPr>
            <w:tcW w:w="0" w:type="auto"/>
            <w:hideMark/>
          </w:tcPr>
          <w:p w14:paraId="34834BDA" w14:textId="77777777" w:rsidR="005C47CE" w:rsidRDefault="005C47CE">
            <w:r>
              <w:t>Admin Reports</w:t>
            </w:r>
          </w:p>
        </w:tc>
        <w:tc>
          <w:tcPr>
            <w:tcW w:w="0" w:type="auto"/>
            <w:hideMark/>
          </w:tcPr>
          <w:p w14:paraId="2C01AF81" w14:textId="77777777" w:rsidR="005C47CE" w:rsidRDefault="005C47CE">
            <w:r>
              <w:t>Reports on bookings, room availability, and occupancy rates.</w:t>
            </w:r>
          </w:p>
        </w:tc>
        <w:tc>
          <w:tcPr>
            <w:tcW w:w="0" w:type="auto"/>
            <w:hideMark/>
          </w:tcPr>
          <w:p w14:paraId="57B6C260" w14:textId="77777777" w:rsidR="005C47CE" w:rsidRDefault="005C47CE">
            <w:r>
              <w:t>1</w:t>
            </w:r>
          </w:p>
        </w:tc>
        <w:tc>
          <w:tcPr>
            <w:tcW w:w="0" w:type="auto"/>
            <w:hideMark/>
          </w:tcPr>
          <w:p w14:paraId="194BC6E7" w14:textId="77777777" w:rsidR="005C47CE" w:rsidRDefault="005C47CE">
            <w:r>
              <w:t>High</w:t>
            </w:r>
          </w:p>
        </w:tc>
        <w:tc>
          <w:tcPr>
            <w:tcW w:w="0" w:type="auto"/>
            <w:hideMark/>
          </w:tcPr>
          <w:p w14:paraId="0B1A4039" w14:textId="77777777" w:rsidR="005C47CE" w:rsidRDefault="005C47CE">
            <w:r>
              <w:t>7</w:t>
            </w:r>
          </w:p>
        </w:tc>
        <w:tc>
          <w:tcPr>
            <w:tcW w:w="0" w:type="auto"/>
            <w:hideMark/>
          </w:tcPr>
          <w:p w14:paraId="091E75F2" w14:textId="77777777" w:rsidR="005C47CE" w:rsidRDefault="005C47CE">
            <w:r>
              <w:t>7</w:t>
            </w:r>
          </w:p>
        </w:tc>
      </w:tr>
      <w:tr w:rsidR="005C47CE" w14:paraId="44824D34" w14:textId="77777777" w:rsidTr="005C47CE">
        <w:tc>
          <w:tcPr>
            <w:tcW w:w="0" w:type="auto"/>
            <w:hideMark/>
          </w:tcPr>
          <w:p w14:paraId="2FBDD2CE" w14:textId="77777777" w:rsidR="005C47CE" w:rsidRDefault="005C47CE">
            <w:r>
              <w:t>User Profile Output</w:t>
            </w:r>
          </w:p>
        </w:tc>
        <w:tc>
          <w:tcPr>
            <w:tcW w:w="0" w:type="auto"/>
            <w:hideMark/>
          </w:tcPr>
          <w:p w14:paraId="204CF44A" w14:textId="77777777" w:rsidR="005C47CE" w:rsidRDefault="005C47CE">
            <w:r>
              <w:t>Displays user information and booking history on the profile page.</w:t>
            </w:r>
          </w:p>
        </w:tc>
        <w:tc>
          <w:tcPr>
            <w:tcW w:w="0" w:type="auto"/>
            <w:hideMark/>
          </w:tcPr>
          <w:p w14:paraId="4344915A" w14:textId="77777777" w:rsidR="005C47CE" w:rsidRDefault="005C47CE">
            <w:r>
              <w:t>1</w:t>
            </w:r>
          </w:p>
        </w:tc>
        <w:tc>
          <w:tcPr>
            <w:tcW w:w="0" w:type="auto"/>
            <w:hideMark/>
          </w:tcPr>
          <w:p w14:paraId="3888F4B3" w14:textId="77777777" w:rsidR="005C47CE" w:rsidRDefault="005C47CE">
            <w:r>
              <w:t>Average</w:t>
            </w:r>
          </w:p>
        </w:tc>
        <w:tc>
          <w:tcPr>
            <w:tcW w:w="0" w:type="auto"/>
            <w:hideMark/>
          </w:tcPr>
          <w:p w14:paraId="79204A0B" w14:textId="77777777" w:rsidR="005C47CE" w:rsidRDefault="005C47CE">
            <w:r>
              <w:t>5</w:t>
            </w:r>
          </w:p>
        </w:tc>
        <w:tc>
          <w:tcPr>
            <w:tcW w:w="0" w:type="auto"/>
            <w:hideMark/>
          </w:tcPr>
          <w:p w14:paraId="66C59216" w14:textId="77777777" w:rsidR="005C47CE" w:rsidRDefault="005C47CE">
            <w:r>
              <w:t>5</w:t>
            </w:r>
          </w:p>
        </w:tc>
      </w:tr>
      <w:tr w:rsidR="005C47CE" w14:paraId="1CE75E7B" w14:textId="77777777" w:rsidTr="005C47CE">
        <w:tc>
          <w:tcPr>
            <w:tcW w:w="0" w:type="auto"/>
            <w:hideMark/>
          </w:tcPr>
          <w:p w14:paraId="55D89D5B" w14:textId="77777777" w:rsidR="005C47CE" w:rsidRDefault="005C47CE">
            <w:r>
              <w:t>Booking Status Update</w:t>
            </w:r>
          </w:p>
        </w:tc>
        <w:tc>
          <w:tcPr>
            <w:tcW w:w="0" w:type="auto"/>
            <w:hideMark/>
          </w:tcPr>
          <w:p w14:paraId="72198140" w14:textId="77777777" w:rsidR="005C47CE" w:rsidRDefault="005C47CE">
            <w:r>
              <w:t>Provides users and admins with booking status notifications.</w:t>
            </w:r>
          </w:p>
        </w:tc>
        <w:tc>
          <w:tcPr>
            <w:tcW w:w="0" w:type="auto"/>
            <w:hideMark/>
          </w:tcPr>
          <w:p w14:paraId="5780623E" w14:textId="77777777" w:rsidR="005C47CE" w:rsidRDefault="005C47CE">
            <w:r>
              <w:t>1</w:t>
            </w:r>
          </w:p>
        </w:tc>
        <w:tc>
          <w:tcPr>
            <w:tcW w:w="0" w:type="auto"/>
            <w:hideMark/>
          </w:tcPr>
          <w:p w14:paraId="7345D73C" w14:textId="77777777" w:rsidR="005C47CE" w:rsidRDefault="005C47CE">
            <w:r>
              <w:t>Low</w:t>
            </w:r>
          </w:p>
        </w:tc>
        <w:tc>
          <w:tcPr>
            <w:tcW w:w="0" w:type="auto"/>
            <w:hideMark/>
          </w:tcPr>
          <w:p w14:paraId="595F1C85" w14:textId="77777777" w:rsidR="005C47CE" w:rsidRDefault="005C47CE">
            <w:r>
              <w:t>4</w:t>
            </w:r>
          </w:p>
        </w:tc>
        <w:tc>
          <w:tcPr>
            <w:tcW w:w="0" w:type="auto"/>
            <w:hideMark/>
          </w:tcPr>
          <w:p w14:paraId="30D600BF" w14:textId="77777777" w:rsidR="005C47CE" w:rsidRDefault="005C47CE">
            <w:r>
              <w:t>4</w:t>
            </w:r>
          </w:p>
        </w:tc>
      </w:tr>
      <w:tr w:rsidR="005C47CE" w14:paraId="6179DF9D" w14:textId="77777777" w:rsidTr="005C47CE">
        <w:tc>
          <w:tcPr>
            <w:tcW w:w="0" w:type="auto"/>
            <w:hideMark/>
          </w:tcPr>
          <w:p w14:paraId="732045E9" w14:textId="77777777" w:rsidR="005C47CE" w:rsidRDefault="005C47CE">
            <w:r>
              <w:lastRenderedPageBreak/>
              <w:t>Room Availability Alerts</w:t>
            </w:r>
          </w:p>
        </w:tc>
        <w:tc>
          <w:tcPr>
            <w:tcW w:w="0" w:type="auto"/>
            <w:hideMark/>
          </w:tcPr>
          <w:p w14:paraId="3826E272" w14:textId="77777777" w:rsidR="005C47CE" w:rsidRDefault="005C47CE">
            <w:r>
              <w:t>Notifications for users on room availability changes.</w:t>
            </w:r>
          </w:p>
        </w:tc>
        <w:tc>
          <w:tcPr>
            <w:tcW w:w="0" w:type="auto"/>
            <w:hideMark/>
          </w:tcPr>
          <w:p w14:paraId="46CA1158" w14:textId="77777777" w:rsidR="005C47CE" w:rsidRDefault="005C47CE">
            <w:r>
              <w:t>1</w:t>
            </w:r>
          </w:p>
        </w:tc>
        <w:tc>
          <w:tcPr>
            <w:tcW w:w="0" w:type="auto"/>
            <w:hideMark/>
          </w:tcPr>
          <w:p w14:paraId="51084651" w14:textId="77777777" w:rsidR="005C47CE" w:rsidRDefault="005C47CE">
            <w:r>
              <w:t>Low</w:t>
            </w:r>
          </w:p>
        </w:tc>
        <w:tc>
          <w:tcPr>
            <w:tcW w:w="0" w:type="auto"/>
            <w:hideMark/>
          </w:tcPr>
          <w:p w14:paraId="457E7A1A" w14:textId="77777777" w:rsidR="005C47CE" w:rsidRDefault="005C47CE">
            <w:r>
              <w:t>4</w:t>
            </w:r>
          </w:p>
        </w:tc>
        <w:tc>
          <w:tcPr>
            <w:tcW w:w="0" w:type="auto"/>
            <w:hideMark/>
          </w:tcPr>
          <w:p w14:paraId="201F07C5" w14:textId="77777777" w:rsidR="005C47CE" w:rsidRDefault="005C47CE">
            <w:r>
              <w:t>4</w:t>
            </w:r>
          </w:p>
        </w:tc>
      </w:tr>
      <w:tr w:rsidR="005C47CE" w14:paraId="1B753B03" w14:textId="77777777" w:rsidTr="005C47CE">
        <w:tc>
          <w:tcPr>
            <w:tcW w:w="0" w:type="auto"/>
            <w:hideMark/>
          </w:tcPr>
          <w:p w14:paraId="1B847C14" w14:textId="77777777" w:rsidR="005C47CE" w:rsidRDefault="005C47CE">
            <w:r>
              <w:rPr>
                <w:rStyle w:val="Strong"/>
              </w:rPr>
              <w:t>Subtotal EO</w:t>
            </w:r>
          </w:p>
        </w:tc>
        <w:tc>
          <w:tcPr>
            <w:tcW w:w="0" w:type="auto"/>
            <w:hideMark/>
          </w:tcPr>
          <w:p w14:paraId="4498D046" w14:textId="77777777" w:rsidR="005C47CE" w:rsidRDefault="005C47CE"/>
        </w:tc>
        <w:tc>
          <w:tcPr>
            <w:tcW w:w="0" w:type="auto"/>
            <w:hideMark/>
          </w:tcPr>
          <w:p w14:paraId="357AF26F" w14:textId="77777777" w:rsidR="005C47CE" w:rsidRDefault="005C47CE">
            <w:r>
              <w:t>6</w:t>
            </w:r>
          </w:p>
        </w:tc>
        <w:tc>
          <w:tcPr>
            <w:tcW w:w="0" w:type="auto"/>
            <w:hideMark/>
          </w:tcPr>
          <w:p w14:paraId="48B36078" w14:textId="77777777" w:rsidR="005C47CE" w:rsidRDefault="005C47CE"/>
        </w:tc>
        <w:tc>
          <w:tcPr>
            <w:tcW w:w="0" w:type="auto"/>
            <w:hideMark/>
          </w:tcPr>
          <w:p w14:paraId="2488B4C3" w14:textId="77777777" w:rsidR="005C47CE" w:rsidRDefault="005C47CE">
            <w:pPr>
              <w:rPr>
                <w:sz w:val="20"/>
                <w:szCs w:val="20"/>
              </w:rPr>
            </w:pPr>
          </w:p>
        </w:tc>
        <w:tc>
          <w:tcPr>
            <w:tcW w:w="0" w:type="auto"/>
            <w:hideMark/>
          </w:tcPr>
          <w:p w14:paraId="2B8B5629" w14:textId="77777777" w:rsidR="005C47CE" w:rsidRDefault="005C47CE">
            <w:r>
              <w:rPr>
                <w:rStyle w:val="Strong"/>
              </w:rPr>
              <w:t>30</w:t>
            </w:r>
          </w:p>
        </w:tc>
      </w:tr>
      <w:tr w:rsidR="005C47CE" w14:paraId="11255256" w14:textId="77777777" w:rsidTr="005C47CE">
        <w:tc>
          <w:tcPr>
            <w:tcW w:w="0" w:type="auto"/>
            <w:hideMark/>
          </w:tcPr>
          <w:p w14:paraId="7B65ACF1" w14:textId="77777777" w:rsidR="005C47CE" w:rsidRDefault="005C47CE">
            <w:r>
              <w:rPr>
                <w:rStyle w:val="Strong"/>
              </w:rPr>
              <w:t>External Inquiries (EQ)</w:t>
            </w:r>
          </w:p>
        </w:tc>
        <w:tc>
          <w:tcPr>
            <w:tcW w:w="0" w:type="auto"/>
            <w:hideMark/>
          </w:tcPr>
          <w:p w14:paraId="06A88500" w14:textId="77777777" w:rsidR="005C47CE" w:rsidRDefault="005C47CE">
            <w:r>
              <w:t>Input-output combinations that provide quick results to user actions.</w:t>
            </w:r>
          </w:p>
        </w:tc>
        <w:tc>
          <w:tcPr>
            <w:tcW w:w="0" w:type="auto"/>
            <w:hideMark/>
          </w:tcPr>
          <w:p w14:paraId="0A0316C3" w14:textId="77777777" w:rsidR="005C47CE" w:rsidRDefault="005C47CE"/>
        </w:tc>
        <w:tc>
          <w:tcPr>
            <w:tcW w:w="0" w:type="auto"/>
            <w:hideMark/>
          </w:tcPr>
          <w:p w14:paraId="338CEE70" w14:textId="77777777" w:rsidR="005C47CE" w:rsidRDefault="005C47CE">
            <w:pPr>
              <w:rPr>
                <w:sz w:val="20"/>
                <w:szCs w:val="20"/>
              </w:rPr>
            </w:pPr>
          </w:p>
        </w:tc>
        <w:tc>
          <w:tcPr>
            <w:tcW w:w="0" w:type="auto"/>
            <w:hideMark/>
          </w:tcPr>
          <w:p w14:paraId="40A40FFC" w14:textId="77777777" w:rsidR="005C47CE" w:rsidRDefault="005C47CE">
            <w:pPr>
              <w:rPr>
                <w:sz w:val="20"/>
                <w:szCs w:val="20"/>
              </w:rPr>
            </w:pPr>
          </w:p>
        </w:tc>
        <w:tc>
          <w:tcPr>
            <w:tcW w:w="0" w:type="auto"/>
            <w:hideMark/>
          </w:tcPr>
          <w:p w14:paraId="71061375" w14:textId="77777777" w:rsidR="005C47CE" w:rsidRDefault="005C47CE">
            <w:pPr>
              <w:rPr>
                <w:sz w:val="20"/>
                <w:szCs w:val="20"/>
              </w:rPr>
            </w:pPr>
          </w:p>
        </w:tc>
      </w:tr>
      <w:tr w:rsidR="005C47CE" w14:paraId="355B78C1" w14:textId="77777777" w:rsidTr="005C47CE">
        <w:tc>
          <w:tcPr>
            <w:tcW w:w="0" w:type="auto"/>
            <w:hideMark/>
          </w:tcPr>
          <w:p w14:paraId="5FD47732" w14:textId="77777777" w:rsidR="005C47CE" w:rsidRDefault="005C47CE">
            <w:r>
              <w:t>Room Search</w:t>
            </w:r>
          </w:p>
        </w:tc>
        <w:tc>
          <w:tcPr>
            <w:tcW w:w="0" w:type="auto"/>
            <w:hideMark/>
          </w:tcPr>
          <w:p w14:paraId="74ED9DB7" w14:textId="77777777" w:rsidR="005C47CE" w:rsidRDefault="005C47CE">
            <w:r>
              <w:t>Search functionality for users to find rooms based on criteria.</w:t>
            </w:r>
          </w:p>
        </w:tc>
        <w:tc>
          <w:tcPr>
            <w:tcW w:w="0" w:type="auto"/>
            <w:hideMark/>
          </w:tcPr>
          <w:p w14:paraId="5AC86C8A" w14:textId="77777777" w:rsidR="005C47CE" w:rsidRDefault="005C47CE">
            <w:r>
              <w:t>1</w:t>
            </w:r>
          </w:p>
        </w:tc>
        <w:tc>
          <w:tcPr>
            <w:tcW w:w="0" w:type="auto"/>
            <w:hideMark/>
          </w:tcPr>
          <w:p w14:paraId="55F8DC19" w14:textId="77777777" w:rsidR="005C47CE" w:rsidRDefault="005C47CE">
            <w:r>
              <w:t>Average</w:t>
            </w:r>
          </w:p>
        </w:tc>
        <w:tc>
          <w:tcPr>
            <w:tcW w:w="0" w:type="auto"/>
            <w:hideMark/>
          </w:tcPr>
          <w:p w14:paraId="47208F7C" w14:textId="77777777" w:rsidR="005C47CE" w:rsidRDefault="005C47CE">
            <w:r>
              <w:t>4</w:t>
            </w:r>
          </w:p>
        </w:tc>
        <w:tc>
          <w:tcPr>
            <w:tcW w:w="0" w:type="auto"/>
            <w:hideMark/>
          </w:tcPr>
          <w:p w14:paraId="472D712C" w14:textId="77777777" w:rsidR="005C47CE" w:rsidRDefault="005C47CE">
            <w:r>
              <w:t>4</w:t>
            </w:r>
          </w:p>
        </w:tc>
      </w:tr>
      <w:tr w:rsidR="005C47CE" w14:paraId="6B21DAD0" w14:textId="77777777" w:rsidTr="005C47CE">
        <w:tc>
          <w:tcPr>
            <w:tcW w:w="0" w:type="auto"/>
            <w:hideMark/>
          </w:tcPr>
          <w:p w14:paraId="113460CE" w14:textId="77777777" w:rsidR="005C47CE" w:rsidRDefault="005C47CE">
            <w:r>
              <w:t>Filter Options</w:t>
            </w:r>
          </w:p>
        </w:tc>
        <w:tc>
          <w:tcPr>
            <w:tcW w:w="0" w:type="auto"/>
            <w:hideMark/>
          </w:tcPr>
          <w:p w14:paraId="21726666" w14:textId="77777777" w:rsidR="005C47CE" w:rsidRDefault="005C47CE">
            <w:r>
              <w:t>Allows users to filter rooms based on price, amenities, and more.</w:t>
            </w:r>
          </w:p>
        </w:tc>
        <w:tc>
          <w:tcPr>
            <w:tcW w:w="0" w:type="auto"/>
            <w:hideMark/>
          </w:tcPr>
          <w:p w14:paraId="3CCF2D4C" w14:textId="77777777" w:rsidR="005C47CE" w:rsidRDefault="005C47CE">
            <w:r>
              <w:t>1</w:t>
            </w:r>
          </w:p>
        </w:tc>
        <w:tc>
          <w:tcPr>
            <w:tcW w:w="0" w:type="auto"/>
            <w:hideMark/>
          </w:tcPr>
          <w:p w14:paraId="73099911" w14:textId="77777777" w:rsidR="005C47CE" w:rsidRDefault="005C47CE">
            <w:r>
              <w:t>Low</w:t>
            </w:r>
          </w:p>
        </w:tc>
        <w:tc>
          <w:tcPr>
            <w:tcW w:w="0" w:type="auto"/>
            <w:hideMark/>
          </w:tcPr>
          <w:p w14:paraId="524226EC" w14:textId="77777777" w:rsidR="005C47CE" w:rsidRDefault="005C47CE">
            <w:r>
              <w:t>3</w:t>
            </w:r>
          </w:p>
        </w:tc>
        <w:tc>
          <w:tcPr>
            <w:tcW w:w="0" w:type="auto"/>
            <w:hideMark/>
          </w:tcPr>
          <w:p w14:paraId="4EDC0E6A" w14:textId="77777777" w:rsidR="005C47CE" w:rsidRDefault="005C47CE">
            <w:r>
              <w:t>3</w:t>
            </w:r>
          </w:p>
        </w:tc>
      </w:tr>
      <w:tr w:rsidR="005C47CE" w14:paraId="6B717CFF" w14:textId="77777777" w:rsidTr="005C47CE">
        <w:tc>
          <w:tcPr>
            <w:tcW w:w="0" w:type="auto"/>
            <w:hideMark/>
          </w:tcPr>
          <w:p w14:paraId="0CD44365" w14:textId="77777777" w:rsidR="005C47CE" w:rsidRDefault="005C47CE">
            <w:r>
              <w:t>Booking Inquiry</w:t>
            </w:r>
          </w:p>
        </w:tc>
        <w:tc>
          <w:tcPr>
            <w:tcW w:w="0" w:type="auto"/>
            <w:hideMark/>
          </w:tcPr>
          <w:p w14:paraId="462A2779" w14:textId="77777777" w:rsidR="005C47CE" w:rsidRDefault="005C47CE">
            <w:r>
              <w:t>Users can check booking status or details directly.</w:t>
            </w:r>
          </w:p>
        </w:tc>
        <w:tc>
          <w:tcPr>
            <w:tcW w:w="0" w:type="auto"/>
            <w:hideMark/>
          </w:tcPr>
          <w:p w14:paraId="5A39261F" w14:textId="77777777" w:rsidR="005C47CE" w:rsidRDefault="005C47CE">
            <w:r>
              <w:t>1</w:t>
            </w:r>
          </w:p>
        </w:tc>
        <w:tc>
          <w:tcPr>
            <w:tcW w:w="0" w:type="auto"/>
            <w:hideMark/>
          </w:tcPr>
          <w:p w14:paraId="5D7852F2" w14:textId="77777777" w:rsidR="005C47CE" w:rsidRDefault="005C47CE">
            <w:r>
              <w:t>Average</w:t>
            </w:r>
          </w:p>
        </w:tc>
        <w:tc>
          <w:tcPr>
            <w:tcW w:w="0" w:type="auto"/>
            <w:hideMark/>
          </w:tcPr>
          <w:p w14:paraId="6C12E607" w14:textId="77777777" w:rsidR="005C47CE" w:rsidRDefault="005C47CE">
            <w:r>
              <w:t>4</w:t>
            </w:r>
          </w:p>
        </w:tc>
        <w:tc>
          <w:tcPr>
            <w:tcW w:w="0" w:type="auto"/>
            <w:hideMark/>
          </w:tcPr>
          <w:p w14:paraId="2C0F8BC3" w14:textId="77777777" w:rsidR="005C47CE" w:rsidRDefault="005C47CE">
            <w:r>
              <w:t>4</w:t>
            </w:r>
          </w:p>
        </w:tc>
      </w:tr>
      <w:tr w:rsidR="005C47CE" w14:paraId="15BCC116" w14:textId="77777777" w:rsidTr="005C47CE">
        <w:tc>
          <w:tcPr>
            <w:tcW w:w="0" w:type="auto"/>
            <w:hideMark/>
          </w:tcPr>
          <w:p w14:paraId="7BD53593" w14:textId="77777777" w:rsidR="005C47CE" w:rsidRDefault="005C47CE">
            <w:r>
              <w:t>Admin Inquiry for Reports</w:t>
            </w:r>
          </w:p>
        </w:tc>
        <w:tc>
          <w:tcPr>
            <w:tcW w:w="0" w:type="auto"/>
            <w:hideMark/>
          </w:tcPr>
          <w:p w14:paraId="3D753AD1" w14:textId="77777777" w:rsidR="005C47CE" w:rsidRDefault="005C47CE">
            <w:r>
              <w:t>Admins inquire for specific reports based on dates or criteria.</w:t>
            </w:r>
          </w:p>
        </w:tc>
        <w:tc>
          <w:tcPr>
            <w:tcW w:w="0" w:type="auto"/>
            <w:hideMark/>
          </w:tcPr>
          <w:p w14:paraId="555E4BDA" w14:textId="77777777" w:rsidR="005C47CE" w:rsidRDefault="005C47CE">
            <w:r>
              <w:t>1</w:t>
            </w:r>
          </w:p>
        </w:tc>
        <w:tc>
          <w:tcPr>
            <w:tcW w:w="0" w:type="auto"/>
            <w:hideMark/>
          </w:tcPr>
          <w:p w14:paraId="1D90C190" w14:textId="77777777" w:rsidR="005C47CE" w:rsidRDefault="005C47CE">
            <w:r>
              <w:t>High</w:t>
            </w:r>
          </w:p>
        </w:tc>
        <w:tc>
          <w:tcPr>
            <w:tcW w:w="0" w:type="auto"/>
            <w:hideMark/>
          </w:tcPr>
          <w:p w14:paraId="555E8335" w14:textId="77777777" w:rsidR="005C47CE" w:rsidRDefault="005C47CE">
            <w:r>
              <w:t>6</w:t>
            </w:r>
          </w:p>
        </w:tc>
        <w:tc>
          <w:tcPr>
            <w:tcW w:w="0" w:type="auto"/>
            <w:hideMark/>
          </w:tcPr>
          <w:p w14:paraId="25DC768D" w14:textId="77777777" w:rsidR="005C47CE" w:rsidRDefault="005C47CE">
            <w:r>
              <w:t>6</w:t>
            </w:r>
          </w:p>
        </w:tc>
      </w:tr>
      <w:tr w:rsidR="005C47CE" w14:paraId="2DD1C454" w14:textId="77777777" w:rsidTr="005C47CE">
        <w:tc>
          <w:tcPr>
            <w:tcW w:w="0" w:type="auto"/>
            <w:hideMark/>
          </w:tcPr>
          <w:p w14:paraId="054835DF" w14:textId="77777777" w:rsidR="005C47CE" w:rsidRDefault="005C47CE">
            <w:r>
              <w:t>Payment Inquiry</w:t>
            </w:r>
          </w:p>
        </w:tc>
        <w:tc>
          <w:tcPr>
            <w:tcW w:w="0" w:type="auto"/>
            <w:hideMark/>
          </w:tcPr>
          <w:p w14:paraId="3E476D6D" w14:textId="77777777" w:rsidR="005C47CE" w:rsidRDefault="005C47CE">
            <w:r>
              <w:t>Allows users to check transaction status or payment history.</w:t>
            </w:r>
          </w:p>
        </w:tc>
        <w:tc>
          <w:tcPr>
            <w:tcW w:w="0" w:type="auto"/>
            <w:hideMark/>
          </w:tcPr>
          <w:p w14:paraId="553DB807" w14:textId="77777777" w:rsidR="005C47CE" w:rsidRDefault="005C47CE">
            <w:r>
              <w:t>1</w:t>
            </w:r>
          </w:p>
        </w:tc>
        <w:tc>
          <w:tcPr>
            <w:tcW w:w="0" w:type="auto"/>
            <w:hideMark/>
          </w:tcPr>
          <w:p w14:paraId="3BC9BEAF" w14:textId="77777777" w:rsidR="005C47CE" w:rsidRDefault="005C47CE">
            <w:r>
              <w:t>Low</w:t>
            </w:r>
          </w:p>
        </w:tc>
        <w:tc>
          <w:tcPr>
            <w:tcW w:w="0" w:type="auto"/>
            <w:hideMark/>
          </w:tcPr>
          <w:p w14:paraId="45A506C2" w14:textId="77777777" w:rsidR="005C47CE" w:rsidRDefault="005C47CE">
            <w:r>
              <w:t>3</w:t>
            </w:r>
          </w:p>
        </w:tc>
        <w:tc>
          <w:tcPr>
            <w:tcW w:w="0" w:type="auto"/>
            <w:hideMark/>
          </w:tcPr>
          <w:p w14:paraId="67010961" w14:textId="77777777" w:rsidR="005C47CE" w:rsidRDefault="005C47CE">
            <w:r>
              <w:t>3</w:t>
            </w:r>
          </w:p>
        </w:tc>
      </w:tr>
      <w:tr w:rsidR="005C47CE" w14:paraId="1716CB0F" w14:textId="77777777" w:rsidTr="005C47CE">
        <w:tc>
          <w:tcPr>
            <w:tcW w:w="0" w:type="auto"/>
            <w:hideMark/>
          </w:tcPr>
          <w:p w14:paraId="6365882E" w14:textId="77777777" w:rsidR="005C47CE" w:rsidRDefault="005C47CE">
            <w:r>
              <w:rPr>
                <w:rStyle w:val="Strong"/>
              </w:rPr>
              <w:t>Subtotal EQ</w:t>
            </w:r>
          </w:p>
        </w:tc>
        <w:tc>
          <w:tcPr>
            <w:tcW w:w="0" w:type="auto"/>
            <w:hideMark/>
          </w:tcPr>
          <w:p w14:paraId="4926395B" w14:textId="77777777" w:rsidR="005C47CE" w:rsidRDefault="005C47CE"/>
        </w:tc>
        <w:tc>
          <w:tcPr>
            <w:tcW w:w="0" w:type="auto"/>
            <w:hideMark/>
          </w:tcPr>
          <w:p w14:paraId="5A73406F" w14:textId="77777777" w:rsidR="005C47CE" w:rsidRDefault="005C47CE">
            <w:r>
              <w:t>5</w:t>
            </w:r>
          </w:p>
        </w:tc>
        <w:tc>
          <w:tcPr>
            <w:tcW w:w="0" w:type="auto"/>
            <w:hideMark/>
          </w:tcPr>
          <w:p w14:paraId="127BBD24" w14:textId="77777777" w:rsidR="005C47CE" w:rsidRDefault="005C47CE"/>
        </w:tc>
        <w:tc>
          <w:tcPr>
            <w:tcW w:w="0" w:type="auto"/>
            <w:hideMark/>
          </w:tcPr>
          <w:p w14:paraId="3013C740" w14:textId="77777777" w:rsidR="005C47CE" w:rsidRDefault="005C47CE">
            <w:pPr>
              <w:rPr>
                <w:sz w:val="20"/>
                <w:szCs w:val="20"/>
              </w:rPr>
            </w:pPr>
          </w:p>
        </w:tc>
        <w:tc>
          <w:tcPr>
            <w:tcW w:w="0" w:type="auto"/>
            <w:hideMark/>
          </w:tcPr>
          <w:p w14:paraId="01CFAC6F" w14:textId="77777777" w:rsidR="005C47CE" w:rsidRDefault="005C47CE">
            <w:r>
              <w:rPr>
                <w:rStyle w:val="Strong"/>
              </w:rPr>
              <w:t>20</w:t>
            </w:r>
          </w:p>
        </w:tc>
      </w:tr>
      <w:tr w:rsidR="005C47CE" w14:paraId="7654FE96" w14:textId="77777777" w:rsidTr="005C47CE">
        <w:tc>
          <w:tcPr>
            <w:tcW w:w="0" w:type="auto"/>
            <w:hideMark/>
          </w:tcPr>
          <w:p w14:paraId="6078C2C9" w14:textId="77777777" w:rsidR="005C47CE" w:rsidRDefault="005C47CE">
            <w:r>
              <w:rPr>
                <w:rStyle w:val="Strong"/>
              </w:rPr>
              <w:t>Internal Logical Files (ILF)</w:t>
            </w:r>
          </w:p>
        </w:tc>
        <w:tc>
          <w:tcPr>
            <w:tcW w:w="0" w:type="auto"/>
            <w:hideMark/>
          </w:tcPr>
          <w:p w14:paraId="13D57CAD" w14:textId="77777777" w:rsidR="005C47CE" w:rsidRDefault="005C47CE">
            <w:r>
              <w:t>Files that are maintained internally by the system.</w:t>
            </w:r>
          </w:p>
        </w:tc>
        <w:tc>
          <w:tcPr>
            <w:tcW w:w="0" w:type="auto"/>
            <w:hideMark/>
          </w:tcPr>
          <w:p w14:paraId="001CC2A8" w14:textId="77777777" w:rsidR="005C47CE" w:rsidRDefault="005C47CE"/>
        </w:tc>
        <w:tc>
          <w:tcPr>
            <w:tcW w:w="0" w:type="auto"/>
            <w:hideMark/>
          </w:tcPr>
          <w:p w14:paraId="6A645748" w14:textId="77777777" w:rsidR="005C47CE" w:rsidRDefault="005C47CE">
            <w:pPr>
              <w:rPr>
                <w:sz w:val="20"/>
                <w:szCs w:val="20"/>
              </w:rPr>
            </w:pPr>
          </w:p>
        </w:tc>
        <w:tc>
          <w:tcPr>
            <w:tcW w:w="0" w:type="auto"/>
            <w:hideMark/>
          </w:tcPr>
          <w:p w14:paraId="26756476" w14:textId="77777777" w:rsidR="005C47CE" w:rsidRDefault="005C47CE">
            <w:pPr>
              <w:rPr>
                <w:sz w:val="20"/>
                <w:szCs w:val="20"/>
              </w:rPr>
            </w:pPr>
          </w:p>
        </w:tc>
        <w:tc>
          <w:tcPr>
            <w:tcW w:w="0" w:type="auto"/>
            <w:hideMark/>
          </w:tcPr>
          <w:p w14:paraId="009BDC09" w14:textId="77777777" w:rsidR="005C47CE" w:rsidRDefault="005C47CE">
            <w:pPr>
              <w:rPr>
                <w:sz w:val="20"/>
                <w:szCs w:val="20"/>
              </w:rPr>
            </w:pPr>
          </w:p>
        </w:tc>
      </w:tr>
      <w:tr w:rsidR="005C47CE" w14:paraId="2A7675BF" w14:textId="77777777" w:rsidTr="005C47CE">
        <w:tc>
          <w:tcPr>
            <w:tcW w:w="0" w:type="auto"/>
            <w:hideMark/>
          </w:tcPr>
          <w:p w14:paraId="35B7BEF9" w14:textId="77777777" w:rsidR="005C47CE" w:rsidRDefault="005C47CE">
            <w:r>
              <w:t>User Database</w:t>
            </w:r>
          </w:p>
        </w:tc>
        <w:tc>
          <w:tcPr>
            <w:tcW w:w="0" w:type="auto"/>
            <w:hideMark/>
          </w:tcPr>
          <w:p w14:paraId="65262CD9" w14:textId="77777777" w:rsidR="005C47CE" w:rsidRDefault="005C47CE">
            <w:r>
              <w:t>Stores all registered user data, including bookings and history.</w:t>
            </w:r>
          </w:p>
        </w:tc>
        <w:tc>
          <w:tcPr>
            <w:tcW w:w="0" w:type="auto"/>
            <w:hideMark/>
          </w:tcPr>
          <w:p w14:paraId="04936B3C" w14:textId="77777777" w:rsidR="005C47CE" w:rsidRDefault="005C47CE">
            <w:r>
              <w:t>1</w:t>
            </w:r>
          </w:p>
        </w:tc>
        <w:tc>
          <w:tcPr>
            <w:tcW w:w="0" w:type="auto"/>
            <w:hideMark/>
          </w:tcPr>
          <w:p w14:paraId="26858D94" w14:textId="77777777" w:rsidR="005C47CE" w:rsidRDefault="005C47CE">
            <w:r>
              <w:t>High</w:t>
            </w:r>
          </w:p>
        </w:tc>
        <w:tc>
          <w:tcPr>
            <w:tcW w:w="0" w:type="auto"/>
            <w:hideMark/>
          </w:tcPr>
          <w:p w14:paraId="6C9523C1" w14:textId="77777777" w:rsidR="005C47CE" w:rsidRDefault="005C47CE">
            <w:r>
              <w:t>7</w:t>
            </w:r>
          </w:p>
        </w:tc>
        <w:tc>
          <w:tcPr>
            <w:tcW w:w="0" w:type="auto"/>
            <w:hideMark/>
          </w:tcPr>
          <w:p w14:paraId="30899DC6" w14:textId="77777777" w:rsidR="005C47CE" w:rsidRDefault="005C47CE">
            <w:r>
              <w:t>7</w:t>
            </w:r>
          </w:p>
        </w:tc>
      </w:tr>
      <w:tr w:rsidR="005C47CE" w14:paraId="6CC5123F" w14:textId="77777777" w:rsidTr="005C47CE">
        <w:tc>
          <w:tcPr>
            <w:tcW w:w="0" w:type="auto"/>
            <w:hideMark/>
          </w:tcPr>
          <w:p w14:paraId="1D8FD86F" w14:textId="77777777" w:rsidR="005C47CE" w:rsidRDefault="005C47CE">
            <w:r>
              <w:lastRenderedPageBreak/>
              <w:t>Room Database</w:t>
            </w:r>
          </w:p>
        </w:tc>
        <w:tc>
          <w:tcPr>
            <w:tcW w:w="0" w:type="auto"/>
            <w:hideMark/>
          </w:tcPr>
          <w:p w14:paraId="326EEF12" w14:textId="77777777" w:rsidR="005C47CE" w:rsidRDefault="005C47CE">
            <w:r>
              <w:t>Detailed room information, including descriptions, prices, and status.</w:t>
            </w:r>
          </w:p>
        </w:tc>
        <w:tc>
          <w:tcPr>
            <w:tcW w:w="0" w:type="auto"/>
            <w:hideMark/>
          </w:tcPr>
          <w:p w14:paraId="64D649B9" w14:textId="77777777" w:rsidR="005C47CE" w:rsidRDefault="005C47CE">
            <w:r>
              <w:t>1</w:t>
            </w:r>
          </w:p>
        </w:tc>
        <w:tc>
          <w:tcPr>
            <w:tcW w:w="0" w:type="auto"/>
            <w:hideMark/>
          </w:tcPr>
          <w:p w14:paraId="0BD7234A" w14:textId="77777777" w:rsidR="005C47CE" w:rsidRDefault="005C47CE">
            <w:r>
              <w:t>High</w:t>
            </w:r>
          </w:p>
        </w:tc>
        <w:tc>
          <w:tcPr>
            <w:tcW w:w="0" w:type="auto"/>
            <w:hideMark/>
          </w:tcPr>
          <w:p w14:paraId="577182A2" w14:textId="77777777" w:rsidR="005C47CE" w:rsidRDefault="005C47CE">
            <w:r>
              <w:t>7</w:t>
            </w:r>
          </w:p>
        </w:tc>
        <w:tc>
          <w:tcPr>
            <w:tcW w:w="0" w:type="auto"/>
            <w:hideMark/>
          </w:tcPr>
          <w:p w14:paraId="38AD55E5" w14:textId="77777777" w:rsidR="005C47CE" w:rsidRDefault="005C47CE">
            <w:r>
              <w:t>7</w:t>
            </w:r>
          </w:p>
        </w:tc>
      </w:tr>
      <w:tr w:rsidR="005C47CE" w14:paraId="7F4BF5A8" w14:textId="77777777" w:rsidTr="005C47CE">
        <w:tc>
          <w:tcPr>
            <w:tcW w:w="0" w:type="auto"/>
            <w:hideMark/>
          </w:tcPr>
          <w:p w14:paraId="5F59F5D8" w14:textId="77777777" w:rsidR="005C47CE" w:rsidRDefault="005C47CE">
            <w:r>
              <w:t>Booking Database</w:t>
            </w:r>
          </w:p>
        </w:tc>
        <w:tc>
          <w:tcPr>
            <w:tcW w:w="0" w:type="auto"/>
            <w:hideMark/>
          </w:tcPr>
          <w:p w14:paraId="19393C28" w14:textId="77777777" w:rsidR="005C47CE" w:rsidRDefault="005C47CE">
            <w:r>
              <w:t>Contains all booking records, including dates, statuses, and payments.</w:t>
            </w:r>
          </w:p>
        </w:tc>
        <w:tc>
          <w:tcPr>
            <w:tcW w:w="0" w:type="auto"/>
            <w:hideMark/>
          </w:tcPr>
          <w:p w14:paraId="43C59875" w14:textId="77777777" w:rsidR="005C47CE" w:rsidRDefault="005C47CE">
            <w:r>
              <w:t>1</w:t>
            </w:r>
          </w:p>
        </w:tc>
        <w:tc>
          <w:tcPr>
            <w:tcW w:w="0" w:type="auto"/>
            <w:hideMark/>
          </w:tcPr>
          <w:p w14:paraId="0E7696C0" w14:textId="77777777" w:rsidR="005C47CE" w:rsidRDefault="005C47CE">
            <w:r>
              <w:t>High</w:t>
            </w:r>
          </w:p>
        </w:tc>
        <w:tc>
          <w:tcPr>
            <w:tcW w:w="0" w:type="auto"/>
            <w:hideMark/>
          </w:tcPr>
          <w:p w14:paraId="7681F9D8" w14:textId="77777777" w:rsidR="005C47CE" w:rsidRDefault="005C47CE">
            <w:r>
              <w:t>7</w:t>
            </w:r>
          </w:p>
        </w:tc>
        <w:tc>
          <w:tcPr>
            <w:tcW w:w="0" w:type="auto"/>
            <w:hideMark/>
          </w:tcPr>
          <w:p w14:paraId="735AD937" w14:textId="77777777" w:rsidR="005C47CE" w:rsidRDefault="005C47CE">
            <w:r>
              <w:t>7</w:t>
            </w:r>
          </w:p>
        </w:tc>
      </w:tr>
      <w:tr w:rsidR="005C47CE" w14:paraId="20F4209F" w14:textId="77777777" w:rsidTr="005C47CE">
        <w:tc>
          <w:tcPr>
            <w:tcW w:w="0" w:type="auto"/>
            <w:hideMark/>
          </w:tcPr>
          <w:p w14:paraId="201C36C7" w14:textId="77777777" w:rsidR="005C47CE" w:rsidRDefault="005C47CE">
            <w:r>
              <w:t>Admin and Staff Records</w:t>
            </w:r>
          </w:p>
        </w:tc>
        <w:tc>
          <w:tcPr>
            <w:tcW w:w="0" w:type="auto"/>
            <w:hideMark/>
          </w:tcPr>
          <w:p w14:paraId="756E36CC" w14:textId="77777777" w:rsidR="005C47CE" w:rsidRDefault="005C47CE">
            <w:r>
              <w:t>Admin and staff management data, including roles and access levels.</w:t>
            </w:r>
          </w:p>
        </w:tc>
        <w:tc>
          <w:tcPr>
            <w:tcW w:w="0" w:type="auto"/>
            <w:hideMark/>
          </w:tcPr>
          <w:p w14:paraId="20392D64" w14:textId="77777777" w:rsidR="005C47CE" w:rsidRDefault="005C47CE">
            <w:r>
              <w:t>1</w:t>
            </w:r>
          </w:p>
        </w:tc>
        <w:tc>
          <w:tcPr>
            <w:tcW w:w="0" w:type="auto"/>
            <w:hideMark/>
          </w:tcPr>
          <w:p w14:paraId="4C8F23C7" w14:textId="77777777" w:rsidR="005C47CE" w:rsidRDefault="005C47CE">
            <w:r>
              <w:t>Average</w:t>
            </w:r>
          </w:p>
        </w:tc>
        <w:tc>
          <w:tcPr>
            <w:tcW w:w="0" w:type="auto"/>
            <w:hideMark/>
          </w:tcPr>
          <w:p w14:paraId="2A5C69F4" w14:textId="77777777" w:rsidR="005C47CE" w:rsidRDefault="005C47CE">
            <w:r>
              <w:t>5</w:t>
            </w:r>
          </w:p>
        </w:tc>
        <w:tc>
          <w:tcPr>
            <w:tcW w:w="0" w:type="auto"/>
            <w:hideMark/>
          </w:tcPr>
          <w:p w14:paraId="36597541" w14:textId="77777777" w:rsidR="005C47CE" w:rsidRDefault="005C47CE">
            <w:r>
              <w:t>5</w:t>
            </w:r>
          </w:p>
        </w:tc>
      </w:tr>
      <w:tr w:rsidR="005C47CE" w14:paraId="252E9B8B" w14:textId="77777777" w:rsidTr="005C47CE">
        <w:tc>
          <w:tcPr>
            <w:tcW w:w="0" w:type="auto"/>
            <w:hideMark/>
          </w:tcPr>
          <w:p w14:paraId="50943DB7" w14:textId="77777777" w:rsidR="005C47CE" w:rsidRDefault="005C47CE">
            <w:r>
              <w:t>Service Management File</w:t>
            </w:r>
          </w:p>
        </w:tc>
        <w:tc>
          <w:tcPr>
            <w:tcW w:w="0" w:type="auto"/>
            <w:hideMark/>
          </w:tcPr>
          <w:p w14:paraId="62107A08" w14:textId="77777777" w:rsidR="005C47CE" w:rsidRDefault="005C47CE">
            <w:r>
              <w:t>Stores data on additional services offered by the hotel.</w:t>
            </w:r>
          </w:p>
        </w:tc>
        <w:tc>
          <w:tcPr>
            <w:tcW w:w="0" w:type="auto"/>
            <w:hideMark/>
          </w:tcPr>
          <w:p w14:paraId="2D267BF8" w14:textId="77777777" w:rsidR="005C47CE" w:rsidRDefault="005C47CE">
            <w:r>
              <w:t>1</w:t>
            </w:r>
          </w:p>
        </w:tc>
        <w:tc>
          <w:tcPr>
            <w:tcW w:w="0" w:type="auto"/>
            <w:hideMark/>
          </w:tcPr>
          <w:p w14:paraId="386EA49F" w14:textId="77777777" w:rsidR="005C47CE" w:rsidRDefault="005C47CE">
            <w:r>
              <w:t>Low</w:t>
            </w:r>
          </w:p>
        </w:tc>
        <w:tc>
          <w:tcPr>
            <w:tcW w:w="0" w:type="auto"/>
            <w:hideMark/>
          </w:tcPr>
          <w:p w14:paraId="07AE4533" w14:textId="77777777" w:rsidR="005C47CE" w:rsidRDefault="005C47CE">
            <w:r>
              <w:t>4</w:t>
            </w:r>
          </w:p>
        </w:tc>
        <w:tc>
          <w:tcPr>
            <w:tcW w:w="0" w:type="auto"/>
            <w:hideMark/>
          </w:tcPr>
          <w:p w14:paraId="43A17C69" w14:textId="77777777" w:rsidR="005C47CE" w:rsidRDefault="005C47CE">
            <w:r>
              <w:t>4</w:t>
            </w:r>
          </w:p>
        </w:tc>
      </w:tr>
      <w:tr w:rsidR="005C47CE" w14:paraId="6D7C23B0" w14:textId="77777777" w:rsidTr="005C47CE">
        <w:tc>
          <w:tcPr>
            <w:tcW w:w="0" w:type="auto"/>
            <w:hideMark/>
          </w:tcPr>
          <w:p w14:paraId="0811DD58" w14:textId="77777777" w:rsidR="005C47CE" w:rsidRDefault="005C47CE">
            <w:r>
              <w:rPr>
                <w:rStyle w:val="Strong"/>
              </w:rPr>
              <w:t>Subtotal ILF</w:t>
            </w:r>
          </w:p>
        </w:tc>
        <w:tc>
          <w:tcPr>
            <w:tcW w:w="0" w:type="auto"/>
            <w:hideMark/>
          </w:tcPr>
          <w:p w14:paraId="30653523" w14:textId="77777777" w:rsidR="005C47CE" w:rsidRDefault="005C47CE"/>
        </w:tc>
        <w:tc>
          <w:tcPr>
            <w:tcW w:w="0" w:type="auto"/>
            <w:hideMark/>
          </w:tcPr>
          <w:p w14:paraId="35B45416" w14:textId="77777777" w:rsidR="005C47CE" w:rsidRDefault="005C47CE">
            <w:r>
              <w:t>5</w:t>
            </w:r>
          </w:p>
        </w:tc>
        <w:tc>
          <w:tcPr>
            <w:tcW w:w="0" w:type="auto"/>
            <w:hideMark/>
          </w:tcPr>
          <w:p w14:paraId="620A97B2" w14:textId="77777777" w:rsidR="005C47CE" w:rsidRDefault="005C47CE"/>
        </w:tc>
        <w:tc>
          <w:tcPr>
            <w:tcW w:w="0" w:type="auto"/>
            <w:hideMark/>
          </w:tcPr>
          <w:p w14:paraId="4B6A8159" w14:textId="77777777" w:rsidR="005C47CE" w:rsidRDefault="005C47CE">
            <w:pPr>
              <w:rPr>
                <w:sz w:val="20"/>
                <w:szCs w:val="20"/>
              </w:rPr>
            </w:pPr>
          </w:p>
        </w:tc>
        <w:tc>
          <w:tcPr>
            <w:tcW w:w="0" w:type="auto"/>
            <w:hideMark/>
          </w:tcPr>
          <w:p w14:paraId="4FF10C92" w14:textId="77777777" w:rsidR="005C47CE" w:rsidRDefault="005C47CE">
            <w:r>
              <w:rPr>
                <w:rStyle w:val="Strong"/>
              </w:rPr>
              <w:t>30</w:t>
            </w:r>
          </w:p>
        </w:tc>
      </w:tr>
      <w:tr w:rsidR="005C47CE" w14:paraId="058C41A0" w14:textId="77777777" w:rsidTr="005C47CE">
        <w:tc>
          <w:tcPr>
            <w:tcW w:w="0" w:type="auto"/>
            <w:hideMark/>
          </w:tcPr>
          <w:p w14:paraId="4E72114B" w14:textId="77777777" w:rsidR="005C47CE" w:rsidRDefault="005C47CE">
            <w:r>
              <w:rPr>
                <w:rStyle w:val="Strong"/>
              </w:rPr>
              <w:t>External Interface Files (EIF)</w:t>
            </w:r>
          </w:p>
        </w:tc>
        <w:tc>
          <w:tcPr>
            <w:tcW w:w="0" w:type="auto"/>
            <w:hideMark/>
          </w:tcPr>
          <w:p w14:paraId="090E5BEA" w14:textId="77777777" w:rsidR="005C47CE" w:rsidRDefault="005C47CE">
            <w:r>
              <w:t>Files that the system interacts with but does not maintain.</w:t>
            </w:r>
          </w:p>
        </w:tc>
        <w:tc>
          <w:tcPr>
            <w:tcW w:w="0" w:type="auto"/>
            <w:hideMark/>
          </w:tcPr>
          <w:p w14:paraId="06E8E88B" w14:textId="77777777" w:rsidR="005C47CE" w:rsidRDefault="005C47CE"/>
        </w:tc>
        <w:tc>
          <w:tcPr>
            <w:tcW w:w="0" w:type="auto"/>
            <w:hideMark/>
          </w:tcPr>
          <w:p w14:paraId="302DC961" w14:textId="77777777" w:rsidR="005C47CE" w:rsidRDefault="005C47CE">
            <w:pPr>
              <w:rPr>
                <w:sz w:val="20"/>
                <w:szCs w:val="20"/>
              </w:rPr>
            </w:pPr>
          </w:p>
        </w:tc>
        <w:tc>
          <w:tcPr>
            <w:tcW w:w="0" w:type="auto"/>
            <w:hideMark/>
          </w:tcPr>
          <w:p w14:paraId="67936082" w14:textId="77777777" w:rsidR="005C47CE" w:rsidRDefault="005C47CE">
            <w:pPr>
              <w:rPr>
                <w:sz w:val="20"/>
                <w:szCs w:val="20"/>
              </w:rPr>
            </w:pPr>
          </w:p>
        </w:tc>
        <w:tc>
          <w:tcPr>
            <w:tcW w:w="0" w:type="auto"/>
            <w:hideMark/>
          </w:tcPr>
          <w:p w14:paraId="1BEA4600" w14:textId="77777777" w:rsidR="005C47CE" w:rsidRDefault="005C47CE">
            <w:pPr>
              <w:rPr>
                <w:sz w:val="20"/>
                <w:szCs w:val="20"/>
              </w:rPr>
            </w:pPr>
          </w:p>
        </w:tc>
      </w:tr>
      <w:tr w:rsidR="005C47CE" w14:paraId="2A4A14A1" w14:textId="77777777" w:rsidTr="005C47CE">
        <w:tc>
          <w:tcPr>
            <w:tcW w:w="0" w:type="auto"/>
            <w:hideMark/>
          </w:tcPr>
          <w:p w14:paraId="70BE3F82" w14:textId="77777777" w:rsidR="005C47CE" w:rsidRDefault="005C47CE">
            <w:r>
              <w:t>Payment Gateway Interface</w:t>
            </w:r>
          </w:p>
        </w:tc>
        <w:tc>
          <w:tcPr>
            <w:tcW w:w="0" w:type="auto"/>
            <w:hideMark/>
          </w:tcPr>
          <w:p w14:paraId="4D975AC2" w14:textId="77777777" w:rsidR="005C47CE" w:rsidRDefault="005C47CE">
            <w:r>
              <w:t>Interfaces with external services for secure payment processing.</w:t>
            </w:r>
          </w:p>
        </w:tc>
        <w:tc>
          <w:tcPr>
            <w:tcW w:w="0" w:type="auto"/>
            <w:hideMark/>
          </w:tcPr>
          <w:p w14:paraId="42819A1F" w14:textId="77777777" w:rsidR="005C47CE" w:rsidRDefault="005C47CE">
            <w:r>
              <w:t>1</w:t>
            </w:r>
          </w:p>
        </w:tc>
        <w:tc>
          <w:tcPr>
            <w:tcW w:w="0" w:type="auto"/>
            <w:hideMark/>
          </w:tcPr>
          <w:p w14:paraId="01026258" w14:textId="77777777" w:rsidR="005C47CE" w:rsidRDefault="005C47CE">
            <w:r>
              <w:t>Average</w:t>
            </w:r>
          </w:p>
        </w:tc>
        <w:tc>
          <w:tcPr>
            <w:tcW w:w="0" w:type="auto"/>
            <w:hideMark/>
          </w:tcPr>
          <w:p w14:paraId="53837D98" w14:textId="77777777" w:rsidR="005C47CE" w:rsidRDefault="005C47CE">
            <w:r>
              <w:t>5</w:t>
            </w:r>
          </w:p>
        </w:tc>
        <w:tc>
          <w:tcPr>
            <w:tcW w:w="0" w:type="auto"/>
            <w:hideMark/>
          </w:tcPr>
          <w:p w14:paraId="76760FD3" w14:textId="77777777" w:rsidR="005C47CE" w:rsidRDefault="005C47CE">
            <w:r>
              <w:t>5</w:t>
            </w:r>
          </w:p>
        </w:tc>
      </w:tr>
      <w:tr w:rsidR="005C47CE" w14:paraId="7118BA31" w14:textId="77777777" w:rsidTr="005C47CE">
        <w:tc>
          <w:tcPr>
            <w:tcW w:w="0" w:type="auto"/>
            <w:hideMark/>
          </w:tcPr>
          <w:p w14:paraId="77062B71" w14:textId="77777777" w:rsidR="005C47CE" w:rsidRDefault="005C47CE">
            <w:r>
              <w:t>Third-Party Room Listings</w:t>
            </w:r>
          </w:p>
        </w:tc>
        <w:tc>
          <w:tcPr>
            <w:tcW w:w="0" w:type="auto"/>
            <w:hideMark/>
          </w:tcPr>
          <w:p w14:paraId="42BD8EC7" w14:textId="77777777" w:rsidR="005C47CE" w:rsidRDefault="005C47CE">
            <w:r>
              <w:t>Integrates with external platforms for additional room visibility.</w:t>
            </w:r>
          </w:p>
        </w:tc>
        <w:tc>
          <w:tcPr>
            <w:tcW w:w="0" w:type="auto"/>
            <w:hideMark/>
          </w:tcPr>
          <w:p w14:paraId="7D1B4487" w14:textId="77777777" w:rsidR="005C47CE" w:rsidRDefault="005C47CE">
            <w:r>
              <w:t>1</w:t>
            </w:r>
          </w:p>
        </w:tc>
        <w:tc>
          <w:tcPr>
            <w:tcW w:w="0" w:type="auto"/>
            <w:hideMark/>
          </w:tcPr>
          <w:p w14:paraId="1A20DFE3" w14:textId="77777777" w:rsidR="005C47CE" w:rsidRDefault="005C47CE">
            <w:r>
              <w:t>Low</w:t>
            </w:r>
          </w:p>
        </w:tc>
        <w:tc>
          <w:tcPr>
            <w:tcW w:w="0" w:type="auto"/>
            <w:hideMark/>
          </w:tcPr>
          <w:p w14:paraId="7A39D038" w14:textId="77777777" w:rsidR="005C47CE" w:rsidRDefault="005C47CE">
            <w:r>
              <w:t>4</w:t>
            </w:r>
          </w:p>
        </w:tc>
        <w:tc>
          <w:tcPr>
            <w:tcW w:w="0" w:type="auto"/>
            <w:hideMark/>
          </w:tcPr>
          <w:p w14:paraId="16F5DC7F" w14:textId="77777777" w:rsidR="005C47CE" w:rsidRDefault="005C47CE">
            <w:r>
              <w:t>4</w:t>
            </w:r>
          </w:p>
        </w:tc>
      </w:tr>
      <w:tr w:rsidR="005C47CE" w14:paraId="7B9DE352" w14:textId="77777777" w:rsidTr="005C47CE">
        <w:tc>
          <w:tcPr>
            <w:tcW w:w="0" w:type="auto"/>
            <w:hideMark/>
          </w:tcPr>
          <w:p w14:paraId="5CABE3A2" w14:textId="77777777" w:rsidR="005C47CE" w:rsidRDefault="005C47CE">
            <w:r>
              <w:t>External Analytics</w:t>
            </w:r>
          </w:p>
        </w:tc>
        <w:tc>
          <w:tcPr>
            <w:tcW w:w="0" w:type="auto"/>
            <w:hideMark/>
          </w:tcPr>
          <w:p w14:paraId="4948A52D" w14:textId="77777777" w:rsidR="005C47CE" w:rsidRDefault="005C47CE">
            <w:r>
              <w:t>Pulls data from third-party analytics for business insights.</w:t>
            </w:r>
          </w:p>
        </w:tc>
        <w:tc>
          <w:tcPr>
            <w:tcW w:w="0" w:type="auto"/>
            <w:hideMark/>
          </w:tcPr>
          <w:p w14:paraId="02F59BB3" w14:textId="77777777" w:rsidR="005C47CE" w:rsidRDefault="005C47CE">
            <w:r>
              <w:t>1</w:t>
            </w:r>
          </w:p>
        </w:tc>
        <w:tc>
          <w:tcPr>
            <w:tcW w:w="0" w:type="auto"/>
            <w:hideMark/>
          </w:tcPr>
          <w:p w14:paraId="2362C82B" w14:textId="77777777" w:rsidR="005C47CE" w:rsidRDefault="005C47CE">
            <w:r>
              <w:t>Low</w:t>
            </w:r>
          </w:p>
        </w:tc>
        <w:tc>
          <w:tcPr>
            <w:tcW w:w="0" w:type="auto"/>
            <w:hideMark/>
          </w:tcPr>
          <w:p w14:paraId="1FA5DE8F" w14:textId="77777777" w:rsidR="005C47CE" w:rsidRDefault="005C47CE">
            <w:r>
              <w:t>4</w:t>
            </w:r>
          </w:p>
        </w:tc>
        <w:tc>
          <w:tcPr>
            <w:tcW w:w="0" w:type="auto"/>
            <w:hideMark/>
          </w:tcPr>
          <w:p w14:paraId="3957E2A0" w14:textId="77777777" w:rsidR="005C47CE" w:rsidRDefault="005C47CE">
            <w:r>
              <w:t>4</w:t>
            </w:r>
          </w:p>
        </w:tc>
      </w:tr>
      <w:tr w:rsidR="005C47CE" w14:paraId="28C2D7F5" w14:textId="77777777" w:rsidTr="005C47CE">
        <w:tc>
          <w:tcPr>
            <w:tcW w:w="0" w:type="auto"/>
            <w:hideMark/>
          </w:tcPr>
          <w:p w14:paraId="7326C0C4" w14:textId="77777777" w:rsidR="005C47CE" w:rsidRDefault="005C47CE">
            <w:r>
              <w:rPr>
                <w:rStyle w:val="Strong"/>
              </w:rPr>
              <w:t>Subtotal EIF</w:t>
            </w:r>
          </w:p>
        </w:tc>
        <w:tc>
          <w:tcPr>
            <w:tcW w:w="0" w:type="auto"/>
            <w:hideMark/>
          </w:tcPr>
          <w:p w14:paraId="30BE0256" w14:textId="77777777" w:rsidR="005C47CE" w:rsidRDefault="005C47CE"/>
        </w:tc>
        <w:tc>
          <w:tcPr>
            <w:tcW w:w="0" w:type="auto"/>
            <w:hideMark/>
          </w:tcPr>
          <w:p w14:paraId="046C5CB6" w14:textId="77777777" w:rsidR="005C47CE" w:rsidRDefault="005C47CE">
            <w:r>
              <w:t>3</w:t>
            </w:r>
          </w:p>
        </w:tc>
        <w:tc>
          <w:tcPr>
            <w:tcW w:w="0" w:type="auto"/>
            <w:hideMark/>
          </w:tcPr>
          <w:p w14:paraId="4C2D5FD3" w14:textId="77777777" w:rsidR="005C47CE" w:rsidRDefault="005C47CE"/>
        </w:tc>
        <w:tc>
          <w:tcPr>
            <w:tcW w:w="0" w:type="auto"/>
            <w:hideMark/>
          </w:tcPr>
          <w:p w14:paraId="03C1F3DA" w14:textId="77777777" w:rsidR="005C47CE" w:rsidRDefault="005C47CE">
            <w:pPr>
              <w:rPr>
                <w:sz w:val="20"/>
                <w:szCs w:val="20"/>
              </w:rPr>
            </w:pPr>
          </w:p>
        </w:tc>
        <w:tc>
          <w:tcPr>
            <w:tcW w:w="0" w:type="auto"/>
            <w:hideMark/>
          </w:tcPr>
          <w:p w14:paraId="42B4AFA3" w14:textId="77777777" w:rsidR="005C47CE" w:rsidRDefault="005C47CE">
            <w:r>
              <w:rPr>
                <w:rStyle w:val="Strong"/>
              </w:rPr>
              <w:t>13</w:t>
            </w:r>
          </w:p>
        </w:tc>
      </w:tr>
    </w:tbl>
    <w:p w14:paraId="55E3A061" w14:textId="77777777" w:rsidR="005C47CE" w:rsidRDefault="005C47CE" w:rsidP="005C47CE">
      <w:pPr>
        <w:pStyle w:val="Heading3"/>
      </w:pPr>
      <w:r>
        <w:rPr>
          <w:rStyle w:val="Strong"/>
          <w:b w:val="0"/>
          <w:bCs w:val="0"/>
        </w:rPr>
        <w:lastRenderedPageBreak/>
        <w:t>Calculation of Unadjusted Function Points (UFP)</w:t>
      </w:r>
    </w:p>
    <w:p w14:paraId="188C82EE" w14:textId="77777777" w:rsidR="005C47CE" w:rsidRDefault="005C47CE" w:rsidP="005C47CE">
      <w:pPr>
        <w:pStyle w:val="NormalWeb"/>
      </w:pPr>
      <w:r>
        <w:t>Summing all function points from the individual components gives us the total UFP:</w:t>
      </w:r>
    </w:p>
    <w:p w14:paraId="7BA3BDF2" w14:textId="20E9DAE8" w:rsidR="005C47CE" w:rsidRDefault="005C47CE" w:rsidP="005C47CE">
      <w:pPr>
        <w:pStyle w:val="Heading3"/>
        <w:rPr>
          <w:rStyle w:val="mord"/>
        </w:rPr>
      </w:pPr>
      <w:r>
        <w:rPr>
          <w:rStyle w:val="mord"/>
        </w:rPr>
        <w:t>Total UFP</w:t>
      </w:r>
      <w:r>
        <w:rPr>
          <w:rStyle w:val="mrel"/>
        </w:rPr>
        <w:t xml:space="preserve"> =</w:t>
      </w:r>
      <w:r>
        <w:rPr>
          <w:rStyle w:val="mopen"/>
        </w:rPr>
        <w:t xml:space="preserve"> (</w:t>
      </w:r>
      <w:r>
        <w:rPr>
          <w:rStyle w:val="mord"/>
        </w:rPr>
        <w:t>7</w:t>
      </w:r>
      <w:r>
        <w:rPr>
          <w:rStyle w:val="mbin"/>
        </w:rPr>
        <w:t>×</w:t>
      </w:r>
      <w:proofErr w:type="gramStart"/>
      <w:r>
        <w:rPr>
          <w:rStyle w:val="mord"/>
        </w:rPr>
        <w:t>4</w:t>
      </w:r>
      <w:r>
        <w:rPr>
          <w:rStyle w:val="mclose"/>
        </w:rPr>
        <w:t>)</w:t>
      </w:r>
      <w:r>
        <w:rPr>
          <w:rStyle w:val="mbin"/>
        </w:rPr>
        <w:t>+</w:t>
      </w:r>
      <w:r>
        <w:rPr>
          <w:rStyle w:val="mopen"/>
        </w:rPr>
        <w:t>(</w:t>
      </w:r>
      <w:proofErr w:type="gramEnd"/>
      <w:r>
        <w:rPr>
          <w:rStyle w:val="mord"/>
        </w:rPr>
        <w:t>6</w:t>
      </w:r>
      <w:r>
        <w:rPr>
          <w:rStyle w:val="mbin"/>
        </w:rPr>
        <w:t>×</w:t>
      </w:r>
      <w:r>
        <w:rPr>
          <w:rStyle w:val="mord"/>
        </w:rPr>
        <w:t>5</w:t>
      </w:r>
      <w:r>
        <w:rPr>
          <w:rStyle w:val="mclose"/>
        </w:rPr>
        <w:t>)</w:t>
      </w:r>
      <w:r>
        <w:rPr>
          <w:rStyle w:val="mbin"/>
        </w:rPr>
        <w:t>+</w:t>
      </w:r>
      <w:r>
        <w:rPr>
          <w:rStyle w:val="mopen"/>
        </w:rPr>
        <w:t>(</w:t>
      </w:r>
      <w:r>
        <w:rPr>
          <w:rStyle w:val="mord"/>
        </w:rPr>
        <w:t>5</w:t>
      </w:r>
      <w:r>
        <w:rPr>
          <w:rStyle w:val="mbin"/>
        </w:rPr>
        <w:t>×</w:t>
      </w:r>
      <w:r>
        <w:rPr>
          <w:rStyle w:val="mord"/>
        </w:rPr>
        <w:t>4</w:t>
      </w:r>
      <w:r>
        <w:rPr>
          <w:rStyle w:val="mclose"/>
        </w:rPr>
        <w:t>)</w:t>
      </w:r>
      <w:r>
        <w:rPr>
          <w:rStyle w:val="mbin"/>
        </w:rPr>
        <w:t>+</w:t>
      </w:r>
      <w:r>
        <w:rPr>
          <w:rStyle w:val="mopen"/>
        </w:rPr>
        <w:t>(</w:t>
      </w:r>
      <w:r>
        <w:rPr>
          <w:rStyle w:val="mord"/>
        </w:rPr>
        <w:t>5</w:t>
      </w:r>
      <w:r>
        <w:rPr>
          <w:rStyle w:val="mbin"/>
        </w:rPr>
        <w:t>×</w:t>
      </w:r>
      <w:r>
        <w:rPr>
          <w:rStyle w:val="mord"/>
        </w:rPr>
        <w:t>6</w:t>
      </w:r>
      <w:r>
        <w:rPr>
          <w:rStyle w:val="mclose"/>
        </w:rPr>
        <w:t>)</w:t>
      </w:r>
      <w:r>
        <w:rPr>
          <w:rStyle w:val="mbin"/>
        </w:rPr>
        <w:t>+</w:t>
      </w:r>
      <w:r>
        <w:rPr>
          <w:rStyle w:val="mopen"/>
        </w:rPr>
        <w:t>(</w:t>
      </w:r>
      <w:r>
        <w:rPr>
          <w:rStyle w:val="mord"/>
        </w:rPr>
        <w:t>3</w:t>
      </w:r>
      <w:r>
        <w:rPr>
          <w:rStyle w:val="mbin"/>
        </w:rPr>
        <w:t>×</w:t>
      </w:r>
      <w:r>
        <w:rPr>
          <w:rStyle w:val="mord"/>
        </w:rPr>
        <w:t>5</w:t>
      </w:r>
      <w:r>
        <w:rPr>
          <w:rStyle w:val="mclose"/>
        </w:rPr>
        <w:t>)</w:t>
      </w:r>
      <w:r>
        <w:rPr>
          <w:rStyle w:val="mrel"/>
        </w:rPr>
        <w:t>=</w:t>
      </w:r>
      <w:r>
        <w:rPr>
          <w:rStyle w:val="mord"/>
        </w:rPr>
        <w:t>33</w:t>
      </w:r>
      <w:r>
        <w:rPr>
          <w:rStyle w:val="mbin"/>
        </w:rPr>
        <w:t>+</w:t>
      </w:r>
      <w:r>
        <w:rPr>
          <w:rStyle w:val="mord"/>
        </w:rPr>
        <w:t>30</w:t>
      </w:r>
      <w:r>
        <w:rPr>
          <w:rStyle w:val="mbin"/>
        </w:rPr>
        <w:t>+</w:t>
      </w:r>
      <w:r>
        <w:rPr>
          <w:rStyle w:val="mord"/>
        </w:rPr>
        <w:t>20</w:t>
      </w:r>
      <w:r>
        <w:rPr>
          <w:rStyle w:val="mbin"/>
        </w:rPr>
        <w:t>+</w:t>
      </w:r>
      <w:r>
        <w:rPr>
          <w:rStyle w:val="mord"/>
        </w:rPr>
        <w:t>30</w:t>
      </w:r>
      <w:r>
        <w:rPr>
          <w:rStyle w:val="mbin"/>
        </w:rPr>
        <w:t>+</w:t>
      </w:r>
      <w:r>
        <w:rPr>
          <w:rStyle w:val="mord"/>
        </w:rPr>
        <w:t>13</w:t>
      </w:r>
      <w:r>
        <w:rPr>
          <w:rStyle w:val="mrel"/>
        </w:rPr>
        <w:t>=</w:t>
      </w:r>
      <w:r>
        <w:rPr>
          <w:rStyle w:val="mord"/>
        </w:rPr>
        <w:t>126</w:t>
      </w:r>
    </w:p>
    <w:p w14:paraId="2C4C67CC" w14:textId="2D85A8A6" w:rsidR="005C47CE" w:rsidRDefault="005C47CE" w:rsidP="005C47CE">
      <w:pPr>
        <w:pStyle w:val="Heading3"/>
      </w:pPr>
      <w:r>
        <w:rPr>
          <w:rStyle w:val="Strong"/>
          <w:b w:val="0"/>
          <w:bCs w:val="0"/>
        </w:rPr>
        <w:t>Insights from the Function Point Estimation</w:t>
      </w:r>
    </w:p>
    <w:p w14:paraId="0A36CA97" w14:textId="77777777" w:rsidR="005C47CE" w:rsidRDefault="005C47CE" w:rsidP="005C47CE">
      <w:pPr>
        <w:numPr>
          <w:ilvl w:val="0"/>
          <w:numId w:val="63"/>
        </w:numPr>
        <w:spacing w:before="100" w:beforeAutospacing="1" w:after="100" w:afterAutospacing="1" w:line="240" w:lineRule="auto"/>
      </w:pPr>
      <w:r>
        <w:rPr>
          <w:rStyle w:val="Strong"/>
        </w:rPr>
        <w:t>Total UFP:</w:t>
      </w:r>
      <w:r>
        <w:t xml:space="preserve"> 126, reflecting a comprehensive and functionally rich system with multiple complex components.</w:t>
      </w:r>
    </w:p>
    <w:p w14:paraId="7306AF49" w14:textId="77777777" w:rsidR="005C47CE" w:rsidRDefault="005C47CE" w:rsidP="005C47CE">
      <w:pPr>
        <w:numPr>
          <w:ilvl w:val="0"/>
          <w:numId w:val="63"/>
        </w:numPr>
        <w:spacing w:before="100" w:beforeAutospacing="1" w:after="100" w:afterAutospacing="1" w:line="240" w:lineRule="auto"/>
      </w:pPr>
      <w:r>
        <w:rPr>
          <w:rStyle w:val="Strong"/>
        </w:rPr>
        <w:t>Key Contributors:</w:t>
      </w:r>
    </w:p>
    <w:p w14:paraId="627F78B5" w14:textId="77777777" w:rsidR="005C47CE" w:rsidRDefault="005C47CE" w:rsidP="005C47CE">
      <w:pPr>
        <w:numPr>
          <w:ilvl w:val="1"/>
          <w:numId w:val="63"/>
        </w:numPr>
        <w:spacing w:before="100" w:beforeAutospacing="1" w:after="100" w:afterAutospacing="1" w:line="240" w:lineRule="auto"/>
      </w:pPr>
      <w:r>
        <w:rPr>
          <w:rStyle w:val="Strong"/>
        </w:rPr>
        <w:t>External Inputs (33 points):</w:t>
      </w:r>
      <w:r>
        <w:t xml:space="preserve"> The system requires a significant number of inputs, particularly for user interactions, such as bookings, payments, and admin management tasks.</w:t>
      </w:r>
    </w:p>
    <w:p w14:paraId="4F4694E4" w14:textId="77777777" w:rsidR="005C47CE" w:rsidRDefault="005C47CE" w:rsidP="005C47CE">
      <w:pPr>
        <w:numPr>
          <w:ilvl w:val="1"/>
          <w:numId w:val="63"/>
        </w:numPr>
        <w:spacing w:before="100" w:beforeAutospacing="1" w:after="100" w:afterAutospacing="1" w:line="240" w:lineRule="auto"/>
      </w:pPr>
      <w:r>
        <w:rPr>
          <w:rStyle w:val="Strong"/>
        </w:rPr>
        <w:t>External Outputs (30 points):</w:t>
      </w:r>
      <w:r>
        <w:t xml:space="preserve"> The system generates various outputs, including confirmations, receipts, and detailed reports essential for user and admin roles.</w:t>
      </w:r>
    </w:p>
    <w:p w14:paraId="61CAC033" w14:textId="77777777" w:rsidR="005C47CE" w:rsidRDefault="005C47CE" w:rsidP="005C47CE">
      <w:pPr>
        <w:numPr>
          <w:ilvl w:val="1"/>
          <w:numId w:val="63"/>
        </w:numPr>
        <w:spacing w:before="100" w:beforeAutospacing="1" w:after="100" w:afterAutospacing="1" w:line="240" w:lineRule="auto"/>
      </w:pPr>
      <w:r>
        <w:rPr>
          <w:rStyle w:val="Strong"/>
        </w:rPr>
        <w:t>Internal Logical Files (30 points):</w:t>
      </w:r>
      <w:r>
        <w:t xml:space="preserve"> Managing internal data, especially related to user accounts, bookings, and room management, is a critical aspect of the system.</w:t>
      </w:r>
    </w:p>
    <w:p w14:paraId="3A3C4868" w14:textId="77777777" w:rsidR="005C47CE" w:rsidRDefault="005C47CE" w:rsidP="005C47CE">
      <w:pPr>
        <w:numPr>
          <w:ilvl w:val="0"/>
          <w:numId w:val="63"/>
        </w:numPr>
        <w:spacing w:before="100" w:beforeAutospacing="1" w:after="100" w:afterAutospacing="1" w:line="240" w:lineRule="auto"/>
      </w:pPr>
      <w:r>
        <w:rPr>
          <w:rStyle w:val="Strong"/>
        </w:rPr>
        <w:t>Overall Complexity:</w:t>
      </w:r>
      <w:r>
        <w:t xml:space="preserve"> The system's complexity is primarily driven by its diverse functionality, the need to handle data securely, and the requirement to provide real-time information to multiple user roles.</w:t>
      </w:r>
    </w:p>
    <w:p w14:paraId="35B29C7E" w14:textId="77777777" w:rsidR="005C47CE" w:rsidRDefault="005C47CE" w:rsidP="005C47CE">
      <w:pPr>
        <w:pStyle w:val="NormalWeb"/>
      </w:pPr>
      <w:r>
        <w:t>This detailed function point analysis is crucial for estimating the project's scope, development effort, and resource allocation, ensuring successful completion within the planned timeline.</w:t>
      </w:r>
    </w:p>
    <w:p w14:paraId="5E7AE23A" w14:textId="77777777" w:rsidR="006417F7" w:rsidRPr="006417F7" w:rsidRDefault="006417F7" w:rsidP="006417F7">
      <w:pPr>
        <w:pStyle w:val="BodyText"/>
        <w:ind w:firstLine="0"/>
      </w:pPr>
    </w:p>
    <w:p w14:paraId="080377CB" w14:textId="08176E15" w:rsidR="0043692F" w:rsidRPr="0043692F" w:rsidRDefault="00D547BD" w:rsidP="0043692F">
      <w:pPr>
        <w:pStyle w:val="Heading4"/>
        <w:rPr>
          <w:b/>
          <w:bCs/>
        </w:rPr>
      </w:pPr>
      <w:r w:rsidRPr="00D547BD">
        <w:rPr>
          <w:b/>
          <w:bCs/>
        </w:rPr>
        <w:lastRenderedPageBreak/>
        <w:t>4.4 Project scheduling Chart</w:t>
      </w:r>
    </w:p>
    <w:p w14:paraId="3AE858A4" w14:textId="4A18401B" w:rsidR="00D547BD" w:rsidRDefault="0043692F" w:rsidP="0043692F">
      <w:pPr>
        <w:pStyle w:val="BodyText"/>
        <w:ind w:firstLine="0"/>
      </w:pPr>
      <w:r>
        <w:rPr>
          <w:noProof/>
        </w:rPr>
        <w:drawing>
          <wp:inline distT="0" distB="0" distL="0" distR="0" wp14:anchorId="4A8A5B8A" wp14:editId="32D4C614">
            <wp:extent cx="5715000" cy="200723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22">
                      <a:extLst>
                        <a:ext uri="{28A0092B-C50C-407E-A947-70E740481C1C}">
                          <a14:useLocalDpi xmlns:a14="http://schemas.microsoft.com/office/drawing/2010/main" val="0"/>
                        </a:ext>
                      </a:extLst>
                    </a:blip>
                    <a:stretch>
                      <a:fillRect/>
                    </a:stretch>
                  </pic:blipFill>
                  <pic:spPr>
                    <a:xfrm>
                      <a:off x="0" y="0"/>
                      <a:ext cx="5715000" cy="2007235"/>
                    </a:xfrm>
                    <a:prstGeom prst="rect">
                      <a:avLst/>
                    </a:prstGeom>
                  </pic:spPr>
                </pic:pic>
              </a:graphicData>
            </a:graphic>
          </wp:inline>
        </w:drawing>
      </w:r>
    </w:p>
    <w:p w14:paraId="009CD106" w14:textId="77777777" w:rsidR="0043692F" w:rsidRDefault="0043692F" w:rsidP="0043692F">
      <w:pPr>
        <w:pStyle w:val="Heading4"/>
      </w:pPr>
      <w:r>
        <w:rPr>
          <w:rStyle w:val="Strong"/>
          <w:b w:val="0"/>
          <w:bCs w:val="0"/>
        </w:rPr>
        <w:t>Week 1: Project Initiation</w:t>
      </w:r>
    </w:p>
    <w:p w14:paraId="1B0B823D" w14:textId="77777777" w:rsidR="0043692F" w:rsidRDefault="0043692F" w:rsidP="0043692F">
      <w:pPr>
        <w:numPr>
          <w:ilvl w:val="0"/>
          <w:numId w:val="24"/>
        </w:numPr>
        <w:spacing w:before="100" w:beforeAutospacing="1" w:after="100" w:afterAutospacing="1" w:line="240" w:lineRule="auto"/>
      </w:pPr>
      <w:r>
        <w:rPr>
          <w:rStyle w:val="Strong"/>
        </w:rPr>
        <w:t>Tasks:</w:t>
      </w:r>
    </w:p>
    <w:p w14:paraId="23902B55" w14:textId="77777777" w:rsidR="0043692F" w:rsidRDefault="0043692F" w:rsidP="0043692F">
      <w:pPr>
        <w:numPr>
          <w:ilvl w:val="1"/>
          <w:numId w:val="24"/>
        </w:numPr>
        <w:spacing w:before="100" w:beforeAutospacing="1" w:after="100" w:afterAutospacing="1" w:line="240" w:lineRule="auto"/>
      </w:pPr>
      <w:r>
        <w:t>Project kick-off and requirement gathering.</w:t>
      </w:r>
    </w:p>
    <w:p w14:paraId="6CDB2605" w14:textId="77777777" w:rsidR="0043692F" w:rsidRDefault="0043692F" w:rsidP="0043692F">
      <w:pPr>
        <w:numPr>
          <w:ilvl w:val="1"/>
          <w:numId w:val="24"/>
        </w:numPr>
        <w:spacing w:before="100" w:beforeAutospacing="1" w:after="100" w:afterAutospacing="1" w:line="240" w:lineRule="auto"/>
      </w:pPr>
      <w:r>
        <w:t>Define project scope, objectives, and key deliverables.</w:t>
      </w:r>
    </w:p>
    <w:p w14:paraId="2E4E709C" w14:textId="77777777" w:rsidR="0043692F" w:rsidRDefault="0043692F" w:rsidP="0043692F">
      <w:pPr>
        <w:numPr>
          <w:ilvl w:val="1"/>
          <w:numId w:val="24"/>
        </w:numPr>
        <w:spacing w:before="100" w:beforeAutospacing="1" w:after="100" w:afterAutospacing="1" w:line="240" w:lineRule="auto"/>
      </w:pPr>
      <w:r>
        <w:t>Set up the development environment.</w:t>
      </w:r>
    </w:p>
    <w:p w14:paraId="1242EA5D" w14:textId="77777777" w:rsidR="0043692F" w:rsidRDefault="0043692F" w:rsidP="0043692F">
      <w:pPr>
        <w:pStyle w:val="Heading4"/>
      </w:pPr>
      <w:r>
        <w:rPr>
          <w:rStyle w:val="Strong"/>
          <w:b w:val="0"/>
          <w:bCs w:val="0"/>
        </w:rPr>
        <w:t>Week 2-3: System Design</w:t>
      </w:r>
    </w:p>
    <w:p w14:paraId="2C25B586" w14:textId="77777777" w:rsidR="0043692F" w:rsidRDefault="0043692F" w:rsidP="0043692F">
      <w:pPr>
        <w:numPr>
          <w:ilvl w:val="0"/>
          <w:numId w:val="25"/>
        </w:numPr>
        <w:spacing w:before="100" w:beforeAutospacing="1" w:after="100" w:afterAutospacing="1" w:line="240" w:lineRule="auto"/>
      </w:pPr>
      <w:r>
        <w:rPr>
          <w:rStyle w:val="Strong"/>
        </w:rPr>
        <w:t>Tasks:</w:t>
      </w:r>
    </w:p>
    <w:p w14:paraId="3DB190F3" w14:textId="77777777" w:rsidR="0043692F" w:rsidRDefault="0043692F" w:rsidP="0043692F">
      <w:pPr>
        <w:numPr>
          <w:ilvl w:val="1"/>
          <w:numId w:val="25"/>
        </w:numPr>
        <w:spacing w:before="100" w:beforeAutospacing="1" w:after="100" w:afterAutospacing="1" w:line="240" w:lineRule="auto"/>
      </w:pPr>
      <w:r>
        <w:t>Design system architecture and database schema.</w:t>
      </w:r>
    </w:p>
    <w:p w14:paraId="601287C0" w14:textId="77777777" w:rsidR="0043692F" w:rsidRDefault="0043692F" w:rsidP="0043692F">
      <w:pPr>
        <w:numPr>
          <w:ilvl w:val="1"/>
          <w:numId w:val="25"/>
        </w:numPr>
        <w:spacing w:before="100" w:beforeAutospacing="1" w:after="100" w:afterAutospacing="1" w:line="240" w:lineRule="auto"/>
      </w:pPr>
      <w:r>
        <w:t>Create UI/UX prototypes and wireframes.</w:t>
      </w:r>
    </w:p>
    <w:p w14:paraId="41EEC9E9" w14:textId="77777777" w:rsidR="0043692F" w:rsidRDefault="0043692F" w:rsidP="0043692F">
      <w:pPr>
        <w:numPr>
          <w:ilvl w:val="1"/>
          <w:numId w:val="25"/>
        </w:numPr>
        <w:spacing w:before="100" w:beforeAutospacing="1" w:after="100" w:afterAutospacing="1" w:line="240" w:lineRule="auto"/>
      </w:pPr>
      <w:r>
        <w:t>Finalize design with stakeholder feedback.</w:t>
      </w:r>
    </w:p>
    <w:p w14:paraId="00C4BE79" w14:textId="77777777" w:rsidR="0043692F" w:rsidRDefault="0043692F" w:rsidP="0043692F">
      <w:pPr>
        <w:pStyle w:val="Heading4"/>
      </w:pPr>
      <w:r>
        <w:rPr>
          <w:rStyle w:val="Strong"/>
          <w:b w:val="0"/>
          <w:bCs w:val="0"/>
        </w:rPr>
        <w:t>Week 3-6: Frontend Development</w:t>
      </w:r>
    </w:p>
    <w:p w14:paraId="16CBDEBC" w14:textId="77777777" w:rsidR="0043692F" w:rsidRDefault="0043692F" w:rsidP="0043692F">
      <w:pPr>
        <w:numPr>
          <w:ilvl w:val="0"/>
          <w:numId w:val="26"/>
        </w:numPr>
        <w:spacing w:before="100" w:beforeAutospacing="1" w:after="100" w:afterAutospacing="1" w:line="240" w:lineRule="auto"/>
      </w:pPr>
      <w:r>
        <w:rPr>
          <w:rStyle w:val="Strong"/>
        </w:rPr>
        <w:t>Tasks:</w:t>
      </w:r>
    </w:p>
    <w:p w14:paraId="262C7D4F" w14:textId="77777777" w:rsidR="0043692F" w:rsidRDefault="0043692F" w:rsidP="0043692F">
      <w:pPr>
        <w:numPr>
          <w:ilvl w:val="1"/>
          <w:numId w:val="26"/>
        </w:numPr>
        <w:spacing w:before="100" w:beforeAutospacing="1" w:after="100" w:afterAutospacing="1" w:line="240" w:lineRule="auto"/>
      </w:pPr>
      <w:r>
        <w:t>Implement user registration and login pages.</w:t>
      </w:r>
    </w:p>
    <w:p w14:paraId="13D008B8" w14:textId="77777777" w:rsidR="0043692F" w:rsidRDefault="0043692F" w:rsidP="0043692F">
      <w:pPr>
        <w:numPr>
          <w:ilvl w:val="1"/>
          <w:numId w:val="26"/>
        </w:numPr>
        <w:spacing w:before="100" w:beforeAutospacing="1" w:after="100" w:afterAutospacing="1" w:line="240" w:lineRule="auto"/>
      </w:pPr>
      <w:r>
        <w:t>Develop Home, Rooms, Services, and Contact pages.</w:t>
      </w:r>
    </w:p>
    <w:p w14:paraId="2EEB41D7" w14:textId="77777777" w:rsidR="0043692F" w:rsidRDefault="0043692F" w:rsidP="0043692F">
      <w:pPr>
        <w:numPr>
          <w:ilvl w:val="1"/>
          <w:numId w:val="26"/>
        </w:numPr>
        <w:spacing w:before="100" w:beforeAutospacing="1" w:after="100" w:afterAutospacing="1" w:line="240" w:lineRule="auto"/>
      </w:pPr>
      <w:r>
        <w:t>Create Room Details, Booking Information, Billing, and User Profile pages.</w:t>
      </w:r>
    </w:p>
    <w:p w14:paraId="12499FC6" w14:textId="77777777" w:rsidR="0043692F" w:rsidRDefault="0043692F" w:rsidP="0043692F">
      <w:pPr>
        <w:numPr>
          <w:ilvl w:val="1"/>
          <w:numId w:val="26"/>
        </w:numPr>
        <w:spacing w:before="100" w:beforeAutospacing="1" w:after="100" w:afterAutospacing="1" w:line="240" w:lineRule="auto"/>
      </w:pPr>
      <w:r>
        <w:t>Ensure integration with backend APIs.</w:t>
      </w:r>
    </w:p>
    <w:p w14:paraId="2D8335C7" w14:textId="77777777" w:rsidR="0043692F" w:rsidRDefault="0043692F" w:rsidP="0043692F">
      <w:pPr>
        <w:pStyle w:val="Heading4"/>
      </w:pPr>
      <w:r>
        <w:rPr>
          <w:rStyle w:val="Strong"/>
          <w:b w:val="0"/>
          <w:bCs w:val="0"/>
        </w:rPr>
        <w:t>Week 5-8: Backend Development</w:t>
      </w:r>
    </w:p>
    <w:p w14:paraId="1DB2D006" w14:textId="77777777" w:rsidR="0043692F" w:rsidRDefault="0043692F" w:rsidP="0043692F">
      <w:pPr>
        <w:numPr>
          <w:ilvl w:val="0"/>
          <w:numId w:val="27"/>
        </w:numPr>
        <w:spacing w:before="100" w:beforeAutospacing="1" w:after="100" w:afterAutospacing="1" w:line="240" w:lineRule="auto"/>
      </w:pPr>
      <w:r>
        <w:rPr>
          <w:rStyle w:val="Strong"/>
        </w:rPr>
        <w:t>Tasks:</w:t>
      </w:r>
    </w:p>
    <w:p w14:paraId="6FE34544" w14:textId="77777777" w:rsidR="0043692F" w:rsidRDefault="0043692F" w:rsidP="0043692F">
      <w:pPr>
        <w:numPr>
          <w:ilvl w:val="1"/>
          <w:numId w:val="27"/>
        </w:numPr>
        <w:spacing w:before="100" w:beforeAutospacing="1" w:after="100" w:afterAutospacing="1" w:line="240" w:lineRule="auto"/>
      </w:pPr>
      <w:r>
        <w:t>Set up backend services (Express.js, MongoDB).</w:t>
      </w:r>
    </w:p>
    <w:p w14:paraId="7CE5240B" w14:textId="77777777" w:rsidR="0043692F" w:rsidRDefault="0043692F" w:rsidP="0043692F">
      <w:pPr>
        <w:numPr>
          <w:ilvl w:val="1"/>
          <w:numId w:val="27"/>
        </w:numPr>
        <w:spacing w:before="100" w:beforeAutospacing="1" w:after="100" w:afterAutospacing="1" w:line="240" w:lineRule="auto"/>
      </w:pPr>
      <w:r>
        <w:t>Develop API endpoints for user, room, booking, and billing management.</w:t>
      </w:r>
    </w:p>
    <w:p w14:paraId="7DA4B699" w14:textId="77777777" w:rsidR="0043692F" w:rsidRDefault="0043692F" w:rsidP="0043692F">
      <w:pPr>
        <w:numPr>
          <w:ilvl w:val="1"/>
          <w:numId w:val="27"/>
        </w:numPr>
        <w:spacing w:before="100" w:beforeAutospacing="1" w:after="100" w:afterAutospacing="1" w:line="240" w:lineRule="auto"/>
      </w:pPr>
      <w:r>
        <w:t>Implement admin and receptionist functionalities.</w:t>
      </w:r>
    </w:p>
    <w:p w14:paraId="32FE0E7C" w14:textId="77777777" w:rsidR="0043692F" w:rsidRDefault="0043692F" w:rsidP="0043692F">
      <w:pPr>
        <w:numPr>
          <w:ilvl w:val="1"/>
          <w:numId w:val="27"/>
        </w:numPr>
        <w:spacing w:before="100" w:beforeAutospacing="1" w:after="100" w:afterAutospacing="1" w:line="240" w:lineRule="auto"/>
      </w:pPr>
      <w:r>
        <w:lastRenderedPageBreak/>
        <w:t>Integrate payment gateway.</w:t>
      </w:r>
    </w:p>
    <w:p w14:paraId="577E6B1C" w14:textId="77777777" w:rsidR="0043692F" w:rsidRDefault="0043692F" w:rsidP="0043692F">
      <w:pPr>
        <w:pStyle w:val="Heading4"/>
      </w:pPr>
      <w:r>
        <w:rPr>
          <w:rStyle w:val="Strong"/>
          <w:b w:val="0"/>
          <w:bCs w:val="0"/>
        </w:rPr>
        <w:t>Week 7-10: Integration and Testing</w:t>
      </w:r>
    </w:p>
    <w:p w14:paraId="27DFF6A0" w14:textId="77777777" w:rsidR="0043692F" w:rsidRDefault="0043692F" w:rsidP="0043692F">
      <w:pPr>
        <w:numPr>
          <w:ilvl w:val="0"/>
          <w:numId w:val="28"/>
        </w:numPr>
        <w:spacing w:before="100" w:beforeAutospacing="1" w:after="100" w:afterAutospacing="1" w:line="240" w:lineRule="auto"/>
      </w:pPr>
      <w:r>
        <w:rPr>
          <w:rStyle w:val="Strong"/>
        </w:rPr>
        <w:t>Tasks:</w:t>
      </w:r>
    </w:p>
    <w:p w14:paraId="56052FB7" w14:textId="77777777" w:rsidR="0043692F" w:rsidRDefault="0043692F" w:rsidP="0043692F">
      <w:pPr>
        <w:numPr>
          <w:ilvl w:val="1"/>
          <w:numId w:val="28"/>
        </w:numPr>
        <w:spacing w:before="100" w:beforeAutospacing="1" w:after="100" w:afterAutospacing="1" w:line="240" w:lineRule="auto"/>
      </w:pPr>
      <w:r>
        <w:t>Integrate frontend with backend services.</w:t>
      </w:r>
    </w:p>
    <w:p w14:paraId="20046649" w14:textId="77777777" w:rsidR="0043692F" w:rsidRDefault="0043692F" w:rsidP="0043692F">
      <w:pPr>
        <w:numPr>
          <w:ilvl w:val="1"/>
          <w:numId w:val="28"/>
        </w:numPr>
        <w:spacing w:before="100" w:beforeAutospacing="1" w:after="100" w:afterAutospacing="1" w:line="240" w:lineRule="auto"/>
      </w:pPr>
      <w:r>
        <w:t>Conduct end-to-end testing.</w:t>
      </w:r>
    </w:p>
    <w:p w14:paraId="63D4BA16" w14:textId="77777777" w:rsidR="0043692F" w:rsidRDefault="0043692F" w:rsidP="0043692F">
      <w:pPr>
        <w:numPr>
          <w:ilvl w:val="1"/>
          <w:numId w:val="28"/>
        </w:numPr>
        <w:spacing w:before="100" w:beforeAutospacing="1" w:after="100" w:afterAutospacing="1" w:line="240" w:lineRule="auto"/>
      </w:pPr>
      <w:r>
        <w:t>Perform security testing and optimization.</w:t>
      </w:r>
    </w:p>
    <w:p w14:paraId="72F3C757" w14:textId="77777777" w:rsidR="0043692F" w:rsidRDefault="0043692F" w:rsidP="0043692F">
      <w:pPr>
        <w:pStyle w:val="Heading4"/>
      </w:pPr>
      <w:r>
        <w:rPr>
          <w:rStyle w:val="Strong"/>
          <w:b w:val="0"/>
          <w:bCs w:val="0"/>
        </w:rPr>
        <w:t>Week 10-11: System Deployment</w:t>
      </w:r>
    </w:p>
    <w:p w14:paraId="0D333D49" w14:textId="77777777" w:rsidR="0043692F" w:rsidRDefault="0043692F" w:rsidP="0043692F">
      <w:pPr>
        <w:numPr>
          <w:ilvl w:val="0"/>
          <w:numId w:val="29"/>
        </w:numPr>
        <w:spacing w:before="100" w:beforeAutospacing="1" w:after="100" w:afterAutospacing="1" w:line="240" w:lineRule="auto"/>
      </w:pPr>
      <w:r>
        <w:rPr>
          <w:rStyle w:val="Strong"/>
        </w:rPr>
        <w:t>Tasks:</w:t>
      </w:r>
    </w:p>
    <w:p w14:paraId="01C2C38F" w14:textId="77777777" w:rsidR="0043692F" w:rsidRDefault="0043692F" w:rsidP="0043692F">
      <w:pPr>
        <w:numPr>
          <w:ilvl w:val="1"/>
          <w:numId w:val="29"/>
        </w:numPr>
        <w:spacing w:before="100" w:beforeAutospacing="1" w:after="100" w:afterAutospacing="1" w:line="240" w:lineRule="auto"/>
      </w:pPr>
      <w:r>
        <w:t>Deploy the application to a live environment.</w:t>
      </w:r>
    </w:p>
    <w:p w14:paraId="27D4F49B" w14:textId="77777777" w:rsidR="0043692F" w:rsidRDefault="0043692F" w:rsidP="0043692F">
      <w:pPr>
        <w:numPr>
          <w:ilvl w:val="1"/>
          <w:numId w:val="29"/>
        </w:numPr>
        <w:spacing w:before="100" w:beforeAutospacing="1" w:after="100" w:afterAutospacing="1" w:line="240" w:lineRule="auto"/>
      </w:pPr>
      <w:r>
        <w:t>Finalize domain and SSL configurations.</w:t>
      </w:r>
    </w:p>
    <w:p w14:paraId="2FB8A5DE" w14:textId="77777777" w:rsidR="0043692F" w:rsidRDefault="0043692F" w:rsidP="0043692F">
      <w:pPr>
        <w:numPr>
          <w:ilvl w:val="1"/>
          <w:numId w:val="29"/>
        </w:numPr>
        <w:spacing w:before="100" w:beforeAutospacing="1" w:after="100" w:afterAutospacing="1" w:line="240" w:lineRule="auto"/>
      </w:pPr>
      <w:r>
        <w:t>Conduct final testing and troubleshooting.</w:t>
      </w:r>
    </w:p>
    <w:p w14:paraId="59C01209" w14:textId="77777777" w:rsidR="0043692F" w:rsidRDefault="0043692F" w:rsidP="0043692F">
      <w:pPr>
        <w:pStyle w:val="Heading4"/>
      </w:pPr>
      <w:r>
        <w:rPr>
          <w:rStyle w:val="Strong"/>
          <w:b w:val="0"/>
          <w:bCs w:val="0"/>
        </w:rPr>
        <w:t>Week 11-12: Post-Deployment and Handover</w:t>
      </w:r>
    </w:p>
    <w:p w14:paraId="3880BBB0" w14:textId="77777777" w:rsidR="0043692F" w:rsidRDefault="0043692F" w:rsidP="0043692F">
      <w:pPr>
        <w:numPr>
          <w:ilvl w:val="0"/>
          <w:numId w:val="30"/>
        </w:numPr>
        <w:spacing w:before="100" w:beforeAutospacing="1" w:after="100" w:afterAutospacing="1" w:line="240" w:lineRule="auto"/>
      </w:pPr>
      <w:r>
        <w:rPr>
          <w:rStyle w:val="Strong"/>
        </w:rPr>
        <w:t>Tasks:</w:t>
      </w:r>
    </w:p>
    <w:p w14:paraId="3DAD0F4D" w14:textId="77777777" w:rsidR="0043692F" w:rsidRDefault="0043692F" w:rsidP="0043692F">
      <w:pPr>
        <w:numPr>
          <w:ilvl w:val="1"/>
          <w:numId w:val="30"/>
        </w:numPr>
        <w:spacing w:before="100" w:beforeAutospacing="1" w:after="100" w:afterAutospacing="1" w:line="240" w:lineRule="auto"/>
      </w:pPr>
      <w:r>
        <w:t>Provide training and documentation.</w:t>
      </w:r>
    </w:p>
    <w:p w14:paraId="3330D7F0" w14:textId="77777777" w:rsidR="0043692F" w:rsidRDefault="0043692F" w:rsidP="0043692F">
      <w:pPr>
        <w:numPr>
          <w:ilvl w:val="1"/>
          <w:numId w:val="30"/>
        </w:numPr>
        <w:spacing w:before="100" w:beforeAutospacing="1" w:after="100" w:afterAutospacing="1" w:line="240" w:lineRule="auto"/>
      </w:pPr>
      <w:r>
        <w:t>Conduct User Acceptance Testing (UAT).</w:t>
      </w:r>
    </w:p>
    <w:p w14:paraId="73D8D94B" w14:textId="77777777" w:rsidR="0043692F" w:rsidRDefault="0043692F" w:rsidP="0043692F">
      <w:pPr>
        <w:numPr>
          <w:ilvl w:val="1"/>
          <w:numId w:val="30"/>
        </w:numPr>
        <w:spacing w:before="100" w:beforeAutospacing="1" w:after="100" w:afterAutospacing="1" w:line="240" w:lineRule="auto"/>
      </w:pPr>
      <w:r>
        <w:t>Finalize project handover to stakeholders.</w:t>
      </w:r>
    </w:p>
    <w:p w14:paraId="6114FA8B" w14:textId="77777777" w:rsidR="0043692F" w:rsidRDefault="0043692F" w:rsidP="0043692F">
      <w:pPr>
        <w:numPr>
          <w:ilvl w:val="1"/>
          <w:numId w:val="30"/>
        </w:numPr>
        <w:spacing w:before="100" w:beforeAutospacing="1" w:after="100" w:afterAutospacing="1" w:line="240" w:lineRule="auto"/>
      </w:pPr>
      <w:r>
        <w:t>Offer post-deployment support.</w:t>
      </w:r>
    </w:p>
    <w:p w14:paraId="7CDCA0B3" w14:textId="77777777" w:rsidR="0043692F" w:rsidRDefault="0043692F" w:rsidP="0043692F">
      <w:pPr>
        <w:pStyle w:val="NormalWeb"/>
      </w:pPr>
      <w:r>
        <w:t>This schedule aligns with the provided chart and ensures that all critical tasks are completed within the 12-week timeline.</w:t>
      </w:r>
    </w:p>
    <w:p w14:paraId="023115A8" w14:textId="41CA84D9" w:rsidR="0043692F" w:rsidRPr="0043692F" w:rsidRDefault="0043692F" w:rsidP="0043692F">
      <w:pPr>
        <w:pStyle w:val="Heading4"/>
        <w:rPr>
          <w:b/>
          <w:bCs/>
        </w:rPr>
      </w:pPr>
      <w:r w:rsidRPr="0043692F">
        <w:rPr>
          <w:b/>
          <w:bCs/>
        </w:rPr>
        <w:t>4.5 Cost Estimation</w:t>
      </w:r>
    </w:p>
    <w:p w14:paraId="47D04BA0" w14:textId="77777777" w:rsidR="0043692F" w:rsidRDefault="0043692F" w:rsidP="0043692F">
      <w:pPr>
        <w:pStyle w:val="BodyText"/>
        <w:ind w:firstLine="0"/>
      </w:pPr>
    </w:p>
    <w:p w14:paraId="5407F9E7" w14:textId="45502914" w:rsidR="0043692F" w:rsidRDefault="00576E81" w:rsidP="00576E81">
      <w:pPr>
        <w:pStyle w:val="Heading3"/>
        <w:jc w:val="left"/>
        <w:rPr>
          <w:sz w:val="27"/>
          <w:szCs w:val="27"/>
        </w:rPr>
      </w:pPr>
      <w:bookmarkStart w:id="84" w:name="_Toc175993689"/>
      <w:r>
        <w:rPr>
          <w:rStyle w:val="Strong"/>
          <w:b w:val="0"/>
          <w:bCs w:val="0"/>
        </w:rPr>
        <w:t>4.5.</w:t>
      </w:r>
      <w:r w:rsidR="0043692F">
        <w:rPr>
          <w:rStyle w:val="Strong"/>
          <w:b w:val="0"/>
          <w:bCs w:val="0"/>
        </w:rPr>
        <w:t>1. Personnel Costs</w:t>
      </w:r>
      <w:bookmarkEnd w:id="84"/>
    </w:p>
    <w:p w14:paraId="510AF599" w14:textId="71585F68" w:rsidR="0043692F" w:rsidRDefault="0043692F" w:rsidP="0043692F">
      <w:pPr>
        <w:pStyle w:val="NormalWeb"/>
      </w:pPr>
      <w:r>
        <w:t xml:space="preserve">Since </w:t>
      </w:r>
      <w:r w:rsidR="00576E81">
        <w:t xml:space="preserve">I have </w:t>
      </w:r>
      <w:proofErr w:type="spellStart"/>
      <w:r w:rsidR="00576E81">
        <w:t>haldled</w:t>
      </w:r>
      <w:proofErr w:type="spellEnd"/>
      <w:r>
        <w:t xml:space="preserve"> all aspects of the project, this will be the main cost component.</w:t>
      </w:r>
    </w:p>
    <w:tbl>
      <w:tblPr>
        <w:tblStyle w:val="TableGrid"/>
        <w:tblW w:w="0" w:type="auto"/>
        <w:tblLook w:val="04A0" w:firstRow="1" w:lastRow="0" w:firstColumn="1" w:lastColumn="0" w:noHBand="0" w:noVBand="1"/>
      </w:tblPr>
      <w:tblGrid>
        <w:gridCol w:w="1970"/>
        <w:gridCol w:w="2062"/>
        <w:gridCol w:w="840"/>
        <w:gridCol w:w="1167"/>
        <w:gridCol w:w="1641"/>
        <w:gridCol w:w="1536"/>
      </w:tblGrid>
      <w:tr w:rsidR="0043692F" w14:paraId="6B1F2C52" w14:textId="77777777" w:rsidTr="0043692F">
        <w:tc>
          <w:tcPr>
            <w:tcW w:w="0" w:type="auto"/>
            <w:hideMark/>
          </w:tcPr>
          <w:p w14:paraId="2C7CD0E4" w14:textId="77777777" w:rsidR="0043692F" w:rsidRDefault="0043692F">
            <w:pPr>
              <w:jc w:val="center"/>
              <w:rPr>
                <w:b/>
                <w:bCs/>
              </w:rPr>
            </w:pPr>
            <w:r>
              <w:rPr>
                <w:rStyle w:val="Strong"/>
              </w:rPr>
              <w:t>Task</w:t>
            </w:r>
          </w:p>
        </w:tc>
        <w:tc>
          <w:tcPr>
            <w:tcW w:w="0" w:type="auto"/>
            <w:hideMark/>
          </w:tcPr>
          <w:p w14:paraId="4B667A4B" w14:textId="77777777" w:rsidR="0043692F" w:rsidRDefault="0043692F">
            <w:pPr>
              <w:jc w:val="center"/>
              <w:rPr>
                <w:b/>
                <w:bCs/>
              </w:rPr>
            </w:pPr>
            <w:r>
              <w:rPr>
                <w:rStyle w:val="Strong"/>
              </w:rPr>
              <w:t>Estimated Hours/Week</w:t>
            </w:r>
          </w:p>
        </w:tc>
        <w:tc>
          <w:tcPr>
            <w:tcW w:w="0" w:type="auto"/>
            <w:hideMark/>
          </w:tcPr>
          <w:p w14:paraId="356E6351" w14:textId="77777777" w:rsidR="0043692F" w:rsidRDefault="0043692F">
            <w:pPr>
              <w:jc w:val="center"/>
              <w:rPr>
                <w:b/>
                <w:bCs/>
              </w:rPr>
            </w:pPr>
            <w:r>
              <w:rPr>
                <w:rStyle w:val="Strong"/>
              </w:rPr>
              <w:t>Weeks</w:t>
            </w:r>
          </w:p>
        </w:tc>
        <w:tc>
          <w:tcPr>
            <w:tcW w:w="0" w:type="auto"/>
            <w:hideMark/>
          </w:tcPr>
          <w:p w14:paraId="66E4EC9F" w14:textId="77777777" w:rsidR="0043692F" w:rsidRDefault="0043692F">
            <w:pPr>
              <w:jc w:val="center"/>
              <w:rPr>
                <w:b/>
                <w:bCs/>
              </w:rPr>
            </w:pPr>
            <w:r>
              <w:rPr>
                <w:rStyle w:val="Strong"/>
              </w:rPr>
              <w:t>Total Hours</w:t>
            </w:r>
          </w:p>
        </w:tc>
        <w:tc>
          <w:tcPr>
            <w:tcW w:w="0" w:type="auto"/>
            <w:hideMark/>
          </w:tcPr>
          <w:p w14:paraId="77567390" w14:textId="77777777" w:rsidR="0043692F" w:rsidRDefault="0043692F">
            <w:pPr>
              <w:jc w:val="center"/>
              <w:rPr>
                <w:b/>
                <w:bCs/>
              </w:rPr>
            </w:pPr>
            <w:r>
              <w:rPr>
                <w:rStyle w:val="Strong"/>
              </w:rPr>
              <w:t>Hourly Rate (BDT)</w:t>
            </w:r>
          </w:p>
        </w:tc>
        <w:tc>
          <w:tcPr>
            <w:tcW w:w="0" w:type="auto"/>
            <w:hideMark/>
          </w:tcPr>
          <w:p w14:paraId="4A9C596B" w14:textId="77777777" w:rsidR="0043692F" w:rsidRDefault="0043692F">
            <w:pPr>
              <w:jc w:val="center"/>
              <w:rPr>
                <w:b/>
                <w:bCs/>
              </w:rPr>
            </w:pPr>
            <w:r>
              <w:rPr>
                <w:rStyle w:val="Strong"/>
              </w:rPr>
              <w:t>Total Cost (BDT)</w:t>
            </w:r>
          </w:p>
        </w:tc>
      </w:tr>
      <w:tr w:rsidR="0043692F" w14:paraId="462EC2D6" w14:textId="77777777" w:rsidTr="0043692F">
        <w:tc>
          <w:tcPr>
            <w:tcW w:w="0" w:type="auto"/>
            <w:hideMark/>
          </w:tcPr>
          <w:p w14:paraId="25F42673" w14:textId="77777777" w:rsidR="0043692F" w:rsidRDefault="0043692F">
            <w:r>
              <w:t xml:space="preserve">Project </w:t>
            </w:r>
            <w:r>
              <w:lastRenderedPageBreak/>
              <w:t>Management</w:t>
            </w:r>
          </w:p>
        </w:tc>
        <w:tc>
          <w:tcPr>
            <w:tcW w:w="0" w:type="auto"/>
            <w:hideMark/>
          </w:tcPr>
          <w:p w14:paraId="2273C98B" w14:textId="77777777" w:rsidR="0043692F" w:rsidRDefault="0043692F">
            <w:r>
              <w:lastRenderedPageBreak/>
              <w:t>5</w:t>
            </w:r>
          </w:p>
        </w:tc>
        <w:tc>
          <w:tcPr>
            <w:tcW w:w="0" w:type="auto"/>
            <w:hideMark/>
          </w:tcPr>
          <w:p w14:paraId="4F07A313" w14:textId="77777777" w:rsidR="0043692F" w:rsidRDefault="0043692F">
            <w:r>
              <w:t>12</w:t>
            </w:r>
          </w:p>
        </w:tc>
        <w:tc>
          <w:tcPr>
            <w:tcW w:w="0" w:type="auto"/>
            <w:hideMark/>
          </w:tcPr>
          <w:p w14:paraId="7307F7FA" w14:textId="77777777" w:rsidR="0043692F" w:rsidRDefault="0043692F">
            <w:r>
              <w:t>60</w:t>
            </w:r>
          </w:p>
        </w:tc>
        <w:tc>
          <w:tcPr>
            <w:tcW w:w="0" w:type="auto"/>
            <w:hideMark/>
          </w:tcPr>
          <w:p w14:paraId="13C11720" w14:textId="77777777" w:rsidR="0043692F" w:rsidRDefault="0043692F">
            <w:r>
              <w:t>2,000</w:t>
            </w:r>
          </w:p>
        </w:tc>
        <w:tc>
          <w:tcPr>
            <w:tcW w:w="0" w:type="auto"/>
            <w:hideMark/>
          </w:tcPr>
          <w:p w14:paraId="71A0F047" w14:textId="77777777" w:rsidR="0043692F" w:rsidRDefault="0043692F">
            <w:r>
              <w:t>120,000</w:t>
            </w:r>
          </w:p>
        </w:tc>
      </w:tr>
      <w:tr w:rsidR="0043692F" w14:paraId="36D7133E" w14:textId="77777777" w:rsidTr="0043692F">
        <w:tc>
          <w:tcPr>
            <w:tcW w:w="0" w:type="auto"/>
            <w:hideMark/>
          </w:tcPr>
          <w:p w14:paraId="0AF56D14" w14:textId="77777777" w:rsidR="0043692F" w:rsidRDefault="0043692F">
            <w:r>
              <w:t>Frontend Development</w:t>
            </w:r>
          </w:p>
        </w:tc>
        <w:tc>
          <w:tcPr>
            <w:tcW w:w="0" w:type="auto"/>
            <w:hideMark/>
          </w:tcPr>
          <w:p w14:paraId="046649DF" w14:textId="77777777" w:rsidR="0043692F" w:rsidRDefault="0043692F">
            <w:r>
              <w:t>20</w:t>
            </w:r>
          </w:p>
        </w:tc>
        <w:tc>
          <w:tcPr>
            <w:tcW w:w="0" w:type="auto"/>
            <w:hideMark/>
          </w:tcPr>
          <w:p w14:paraId="632CACED" w14:textId="77777777" w:rsidR="0043692F" w:rsidRDefault="0043692F">
            <w:r>
              <w:t>8</w:t>
            </w:r>
          </w:p>
        </w:tc>
        <w:tc>
          <w:tcPr>
            <w:tcW w:w="0" w:type="auto"/>
            <w:hideMark/>
          </w:tcPr>
          <w:p w14:paraId="43F2F3C9" w14:textId="77777777" w:rsidR="0043692F" w:rsidRDefault="0043692F">
            <w:r>
              <w:t>160</w:t>
            </w:r>
          </w:p>
        </w:tc>
        <w:tc>
          <w:tcPr>
            <w:tcW w:w="0" w:type="auto"/>
            <w:hideMark/>
          </w:tcPr>
          <w:p w14:paraId="5A7F513E" w14:textId="77777777" w:rsidR="0043692F" w:rsidRDefault="0043692F">
            <w:r>
              <w:t>2,000</w:t>
            </w:r>
          </w:p>
        </w:tc>
        <w:tc>
          <w:tcPr>
            <w:tcW w:w="0" w:type="auto"/>
            <w:hideMark/>
          </w:tcPr>
          <w:p w14:paraId="615C8E97" w14:textId="77777777" w:rsidR="0043692F" w:rsidRDefault="0043692F">
            <w:r>
              <w:t>320,000</w:t>
            </w:r>
          </w:p>
        </w:tc>
      </w:tr>
      <w:tr w:rsidR="0043692F" w14:paraId="6E00FC69" w14:textId="77777777" w:rsidTr="0043692F">
        <w:tc>
          <w:tcPr>
            <w:tcW w:w="0" w:type="auto"/>
            <w:hideMark/>
          </w:tcPr>
          <w:p w14:paraId="740A09F0" w14:textId="77777777" w:rsidR="0043692F" w:rsidRDefault="0043692F">
            <w:r>
              <w:t>Backend Development</w:t>
            </w:r>
          </w:p>
        </w:tc>
        <w:tc>
          <w:tcPr>
            <w:tcW w:w="0" w:type="auto"/>
            <w:hideMark/>
          </w:tcPr>
          <w:p w14:paraId="402C22EA" w14:textId="77777777" w:rsidR="0043692F" w:rsidRDefault="0043692F">
            <w:r>
              <w:t>20</w:t>
            </w:r>
          </w:p>
        </w:tc>
        <w:tc>
          <w:tcPr>
            <w:tcW w:w="0" w:type="auto"/>
            <w:hideMark/>
          </w:tcPr>
          <w:p w14:paraId="7844460B" w14:textId="77777777" w:rsidR="0043692F" w:rsidRDefault="0043692F">
            <w:r>
              <w:t>8</w:t>
            </w:r>
          </w:p>
        </w:tc>
        <w:tc>
          <w:tcPr>
            <w:tcW w:w="0" w:type="auto"/>
            <w:hideMark/>
          </w:tcPr>
          <w:p w14:paraId="6E40086F" w14:textId="77777777" w:rsidR="0043692F" w:rsidRDefault="0043692F">
            <w:r>
              <w:t>160</w:t>
            </w:r>
          </w:p>
        </w:tc>
        <w:tc>
          <w:tcPr>
            <w:tcW w:w="0" w:type="auto"/>
            <w:hideMark/>
          </w:tcPr>
          <w:p w14:paraId="29906EA8" w14:textId="77777777" w:rsidR="0043692F" w:rsidRDefault="0043692F">
            <w:r>
              <w:t>2,000</w:t>
            </w:r>
          </w:p>
        </w:tc>
        <w:tc>
          <w:tcPr>
            <w:tcW w:w="0" w:type="auto"/>
            <w:hideMark/>
          </w:tcPr>
          <w:p w14:paraId="24F1DEE7" w14:textId="77777777" w:rsidR="0043692F" w:rsidRDefault="0043692F">
            <w:r>
              <w:t>320,000</w:t>
            </w:r>
          </w:p>
        </w:tc>
      </w:tr>
      <w:tr w:rsidR="0043692F" w14:paraId="795D2871" w14:textId="77777777" w:rsidTr="0043692F">
        <w:tc>
          <w:tcPr>
            <w:tcW w:w="0" w:type="auto"/>
            <w:hideMark/>
          </w:tcPr>
          <w:p w14:paraId="36E046B3" w14:textId="77777777" w:rsidR="0043692F" w:rsidRDefault="0043692F">
            <w:r>
              <w:t>UI/UX Design</w:t>
            </w:r>
          </w:p>
        </w:tc>
        <w:tc>
          <w:tcPr>
            <w:tcW w:w="0" w:type="auto"/>
            <w:hideMark/>
          </w:tcPr>
          <w:p w14:paraId="550512EC" w14:textId="77777777" w:rsidR="0043692F" w:rsidRDefault="0043692F">
            <w:r>
              <w:t>10</w:t>
            </w:r>
          </w:p>
        </w:tc>
        <w:tc>
          <w:tcPr>
            <w:tcW w:w="0" w:type="auto"/>
            <w:hideMark/>
          </w:tcPr>
          <w:p w14:paraId="3EB3D607" w14:textId="77777777" w:rsidR="0043692F" w:rsidRDefault="0043692F">
            <w:r>
              <w:t>4</w:t>
            </w:r>
          </w:p>
        </w:tc>
        <w:tc>
          <w:tcPr>
            <w:tcW w:w="0" w:type="auto"/>
            <w:hideMark/>
          </w:tcPr>
          <w:p w14:paraId="1426B2C5" w14:textId="77777777" w:rsidR="0043692F" w:rsidRDefault="0043692F">
            <w:r>
              <w:t>40</w:t>
            </w:r>
          </w:p>
        </w:tc>
        <w:tc>
          <w:tcPr>
            <w:tcW w:w="0" w:type="auto"/>
            <w:hideMark/>
          </w:tcPr>
          <w:p w14:paraId="2BA4FC72" w14:textId="77777777" w:rsidR="0043692F" w:rsidRDefault="0043692F">
            <w:r>
              <w:t>2,000</w:t>
            </w:r>
          </w:p>
        </w:tc>
        <w:tc>
          <w:tcPr>
            <w:tcW w:w="0" w:type="auto"/>
            <w:hideMark/>
          </w:tcPr>
          <w:p w14:paraId="737562D3" w14:textId="77777777" w:rsidR="0043692F" w:rsidRDefault="0043692F">
            <w:r>
              <w:t>80,000</w:t>
            </w:r>
          </w:p>
        </w:tc>
      </w:tr>
      <w:tr w:rsidR="0043692F" w14:paraId="259EC11F" w14:textId="77777777" w:rsidTr="0043692F">
        <w:tc>
          <w:tcPr>
            <w:tcW w:w="0" w:type="auto"/>
            <w:hideMark/>
          </w:tcPr>
          <w:p w14:paraId="05E5778F" w14:textId="77777777" w:rsidR="0043692F" w:rsidRDefault="0043692F">
            <w:r>
              <w:t>Testing and Integration</w:t>
            </w:r>
          </w:p>
        </w:tc>
        <w:tc>
          <w:tcPr>
            <w:tcW w:w="0" w:type="auto"/>
            <w:hideMark/>
          </w:tcPr>
          <w:p w14:paraId="4F2849D8" w14:textId="77777777" w:rsidR="0043692F" w:rsidRDefault="0043692F">
            <w:r>
              <w:t>15</w:t>
            </w:r>
          </w:p>
        </w:tc>
        <w:tc>
          <w:tcPr>
            <w:tcW w:w="0" w:type="auto"/>
            <w:hideMark/>
          </w:tcPr>
          <w:p w14:paraId="57A5B357" w14:textId="77777777" w:rsidR="0043692F" w:rsidRDefault="0043692F">
            <w:r>
              <w:t>4</w:t>
            </w:r>
          </w:p>
        </w:tc>
        <w:tc>
          <w:tcPr>
            <w:tcW w:w="0" w:type="auto"/>
            <w:hideMark/>
          </w:tcPr>
          <w:p w14:paraId="0ADE0293" w14:textId="77777777" w:rsidR="0043692F" w:rsidRDefault="0043692F">
            <w:r>
              <w:t>60</w:t>
            </w:r>
          </w:p>
        </w:tc>
        <w:tc>
          <w:tcPr>
            <w:tcW w:w="0" w:type="auto"/>
            <w:hideMark/>
          </w:tcPr>
          <w:p w14:paraId="02157F72" w14:textId="77777777" w:rsidR="0043692F" w:rsidRDefault="0043692F">
            <w:r>
              <w:t>2,000</w:t>
            </w:r>
          </w:p>
        </w:tc>
        <w:tc>
          <w:tcPr>
            <w:tcW w:w="0" w:type="auto"/>
            <w:hideMark/>
          </w:tcPr>
          <w:p w14:paraId="0DC6FB2E" w14:textId="77777777" w:rsidR="0043692F" w:rsidRDefault="0043692F">
            <w:r>
              <w:t>120,000</w:t>
            </w:r>
          </w:p>
        </w:tc>
      </w:tr>
      <w:tr w:rsidR="0043692F" w14:paraId="115B0CFE" w14:textId="77777777" w:rsidTr="0043692F">
        <w:tc>
          <w:tcPr>
            <w:tcW w:w="0" w:type="auto"/>
            <w:hideMark/>
          </w:tcPr>
          <w:p w14:paraId="56638F96" w14:textId="77777777" w:rsidR="0043692F" w:rsidRDefault="0043692F">
            <w:r>
              <w:t>System Deployment</w:t>
            </w:r>
          </w:p>
        </w:tc>
        <w:tc>
          <w:tcPr>
            <w:tcW w:w="0" w:type="auto"/>
            <w:hideMark/>
          </w:tcPr>
          <w:p w14:paraId="448858B7" w14:textId="77777777" w:rsidR="0043692F" w:rsidRDefault="0043692F">
            <w:r>
              <w:t>10</w:t>
            </w:r>
          </w:p>
        </w:tc>
        <w:tc>
          <w:tcPr>
            <w:tcW w:w="0" w:type="auto"/>
            <w:hideMark/>
          </w:tcPr>
          <w:p w14:paraId="3DC03B8C" w14:textId="77777777" w:rsidR="0043692F" w:rsidRDefault="0043692F">
            <w:r>
              <w:t>1</w:t>
            </w:r>
          </w:p>
        </w:tc>
        <w:tc>
          <w:tcPr>
            <w:tcW w:w="0" w:type="auto"/>
            <w:hideMark/>
          </w:tcPr>
          <w:p w14:paraId="12B94640" w14:textId="77777777" w:rsidR="0043692F" w:rsidRDefault="0043692F">
            <w:r>
              <w:t>10</w:t>
            </w:r>
          </w:p>
        </w:tc>
        <w:tc>
          <w:tcPr>
            <w:tcW w:w="0" w:type="auto"/>
            <w:hideMark/>
          </w:tcPr>
          <w:p w14:paraId="68C8B74D" w14:textId="77777777" w:rsidR="0043692F" w:rsidRDefault="0043692F">
            <w:r>
              <w:t>2,000</w:t>
            </w:r>
          </w:p>
        </w:tc>
        <w:tc>
          <w:tcPr>
            <w:tcW w:w="0" w:type="auto"/>
            <w:hideMark/>
          </w:tcPr>
          <w:p w14:paraId="772CEBB2" w14:textId="77777777" w:rsidR="0043692F" w:rsidRDefault="0043692F">
            <w:r>
              <w:t>20,000</w:t>
            </w:r>
          </w:p>
        </w:tc>
      </w:tr>
      <w:tr w:rsidR="0043692F" w14:paraId="4567F983" w14:textId="77777777" w:rsidTr="0043692F">
        <w:tc>
          <w:tcPr>
            <w:tcW w:w="0" w:type="auto"/>
            <w:hideMark/>
          </w:tcPr>
          <w:p w14:paraId="6D0E3387" w14:textId="77777777" w:rsidR="0043692F" w:rsidRDefault="0043692F">
            <w:r>
              <w:rPr>
                <w:rStyle w:val="Strong"/>
              </w:rPr>
              <w:t>Total Personnel Cost</w:t>
            </w:r>
          </w:p>
        </w:tc>
        <w:tc>
          <w:tcPr>
            <w:tcW w:w="0" w:type="auto"/>
            <w:hideMark/>
          </w:tcPr>
          <w:p w14:paraId="54DBB847" w14:textId="77777777" w:rsidR="0043692F" w:rsidRDefault="0043692F"/>
        </w:tc>
        <w:tc>
          <w:tcPr>
            <w:tcW w:w="0" w:type="auto"/>
            <w:hideMark/>
          </w:tcPr>
          <w:p w14:paraId="0C396DEA" w14:textId="77777777" w:rsidR="0043692F" w:rsidRDefault="0043692F">
            <w:pPr>
              <w:rPr>
                <w:sz w:val="20"/>
                <w:szCs w:val="20"/>
              </w:rPr>
            </w:pPr>
          </w:p>
        </w:tc>
        <w:tc>
          <w:tcPr>
            <w:tcW w:w="0" w:type="auto"/>
            <w:hideMark/>
          </w:tcPr>
          <w:p w14:paraId="123A4FA0" w14:textId="77777777" w:rsidR="0043692F" w:rsidRDefault="0043692F">
            <w:r>
              <w:rPr>
                <w:rStyle w:val="Strong"/>
              </w:rPr>
              <w:t>490 Hours</w:t>
            </w:r>
          </w:p>
        </w:tc>
        <w:tc>
          <w:tcPr>
            <w:tcW w:w="0" w:type="auto"/>
            <w:hideMark/>
          </w:tcPr>
          <w:p w14:paraId="620D67A4" w14:textId="77777777" w:rsidR="0043692F" w:rsidRDefault="0043692F"/>
        </w:tc>
        <w:tc>
          <w:tcPr>
            <w:tcW w:w="0" w:type="auto"/>
            <w:hideMark/>
          </w:tcPr>
          <w:p w14:paraId="374DF976" w14:textId="77777777" w:rsidR="0043692F" w:rsidRDefault="0043692F">
            <w:r>
              <w:rPr>
                <w:rStyle w:val="Strong"/>
              </w:rPr>
              <w:t>980,000</w:t>
            </w:r>
          </w:p>
        </w:tc>
      </w:tr>
    </w:tbl>
    <w:p w14:paraId="40DBE1AB" w14:textId="77777777" w:rsidR="0043692F" w:rsidRDefault="0043692F" w:rsidP="0043692F">
      <w:pPr>
        <w:pStyle w:val="Heading3"/>
      </w:pPr>
      <w:bookmarkStart w:id="85" w:name="_Toc175993690"/>
      <w:r>
        <w:rPr>
          <w:rStyle w:val="Strong"/>
          <w:b w:val="0"/>
          <w:bCs w:val="0"/>
        </w:rPr>
        <w:t>2. Software Costs</w:t>
      </w:r>
      <w:bookmarkEnd w:id="85"/>
    </w:p>
    <w:p w14:paraId="4E6D371C" w14:textId="77777777" w:rsidR="0043692F" w:rsidRDefault="0043692F" w:rsidP="0043692F">
      <w:pPr>
        <w:pStyle w:val="NormalWeb"/>
      </w:pPr>
      <w:r>
        <w:t>These are costs associated with software tools needed for development, design, and testing.</w:t>
      </w:r>
    </w:p>
    <w:tbl>
      <w:tblPr>
        <w:tblStyle w:val="TableGrid"/>
        <w:tblW w:w="0" w:type="auto"/>
        <w:tblLook w:val="04A0" w:firstRow="1" w:lastRow="0" w:firstColumn="1" w:lastColumn="0" w:noHBand="0" w:noVBand="1"/>
      </w:tblPr>
      <w:tblGrid>
        <w:gridCol w:w="5734"/>
        <w:gridCol w:w="2963"/>
      </w:tblGrid>
      <w:tr w:rsidR="0043692F" w14:paraId="0C9A1ED0" w14:textId="77777777" w:rsidTr="00576E81">
        <w:tc>
          <w:tcPr>
            <w:tcW w:w="0" w:type="auto"/>
            <w:hideMark/>
          </w:tcPr>
          <w:p w14:paraId="4EE80CC8" w14:textId="77777777" w:rsidR="0043692F" w:rsidRDefault="0043692F">
            <w:pPr>
              <w:jc w:val="center"/>
              <w:rPr>
                <w:b/>
                <w:bCs/>
              </w:rPr>
            </w:pPr>
            <w:r>
              <w:rPr>
                <w:rStyle w:val="Strong"/>
              </w:rPr>
              <w:t>Item</w:t>
            </w:r>
          </w:p>
        </w:tc>
        <w:tc>
          <w:tcPr>
            <w:tcW w:w="2963" w:type="dxa"/>
            <w:hideMark/>
          </w:tcPr>
          <w:p w14:paraId="373F25CE" w14:textId="77777777" w:rsidR="0043692F" w:rsidRDefault="0043692F">
            <w:pPr>
              <w:jc w:val="center"/>
              <w:rPr>
                <w:b/>
                <w:bCs/>
              </w:rPr>
            </w:pPr>
            <w:r>
              <w:rPr>
                <w:rStyle w:val="Strong"/>
              </w:rPr>
              <w:t>Cost (BDT)</w:t>
            </w:r>
          </w:p>
        </w:tc>
      </w:tr>
      <w:tr w:rsidR="0043692F" w14:paraId="1D1CC695" w14:textId="77777777" w:rsidTr="00576E81">
        <w:tc>
          <w:tcPr>
            <w:tcW w:w="0" w:type="auto"/>
            <w:hideMark/>
          </w:tcPr>
          <w:p w14:paraId="0F9CD646" w14:textId="77777777" w:rsidR="0043692F" w:rsidRDefault="0043692F">
            <w:r>
              <w:t>Design Tools (e.g., Adobe XD, Figma)</w:t>
            </w:r>
          </w:p>
        </w:tc>
        <w:tc>
          <w:tcPr>
            <w:tcW w:w="2963" w:type="dxa"/>
            <w:hideMark/>
          </w:tcPr>
          <w:p w14:paraId="0ED50490" w14:textId="77777777" w:rsidR="0043692F" w:rsidRDefault="0043692F">
            <w:r>
              <w:t>15,000</w:t>
            </w:r>
          </w:p>
        </w:tc>
      </w:tr>
      <w:tr w:rsidR="0043692F" w14:paraId="74DDD3D1" w14:textId="77777777" w:rsidTr="00576E81">
        <w:tc>
          <w:tcPr>
            <w:tcW w:w="0" w:type="auto"/>
            <w:hideMark/>
          </w:tcPr>
          <w:p w14:paraId="73FAF36E" w14:textId="77777777" w:rsidR="0043692F" w:rsidRDefault="0043692F">
            <w:r>
              <w:t>IDEs and Development Tools (e.g., WebStorm, Visual Studio)</w:t>
            </w:r>
          </w:p>
        </w:tc>
        <w:tc>
          <w:tcPr>
            <w:tcW w:w="2963" w:type="dxa"/>
            <w:hideMark/>
          </w:tcPr>
          <w:p w14:paraId="7D59B0BA" w14:textId="77777777" w:rsidR="0043692F" w:rsidRDefault="0043692F">
            <w:r>
              <w:t>20,000</w:t>
            </w:r>
          </w:p>
        </w:tc>
      </w:tr>
      <w:tr w:rsidR="0043692F" w14:paraId="11692F42" w14:textId="77777777" w:rsidTr="00576E81">
        <w:tc>
          <w:tcPr>
            <w:tcW w:w="0" w:type="auto"/>
            <w:hideMark/>
          </w:tcPr>
          <w:p w14:paraId="7D13E9B1" w14:textId="77777777" w:rsidR="0043692F" w:rsidRDefault="0043692F">
            <w:r>
              <w:t>Testing Tools (e.g., Postman)</w:t>
            </w:r>
          </w:p>
        </w:tc>
        <w:tc>
          <w:tcPr>
            <w:tcW w:w="2963" w:type="dxa"/>
            <w:hideMark/>
          </w:tcPr>
          <w:p w14:paraId="7FF9135F" w14:textId="77777777" w:rsidR="0043692F" w:rsidRDefault="0043692F">
            <w:r>
              <w:t>10,000</w:t>
            </w:r>
          </w:p>
        </w:tc>
      </w:tr>
      <w:tr w:rsidR="0043692F" w14:paraId="3F258F4B" w14:textId="77777777" w:rsidTr="00576E81">
        <w:tc>
          <w:tcPr>
            <w:tcW w:w="0" w:type="auto"/>
            <w:hideMark/>
          </w:tcPr>
          <w:p w14:paraId="0B46A151" w14:textId="77777777" w:rsidR="0043692F" w:rsidRDefault="0043692F">
            <w:r>
              <w:t>Version Control Hosting (e.g., GitHub)</w:t>
            </w:r>
          </w:p>
        </w:tc>
        <w:tc>
          <w:tcPr>
            <w:tcW w:w="2963" w:type="dxa"/>
            <w:hideMark/>
          </w:tcPr>
          <w:p w14:paraId="2FA74597" w14:textId="77777777" w:rsidR="0043692F" w:rsidRDefault="0043692F">
            <w:r>
              <w:t>5,000</w:t>
            </w:r>
          </w:p>
        </w:tc>
      </w:tr>
      <w:tr w:rsidR="0043692F" w14:paraId="01110FD0" w14:textId="77777777" w:rsidTr="00576E81">
        <w:tc>
          <w:tcPr>
            <w:tcW w:w="0" w:type="auto"/>
            <w:hideMark/>
          </w:tcPr>
          <w:p w14:paraId="1EF6F721" w14:textId="77777777" w:rsidR="0043692F" w:rsidRDefault="0043692F">
            <w:r>
              <w:rPr>
                <w:rStyle w:val="Strong"/>
              </w:rPr>
              <w:lastRenderedPageBreak/>
              <w:t>Total Software Cost</w:t>
            </w:r>
          </w:p>
        </w:tc>
        <w:tc>
          <w:tcPr>
            <w:tcW w:w="2963" w:type="dxa"/>
            <w:hideMark/>
          </w:tcPr>
          <w:p w14:paraId="03738063" w14:textId="77777777" w:rsidR="0043692F" w:rsidRDefault="0043692F">
            <w:r>
              <w:rPr>
                <w:rStyle w:val="Strong"/>
              </w:rPr>
              <w:t>50,000</w:t>
            </w:r>
          </w:p>
        </w:tc>
      </w:tr>
    </w:tbl>
    <w:p w14:paraId="06985ABC" w14:textId="77777777" w:rsidR="0043692F" w:rsidRDefault="0043692F" w:rsidP="0043692F">
      <w:pPr>
        <w:pStyle w:val="Heading3"/>
      </w:pPr>
      <w:bookmarkStart w:id="86" w:name="_Toc175993691"/>
      <w:r>
        <w:rPr>
          <w:rStyle w:val="Strong"/>
          <w:b w:val="0"/>
          <w:bCs w:val="0"/>
        </w:rPr>
        <w:t>3. Hardware Costs</w:t>
      </w:r>
      <w:bookmarkEnd w:id="86"/>
    </w:p>
    <w:p w14:paraId="1DDD8C4E" w14:textId="77777777" w:rsidR="0043692F" w:rsidRDefault="0043692F" w:rsidP="0043692F">
      <w:pPr>
        <w:pStyle w:val="NormalWeb"/>
      </w:pPr>
      <w:r>
        <w:t>Assuming you already have basic hardware, this might be minimal.</w:t>
      </w:r>
    </w:p>
    <w:tbl>
      <w:tblPr>
        <w:tblStyle w:val="TableGrid"/>
        <w:tblW w:w="0" w:type="auto"/>
        <w:tblLook w:val="04A0" w:firstRow="1" w:lastRow="0" w:firstColumn="1" w:lastColumn="0" w:noHBand="0" w:noVBand="1"/>
      </w:tblPr>
      <w:tblGrid>
        <w:gridCol w:w="6228"/>
        <w:gridCol w:w="2970"/>
      </w:tblGrid>
      <w:tr w:rsidR="0043692F" w14:paraId="1B267341" w14:textId="77777777" w:rsidTr="00576E81">
        <w:tc>
          <w:tcPr>
            <w:tcW w:w="6228" w:type="dxa"/>
            <w:hideMark/>
          </w:tcPr>
          <w:p w14:paraId="575C5F8A" w14:textId="77777777" w:rsidR="0043692F" w:rsidRDefault="0043692F">
            <w:pPr>
              <w:jc w:val="center"/>
              <w:rPr>
                <w:b/>
                <w:bCs/>
              </w:rPr>
            </w:pPr>
            <w:r>
              <w:rPr>
                <w:rStyle w:val="Strong"/>
              </w:rPr>
              <w:t>Item</w:t>
            </w:r>
          </w:p>
        </w:tc>
        <w:tc>
          <w:tcPr>
            <w:tcW w:w="2970" w:type="dxa"/>
            <w:hideMark/>
          </w:tcPr>
          <w:p w14:paraId="0DCA0B76" w14:textId="77777777" w:rsidR="0043692F" w:rsidRDefault="0043692F">
            <w:pPr>
              <w:jc w:val="center"/>
              <w:rPr>
                <w:b/>
                <w:bCs/>
              </w:rPr>
            </w:pPr>
            <w:r>
              <w:rPr>
                <w:rStyle w:val="Strong"/>
              </w:rPr>
              <w:t>Cost (BDT)</w:t>
            </w:r>
          </w:p>
        </w:tc>
      </w:tr>
      <w:tr w:rsidR="0043692F" w14:paraId="49C0C2C8" w14:textId="77777777" w:rsidTr="00576E81">
        <w:tc>
          <w:tcPr>
            <w:tcW w:w="6228" w:type="dxa"/>
            <w:hideMark/>
          </w:tcPr>
          <w:p w14:paraId="2D203FBC" w14:textId="77777777" w:rsidR="0043692F" w:rsidRDefault="0043692F">
            <w:r>
              <w:t>Development Laptop</w:t>
            </w:r>
          </w:p>
        </w:tc>
        <w:tc>
          <w:tcPr>
            <w:tcW w:w="2970" w:type="dxa"/>
            <w:hideMark/>
          </w:tcPr>
          <w:p w14:paraId="4939CED6" w14:textId="77777777" w:rsidR="0043692F" w:rsidRDefault="0043692F">
            <w:r>
              <w:t>100,000</w:t>
            </w:r>
          </w:p>
        </w:tc>
      </w:tr>
      <w:tr w:rsidR="0043692F" w14:paraId="1CC16EC2" w14:textId="77777777" w:rsidTr="00576E81">
        <w:tc>
          <w:tcPr>
            <w:tcW w:w="6228" w:type="dxa"/>
            <w:hideMark/>
          </w:tcPr>
          <w:p w14:paraId="02FD40BC" w14:textId="77777777" w:rsidR="0043692F" w:rsidRDefault="0043692F">
            <w:r>
              <w:t>Backup Storage Device</w:t>
            </w:r>
          </w:p>
        </w:tc>
        <w:tc>
          <w:tcPr>
            <w:tcW w:w="2970" w:type="dxa"/>
            <w:hideMark/>
          </w:tcPr>
          <w:p w14:paraId="48A92A1D" w14:textId="77777777" w:rsidR="0043692F" w:rsidRDefault="0043692F">
            <w:r>
              <w:t>20,000</w:t>
            </w:r>
          </w:p>
        </w:tc>
      </w:tr>
      <w:tr w:rsidR="0043692F" w14:paraId="3B14FEB4" w14:textId="77777777" w:rsidTr="00576E81">
        <w:tc>
          <w:tcPr>
            <w:tcW w:w="6228" w:type="dxa"/>
            <w:hideMark/>
          </w:tcPr>
          <w:p w14:paraId="43C2D940" w14:textId="77777777" w:rsidR="0043692F" w:rsidRDefault="0043692F">
            <w:r>
              <w:rPr>
                <w:rStyle w:val="Strong"/>
              </w:rPr>
              <w:t>Total Hardware Cost</w:t>
            </w:r>
          </w:p>
        </w:tc>
        <w:tc>
          <w:tcPr>
            <w:tcW w:w="2970" w:type="dxa"/>
            <w:hideMark/>
          </w:tcPr>
          <w:p w14:paraId="25153EBF" w14:textId="77777777" w:rsidR="0043692F" w:rsidRDefault="0043692F">
            <w:r>
              <w:rPr>
                <w:rStyle w:val="Strong"/>
              </w:rPr>
              <w:t>120,000</w:t>
            </w:r>
          </w:p>
        </w:tc>
      </w:tr>
    </w:tbl>
    <w:p w14:paraId="2F7C06A6" w14:textId="77777777" w:rsidR="0043692F" w:rsidRDefault="0043692F" w:rsidP="0043692F">
      <w:pPr>
        <w:pStyle w:val="Heading3"/>
      </w:pPr>
      <w:bookmarkStart w:id="87" w:name="_Toc175993692"/>
      <w:r>
        <w:rPr>
          <w:rStyle w:val="Strong"/>
          <w:b w:val="0"/>
          <w:bCs w:val="0"/>
        </w:rPr>
        <w:t>4. Miscellaneous Costs</w:t>
      </w:r>
      <w:bookmarkEnd w:id="87"/>
    </w:p>
    <w:p w14:paraId="4417DE2E" w14:textId="77777777" w:rsidR="0043692F" w:rsidRDefault="0043692F" w:rsidP="0043692F">
      <w:pPr>
        <w:pStyle w:val="NormalWeb"/>
      </w:pPr>
      <w:r>
        <w:t>These include overheads such as internet, utilities, and potential office space.</w:t>
      </w:r>
    </w:p>
    <w:tbl>
      <w:tblPr>
        <w:tblStyle w:val="TableGrid"/>
        <w:tblW w:w="0" w:type="auto"/>
        <w:tblLook w:val="04A0" w:firstRow="1" w:lastRow="0" w:firstColumn="1" w:lastColumn="0" w:noHBand="0" w:noVBand="1"/>
      </w:tblPr>
      <w:tblGrid>
        <w:gridCol w:w="6228"/>
        <w:gridCol w:w="2970"/>
      </w:tblGrid>
      <w:tr w:rsidR="0043692F" w14:paraId="33DB015B" w14:textId="77777777" w:rsidTr="00576E81">
        <w:tc>
          <w:tcPr>
            <w:tcW w:w="6228" w:type="dxa"/>
            <w:hideMark/>
          </w:tcPr>
          <w:p w14:paraId="62B35650" w14:textId="77777777" w:rsidR="0043692F" w:rsidRDefault="0043692F">
            <w:pPr>
              <w:jc w:val="center"/>
              <w:rPr>
                <w:b/>
                <w:bCs/>
              </w:rPr>
            </w:pPr>
            <w:r>
              <w:rPr>
                <w:rStyle w:val="Strong"/>
              </w:rPr>
              <w:t>Item</w:t>
            </w:r>
          </w:p>
        </w:tc>
        <w:tc>
          <w:tcPr>
            <w:tcW w:w="2970" w:type="dxa"/>
            <w:hideMark/>
          </w:tcPr>
          <w:p w14:paraId="15031F78" w14:textId="77777777" w:rsidR="0043692F" w:rsidRDefault="0043692F">
            <w:pPr>
              <w:jc w:val="center"/>
              <w:rPr>
                <w:b/>
                <w:bCs/>
              </w:rPr>
            </w:pPr>
            <w:r>
              <w:rPr>
                <w:rStyle w:val="Strong"/>
              </w:rPr>
              <w:t>Cost (BDT)</w:t>
            </w:r>
          </w:p>
        </w:tc>
      </w:tr>
      <w:tr w:rsidR="0043692F" w14:paraId="6437EF64" w14:textId="77777777" w:rsidTr="00576E81">
        <w:tc>
          <w:tcPr>
            <w:tcW w:w="6228" w:type="dxa"/>
            <w:hideMark/>
          </w:tcPr>
          <w:p w14:paraId="73CFD3D3" w14:textId="77777777" w:rsidR="0043692F" w:rsidRDefault="0043692F">
            <w:r>
              <w:t>Internet &amp; Utilities</w:t>
            </w:r>
          </w:p>
        </w:tc>
        <w:tc>
          <w:tcPr>
            <w:tcW w:w="2970" w:type="dxa"/>
            <w:hideMark/>
          </w:tcPr>
          <w:p w14:paraId="06FE48B5" w14:textId="77777777" w:rsidR="0043692F" w:rsidRDefault="0043692F">
            <w:r>
              <w:t>15,000</w:t>
            </w:r>
          </w:p>
        </w:tc>
      </w:tr>
      <w:tr w:rsidR="0043692F" w14:paraId="5412BBB7" w14:textId="77777777" w:rsidTr="00576E81">
        <w:tc>
          <w:tcPr>
            <w:tcW w:w="6228" w:type="dxa"/>
            <w:hideMark/>
          </w:tcPr>
          <w:p w14:paraId="50E7AC8A" w14:textId="77777777" w:rsidR="0043692F" w:rsidRDefault="0043692F">
            <w:r>
              <w:t>Miscellaneous (e.g., Travel, Stationery)</w:t>
            </w:r>
          </w:p>
        </w:tc>
        <w:tc>
          <w:tcPr>
            <w:tcW w:w="2970" w:type="dxa"/>
            <w:hideMark/>
          </w:tcPr>
          <w:p w14:paraId="62D30279" w14:textId="77777777" w:rsidR="0043692F" w:rsidRDefault="0043692F">
            <w:r>
              <w:t>10,000</w:t>
            </w:r>
          </w:p>
        </w:tc>
      </w:tr>
      <w:tr w:rsidR="0043692F" w14:paraId="0442E89B" w14:textId="77777777" w:rsidTr="00576E81">
        <w:tc>
          <w:tcPr>
            <w:tcW w:w="6228" w:type="dxa"/>
            <w:hideMark/>
          </w:tcPr>
          <w:p w14:paraId="6DB83A90" w14:textId="77777777" w:rsidR="0043692F" w:rsidRDefault="0043692F">
            <w:r>
              <w:rPr>
                <w:rStyle w:val="Strong"/>
              </w:rPr>
              <w:t>Total Miscellaneous Cost</w:t>
            </w:r>
          </w:p>
        </w:tc>
        <w:tc>
          <w:tcPr>
            <w:tcW w:w="2970" w:type="dxa"/>
            <w:hideMark/>
          </w:tcPr>
          <w:p w14:paraId="4FAB9368" w14:textId="77777777" w:rsidR="0043692F" w:rsidRDefault="0043692F">
            <w:r>
              <w:rPr>
                <w:rStyle w:val="Strong"/>
              </w:rPr>
              <w:t>25,000</w:t>
            </w:r>
          </w:p>
        </w:tc>
      </w:tr>
    </w:tbl>
    <w:p w14:paraId="15E24466" w14:textId="77777777" w:rsidR="0043692F" w:rsidRDefault="0043692F" w:rsidP="0043692F">
      <w:pPr>
        <w:pStyle w:val="Heading3"/>
      </w:pPr>
      <w:bookmarkStart w:id="88" w:name="_Toc175993693"/>
      <w:r>
        <w:rPr>
          <w:rStyle w:val="Strong"/>
          <w:b w:val="0"/>
          <w:bCs w:val="0"/>
        </w:rPr>
        <w:t>5. Contingency</w:t>
      </w:r>
      <w:bookmarkEnd w:id="88"/>
    </w:p>
    <w:p w14:paraId="2466B87A" w14:textId="77777777" w:rsidR="0043692F" w:rsidRDefault="0043692F" w:rsidP="0043692F">
      <w:pPr>
        <w:pStyle w:val="NormalWeb"/>
      </w:pPr>
      <w:r>
        <w:t>Given that you're managing everything, a small contingency fund can cover unexpected issues.</w:t>
      </w:r>
    </w:p>
    <w:tbl>
      <w:tblPr>
        <w:tblStyle w:val="TableGrid"/>
        <w:tblW w:w="0" w:type="auto"/>
        <w:tblLook w:val="04A0" w:firstRow="1" w:lastRow="0" w:firstColumn="1" w:lastColumn="0" w:noHBand="0" w:noVBand="1"/>
      </w:tblPr>
      <w:tblGrid>
        <w:gridCol w:w="6228"/>
        <w:gridCol w:w="2970"/>
      </w:tblGrid>
      <w:tr w:rsidR="0043692F" w14:paraId="03CA23C1" w14:textId="77777777" w:rsidTr="00576E81">
        <w:tc>
          <w:tcPr>
            <w:tcW w:w="6228" w:type="dxa"/>
            <w:hideMark/>
          </w:tcPr>
          <w:p w14:paraId="13BFD55F" w14:textId="77777777" w:rsidR="0043692F" w:rsidRDefault="0043692F">
            <w:pPr>
              <w:jc w:val="center"/>
              <w:rPr>
                <w:b/>
                <w:bCs/>
              </w:rPr>
            </w:pPr>
            <w:r>
              <w:rPr>
                <w:rStyle w:val="Strong"/>
              </w:rPr>
              <w:t>Contingency (10%)</w:t>
            </w:r>
          </w:p>
        </w:tc>
        <w:tc>
          <w:tcPr>
            <w:tcW w:w="2970" w:type="dxa"/>
            <w:hideMark/>
          </w:tcPr>
          <w:p w14:paraId="41696811" w14:textId="77777777" w:rsidR="0043692F" w:rsidRDefault="0043692F">
            <w:pPr>
              <w:jc w:val="center"/>
              <w:rPr>
                <w:b/>
                <w:bCs/>
              </w:rPr>
            </w:pPr>
            <w:r>
              <w:rPr>
                <w:rStyle w:val="Strong"/>
              </w:rPr>
              <w:t>Amount (BDT)</w:t>
            </w:r>
          </w:p>
        </w:tc>
      </w:tr>
      <w:tr w:rsidR="0043692F" w14:paraId="368855E6" w14:textId="77777777" w:rsidTr="00576E81">
        <w:tc>
          <w:tcPr>
            <w:tcW w:w="6228" w:type="dxa"/>
            <w:hideMark/>
          </w:tcPr>
          <w:p w14:paraId="7CCA52D7" w14:textId="77777777" w:rsidR="0043692F" w:rsidRDefault="0043692F">
            <w:r>
              <w:rPr>
                <w:rStyle w:val="Strong"/>
              </w:rPr>
              <w:lastRenderedPageBreak/>
              <w:t>10% of Total Cost</w:t>
            </w:r>
          </w:p>
        </w:tc>
        <w:tc>
          <w:tcPr>
            <w:tcW w:w="2970" w:type="dxa"/>
            <w:hideMark/>
          </w:tcPr>
          <w:p w14:paraId="78D8F6FE" w14:textId="77777777" w:rsidR="0043692F" w:rsidRDefault="0043692F">
            <w:r>
              <w:rPr>
                <w:rStyle w:val="Strong"/>
              </w:rPr>
              <w:t>117,500</w:t>
            </w:r>
          </w:p>
        </w:tc>
      </w:tr>
    </w:tbl>
    <w:p w14:paraId="27543A7D" w14:textId="77777777" w:rsidR="0043692F" w:rsidRDefault="0043692F" w:rsidP="0043692F">
      <w:pPr>
        <w:pStyle w:val="Heading3"/>
      </w:pPr>
      <w:bookmarkStart w:id="89" w:name="_Toc175993694"/>
      <w:r>
        <w:rPr>
          <w:rStyle w:val="Strong"/>
          <w:b w:val="0"/>
          <w:bCs w:val="0"/>
        </w:rPr>
        <w:t>6. Total Estimated Cost</w:t>
      </w:r>
      <w:bookmarkEnd w:id="89"/>
    </w:p>
    <w:p w14:paraId="65549065" w14:textId="77777777" w:rsidR="0043692F" w:rsidRDefault="0043692F" w:rsidP="0043692F">
      <w:pPr>
        <w:pStyle w:val="NormalWeb"/>
      </w:pPr>
      <w:r>
        <w:t>Combining all the above costs gives the total estimated cost for the project.</w:t>
      </w:r>
    </w:p>
    <w:tbl>
      <w:tblPr>
        <w:tblStyle w:val="TableGrid"/>
        <w:tblW w:w="0" w:type="auto"/>
        <w:tblLook w:val="04A0" w:firstRow="1" w:lastRow="0" w:firstColumn="1" w:lastColumn="0" w:noHBand="0" w:noVBand="1"/>
      </w:tblPr>
      <w:tblGrid>
        <w:gridCol w:w="6228"/>
        <w:gridCol w:w="2970"/>
      </w:tblGrid>
      <w:tr w:rsidR="0043692F" w14:paraId="5F52F201" w14:textId="77777777" w:rsidTr="00576E81">
        <w:tc>
          <w:tcPr>
            <w:tcW w:w="6228" w:type="dxa"/>
            <w:hideMark/>
          </w:tcPr>
          <w:p w14:paraId="78345B5D" w14:textId="77777777" w:rsidR="0043692F" w:rsidRDefault="0043692F">
            <w:pPr>
              <w:jc w:val="center"/>
              <w:rPr>
                <w:b/>
                <w:bCs/>
              </w:rPr>
            </w:pPr>
            <w:r>
              <w:rPr>
                <w:rStyle w:val="Strong"/>
              </w:rPr>
              <w:t>Category</w:t>
            </w:r>
          </w:p>
        </w:tc>
        <w:tc>
          <w:tcPr>
            <w:tcW w:w="2970" w:type="dxa"/>
            <w:hideMark/>
          </w:tcPr>
          <w:p w14:paraId="0BA1F57A" w14:textId="77777777" w:rsidR="0043692F" w:rsidRDefault="0043692F">
            <w:pPr>
              <w:jc w:val="center"/>
              <w:rPr>
                <w:b/>
                <w:bCs/>
              </w:rPr>
            </w:pPr>
            <w:r>
              <w:rPr>
                <w:rStyle w:val="Strong"/>
              </w:rPr>
              <w:t>Cost (BDT)</w:t>
            </w:r>
          </w:p>
        </w:tc>
      </w:tr>
      <w:tr w:rsidR="0043692F" w14:paraId="19826E64" w14:textId="77777777" w:rsidTr="00576E81">
        <w:tc>
          <w:tcPr>
            <w:tcW w:w="6228" w:type="dxa"/>
            <w:hideMark/>
          </w:tcPr>
          <w:p w14:paraId="0C1B0268" w14:textId="77777777" w:rsidR="0043692F" w:rsidRDefault="0043692F">
            <w:r>
              <w:t>Personnel Cost</w:t>
            </w:r>
          </w:p>
        </w:tc>
        <w:tc>
          <w:tcPr>
            <w:tcW w:w="2970" w:type="dxa"/>
            <w:hideMark/>
          </w:tcPr>
          <w:p w14:paraId="033814CB" w14:textId="77777777" w:rsidR="0043692F" w:rsidRDefault="0043692F">
            <w:r>
              <w:t>980,000</w:t>
            </w:r>
          </w:p>
        </w:tc>
      </w:tr>
      <w:tr w:rsidR="0043692F" w14:paraId="1615DA3A" w14:textId="77777777" w:rsidTr="00576E81">
        <w:tc>
          <w:tcPr>
            <w:tcW w:w="6228" w:type="dxa"/>
            <w:hideMark/>
          </w:tcPr>
          <w:p w14:paraId="3BD1A01D" w14:textId="77777777" w:rsidR="0043692F" w:rsidRDefault="0043692F">
            <w:r>
              <w:t>Software Cost</w:t>
            </w:r>
          </w:p>
        </w:tc>
        <w:tc>
          <w:tcPr>
            <w:tcW w:w="2970" w:type="dxa"/>
            <w:hideMark/>
          </w:tcPr>
          <w:p w14:paraId="73F84256" w14:textId="77777777" w:rsidR="0043692F" w:rsidRDefault="0043692F">
            <w:r>
              <w:t>50,000</w:t>
            </w:r>
          </w:p>
        </w:tc>
      </w:tr>
      <w:tr w:rsidR="0043692F" w14:paraId="28C0261C" w14:textId="77777777" w:rsidTr="00576E81">
        <w:tc>
          <w:tcPr>
            <w:tcW w:w="6228" w:type="dxa"/>
            <w:hideMark/>
          </w:tcPr>
          <w:p w14:paraId="5F6195A5" w14:textId="77777777" w:rsidR="0043692F" w:rsidRDefault="0043692F">
            <w:r>
              <w:t>Hardware Cost</w:t>
            </w:r>
          </w:p>
        </w:tc>
        <w:tc>
          <w:tcPr>
            <w:tcW w:w="2970" w:type="dxa"/>
            <w:hideMark/>
          </w:tcPr>
          <w:p w14:paraId="3DB6CC15" w14:textId="77777777" w:rsidR="0043692F" w:rsidRDefault="0043692F">
            <w:r>
              <w:t>120,000</w:t>
            </w:r>
          </w:p>
        </w:tc>
      </w:tr>
      <w:tr w:rsidR="0043692F" w14:paraId="4FA001D0" w14:textId="77777777" w:rsidTr="00576E81">
        <w:tc>
          <w:tcPr>
            <w:tcW w:w="6228" w:type="dxa"/>
            <w:hideMark/>
          </w:tcPr>
          <w:p w14:paraId="6E82C9E6" w14:textId="77777777" w:rsidR="0043692F" w:rsidRDefault="0043692F">
            <w:r>
              <w:t>Miscellaneous Cost</w:t>
            </w:r>
          </w:p>
        </w:tc>
        <w:tc>
          <w:tcPr>
            <w:tcW w:w="2970" w:type="dxa"/>
            <w:hideMark/>
          </w:tcPr>
          <w:p w14:paraId="2A887292" w14:textId="77777777" w:rsidR="0043692F" w:rsidRDefault="0043692F">
            <w:r>
              <w:t>25,000</w:t>
            </w:r>
          </w:p>
        </w:tc>
      </w:tr>
      <w:tr w:rsidR="0043692F" w14:paraId="6B0E1D19" w14:textId="77777777" w:rsidTr="00576E81">
        <w:tc>
          <w:tcPr>
            <w:tcW w:w="6228" w:type="dxa"/>
            <w:hideMark/>
          </w:tcPr>
          <w:p w14:paraId="487259EF" w14:textId="77777777" w:rsidR="0043692F" w:rsidRDefault="0043692F">
            <w:r>
              <w:t>Contingency</w:t>
            </w:r>
          </w:p>
        </w:tc>
        <w:tc>
          <w:tcPr>
            <w:tcW w:w="2970" w:type="dxa"/>
            <w:hideMark/>
          </w:tcPr>
          <w:p w14:paraId="65F109B4" w14:textId="77777777" w:rsidR="0043692F" w:rsidRDefault="0043692F">
            <w:r>
              <w:t>117,500</w:t>
            </w:r>
          </w:p>
        </w:tc>
      </w:tr>
      <w:tr w:rsidR="0043692F" w14:paraId="036609CF" w14:textId="77777777" w:rsidTr="00576E81">
        <w:tc>
          <w:tcPr>
            <w:tcW w:w="6228" w:type="dxa"/>
            <w:hideMark/>
          </w:tcPr>
          <w:p w14:paraId="177F38B4" w14:textId="77777777" w:rsidR="0043692F" w:rsidRDefault="0043692F">
            <w:r>
              <w:rPr>
                <w:rStyle w:val="Strong"/>
              </w:rPr>
              <w:t>Total Project Cost</w:t>
            </w:r>
          </w:p>
        </w:tc>
        <w:tc>
          <w:tcPr>
            <w:tcW w:w="2970" w:type="dxa"/>
            <w:hideMark/>
          </w:tcPr>
          <w:p w14:paraId="06AF052B" w14:textId="77777777" w:rsidR="0043692F" w:rsidRDefault="0043692F">
            <w:r>
              <w:rPr>
                <w:rStyle w:val="Strong"/>
              </w:rPr>
              <w:t>1,292,500 BDT</w:t>
            </w:r>
          </w:p>
        </w:tc>
      </w:tr>
    </w:tbl>
    <w:p w14:paraId="7C92ECBD" w14:textId="77777777" w:rsidR="0043692F" w:rsidRDefault="0043692F" w:rsidP="0043692F">
      <w:pPr>
        <w:pStyle w:val="Heading3"/>
      </w:pPr>
      <w:bookmarkStart w:id="90" w:name="_Toc175993695"/>
      <w:r>
        <w:rPr>
          <w:rStyle w:val="Strong"/>
          <w:b w:val="0"/>
          <w:bCs w:val="0"/>
        </w:rPr>
        <w:t>Summary</w:t>
      </w:r>
      <w:bookmarkEnd w:id="90"/>
    </w:p>
    <w:p w14:paraId="2B9104C0" w14:textId="77777777" w:rsidR="0043692F" w:rsidRDefault="0043692F" w:rsidP="0043692F">
      <w:pPr>
        <w:numPr>
          <w:ilvl w:val="0"/>
          <w:numId w:val="31"/>
        </w:numPr>
        <w:spacing w:before="100" w:beforeAutospacing="1" w:after="100" w:afterAutospacing="1" w:line="240" w:lineRule="auto"/>
      </w:pPr>
      <w:r>
        <w:rPr>
          <w:rStyle w:val="Strong"/>
        </w:rPr>
        <w:t>Total Estimated Cost:</w:t>
      </w:r>
      <w:r>
        <w:t xml:space="preserve"> 1,292,500 BDT</w:t>
      </w:r>
    </w:p>
    <w:p w14:paraId="756FF76A" w14:textId="77777777" w:rsidR="0043692F" w:rsidRDefault="0043692F" w:rsidP="0043692F">
      <w:pPr>
        <w:pStyle w:val="NormalWeb"/>
      </w:pPr>
      <w:r>
        <w:t>This estimation assumes a moderate level of complexity and that all tasks are handled by one individual. Adjustments may be needed based on actual time spent on each task.</w:t>
      </w:r>
    </w:p>
    <w:p w14:paraId="004476F1" w14:textId="77777777" w:rsidR="00D547BD" w:rsidRDefault="00D547BD" w:rsidP="00D547BD">
      <w:pPr>
        <w:pStyle w:val="BodyText"/>
      </w:pPr>
    </w:p>
    <w:p w14:paraId="58C9350B" w14:textId="77777777" w:rsidR="00D500A0" w:rsidRDefault="00D500A0" w:rsidP="00D547BD">
      <w:pPr>
        <w:pStyle w:val="BodyText"/>
      </w:pPr>
    </w:p>
    <w:p w14:paraId="6449B932" w14:textId="77777777" w:rsidR="00D500A0" w:rsidRDefault="00D500A0" w:rsidP="00D547BD">
      <w:pPr>
        <w:pStyle w:val="BodyText"/>
      </w:pPr>
    </w:p>
    <w:p w14:paraId="2BDAEFCD" w14:textId="77777777" w:rsidR="00D500A0" w:rsidRDefault="00D500A0" w:rsidP="00D547BD">
      <w:pPr>
        <w:pStyle w:val="BodyText"/>
      </w:pPr>
    </w:p>
    <w:p w14:paraId="5065289A" w14:textId="77777777" w:rsidR="00D500A0" w:rsidRDefault="00D500A0" w:rsidP="00D547BD">
      <w:pPr>
        <w:pStyle w:val="BodyText"/>
      </w:pPr>
    </w:p>
    <w:p w14:paraId="71F8B616" w14:textId="77777777" w:rsidR="00D500A0" w:rsidRDefault="00D500A0" w:rsidP="00D547BD">
      <w:pPr>
        <w:pStyle w:val="BodyText"/>
      </w:pPr>
    </w:p>
    <w:p w14:paraId="3DDBE9B5" w14:textId="77777777" w:rsidR="00D500A0" w:rsidRDefault="00D500A0" w:rsidP="00D547BD">
      <w:pPr>
        <w:pStyle w:val="BodyText"/>
      </w:pPr>
    </w:p>
    <w:p w14:paraId="2AF20308" w14:textId="77777777" w:rsidR="00D500A0" w:rsidRDefault="00D500A0" w:rsidP="00D547BD">
      <w:pPr>
        <w:pStyle w:val="BodyText"/>
      </w:pPr>
    </w:p>
    <w:p w14:paraId="22FA0E15" w14:textId="77777777" w:rsidR="00D500A0" w:rsidRDefault="00D500A0" w:rsidP="00D547BD">
      <w:pPr>
        <w:pStyle w:val="BodyText"/>
      </w:pPr>
    </w:p>
    <w:p w14:paraId="51FB0AB7" w14:textId="77777777" w:rsidR="00D500A0" w:rsidRDefault="00D500A0" w:rsidP="00D547BD">
      <w:pPr>
        <w:pStyle w:val="BodyText"/>
      </w:pPr>
    </w:p>
    <w:p w14:paraId="21333A14" w14:textId="77777777" w:rsidR="00D500A0" w:rsidRDefault="00D500A0" w:rsidP="00D547BD">
      <w:pPr>
        <w:pStyle w:val="BodyText"/>
      </w:pPr>
    </w:p>
    <w:p w14:paraId="70DA1616" w14:textId="77777777" w:rsidR="00D500A0" w:rsidRDefault="00D500A0" w:rsidP="00D547BD">
      <w:pPr>
        <w:pStyle w:val="BodyText"/>
      </w:pPr>
    </w:p>
    <w:p w14:paraId="6823FB49" w14:textId="77777777" w:rsidR="00D500A0" w:rsidRDefault="00D500A0" w:rsidP="00D500A0">
      <w:pPr>
        <w:pStyle w:val="BodyText"/>
        <w:ind w:firstLine="0"/>
      </w:pPr>
    </w:p>
    <w:p w14:paraId="16B6F42A" w14:textId="77777777" w:rsidR="00D500A0" w:rsidRDefault="00D500A0" w:rsidP="00D500A0">
      <w:pPr>
        <w:pStyle w:val="BodyText"/>
        <w:ind w:firstLine="0"/>
      </w:pPr>
    </w:p>
    <w:p w14:paraId="3550A632" w14:textId="77777777" w:rsidR="00D500A0" w:rsidRDefault="00D500A0" w:rsidP="00D500A0">
      <w:pPr>
        <w:pStyle w:val="BodyText"/>
        <w:ind w:firstLine="0"/>
      </w:pPr>
    </w:p>
    <w:p w14:paraId="3641D2F8" w14:textId="77777777" w:rsidR="00D500A0" w:rsidRDefault="00D500A0" w:rsidP="00D500A0">
      <w:pPr>
        <w:pStyle w:val="BodyText"/>
        <w:ind w:firstLine="0"/>
      </w:pPr>
    </w:p>
    <w:p w14:paraId="46FEAD16" w14:textId="77777777" w:rsidR="00D500A0" w:rsidRDefault="00D500A0" w:rsidP="00D500A0">
      <w:pPr>
        <w:pStyle w:val="BodyText"/>
        <w:ind w:firstLine="0"/>
      </w:pPr>
    </w:p>
    <w:p w14:paraId="29E6DDB2" w14:textId="77777777" w:rsidR="00D500A0" w:rsidRDefault="00D500A0" w:rsidP="00D500A0">
      <w:pPr>
        <w:pStyle w:val="BodyText"/>
        <w:ind w:firstLine="0"/>
      </w:pPr>
    </w:p>
    <w:p w14:paraId="0BB913FE" w14:textId="77777777" w:rsidR="00D500A0" w:rsidRDefault="00D500A0" w:rsidP="00D500A0">
      <w:pPr>
        <w:pStyle w:val="BodyText"/>
        <w:ind w:firstLine="0"/>
      </w:pPr>
    </w:p>
    <w:p w14:paraId="0D027579" w14:textId="77777777" w:rsidR="00D500A0" w:rsidRDefault="00D500A0" w:rsidP="00D500A0">
      <w:pPr>
        <w:pStyle w:val="BodyText"/>
        <w:ind w:firstLine="0"/>
      </w:pPr>
    </w:p>
    <w:p w14:paraId="5BF5A9B8" w14:textId="77777777" w:rsidR="00D500A0" w:rsidRDefault="00D500A0" w:rsidP="00D500A0">
      <w:pPr>
        <w:pStyle w:val="BodyText"/>
        <w:ind w:firstLine="0"/>
      </w:pPr>
    </w:p>
    <w:p w14:paraId="222BB0BF" w14:textId="77777777" w:rsidR="00D500A0" w:rsidRDefault="00D500A0" w:rsidP="00D500A0">
      <w:pPr>
        <w:pStyle w:val="BodyText"/>
        <w:ind w:firstLine="0"/>
      </w:pPr>
    </w:p>
    <w:p w14:paraId="15015CFB" w14:textId="4743DA25" w:rsidR="00D500A0" w:rsidRPr="00D500A0" w:rsidRDefault="00D500A0" w:rsidP="00D500A0">
      <w:pPr>
        <w:pStyle w:val="Heading2"/>
        <w:tabs>
          <w:tab w:val="left" w:pos="990"/>
        </w:tabs>
        <w:spacing w:before="120" w:after="120" w:line="360" w:lineRule="auto"/>
        <w:rPr>
          <w:b/>
        </w:rPr>
      </w:pPr>
      <w:bookmarkStart w:id="91" w:name="_Toc175993696"/>
      <w:r w:rsidRPr="00D500A0">
        <w:rPr>
          <w:b/>
        </w:rPr>
        <w:t>Chapter 5</w:t>
      </w:r>
      <w:bookmarkEnd w:id="91"/>
    </w:p>
    <w:p w14:paraId="44EB991D" w14:textId="77777777" w:rsidR="00D500A0" w:rsidRDefault="00D500A0" w:rsidP="00D500A0">
      <w:pPr>
        <w:pStyle w:val="Heading2"/>
        <w:tabs>
          <w:tab w:val="left" w:pos="990"/>
        </w:tabs>
        <w:spacing w:before="120" w:after="120" w:line="360" w:lineRule="auto"/>
        <w:rPr>
          <w:b/>
        </w:rPr>
      </w:pPr>
      <w:bookmarkStart w:id="92" w:name="_Toc175993697"/>
      <w:r w:rsidRPr="00D500A0">
        <w:rPr>
          <w:b/>
        </w:rPr>
        <w:t>Risk Management</w:t>
      </w:r>
      <w:bookmarkEnd w:id="92"/>
      <w:r w:rsidRPr="00D500A0">
        <w:rPr>
          <w:b/>
        </w:rPr>
        <w:t xml:space="preserve"> </w:t>
      </w:r>
    </w:p>
    <w:p w14:paraId="302CB144" w14:textId="77777777" w:rsidR="00047E34" w:rsidRDefault="00047E34" w:rsidP="00047E34">
      <w:pPr>
        <w:pStyle w:val="BodyText"/>
      </w:pPr>
    </w:p>
    <w:p w14:paraId="3D0E34B2" w14:textId="77777777" w:rsidR="00047E34" w:rsidRDefault="00047E34" w:rsidP="00047E34">
      <w:pPr>
        <w:pStyle w:val="BodyText"/>
      </w:pPr>
    </w:p>
    <w:p w14:paraId="101E3AB3" w14:textId="77777777" w:rsidR="00047E34" w:rsidRDefault="00047E34" w:rsidP="00047E34">
      <w:pPr>
        <w:pStyle w:val="BodyText"/>
      </w:pPr>
    </w:p>
    <w:p w14:paraId="17C49DD2" w14:textId="77777777" w:rsidR="00047E34" w:rsidRDefault="00047E34" w:rsidP="00047E34">
      <w:pPr>
        <w:pStyle w:val="BodyText"/>
      </w:pPr>
    </w:p>
    <w:p w14:paraId="7BCC2149" w14:textId="77777777" w:rsidR="00047E34" w:rsidRDefault="00047E34" w:rsidP="00047E34">
      <w:pPr>
        <w:pStyle w:val="BodyText"/>
      </w:pPr>
    </w:p>
    <w:p w14:paraId="08DE0FC8" w14:textId="77777777" w:rsidR="00047E34" w:rsidRDefault="00047E34" w:rsidP="00047E34">
      <w:pPr>
        <w:pStyle w:val="BodyText"/>
      </w:pPr>
    </w:p>
    <w:p w14:paraId="69E5B1BC" w14:textId="77777777" w:rsidR="00047E34" w:rsidRDefault="00047E34" w:rsidP="00047E34">
      <w:pPr>
        <w:pStyle w:val="BodyText"/>
      </w:pPr>
    </w:p>
    <w:p w14:paraId="59BC820C" w14:textId="77777777" w:rsidR="00047E34" w:rsidRDefault="00047E34" w:rsidP="00047E34">
      <w:pPr>
        <w:pStyle w:val="BodyText"/>
      </w:pPr>
    </w:p>
    <w:p w14:paraId="3C8AE4BE" w14:textId="77777777" w:rsidR="00047E34" w:rsidRDefault="00047E34" w:rsidP="00047E34">
      <w:pPr>
        <w:pStyle w:val="BodyText"/>
      </w:pPr>
    </w:p>
    <w:p w14:paraId="47C9BFF8" w14:textId="77777777" w:rsidR="00047E34" w:rsidRDefault="00047E34" w:rsidP="00047E34">
      <w:pPr>
        <w:pStyle w:val="BodyText"/>
      </w:pPr>
    </w:p>
    <w:p w14:paraId="3A994097" w14:textId="77777777" w:rsidR="00047E34" w:rsidRDefault="00047E34" w:rsidP="00047E34">
      <w:pPr>
        <w:pStyle w:val="BodyText"/>
      </w:pPr>
    </w:p>
    <w:p w14:paraId="206F7F36" w14:textId="77777777" w:rsidR="00047E34" w:rsidRDefault="00047E34" w:rsidP="00047E34">
      <w:pPr>
        <w:pStyle w:val="BodyText"/>
      </w:pPr>
    </w:p>
    <w:p w14:paraId="20FEE20F" w14:textId="77777777" w:rsidR="00047E34" w:rsidRDefault="00047E34" w:rsidP="00047E34">
      <w:pPr>
        <w:pStyle w:val="NormalWeb"/>
      </w:pPr>
      <w:r>
        <w:rPr>
          <w:rStyle w:val="Strong"/>
        </w:rPr>
        <w:t>Risk Management</w:t>
      </w:r>
      <w:r>
        <w:t xml:space="preserve"> involves identifying, assessing, and mitigating potential risks that could affect the project's success. In the context of the Online Hotel Management System, risk management is essential to ensure that the project is completed on time, within budget, and meets the desired quality standards.</w:t>
      </w:r>
    </w:p>
    <w:p w14:paraId="6D331384" w14:textId="77777777" w:rsidR="00047E34" w:rsidRDefault="00047E34" w:rsidP="00047E34">
      <w:pPr>
        <w:pStyle w:val="Heading4"/>
        <w:rPr>
          <w:rStyle w:val="Strong"/>
          <w:b w:val="0"/>
          <w:bCs w:val="0"/>
        </w:rPr>
      </w:pPr>
      <w:r>
        <w:rPr>
          <w:rStyle w:val="Strong"/>
          <w:b w:val="0"/>
          <w:bCs w:val="0"/>
        </w:rPr>
        <w:t>Stages of Risk Management</w:t>
      </w:r>
    </w:p>
    <w:p w14:paraId="686FACD6" w14:textId="77777777" w:rsidR="009B64BD" w:rsidRDefault="009B64BD" w:rsidP="009B64BD">
      <w:pPr>
        <w:pStyle w:val="NormalWeb"/>
      </w:pPr>
      <w:r>
        <w:t>The stages of risk management in a project like the Online Hotel Management System are crucial for systematically identifying, assessing, mitigating, and controlling risks throughout the project's lifecycle. Understanding these stages helps in ensuring that risks are managed effectively to avoid negative impacts on the project's success. Here's a detailed breakdown of each stage:</w:t>
      </w:r>
    </w:p>
    <w:p w14:paraId="1F468DA6" w14:textId="77777777" w:rsidR="009B64BD" w:rsidRDefault="009B64BD" w:rsidP="009B64BD">
      <w:pPr>
        <w:pStyle w:val="Heading3"/>
      </w:pPr>
      <w:bookmarkStart w:id="93" w:name="_Toc175993698"/>
      <w:r>
        <w:t xml:space="preserve">1. </w:t>
      </w:r>
      <w:r>
        <w:rPr>
          <w:rStyle w:val="Strong"/>
          <w:b w:val="0"/>
          <w:bCs w:val="0"/>
        </w:rPr>
        <w:t>Risk Identification</w:t>
      </w:r>
      <w:bookmarkEnd w:id="93"/>
    </w:p>
    <w:p w14:paraId="70B4CF1A" w14:textId="77777777" w:rsidR="009B64BD" w:rsidRDefault="009B64BD" w:rsidP="009B64BD">
      <w:pPr>
        <w:numPr>
          <w:ilvl w:val="0"/>
          <w:numId w:val="50"/>
        </w:numPr>
        <w:spacing w:before="100" w:beforeAutospacing="1" w:after="100" w:afterAutospacing="1" w:line="240" w:lineRule="auto"/>
      </w:pPr>
      <w:r>
        <w:rPr>
          <w:rStyle w:val="Strong"/>
        </w:rPr>
        <w:t>Objective:</w:t>
      </w:r>
      <w:r>
        <w:t xml:space="preserve"> The first stage of risk management involves identifying all possible risks that could affect the project. These risks could be related to the project scope, timeline, resources, technology, or external factors.</w:t>
      </w:r>
    </w:p>
    <w:p w14:paraId="637A0251" w14:textId="77777777" w:rsidR="009B64BD" w:rsidRDefault="009B64BD" w:rsidP="009B64BD">
      <w:pPr>
        <w:numPr>
          <w:ilvl w:val="0"/>
          <w:numId w:val="50"/>
        </w:numPr>
        <w:spacing w:before="100" w:beforeAutospacing="1" w:after="100" w:afterAutospacing="1" w:line="240" w:lineRule="auto"/>
      </w:pPr>
      <w:r>
        <w:rPr>
          <w:rStyle w:val="Strong"/>
        </w:rPr>
        <w:t>Activities:</w:t>
      </w:r>
    </w:p>
    <w:p w14:paraId="5AB7D097" w14:textId="77777777" w:rsidR="009B64BD" w:rsidRDefault="009B64BD" w:rsidP="009B64BD">
      <w:pPr>
        <w:numPr>
          <w:ilvl w:val="1"/>
          <w:numId w:val="50"/>
        </w:numPr>
        <w:spacing w:before="100" w:beforeAutospacing="1" w:after="100" w:afterAutospacing="1" w:line="240" w:lineRule="auto"/>
      </w:pPr>
      <w:r>
        <w:rPr>
          <w:rStyle w:val="Strong"/>
        </w:rPr>
        <w:t>Brainstorming:</w:t>
      </w:r>
      <w:r>
        <w:t xml:space="preserve"> Engage the project team, stakeholders, and experts in brainstorming sessions to list potential risks.</w:t>
      </w:r>
    </w:p>
    <w:p w14:paraId="58CA11A9" w14:textId="77777777" w:rsidR="009B64BD" w:rsidRDefault="009B64BD" w:rsidP="009B64BD">
      <w:pPr>
        <w:numPr>
          <w:ilvl w:val="1"/>
          <w:numId w:val="50"/>
        </w:numPr>
        <w:spacing w:before="100" w:beforeAutospacing="1" w:after="100" w:afterAutospacing="1" w:line="240" w:lineRule="auto"/>
      </w:pPr>
      <w:r>
        <w:rPr>
          <w:rStyle w:val="Strong"/>
        </w:rPr>
        <w:t>Checklists:</w:t>
      </w:r>
      <w:r>
        <w:t xml:space="preserve"> Use standardized risk checklists that include common risks encountered in similar projects.</w:t>
      </w:r>
    </w:p>
    <w:p w14:paraId="5B14744F" w14:textId="77777777" w:rsidR="009B64BD" w:rsidRDefault="009B64BD" w:rsidP="009B64BD">
      <w:pPr>
        <w:numPr>
          <w:ilvl w:val="1"/>
          <w:numId w:val="50"/>
        </w:numPr>
        <w:spacing w:before="100" w:beforeAutospacing="1" w:after="100" w:afterAutospacing="1" w:line="240" w:lineRule="auto"/>
      </w:pPr>
      <w:r>
        <w:rPr>
          <w:rStyle w:val="Strong"/>
        </w:rPr>
        <w:t>Interviews and Surveys:</w:t>
      </w:r>
      <w:r>
        <w:t xml:space="preserve"> Conduct interviews and surveys with team members and stakeholders to gather insights on potential risks.</w:t>
      </w:r>
    </w:p>
    <w:p w14:paraId="3ABED477" w14:textId="77777777" w:rsidR="009B64BD" w:rsidRDefault="009B64BD" w:rsidP="009B64BD">
      <w:pPr>
        <w:numPr>
          <w:ilvl w:val="1"/>
          <w:numId w:val="50"/>
        </w:numPr>
        <w:spacing w:before="100" w:beforeAutospacing="1" w:after="100" w:afterAutospacing="1" w:line="240" w:lineRule="auto"/>
      </w:pPr>
      <w:r>
        <w:rPr>
          <w:rStyle w:val="Strong"/>
        </w:rPr>
        <w:t>SWOT Analysis:</w:t>
      </w:r>
      <w:r>
        <w:t xml:space="preserve"> Analyze the project's Strengths, Weaknesses, Opportunities, and Threats to uncover risks.</w:t>
      </w:r>
    </w:p>
    <w:p w14:paraId="45E9A3EF" w14:textId="77777777" w:rsidR="009B64BD" w:rsidRDefault="009B64BD" w:rsidP="009B64BD">
      <w:pPr>
        <w:numPr>
          <w:ilvl w:val="1"/>
          <w:numId w:val="50"/>
        </w:numPr>
        <w:spacing w:before="100" w:beforeAutospacing="1" w:after="100" w:afterAutospacing="1" w:line="240" w:lineRule="auto"/>
      </w:pPr>
      <w:r>
        <w:rPr>
          <w:rStyle w:val="Strong"/>
        </w:rPr>
        <w:t>Document Review:</w:t>
      </w:r>
      <w:r>
        <w:t xml:space="preserve"> Review project documents, such as the project charter, scope, and requirements, to identify risks.</w:t>
      </w:r>
    </w:p>
    <w:p w14:paraId="2F42E556" w14:textId="77777777" w:rsidR="009B64BD" w:rsidRDefault="009B64BD" w:rsidP="009B64BD">
      <w:pPr>
        <w:numPr>
          <w:ilvl w:val="0"/>
          <w:numId w:val="50"/>
        </w:numPr>
        <w:spacing w:before="100" w:beforeAutospacing="1" w:after="100" w:afterAutospacing="1" w:line="240" w:lineRule="auto"/>
      </w:pPr>
      <w:r>
        <w:rPr>
          <w:rStyle w:val="Strong"/>
        </w:rPr>
        <w:t>Output:</w:t>
      </w:r>
      <w:r>
        <w:t xml:space="preserve"> A comprehensive list of potential risks that could affect the project.</w:t>
      </w:r>
    </w:p>
    <w:p w14:paraId="3464E218" w14:textId="77777777" w:rsidR="009B64BD" w:rsidRDefault="009B64BD" w:rsidP="009B64BD">
      <w:pPr>
        <w:pStyle w:val="Heading3"/>
      </w:pPr>
      <w:bookmarkStart w:id="94" w:name="_Toc175993699"/>
      <w:r>
        <w:lastRenderedPageBreak/>
        <w:t xml:space="preserve">2. </w:t>
      </w:r>
      <w:r>
        <w:rPr>
          <w:rStyle w:val="Strong"/>
          <w:b w:val="0"/>
          <w:bCs w:val="0"/>
        </w:rPr>
        <w:t>Risk Assessment</w:t>
      </w:r>
      <w:bookmarkEnd w:id="94"/>
    </w:p>
    <w:p w14:paraId="1D4281FF" w14:textId="77777777" w:rsidR="009B64BD" w:rsidRDefault="009B64BD" w:rsidP="009B64BD">
      <w:pPr>
        <w:numPr>
          <w:ilvl w:val="0"/>
          <w:numId w:val="51"/>
        </w:numPr>
        <w:spacing w:before="100" w:beforeAutospacing="1" w:after="100" w:afterAutospacing="1" w:line="240" w:lineRule="auto"/>
      </w:pPr>
      <w:r>
        <w:rPr>
          <w:rStyle w:val="Strong"/>
        </w:rPr>
        <w:t>Objective:</w:t>
      </w:r>
      <w:r>
        <w:t xml:space="preserve"> Once risks are identified, the next stage involves assessing each risk to understand its potential impact on the project and the likelihood of its occurrence.</w:t>
      </w:r>
    </w:p>
    <w:p w14:paraId="1B81CDDC" w14:textId="77777777" w:rsidR="009B64BD" w:rsidRDefault="009B64BD" w:rsidP="009B64BD">
      <w:pPr>
        <w:numPr>
          <w:ilvl w:val="0"/>
          <w:numId w:val="51"/>
        </w:numPr>
        <w:spacing w:before="100" w:beforeAutospacing="1" w:after="100" w:afterAutospacing="1" w:line="240" w:lineRule="auto"/>
      </w:pPr>
      <w:r>
        <w:rPr>
          <w:rStyle w:val="Strong"/>
        </w:rPr>
        <w:t>Activities:</w:t>
      </w:r>
    </w:p>
    <w:p w14:paraId="5DC32991" w14:textId="77777777" w:rsidR="009B64BD" w:rsidRDefault="009B64BD" w:rsidP="009B64BD">
      <w:pPr>
        <w:numPr>
          <w:ilvl w:val="1"/>
          <w:numId w:val="51"/>
        </w:numPr>
        <w:spacing w:before="100" w:beforeAutospacing="1" w:after="100" w:afterAutospacing="1" w:line="240" w:lineRule="auto"/>
      </w:pPr>
      <w:r>
        <w:rPr>
          <w:rStyle w:val="Strong"/>
        </w:rPr>
        <w:t>Risk Analysis:</w:t>
      </w:r>
      <w:r>
        <w:t xml:space="preserve"> Analyze each identified risk to determine its probability and impact. This can be done qualitatively (using descriptive scales) or quantitatively (using numerical data).</w:t>
      </w:r>
    </w:p>
    <w:p w14:paraId="231E85CE" w14:textId="77777777" w:rsidR="009B64BD" w:rsidRDefault="009B64BD" w:rsidP="009B64BD">
      <w:pPr>
        <w:numPr>
          <w:ilvl w:val="1"/>
          <w:numId w:val="51"/>
        </w:numPr>
        <w:spacing w:before="100" w:beforeAutospacing="1" w:after="100" w:afterAutospacing="1" w:line="240" w:lineRule="auto"/>
      </w:pPr>
      <w:r>
        <w:rPr>
          <w:rStyle w:val="Strong"/>
        </w:rPr>
        <w:t>Risk Categorization:</w:t>
      </w:r>
      <w:r>
        <w:t xml:space="preserve"> Group risks into categories (e.g., technical, operational, financial) to better understand and manage them.</w:t>
      </w:r>
    </w:p>
    <w:p w14:paraId="64FFF96A" w14:textId="77777777" w:rsidR="009B64BD" w:rsidRDefault="009B64BD" w:rsidP="009B64BD">
      <w:pPr>
        <w:numPr>
          <w:ilvl w:val="1"/>
          <w:numId w:val="51"/>
        </w:numPr>
        <w:spacing w:before="100" w:beforeAutospacing="1" w:after="100" w:afterAutospacing="1" w:line="240" w:lineRule="auto"/>
      </w:pPr>
      <w:r>
        <w:rPr>
          <w:rStyle w:val="Strong"/>
        </w:rPr>
        <w:t>Risk Prioritization:</w:t>
      </w:r>
      <w:r>
        <w:t xml:space="preserve"> Rank risks based on their severity and the urgency with which they need to be addressed. High-priority risks require immediate attention, while low-priority risks can be monitored over time.</w:t>
      </w:r>
    </w:p>
    <w:p w14:paraId="4B103F95" w14:textId="77777777" w:rsidR="009B64BD" w:rsidRDefault="009B64BD" w:rsidP="009B64BD">
      <w:pPr>
        <w:numPr>
          <w:ilvl w:val="1"/>
          <w:numId w:val="51"/>
        </w:numPr>
        <w:spacing w:before="100" w:beforeAutospacing="1" w:after="100" w:afterAutospacing="1" w:line="240" w:lineRule="auto"/>
      </w:pPr>
      <w:r>
        <w:rPr>
          <w:rStyle w:val="Strong"/>
        </w:rPr>
        <w:t>Risk Mapping:</w:t>
      </w:r>
      <w:r>
        <w:t xml:space="preserve"> Create a risk matrix that plots risks on a grid based on their likelihood and impact. This visual tool helps prioritize risks more effectively.</w:t>
      </w:r>
    </w:p>
    <w:p w14:paraId="49641C6F" w14:textId="77777777" w:rsidR="009B64BD" w:rsidRDefault="009B64BD" w:rsidP="009B64BD">
      <w:pPr>
        <w:numPr>
          <w:ilvl w:val="0"/>
          <w:numId w:val="51"/>
        </w:numPr>
        <w:spacing w:before="100" w:beforeAutospacing="1" w:after="100" w:afterAutospacing="1" w:line="240" w:lineRule="auto"/>
      </w:pPr>
      <w:r>
        <w:rPr>
          <w:rStyle w:val="Strong"/>
        </w:rPr>
        <w:t>Output:</w:t>
      </w:r>
      <w:r>
        <w:t xml:space="preserve"> A prioritized list of risks, each with an assigned probability and impact score, ready for further analysis and mitigation.</w:t>
      </w:r>
    </w:p>
    <w:p w14:paraId="20A397FB" w14:textId="77777777" w:rsidR="009B64BD" w:rsidRDefault="009B64BD" w:rsidP="009B64BD">
      <w:pPr>
        <w:pStyle w:val="Heading3"/>
      </w:pPr>
      <w:bookmarkStart w:id="95" w:name="_Toc175993700"/>
      <w:r>
        <w:t xml:space="preserve">3. </w:t>
      </w:r>
      <w:r>
        <w:rPr>
          <w:rStyle w:val="Strong"/>
          <w:b w:val="0"/>
          <w:bCs w:val="0"/>
        </w:rPr>
        <w:t>Risk Mitigation Planning</w:t>
      </w:r>
      <w:bookmarkEnd w:id="95"/>
    </w:p>
    <w:p w14:paraId="3F0A40DD" w14:textId="77777777" w:rsidR="009B64BD" w:rsidRDefault="009B64BD" w:rsidP="009B64BD">
      <w:pPr>
        <w:numPr>
          <w:ilvl w:val="0"/>
          <w:numId w:val="52"/>
        </w:numPr>
        <w:spacing w:before="100" w:beforeAutospacing="1" w:after="100" w:afterAutospacing="1" w:line="240" w:lineRule="auto"/>
      </w:pPr>
      <w:r>
        <w:rPr>
          <w:rStyle w:val="Strong"/>
        </w:rPr>
        <w:t>Objective:</w:t>
      </w:r>
      <w:r>
        <w:t xml:space="preserve"> In this stage, strategies are developed to manage each identified risk. The goal is to either reduce the likelihood of the risk occurring or minimize its impact if it does occur.</w:t>
      </w:r>
    </w:p>
    <w:p w14:paraId="07673F79" w14:textId="77777777" w:rsidR="009B64BD" w:rsidRDefault="009B64BD" w:rsidP="009B64BD">
      <w:pPr>
        <w:numPr>
          <w:ilvl w:val="0"/>
          <w:numId w:val="52"/>
        </w:numPr>
        <w:spacing w:before="100" w:beforeAutospacing="1" w:after="100" w:afterAutospacing="1" w:line="240" w:lineRule="auto"/>
      </w:pPr>
      <w:r>
        <w:rPr>
          <w:rStyle w:val="Strong"/>
        </w:rPr>
        <w:t>Activities:</w:t>
      </w:r>
    </w:p>
    <w:p w14:paraId="1EFAA8A0" w14:textId="77777777" w:rsidR="009B64BD" w:rsidRDefault="009B64BD" w:rsidP="009B64BD">
      <w:pPr>
        <w:numPr>
          <w:ilvl w:val="1"/>
          <w:numId w:val="52"/>
        </w:numPr>
        <w:spacing w:before="100" w:beforeAutospacing="1" w:after="100" w:afterAutospacing="1" w:line="240" w:lineRule="auto"/>
      </w:pPr>
      <w:r>
        <w:rPr>
          <w:rStyle w:val="Strong"/>
        </w:rPr>
        <w:t>Avoidance:</w:t>
      </w:r>
      <w:r>
        <w:t xml:space="preserve"> Modify the project plan to eliminate the risk entirely. For example, if a certain technology poses a high risk, choose a more reliable alternative.</w:t>
      </w:r>
    </w:p>
    <w:p w14:paraId="1123C749" w14:textId="77777777" w:rsidR="009B64BD" w:rsidRDefault="009B64BD" w:rsidP="009B64BD">
      <w:pPr>
        <w:numPr>
          <w:ilvl w:val="1"/>
          <w:numId w:val="52"/>
        </w:numPr>
        <w:spacing w:before="100" w:beforeAutospacing="1" w:after="100" w:afterAutospacing="1" w:line="240" w:lineRule="auto"/>
      </w:pPr>
      <w:r>
        <w:rPr>
          <w:rStyle w:val="Strong"/>
        </w:rPr>
        <w:t>Reduction:</w:t>
      </w:r>
      <w:r>
        <w:t xml:space="preserve"> Implement actions to reduce the likelihood or impact of the risk. This could involve additional training, more thorough testing, or using better tools.</w:t>
      </w:r>
    </w:p>
    <w:p w14:paraId="24A10819" w14:textId="77777777" w:rsidR="009B64BD" w:rsidRDefault="009B64BD" w:rsidP="009B64BD">
      <w:pPr>
        <w:numPr>
          <w:ilvl w:val="1"/>
          <w:numId w:val="52"/>
        </w:numPr>
        <w:spacing w:before="100" w:beforeAutospacing="1" w:after="100" w:afterAutospacing="1" w:line="240" w:lineRule="auto"/>
      </w:pPr>
      <w:r>
        <w:rPr>
          <w:rStyle w:val="Strong"/>
        </w:rPr>
        <w:t>Transfer:</w:t>
      </w:r>
      <w:r>
        <w:t xml:space="preserve"> Transfer the risk to a third party, such as by outsourcing a risky component of the project or purchasing insurance.</w:t>
      </w:r>
    </w:p>
    <w:p w14:paraId="50C072FC" w14:textId="77777777" w:rsidR="009B64BD" w:rsidRDefault="009B64BD" w:rsidP="009B64BD">
      <w:pPr>
        <w:numPr>
          <w:ilvl w:val="1"/>
          <w:numId w:val="52"/>
        </w:numPr>
        <w:spacing w:before="100" w:beforeAutospacing="1" w:after="100" w:afterAutospacing="1" w:line="240" w:lineRule="auto"/>
      </w:pPr>
      <w:r>
        <w:rPr>
          <w:rStyle w:val="Strong"/>
        </w:rPr>
        <w:t>Acceptance:</w:t>
      </w:r>
      <w:r>
        <w:t xml:space="preserve"> Accept the risk if it cannot be avoided, reduced, or transferred. Prepare contingency plans to manage the risk if it materializes.</w:t>
      </w:r>
    </w:p>
    <w:p w14:paraId="02080777" w14:textId="77777777" w:rsidR="009B64BD" w:rsidRDefault="009B64BD" w:rsidP="009B64BD">
      <w:pPr>
        <w:numPr>
          <w:ilvl w:val="1"/>
          <w:numId w:val="52"/>
        </w:numPr>
        <w:spacing w:before="100" w:beforeAutospacing="1" w:after="100" w:afterAutospacing="1" w:line="240" w:lineRule="auto"/>
      </w:pPr>
      <w:r>
        <w:rPr>
          <w:rStyle w:val="Strong"/>
        </w:rPr>
        <w:t>Contingency Planning:</w:t>
      </w:r>
      <w:r>
        <w:t xml:space="preserve"> Develop backup plans and allocate resources for managing risks that cannot be mitigated upfront.</w:t>
      </w:r>
    </w:p>
    <w:p w14:paraId="09131283" w14:textId="77777777" w:rsidR="009B64BD" w:rsidRDefault="009B64BD" w:rsidP="009B64BD">
      <w:pPr>
        <w:numPr>
          <w:ilvl w:val="0"/>
          <w:numId w:val="52"/>
        </w:numPr>
        <w:spacing w:before="100" w:beforeAutospacing="1" w:after="100" w:afterAutospacing="1" w:line="240" w:lineRule="auto"/>
      </w:pPr>
      <w:r>
        <w:rPr>
          <w:rStyle w:val="Strong"/>
        </w:rPr>
        <w:t>Output:</w:t>
      </w:r>
      <w:r>
        <w:t xml:space="preserve"> A risk management plan that outlines the strategies for handling each risk, along with contingency plans and assigned risk owners.</w:t>
      </w:r>
    </w:p>
    <w:p w14:paraId="3BB9DA7F" w14:textId="77777777" w:rsidR="009B64BD" w:rsidRDefault="009B64BD" w:rsidP="009B64BD">
      <w:pPr>
        <w:pStyle w:val="Heading3"/>
      </w:pPr>
      <w:bookmarkStart w:id="96" w:name="_Toc175993701"/>
      <w:r>
        <w:t xml:space="preserve">4. </w:t>
      </w:r>
      <w:r>
        <w:rPr>
          <w:rStyle w:val="Strong"/>
          <w:b w:val="0"/>
          <w:bCs w:val="0"/>
        </w:rPr>
        <w:t>Risk Monitoring and Control</w:t>
      </w:r>
      <w:bookmarkEnd w:id="96"/>
    </w:p>
    <w:p w14:paraId="64001FBA" w14:textId="77777777" w:rsidR="009B64BD" w:rsidRDefault="009B64BD" w:rsidP="009B64BD">
      <w:pPr>
        <w:numPr>
          <w:ilvl w:val="0"/>
          <w:numId w:val="53"/>
        </w:numPr>
        <w:spacing w:before="100" w:beforeAutospacing="1" w:after="100" w:afterAutospacing="1" w:line="240" w:lineRule="auto"/>
      </w:pPr>
      <w:r>
        <w:rPr>
          <w:rStyle w:val="Strong"/>
        </w:rPr>
        <w:lastRenderedPageBreak/>
        <w:t>Objective:</w:t>
      </w:r>
      <w:r>
        <w:t xml:space="preserve"> This stage involves the ongoing monitoring of risks throughout the project to ensure that they are being managed effectively and to identify any new risks that may arise.</w:t>
      </w:r>
    </w:p>
    <w:p w14:paraId="73CE1F2C" w14:textId="77777777" w:rsidR="009B64BD" w:rsidRDefault="009B64BD" w:rsidP="009B64BD">
      <w:pPr>
        <w:numPr>
          <w:ilvl w:val="0"/>
          <w:numId w:val="53"/>
        </w:numPr>
        <w:spacing w:before="100" w:beforeAutospacing="1" w:after="100" w:afterAutospacing="1" w:line="240" w:lineRule="auto"/>
      </w:pPr>
      <w:r>
        <w:rPr>
          <w:rStyle w:val="Strong"/>
        </w:rPr>
        <w:t>Activities:</w:t>
      </w:r>
    </w:p>
    <w:p w14:paraId="458EDDCF" w14:textId="77777777" w:rsidR="009B64BD" w:rsidRDefault="009B64BD" w:rsidP="009B64BD">
      <w:pPr>
        <w:numPr>
          <w:ilvl w:val="1"/>
          <w:numId w:val="53"/>
        </w:numPr>
        <w:spacing w:before="100" w:beforeAutospacing="1" w:after="100" w:afterAutospacing="1" w:line="240" w:lineRule="auto"/>
      </w:pPr>
      <w:r>
        <w:rPr>
          <w:rStyle w:val="Strong"/>
        </w:rPr>
        <w:t>Regular Risk Reviews:</w:t>
      </w:r>
      <w:r>
        <w:t xml:space="preserve"> Schedule regular meetings to review the status of identified risks and discuss any new risks that have emerged.</w:t>
      </w:r>
    </w:p>
    <w:p w14:paraId="14E02DBC" w14:textId="77777777" w:rsidR="009B64BD" w:rsidRDefault="009B64BD" w:rsidP="009B64BD">
      <w:pPr>
        <w:numPr>
          <w:ilvl w:val="1"/>
          <w:numId w:val="53"/>
        </w:numPr>
        <w:spacing w:before="100" w:beforeAutospacing="1" w:after="100" w:afterAutospacing="1" w:line="240" w:lineRule="auto"/>
      </w:pPr>
      <w:r>
        <w:rPr>
          <w:rStyle w:val="Strong"/>
        </w:rPr>
        <w:t>Risk Audits:</w:t>
      </w:r>
      <w:r>
        <w:t xml:space="preserve"> Conduct periodic audits to assess the effectiveness of risk management strategies and make necessary adjustments.</w:t>
      </w:r>
    </w:p>
    <w:p w14:paraId="77474F79" w14:textId="77777777" w:rsidR="009B64BD" w:rsidRDefault="009B64BD" w:rsidP="009B64BD">
      <w:pPr>
        <w:numPr>
          <w:ilvl w:val="1"/>
          <w:numId w:val="53"/>
        </w:numPr>
        <w:spacing w:before="100" w:beforeAutospacing="1" w:after="100" w:afterAutospacing="1" w:line="240" w:lineRule="auto"/>
      </w:pPr>
      <w:r>
        <w:rPr>
          <w:rStyle w:val="Strong"/>
        </w:rPr>
        <w:t>Performance Metrics:</w:t>
      </w:r>
      <w:r>
        <w:t xml:space="preserve"> Track key performance indicators (KPIs) related to risk management, such as the number of risks identified, mitigated, or realized.</w:t>
      </w:r>
    </w:p>
    <w:p w14:paraId="05C0CE6B" w14:textId="77777777" w:rsidR="009B64BD" w:rsidRDefault="009B64BD" w:rsidP="009B64BD">
      <w:pPr>
        <w:numPr>
          <w:ilvl w:val="1"/>
          <w:numId w:val="53"/>
        </w:numPr>
        <w:spacing w:before="100" w:beforeAutospacing="1" w:after="100" w:afterAutospacing="1" w:line="240" w:lineRule="auto"/>
      </w:pPr>
      <w:r>
        <w:rPr>
          <w:rStyle w:val="Strong"/>
        </w:rPr>
        <w:t>Risk Reassessment:</w:t>
      </w:r>
      <w:r>
        <w:t xml:space="preserve"> Continuously reassess risks based on project progress and changes in the project environment.</w:t>
      </w:r>
    </w:p>
    <w:p w14:paraId="50BBA348" w14:textId="77777777" w:rsidR="009B64BD" w:rsidRDefault="009B64BD" w:rsidP="009B64BD">
      <w:pPr>
        <w:numPr>
          <w:ilvl w:val="1"/>
          <w:numId w:val="53"/>
        </w:numPr>
        <w:spacing w:before="100" w:beforeAutospacing="1" w:after="100" w:afterAutospacing="1" w:line="240" w:lineRule="auto"/>
      </w:pPr>
      <w:r>
        <w:rPr>
          <w:rStyle w:val="Strong"/>
        </w:rPr>
        <w:t>Issue Resolution:</w:t>
      </w:r>
      <w:r>
        <w:t xml:space="preserve"> Address any issues that arise as a result of risks materializing, following the predefined mitigation or contingency plans.</w:t>
      </w:r>
    </w:p>
    <w:p w14:paraId="4973D4C7" w14:textId="77777777" w:rsidR="009B64BD" w:rsidRDefault="009B64BD" w:rsidP="009B64BD">
      <w:pPr>
        <w:numPr>
          <w:ilvl w:val="0"/>
          <w:numId w:val="53"/>
        </w:numPr>
        <w:spacing w:before="100" w:beforeAutospacing="1" w:after="100" w:afterAutospacing="1" w:line="240" w:lineRule="auto"/>
      </w:pPr>
      <w:r>
        <w:rPr>
          <w:rStyle w:val="Strong"/>
        </w:rPr>
        <w:t>Output:</w:t>
      </w:r>
      <w:r>
        <w:t xml:space="preserve"> Updated risk register, regular risk reports, and a controlled environment where risks are managed proactively.</w:t>
      </w:r>
    </w:p>
    <w:p w14:paraId="7BB6A50A" w14:textId="77777777" w:rsidR="009B64BD" w:rsidRDefault="009B64BD" w:rsidP="009B64BD">
      <w:pPr>
        <w:pStyle w:val="Heading3"/>
      </w:pPr>
      <w:bookmarkStart w:id="97" w:name="_Toc175993702"/>
      <w:r>
        <w:t xml:space="preserve">5. </w:t>
      </w:r>
      <w:r>
        <w:rPr>
          <w:rStyle w:val="Strong"/>
          <w:b w:val="0"/>
          <w:bCs w:val="0"/>
        </w:rPr>
        <w:t>Risk Communication</w:t>
      </w:r>
      <w:bookmarkEnd w:id="97"/>
    </w:p>
    <w:p w14:paraId="28E66D2A" w14:textId="77777777" w:rsidR="009B64BD" w:rsidRDefault="009B64BD" w:rsidP="009B64BD">
      <w:pPr>
        <w:numPr>
          <w:ilvl w:val="0"/>
          <w:numId w:val="54"/>
        </w:numPr>
        <w:spacing w:before="100" w:beforeAutospacing="1" w:after="100" w:afterAutospacing="1" w:line="240" w:lineRule="auto"/>
      </w:pPr>
      <w:r>
        <w:rPr>
          <w:rStyle w:val="Strong"/>
        </w:rPr>
        <w:t>Objective:</w:t>
      </w:r>
      <w:r>
        <w:t xml:space="preserve"> Throughout the risk management process, effective communication is essential to ensure that all stakeholders are informed about risks, their potential impact, and the strategies in place to manage them.</w:t>
      </w:r>
    </w:p>
    <w:p w14:paraId="2AF6B9E7" w14:textId="77777777" w:rsidR="009B64BD" w:rsidRDefault="009B64BD" w:rsidP="009B64BD">
      <w:pPr>
        <w:numPr>
          <w:ilvl w:val="0"/>
          <w:numId w:val="54"/>
        </w:numPr>
        <w:spacing w:before="100" w:beforeAutospacing="1" w:after="100" w:afterAutospacing="1" w:line="240" w:lineRule="auto"/>
      </w:pPr>
      <w:r>
        <w:rPr>
          <w:rStyle w:val="Strong"/>
        </w:rPr>
        <w:t>Activities:</w:t>
      </w:r>
    </w:p>
    <w:p w14:paraId="56469DFF" w14:textId="77777777" w:rsidR="009B64BD" w:rsidRDefault="009B64BD" w:rsidP="009B64BD">
      <w:pPr>
        <w:numPr>
          <w:ilvl w:val="1"/>
          <w:numId w:val="54"/>
        </w:numPr>
        <w:spacing w:before="100" w:beforeAutospacing="1" w:after="100" w:afterAutospacing="1" w:line="240" w:lineRule="auto"/>
      </w:pPr>
      <w:r>
        <w:rPr>
          <w:rStyle w:val="Strong"/>
        </w:rPr>
        <w:t>Risk Reporting:</w:t>
      </w:r>
      <w:r>
        <w:t xml:space="preserve"> Provide regular risk reports to stakeholders, including updates on the status of high-priority risks.</w:t>
      </w:r>
    </w:p>
    <w:p w14:paraId="6E2819A0" w14:textId="77777777" w:rsidR="009B64BD" w:rsidRDefault="009B64BD" w:rsidP="009B64BD">
      <w:pPr>
        <w:numPr>
          <w:ilvl w:val="1"/>
          <w:numId w:val="54"/>
        </w:numPr>
        <w:spacing w:before="100" w:beforeAutospacing="1" w:after="100" w:afterAutospacing="1" w:line="240" w:lineRule="auto"/>
      </w:pPr>
      <w:r>
        <w:rPr>
          <w:rStyle w:val="Strong"/>
        </w:rPr>
        <w:t>Stakeholder Engagement:</w:t>
      </w:r>
      <w:r>
        <w:t xml:space="preserve"> Engage stakeholders in discussions about risks, ensuring that their concerns are addressed, and they are aware of the risk management plan.</w:t>
      </w:r>
    </w:p>
    <w:p w14:paraId="136BEEBD" w14:textId="77777777" w:rsidR="009B64BD" w:rsidRDefault="009B64BD" w:rsidP="009B64BD">
      <w:pPr>
        <w:numPr>
          <w:ilvl w:val="1"/>
          <w:numId w:val="54"/>
        </w:numPr>
        <w:spacing w:before="100" w:beforeAutospacing="1" w:after="100" w:afterAutospacing="1" w:line="240" w:lineRule="auto"/>
      </w:pPr>
      <w:r>
        <w:rPr>
          <w:rStyle w:val="Strong"/>
        </w:rPr>
        <w:t>Transparency:</w:t>
      </w:r>
      <w:r>
        <w:t xml:space="preserve"> Maintain open lines of communication about risks, their management, and any changes to the risk management plan.</w:t>
      </w:r>
    </w:p>
    <w:p w14:paraId="2EB27372" w14:textId="77777777" w:rsidR="009B64BD" w:rsidRDefault="009B64BD" w:rsidP="009B64BD">
      <w:pPr>
        <w:numPr>
          <w:ilvl w:val="1"/>
          <w:numId w:val="54"/>
        </w:numPr>
        <w:spacing w:before="100" w:beforeAutospacing="1" w:after="100" w:afterAutospacing="1" w:line="240" w:lineRule="auto"/>
      </w:pPr>
      <w:r>
        <w:rPr>
          <w:rStyle w:val="Strong"/>
        </w:rPr>
        <w:t>Escalation:</w:t>
      </w:r>
      <w:r>
        <w:t xml:space="preserve"> Establish clear escalation procedures for critical risks that require attention from higher management or stakeholders.</w:t>
      </w:r>
    </w:p>
    <w:p w14:paraId="0F03AB64" w14:textId="77777777" w:rsidR="009B64BD" w:rsidRDefault="009B64BD" w:rsidP="009B64BD">
      <w:pPr>
        <w:numPr>
          <w:ilvl w:val="0"/>
          <w:numId w:val="54"/>
        </w:numPr>
        <w:spacing w:before="100" w:beforeAutospacing="1" w:after="100" w:afterAutospacing="1" w:line="240" w:lineRule="auto"/>
      </w:pPr>
      <w:r>
        <w:rPr>
          <w:rStyle w:val="Strong"/>
        </w:rPr>
        <w:t>Output:</w:t>
      </w:r>
      <w:r>
        <w:t xml:space="preserve"> Clear and consistent communication about risks, ensuring that everyone involved in the project is informed and aligned with the risk management strategy.</w:t>
      </w:r>
    </w:p>
    <w:p w14:paraId="1AD2E00A" w14:textId="77777777" w:rsidR="009B64BD" w:rsidRDefault="009B64BD" w:rsidP="009B64BD">
      <w:pPr>
        <w:pStyle w:val="Heading3"/>
      </w:pPr>
      <w:bookmarkStart w:id="98" w:name="_Toc175993703"/>
      <w:r>
        <w:t xml:space="preserve">6. </w:t>
      </w:r>
      <w:r>
        <w:rPr>
          <w:rStyle w:val="Strong"/>
          <w:b w:val="0"/>
          <w:bCs w:val="0"/>
        </w:rPr>
        <w:t>Risk Response and Resolution</w:t>
      </w:r>
      <w:bookmarkEnd w:id="98"/>
    </w:p>
    <w:p w14:paraId="26E9A8C4" w14:textId="77777777" w:rsidR="009B64BD" w:rsidRDefault="009B64BD" w:rsidP="009B64BD">
      <w:pPr>
        <w:numPr>
          <w:ilvl w:val="0"/>
          <w:numId w:val="55"/>
        </w:numPr>
        <w:spacing w:before="100" w:beforeAutospacing="1" w:after="100" w:afterAutospacing="1" w:line="240" w:lineRule="auto"/>
      </w:pPr>
      <w:r>
        <w:rPr>
          <w:rStyle w:val="Strong"/>
        </w:rPr>
        <w:t>Objective:</w:t>
      </w:r>
      <w:r>
        <w:t xml:space="preserve"> When a risk materializes, the project team must respond effectively to mitigate its impact and resolve any issues that arise.</w:t>
      </w:r>
    </w:p>
    <w:p w14:paraId="6CFC2577" w14:textId="77777777" w:rsidR="009B64BD" w:rsidRDefault="009B64BD" w:rsidP="009B64BD">
      <w:pPr>
        <w:numPr>
          <w:ilvl w:val="0"/>
          <w:numId w:val="55"/>
        </w:numPr>
        <w:spacing w:before="100" w:beforeAutospacing="1" w:after="100" w:afterAutospacing="1" w:line="240" w:lineRule="auto"/>
      </w:pPr>
      <w:r>
        <w:rPr>
          <w:rStyle w:val="Strong"/>
        </w:rPr>
        <w:t>Activities:</w:t>
      </w:r>
    </w:p>
    <w:p w14:paraId="20364443" w14:textId="77777777" w:rsidR="009B64BD" w:rsidRDefault="009B64BD" w:rsidP="009B64BD">
      <w:pPr>
        <w:numPr>
          <w:ilvl w:val="1"/>
          <w:numId w:val="55"/>
        </w:numPr>
        <w:spacing w:before="100" w:beforeAutospacing="1" w:after="100" w:afterAutospacing="1" w:line="240" w:lineRule="auto"/>
      </w:pPr>
      <w:r>
        <w:rPr>
          <w:rStyle w:val="Strong"/>
        </w:rPr>
        <w:t>Activate Contingency Plans:</w:t>
      </w:r>
      <w:r>
        <w:t xml:space="preserve"> Implement the pre-defined contingency plans to manage the impact of the risk on the project.</w:t>
      </w:r>
    </w:p>
    <w:p w14:paraId="5CE585E5" w14:textId="77777777" w:rsidR="009B64BD" w:rsidRDefault="009B64BD" w:rsidP="009B64BD">
      <w:pPr>
        <w:numPr>
          <w:ilvl w:val="1"/>
          <w:numId w:val="55"/>
        </w:numPr>
        <w:spacing w:before="100" w:beforeAutospacing="1" w:after="100" w:afterAutospacing="1" w:line="240" w:lineRule="auto"/>
      </w:pPr>
      <w:r>
        <w:rPr>
          <w:rStyle w:val="Strong"/>
        </w:rPr>
        <w:lastRenderedPageBreak/>
        <w:t>Adjust Project Plan:</w:t>
      </w:r>
      <w:r>
        <w:t xml:space="preserve"> Make necessary adjustments to the project plan, timeline, and resources to accommodate the impact of the risk.</w:t>
      </w:r>
    </w:p>
    <w:p w14:paraId="6C4E8DF0" w14:textId="77777777" w:rsidR="009B64BD" w:rsidRDefault="009B64BD" w:rsidP="009B64BD">
      <w:pPr>
        <w:numPr>
          <w:ilvl w:val="1"/>
          <w:numId w:val="55"/>
        </w:numPr>
        <w:spacing w:before="100" w:beforeAutospacing="1" w:after="100" w:afterAutospacing="1" w:line="240" w:lineRule="auto"/>
      </w:pPr>
      <w:r>
        <w:rPr>
          <w:rStyle w:val="Strong"/>
        </w:rPr>
        <w:t>Resource Allocation:</w:t>
      </w:r>
      <w:r>
        <w:t xml:space="preserve"> Allocate additional resources or reassign existing ones to address the issues caused by the risk.</w:t>
      </w:r>
    </w:p>
    <w:p w14:paraId="1CA811AC" w14:textId="77777777" w:rsidR="009B64BD" w:rsidRDefault="009B64BD" w:rsidP="009B64BD">
      <w:pPr>
        <w:numPr>
          <w:ilvl w:val="1"/>
          <w:numId w:val="55"/>
        </w:numPr>
        <w:spacing w:before="100" w:beforeAutospacing="1" w:after="100" w:afterAutospacing="1" w:line="240" w:lineRule="auto"/>
      </w:pPr>
      <w:r>
        <w:rPr>
          <w:rStyle w:val="Strong"/>
        </w:rPr>
        <w:t>Communication:</w:t>
      </w:r>
      <w:r>
        <w:t xml:space="preserve"> Inform stakeholders about the risk event, the response strategy, and any changes to the project plan.</w:t>
      </w:r>
    </w:p>
    <w:p w14:paraId="76BAB318" w14:textId="77777777" w:rsidR="009B64BD" w:rsidRDefault="009B64BD" w:rsidP="009B64BD">
      <w:pPr>
        <w:numPr>
          <w:ilvl w:val="0"/>
          <w:numId w:val="55"/>
        </w:numPr>
        <w:spacing w:before="100" w:beforeAutospacing="1" w:after="100" w:afterAutospacing="1" w:line="240" w:lineRule="auto"/>
      </w:pPr>
      <w:r>
        <w:rPr>
          <w:rStyle w:val="Strong"/>
        </w:rPr>
        <w:t>Output:</w:t>
      </w:r>
      <w:r>
        <w:t xml:space="preserve"> Successful resolution of the risk event with minimal disruption to the project, along with updates to the risk management plan.</w:t>
      </w:r>
    </w:p>
    <w:p w14:paraId="7375A816" w14:textId="77777777" w:rsidR="009B64BD" w:rsidRDefault="009B64BD" w:rsidP="009B64BD">
      <w:pPr>
        <w:pStyle w:val="Heading3"/>
      </w:pPr>
      <w:bookmarkStart w:id="99" w:name="_Toc175993704"/>
      <w:r>
        <w:t xml:space="preserve">7. </w:t>
      </w:r>
      <w:r>
        <w:rPr>
          <w:rStyle w:val="Strong"/>
          <w:b w:val="0"/>
          <w:bCs w:val="0"/>
        </w:rPr>
        <w:t>Post-Project Risk Review</w:t>
      </w:r>
      <w:bookmarkEnd w:id="99"/>
    </w:p>
    <w:p w14:paraId="03BE4450" w14:textId="77777777" w:rsidR="009B64BD" w:rsidRDefault="009B64BD" w:rsidP="009B64BD">
      <w:pPr>
        <w:numPr>
          <w:ilvl w:val="0"/>
          <w:numId w:val="56"/>
        </w:numPr>
        <w:spacing w:before="100" w:beforeAutospacing="1" w:after="100" w:afterAutospacing="1" w:line="240" w:lineRule="auto"/>
      </w:pPr>
      <w:r>
        <w:rPr>
          <w:rStyle w:val="Strong"/>
        </w:rPr>
        <w:t>Objective:</w:t>
      </w:r>
      <w:r>
        <w:t xml:space="preserve"> After the project is completed, a thorough review of the risk management process is conducted to assess its effectiveness and identify lessons learned.</w:t>
      </w:r>
    </w:p>
    <w:p w14:paraId="354F6F54" w14:textId="77777777" w:rsidR="009B64BD" w:rsidRDefault="009B64BD" w:rsidP="009B64BD">
      <w:pPr>
        <w:numPr>
          <w:ilvl w:val="0"/>
          <w:numId w:val="56"/>
        </w:numPr>
        <w:spacing w:before="100" w:beforeAutospacing="1" w:after="100" w:afterAutospacing="1" w:line="240" w:lineRule="auto"/>
      </w:pPr>
      <w:r>
        <w:rPr>
          <w:rStyle w:val="Strong"/>
        </w:rPr>
        <w:t>Activities:</w:t>
      </w:r>
    </w:p>
    <w:p w14:paraId="436EC12F" w14:textId="77777777" w:rsidR="009B64BD" w:rsidRDefault="009B64BD" w:rsidP="009B64BD">
      <w:pPr>
        <w:numPr>
          <w:ilvl w:val="1"/>
          <w:numId w:val="56"/>
        </w:numPr>
        <w:spacing w:before="100" w:beforeAutospacing="1" w:after="100" w:afterAutospacing="1" w:line="240" w:lineRule="auto"/>
      </w:pPr>
      <w:r>
        <w:rPr>
          <w:rStyle w:val="Strong"/>
        </w:rPr>
        <w:t>Lessons Learned:</w:t>
      </w:r>
      <w:r>
        <w:t xml:space="preserve"> Document lessons learned from managing risks throughout the project. Identify what worked well and what could be improved.</w:t>
      </w:r>
    </w:p>
    <w:p w14:paraId="0AF5EF7C" w14:textId="77777777" w:rsidR="009B64BD" w:rsidRDefault="009B64BD" w:rsidP="009B64BD">
      <w:pPr>
        <w:numPr>
          <w:ilvl w:val="1"/>
          <w:numId w:val="56"/>
        </w:numPr>
        <w:spacing w:before="100" w:beforeAutospacing="1" w:after="100" w:afterAutospacing="1" w:line="240" w:lineRule="auto"/>
      </w:pPr>
      <w:r>
        <w:rPr>
          <w:rStyle w:val="Strong"/>
        </w:rPr>
        <w:t>Risk Management Report:</w:t>
      </w:r>
      <w:r>
        <w:t xml:space="preserve"> Prepare a comprehensive report detailing the risks encountered, how they were managed, and the outcomes.</w:t>
      </w:r>
    </w:p>
    <w:p w14:paraId="17F11F7F" w14:textId="77777777" w:rsidR="009B64BD" w:rsidRDefault="009B64BD" w:rsidP="009B64BD">
      <w:pPr>
        <w:numPr>
          <w:ilvl w:val="1"/>
          <w:numId w:val="56"/>
        </w:numPr>
        <w:spacing w:before="100" w:beforeAutospacing="1" w:after="100" w:afterAutospacing="1" w:line="240" w:lineRule="auto"/>
      </w:pPr>
      <w:r>
        <w:rPr>
          <w:rStyle w:val="Strong"/>
        </w:rPr>
        <w:t>Process Improvement:</w:t>
      </w:r>
      <w:r>
        <w:t xml:space="preserve"> Use insights gained from the post-project review to improve risk management processes for future projects.</w:t>
      </w:r>
    </w:p>
    <w:p w14:paraId="18520E80" w14:textId="77777777" w:rsidR="009B64BD" w:rsidRDefault="009B64BD" w:rsidP="009B64BD">
      <w:pPr>
        <w:numPr>
          <w:ilvl w:val="1"/>
          <w:numId w:val="56"/>
        </w:numPr>
        <w:spacing w:before="100" w:beforeAutospacing="1" w:after="100" w:afterAutospacing="1" w:line="240" w:lineRule="auto"/>
      </w:pPr>
      <w:r>
        <w:rPr>
          <w:rStyle w:val="Strong"/>
        </w:rPr>
        <w:t>Knowledge Sharing:</w:t>
      </w:r>
      <w:r>
        <w:t xml:space="preserve"> Share the lessons learned and best practices with other teams and future projects to build organizational knowledge.</w:t>
      </w:r>
    </w:p>
    <w:p w14:paraId="1F03034B" w14:textId="77777777" w:rsidR="009B64BD" w:rsidRDefault="009B64BD" w:rsidP="009B64BD">
      <w:pPr>
        <w:numPr>
          <w:ilvl w:val="0"/>
          <w:numId w:val="56"/>
        </w:numPr>
        <w:spacing w:before="100" w:beforeAutospacing="1" w:after="100" w:afterAutospacing="1" w:line="240" w:lineRule="auto"/>
      </w:pPr>
      <w:r>
        <w:rPr>
          <w:rStyle w:val="Strong"/>
        </w:rPr>
        <w:t>Output:</w:t>
      </w:r>
      <w:r>
        <w:t xml:space="preserve"> A finalized risk management report, documentation of lessons learned, and improved risk management practices for future projects.</w:t>
      </w:r>
    </w:p>
    <w:p w14:paraId="3364A8EA" w14:textId="21FE48FB" w:rsidR="009B64BD" w:rsidRPr="009B64BD" w:rsidRDefault="009B64BD" w:rsidP="009B64BD">
      <w:pPr>
        <w:pStyle w:val="NormalWeb"/>
      </w:pPr>
      <w:r>
        <w:t>By following these detailed stages of risk management, a project like the Online Hotel Management System can better anticipate, manage, and mitigate risks, leading to a higher likelihood of project success.</w:t>
      </w:r>
    </w:p>
    <w:p w14:paraId="4E3430A4" w14:textId="77777777" w:rsidR="00047E34" w:rsidRPr="002C00F0" w:rsidRDefault="00047E34" w:rsidP="002C00F0">
      <w:pPr>
        <w:pStyle w:val="Heading4"/>
      </w:pPr>
      <w:r w:rsidRPr="002C00F0">
        <w:rPr>
          <w:rStyle w:val="Strong"/>
          <w:b w:val="0"/>
          <w:bCs w:val="0"/>
        </w:rPr>
        <w:t>Categories of Risk</w:t>
      </w:r>
    </w:p>
    <w:p w14:paraId="329DC829" w14:textId="77777777" w:rsidR="004D209F" w:rsidRDefault="004D209F" w:rsidP="004D209F">
      <w:pPr>
        <w:pStyle w:val="NormalWeb"/>
      </w:pPr>
      <w:r>
        <w:t>When managing a software project like an Online Hotel Management System, understanding and categorizing risks is crucial to ensure the project's success. Below are detailed explanations of the various categories of risk:</w:t>
      </w:r>
    </w:p>
    <w:p w14:paraId="6A149D24" w14:textId="77777777" w:rsidR="004D209F" w:rsidRDefault="004D209F" w:rsidP="004D209F">
      <w:pPr>
        <w:pStyle w:val="Heading4"/>
      </w:pPr>
      <w:r>
        <w:t xml:space="preserve">1. </w:t>
      </w:r>
      <w:r>
        <w:rPr>
          <w:rStyle w:val="Strong"/>
          <w:b w:val="0"/>
          <w:bCs w:val="0"/>
        </w:rPr>
        <w:t>Technical Risks</w:t>
      </w:r>
    </w:p>
    <w:p w14:paraId="33DD5C86" w14:textId="77777777" w:rsidR="004D209F" w:rsidRDefault="004D209F" w:rsidP="004D209F">
      <w:pPr>
        <w:numPr>
          <w:ilvl w:val="0"/>
          <w:numId w:val="35"/>
        </w:numPr>
        <w:spacing w:before="100" w:beforeAutospacing="1" w:after="100" w:afterAutospacing="1" w:line="240" w:lineRule="auto"/>
      </w:pPr>
      <w:r>
        <w:rPr>
          <w:rStyle w:val="Strong"/>
        </w:rPr>
        <w:t>Complexity of Technology:</w:t>
      </w:r>
      <w:r>
        <w:t xml:space="preserve"> The use of new or unproven technology can lead to unexpected problems. For example, integrating a new payment gateway or using a specific framework like MERN (MongoDB, Express.js, React.js, Node.js) for the first time may introduce challenges.</w:t>
      </w:r>
    </w:p>
    <w:p w14:paraId="4E33507A" w14:textId="77777777" w:rsidR="004D209F" w:rsidRDefault="004D209F" w:rsidP="004D209F">
      <w:pPr>
        <w:numPr>
          <w:ilvl w:val="0"/>
          <w:numId w:val="35"/>
        </w:numPr>
        <w:spacing w:before="100" w:beforeAutospacing="1" w:after="100" w:afterAutospacing="1" w:line="240" w:lineRule="auto"/>
      </w:pPr>
      <w:r>
        <w:rPr>
          <w:rStyle w:val="Strong"/>
        </w:rPr>
        <w:lastRenderedPageBreak/>
        <w:t>System Integration:</w:t>
      </w:r>
      <w:r>
        <w:t xml:space="preserve"> Risks related to integrating different components or systems. In your project, integrating the front-end with the back-end or connecting third-party services like payment processors can pose risks.</w:t>
      </w:r>
    </w:p>
    <w:p w14:paraId="21A34352" w14:textId="77777777" w:rsidR="004D209F" w:rsidRDefault="004D209F" w:rsidP="004D209F">
      <w:pPr>
        <w:numPr>
          <w:ilvl w:val="0"/>
          <w:numId w:val="35"/>
        </w:numPr>
        <w:spacing w:before="100" w:beforeAutospacing="1" w:after="100" w:afterAutospacing="1" w:line="240" w:lineRule="auto"/>
      </w:pPr>
      <w:r>
        <w:rPr>
          <w:rStyle w:val="Strong"/>
        </w:rPr>
        <w:t>Performance Issues:</w:t>
      </w:r>
      <w:r>
        <w:t xml:space="preserve"> There is a risk that the system might not meet performance requirements, such as speed, responsiveness, or scalability. This is particularly important for the user experience in a web-based application.</w:t>
      </w:r>
    </w:p>
    <w:p w14:paraId="0F5A62F4" w14:textId="77777777" w:rsidR="004D209F" w:rsidRDefault="004D209F" w:rsidP="004D209F">
      <w:pPr>
        <w:pStyle w:val="Heading4"/>
      </w:pPr>
      <w:r>
        <w:t xml:space="preserve">2. </w:t>
      </w:r>
      <w:r>
        <w:rPr>
          <w:rStyle w:val="Strong"/>
          <w:b w:val="0"/>
          <w:bCs w:val="0"/>
        </w:rPr>
        <w:t>Project Management Risks</w:t>
      </w:r>
    </w:p>
    <w:p w14:paraId="1992ED08" w14:textId="77777777" w:rsidR="004D209F" w:rsidRDefault="004D209F" w:rsidP="004D209F">
      <w:pPr>
        <w:numPr>
          <w:ilvl w:val="0"/>
          <w:numId w:val="36"/>
        </w:numPr>
        <w:spacing w:before="100" w:beforeAutospacing="1" w:after="100" w:afterAutospacing="1" w:line="240" w:lineRule="auto"/>
      </w:pPr>
      <w:r>
        <w:rPr>
          <w:rStyle w:val="Strong"/>
        </w:rPr>
        <w:t>Scope Creep:</w:t>
      </w:r>
      <w:r>
        <w:t xml:space="preserve"> The risk of the project growing beyond its initial scope due to the addition of new features or requirements, leading to increased timelines and costs.</w:t>
      </w:r>
    </w:p>
    <w:p w14:paraId="349BFCD6" w14:textId="77777777" w:rsidR="004D209F" w:rsidRDefault="004D209F" w:rsidP="004D209F">
      <w:pPr>
        <w:numPr>
          <w:ilvl w:val="0"/>
          <w:numId w:val="36"/>
        </w:numPr>
        <w:spacing w:before="100" w:beforeAutospacing="1" w:after="100" w:afterAutospacing="1" w:line="240" w:lineRule="auto"/>
      </w:pPr>
      <w:r>
        <w:rPr>
          <w:rStyle w:val="Strong"/>
        </w:rPr>
        <w:t>Scheduling Risks:</w:t>
      </w:r>
      <w:r>
        <w:t xml:space="preserve"> Delays in the project timeline can occur due to various factors, including resource availability, unexpected technical challenges, or underestimating the complexity of tasks.</w:t>
      </w:r>
    </w:p>
    <w:p w14:paraId="5F3F68AB" w14:textId="77777777" w:rsidR="004D209F" w:rsidRDefault="004D209F" w:rsidP="004D209F">
      <w:pPr>
        <w:numPr>
          <w:ilvl w:val="0"/>
          <w:numId w:val="36"/>
        </w:numPr>
        <w:spacing w:before="100" w:beforeAutospacing="1" w:after="100" w:afterAutospacing="1" w:line="240" w:lineRule="auto"/>
      </w:pPr>
      <w:r>
        <w:rPr>
          <w:rStyle w:val="Strong"/>
        </w:rPr>
        <w:t>Resource Allocation:</w:t>
      </w:r>
      <w:r>
        <w:t xml:space="preserve"> Mismanagement of resources (like time, personnel, or budget) can lead to project delays or the inability to deliver the project within the planned scope.</w:t>
      </w:r>
    </w:p>
    <w:p w14:paraId="1E9F5A8A" w14:textId="77777777" w:rsidR="004D209F" w:rsidRDefault="004D209F" w:rsidP="004D209F">
      <w:pPr>
        <w:pStyle w:val="Heading4"/>
      </w:pPr>
      <w:r>
        <w:t xml:space="preserve">3. </w:t>
      </w:r>
      <w:r>
        <w:rPr>
          <w:rStyle w:val="Strong"/>
          <w:b w:val="0"/>
          <w:bCs w:val="0"/>
        </w:rPr>
        <w:t>Operational Risks</w:t>
      </w:r>
    </w:p>
    <w:p w14:paraId="6261219E" w14:textId="77777777" w:rsidR="004D209F" w:rsidRDefault="004D209F" w:rsidP="004D209F">
      <w:pPr>
        <w:numPr>
          <w:ilvl w:val="0"/>
          <w:numId w:val="37"/>
        </w:numPr>
        <w:spacing w:before="100" w:beforeAutospacing="1" w:after="100" w:afterAutospacing="1" w:line="240" w:lineRule="auto"/>
      </w:pPr>
      <w:r>
        <w:rPr>
          <w:rStyle w:val="Strong"/>
        </w:rPr>
        <w:t>Human Resources:</w:t>
      </w:r>
      <w:r>
        <w:t xml:space="preserve"> The risk of losing key team members, such as the developer (since it’s a single-person project), or not having access to the necessary skill sets.</w:t>
      </w:r>
    </w:p>
    <w:p w14:paraId="4353A129" w14:textId="77777777" w:rsidR="004D209F" w:rsidRDefault="004D209F" w:rsidP="004D209F">
      <w:pPr>
        <w:numPr>
          <w:ilvl w:val="0"/>
          <w:numId w:val="37"/>
        </w:numPr>
        <w:spacing w:before="100" w:beforeAutospacing="1" w:after="100" w:afterAutospacing="1" w:line="240" w:lineRule="auto"/>
      </w:pPr>
      <w:r>
        <w:rPr>
          <w:rStyle w:val="Strong"/>
        </w:rPr>
        <w:t>Process Failures:</w:t>
      </w:r>
      <w:r>
        <w:t xml:space="preserve"> Risks arising from inadequate processes or the failure to follow established processes. For instance, skipping testing phases or not documenting the code properly can lead to system failures.</w:t>
      </w:r>
    </w:p>
    <w:p w14:paraId="7A5A77E9" w14:textId="77777777" w:rsidR="004D209F" w:rsidRDefault="004D209F" w:rsidP="004D209F">
      <w:pPr>
        <w:numPr>
          <w:ilvl w:val="0"/>
          <w:numId w:val="37"/>
        </w:numPr>
        <w:spacing w:before="100" w:beforeAutospacing="1" w:after="100" w:afterAutospacing="1" w:line="240" w:lineRule="auto"/>
      </w:pPr>
      <w:r>
        <w:rPr>
          <w:rStyle w:val="Strong"/>
        </w:rPr>
        <w:t>Infrastructure Issues:</w:t>
      </w:r>
      <w:r>
        <w:t xml:space="preserve"> Any problems with the infrastructure that supports the project, such as development tools, hosting services, or version control systems. Downtime in the server hosting the development environment can be a significant risk.</w:t>
      </w:r>
    </w:p>
    <w:p w14:paraId="7BB71390" w14:textId="77777777" w:rsidR="004D209F" w:rsidRDefault="004D209F" w:rsidP="004D209F">
      <w:pPr>
        <w:pStyle w:val="Heading4"/>
      </w:pPr>
      <w:r>
        <w:t xml:space="preserve">4. </w:t>
      </w:r>
      <w:r>
        <w:rPr>
          <w:rStyle w:val="Strong"/>
          <w:b w:val="0"/>
          <w:bCs w:val="0"/>
        </w:rPr>
        <w:t>Financial Risks</w:t>
      </w:r>
    </w:p>
    <w:p w14:paraId="39766723" w14:textId="77777777" w:rsidR="004D209F" w:rsidRDefault="004D209F" w:rsidP="004D209F">
      <w:pPr>
        <w:numPr>
          <w:ilvl w:val="0"/>
          <w:numId w:val="38"/>
        </w:numPr>
        <w:spacing w:before="100" w:beforeAutospacing="1" w:after="100" w:afterAutospacing="1" w:line="240" w:lineRule="auto"/>
      </w:pPr>
      <w:r>
        <w:rPr>
          <w:rStyle w:val="Strong"/>
        </w:rPr>
        <w:t>Budget Overruns:</w:t>
      </w:r>
      <w:r>
        <w:t xml:space="preserve"> The risk of exceeding the planned budget due to underestimations, unexpected expenses, or scope creep.</w:t>
      </w:r>
    </w:p>
    <w:p w14:paraId="0E5F6BE1" w14:textId="77777777" w:rsidR="004D209F" w:rsidRDefault="004D209F" w:rsidP="004D209F">
      <w:pPr>
        <w:numPr>
          <w:ilvl w:val="0"/>
          <w:numId w:val="38"/>
        </w:numPr>
        <w:spacing w:before="100" w:beforeAutospacing="1" w:after="100" w:afterAutospacing="1" w:line="240" w:lineRule="auto"/>
      </w:pPr>
      <w:r>
        <w:rPr>
          <w:rStyle w:val="Strong"/>
        </w:rPr>
        <w:t>Return on Investment (ROI):</w:t>
      </w:r>
      <w:r>
        <w:t xml:space="preserve"> The risk that the project may not generate the expected returns, especially if it is a commercial project where </w:t>
      </w:r>
      <w:proofErr w:type="gramStart"/>
      <w:r>
        <w:t>profitability</w:t>
      </w:r>
      <w:proofErr w:type="gramEnd"/>
      <w:r>
        <w:t xml:space="preserve"> is a key concern.</w:t>
      </w:r>
    </w:p>
    <w:p w14:paraId="7DBA591F" w14:textId="77777777" w:rsidR="004D209F" w:rsidRDefault="004D209F" w:rsidP="004D209F">
      <w:pPr>
        <w:numPr>
          <w:ilvl w:val="0"/>
          <w:numId w:val="38"/>
        </w:numPr>
        <w:spacing w:before="100" w:beforeAutospacing="1" w:after="100" w:afterAutospacing="1" w:line="240" w:lineRule="auto"/>
      </w:pPr>
      <w:r>
        <w:rPr>
          <w:rStyle w:val="Strong"/>
        </w:rPr>
        <w:t>Funding Shortages:</w:t>
      </w:r>
      <w:r>
        <w:t xml:space="preserve"> If the project is self-funded or dependent on external investors, there’s a risk that funding might run out before project completion.</w:t>
      </w:r>
    </w:p>
    <w:p w14:paraId="70F9F7EA" w14:textId="77777777" w:rsidR="004D209F" w:rsidRDefault="004D209F" w:rsidP="004D209F">
      <w:pPr>
        <w:pStyle w:val="Heading4"/>
      </w:pPr>
      <w:r>
        <w:lastRenderedPageBreak/>
        <w:t xml:space="preserve">5. </w:t>
      </w:r>
      <w:r>
        <w:rPr>
          <w:rStyle w:val="Strong"/>
          <w:b w:val="0"/>
          <w:bCs w:val="0"/>
        </w:rPr>
        <w:t>Legal and Compliance Risks</w:t>
      </w:r>
    </w:p>
    <w:p w14:paraId="40A8BD60" w14:textId="77777777" w:rsidR="004D209F" w:rsidRDefault="004D209F" w:rsidP="004D209F">
      <w:pPr>
        <w:numPr>
          <w:ilvl w:val="0"/>
          <w:numId w:val="39"/>
        </w:numPr>
        <w:spacing w:before="100" w:beforeAutospacing="1" w:after="100" w:afterAutospacing="1" w:line="240" w:lineRule="auto"/>
      </w:pPr>
      <w:r>
        <w:rPr>
          <w:rStyle w:val="Strong"/>
        </w:rPr>
        <w:t>Regulatory Compliance:</w:t>
      </w:r>
      <w:r>
        <w:t xml:space="preserve"> Failure to comply with legal requirements, such as data protection laws (e.g., GDPR), can result in legal penalties. For a hotel management system, handling customer data securely is critical.</w:t>
      </w:r>
    </w:p>
    <w:p w14:paraId="2475DEF9" w14:textId="77777777" w:rsidR="004D209F" w:rsidRDefault="004D209F" w:rsidP="004D209F">
      <w:pPr>
        <w:numPr>
          <w:ilvl w:val="0"/>
          <w:numId w:val="39"/>
        </w:numPr>
        <w:spacing w:before="100" w:beforeAutospacing="1" w:after="100" w:afterAutospacing="1" w:line="240" w:lineRule="auto"/>
      </w:pPr>
      <w:r>
        <w:rPr>
          <w:rStyle w:val="Strong"/>
        </w:rPr>
        <w:t>Intellectual Property Risks:</w:t>
      </w:r>
      <w:r>
        <w:t xml:space="preserve"> Risks related to the use of third-party software, libraries, or tools without proper licensing, which could lead to legal disputes.</w:t>
      </w:r>
    </w:p>
    <w:p w14:paraId="58F7BACA" w14:textId="77777777" w:rsidR="004D209F" w:rsidRDefault="004D209F" w:rsidP="004D209F">
      <w:pPr>
        <w:numPr>
          <w:ilvl w:val="0"/>
          <w:numId w:val="39"/>
        </w:numPr>
        <w:spacing w:before="100" w:beforeAutospacing="1" w:after="100" w:afterAutospacing="1" w:line="240" w:lineRule="auto"/>
      </w:pPr>
      <w:r>
        <w:rPr>
          <w:rStyle w:val="Strong"/>
        </w:rPr>
        <w:t>Contractual Obligations:</w:t>
      </w:r>
      <w:r>
        <w:t xml:space="preserve"> Not meeting contractual obligations with clients, vendors, or partners, which could result in penalties or loss of business.</w:t>
      </w:r>
    </w:p>
    <w:p w14:paraId="32C5CA66" w14:textId="77777777" w:rsidR="004D209F" w:rsidRDefault="004D209F" w:rsidP="004D209F">
      <w:pPr>
        <w:pStyle w:val="Heading4"/>
      </w:pPr>
      <w:r>
        <w:t xml:space="preserve">6. </w:t>
      </w:r>
      <w:r>
        <w:rPr>
          <w:rStyle w:val="Strong"/>
          <w:b w:val="0"/>
          <w:bCs w:val="0"/>
        </w:rPr>
        <w:t>External Risks</w:t>
      </w:r>
    </w:p>
    <w:p w14:paraId="68F27DEC" w14:textId="77777777" w:rsidR="004D209F" w:rsidRDefault="004D209F" w:rsidP="004D209F">
      <w:pPr>
        <w:numPr>
          <w:ilvl w:val="0"/>
          <w:numId w:val="40"/>
        </w:numPr>
        <w:spacing w:before="100" w:beforeAutospacing="1" w:after="100" w:afterAutospacing="1" w:line="240" w:lineRule="auto"/>
      </w:pPr>
      <w:r>
        <w:rPr>
          <w:rStyle w:val="Strong"/>
        </w:rPr>
        <w:t>Market Risks:</w:t>
      </w:r>
      <w:r>
        <w:t xml:space="preserve"> Changes in the market that could affect the project’s viability, such as a downturn in the hospitality industry or the emergence of a strong competitor with a better offering.</w:t>
      </w:r>
    </w:p>
    <w:p w14:paraId="39D5C2E4" w14:textId="77777777" w:rsidR="004D209F" w:rsidRDefault="004D209F" w:rsidP="004D209F">
      <w:pPr>
        <w:numPr>
          <w:ilvl w:val="0"/>
          <w:numId w:val="40"/>
        </w:numPr>
        <w:spacing w:before="100" w:beforeAutospacing="1" w:after="100" w:afterAutospacing="1" w:line="240" w:lineRule="auto"/>
      </w:pPr>
      <w:r>
        <w:rPr>
          <w:rStyle w:val="Strong"/>
        </w:rPr>
        <w:t>Political Risks:</w:t>
      </w:r>
      <w:r>
        <w:t xml:space="preserve"> Changes in regulations or political instability in the region where the project is being developed or deployed can impact project timelines and success.</w:t>
      </w:r>
    </w:p>
    <w:p w14:paraId="58A27DD7" w14:textId="77777777" w:rsidR="004D209F" w:rsidRDefault="004D209F" w:rsidP="004D209F">
      <w:pPr>
        <w:numPr>
          <w:ilvl w:val="0"/>
          <w:numId w:val="40"/>
        </w:numPr>
        <w:spacing w:before="100" w:beforeAutospacing="1" w:after="100" w:afterAutospacing="1" w:line="240" w:lineRule="auto"/>
      </w:pPr>
      <w:r>
        <w:rPr>
          <w:rStyle w:val="Strong"/>
        </w:rPr>
        <w:t>Environmental Risks:</w:t>
      </w:r>
      <w:r>
        <w:t xml:space="preserve"> Natural disasters or other environmental factors that could disrupt the project’s progress, such as severe weather affecting internet connectivity or power supply.</w:t>
      </w:r>
    </w:p>
    <w:p w14:paraId="6CC29937" w14:textId="77777777" w:rsidR="004D209F" w:rsidRDefault="004D209F" w:rsidP="004D209F">
      <w:pPr>
        <w:pStyle w:val="Heading4"/>
      </w:pPr>
      <w:r>
        <w:t xml:space="preserve">7. </w:t>
      </w:r>
      <w:r>
        <w:rPr>
          <w:rStyle w:val="Strong"/>
          <w:b w:val="0"/>
          <w:bCs w:val="0"/>
        </w:rPr>
        <w:t>Security Risks</w:t>
      </w:r>
    </w:p>
    <w:p w14:paraId="007CB358" w14:textId="77777777" w:rsidR="004D209F" w:rsidRDefault="004D209F" w:rsidP="004D209F">
      <w:pPr>
        <w:numPr>
          <w:ilvl w:val="0"/>
          <w:numId w:val="41"/>
        </w:numPr>
        <w:spacing w:before="100" w:beforeAutospacing="1" w:after="100" w:afterAutospacing="1" w:line="240" w:lineRule="auto"/>
      </w:pPr>
      <w:r>
        <w:rPr>
          <w:rStyle w:val="Strong"/>
        </w:rPr>
        <w:t>Cybersecurity Threats:</w:t>
      </w:r>
      <w:r>
        <w:t xml:space="preserve"> The risk of external attacks, such as hacking, which could compromise sensitive customer data or disrupt service. For a hotel management system, ensuring secure transactions and data storage is paramount.</w:t>
      </w:r>
    </w:p>
    <w:p w14:paraId="4AF8DADC" w14:textId="77777777" w:rsidR="004D209F" w:rsidRDefault="004D209F" w:rsidP="004D209F">
      <w:pPr>
        <w:numPr>
          <w:ilvl w:val="0"/>
          <w:numId w:val="41"/>
        </w:numPr>
        <w:spacing w:before="100" w:beforeAutospacing="1" w:after="100" w:afterAutospacing="1" w:line="240" w:lineRule="auto"/>
      </w:pPr>
      <w:r>
        <w:rPr>
          <w:rStyle w:val="Strong"/>
        </w:rPr>
        <w:t>Data Breaches:</w:t>
      </w:r>
      <w:r>
        <w:t xml:space="preserve"> The risk of unauthorized access to sensitive information, leading to data loss or legal repercussions.</w:t>
      </w:r>
    </w:p>
    <w:p w14:paraId="47F103FD" w14:textId="77777777" w:rsidR="004D209F" w:rsidRDefault="004D209F" w:rsidP="004D209F">
      <w:pPr>
        <w:numPr>
          <w:ilvl w:val="0"/>
          <w:numId w:val="41"/>
        </w:numPr>
        <w:spacing w:before="100" w:beforeAutospacing="1" w:after="100" w:afterAutospacing="1" w:line="240" w:lineRule="auto"/>
      </w:pPr>
      <w:r>
        <w:rPr>
          <w:rStyle w:val="Strong"/>
        </w:rPr>
        <w:t>Vulnerability Exploitation:</w:t>
      </w:r>
      <w:r>
        <w:t xml:space="preserve"> The risk that security flaws in the software or infrastructure could be exploited by malicious entities.</w:t>
      </w:r>
    </w:p>
    <w:p w14:paraId="2FE7E98D" w14:textId="3C1C5B1E" w:rsidR="00047E34" w:rsidRDefault="004D209F" w:rsidP="004D209F">
      <w:pPr>
        <w:pStyle w:val="NormalWeb"/>
      </w:pPr>
      <w:r>
        <w:t>Each of these risk categories must be carefully assessed and managed throughout the project lifecycle. Implementing a comprehensive risk management plan that includes risk identification, assessment, mitigation strategies, and continuous monitoring is crucial for successfully delivering the Online Hotel Management System.</w:t>
      </w:r>
    </w:p>
    <w:p w14:paraId="07049159" w14:textId="77777777" w:rsidR="004D209F" w:rsidRDefault="004D209F" w:rsidP="004D209F">
      <w:pPr>
        <w:pStyle w:val="NormalWeb"/>
      </w:pPr>
    </w:p>
    <w:p w14:paraId="6EF78DC7" w14:textId="77777777" w:rsidR="00047E34" w:rsidRPr="002C00F0" w:rsidRDefault="00047E34" w:rsidP="002C00F0">
      <w:pPr>
        <w:pStyle w:val="Heading4"/>
      </w:pPr>
      <w:r w:rsidRPr="002C00F0">
        <w:rPr>
          <w:rStyle w:val="Strong"/>
          <w:b w:val="0"/>
          <w:bCs w:val="0"/>
        </w:rPr>
        <w:t>Risk Management Strategies</w:t>
      </w:r>
    </w:p>
    <w:p w14:paraId="13653798" w14:textId="77777777" w:rsidR="00F86858" w:rsidRDefault="00F86858" w:rsidP="00F86858">
      <w:pPr>
        <w:pStyle w:val="NormalWeb"/>
      </w:pPr>
      <w:r>
        <w:t>Effective risk management strategies are crucial for ensuring the successful completion of a software project like the Online Hotel Management System. Below are detailed strategies for managing different types of risks throughout the project lifecycle:</w:t>
      </w:r>
    </w:p>
    <w:p w14:paraId="2D128B93" w14:textId="77777777" w:rsidR="00F86858" w:rsidRDefault="00F86858" w:rsidP="002C00F0">
      <w:pPr>
        <w:pStyle w:val="Heading5"/>
      </w:pPr>
      <w:r>
        <w:lastRenderedPageBreak/>
        <w:t xml:space="preserve">1. </w:t>
      </w:r>
      <w:r>
        <w:rPr>
          <w:rStyle w:val="Strong"/>
          <w:b w:val="0"/>
          <w:bCs w:val="0"/>
        </w:rPr>
        <w:t>Risk Identification</w:t>
      </w:r>
    </w:p>
    <w:p w14:paraId="3B815993" w14:textId="77777777" w:rsidR="00F86858" w:rsidRDefault="00F86858" w:rsidP="00F86858">
      <w:pPr>
        <w:numPr>
          <w:ilvl w:val="0"/>
          <w:numId w:val="42"/>
        </w:numPr>
        <w:spacing w:before="100" w:beforeAutospacing="1" w:after="100" w:afterAutospacing="1" w:line="240" w:lineRule="auto"/>
      </w:pPr>
      <w:r>
        <w:rPr>
          <w:rStyle w:val="Strong"/>
        </w:rPr>
        <w:t>Continuous Monitoring:</w:t>
      </w:r>
      <w:r>
        <w:t xml:space="preserve"> Establish a process for ongoing risk identification. Regularly assess the project environment, technology, market trends, and team dynamics to spot potential risks early.</w:t>
      </w:r>
    </w:p>
    <w:p w14:paraId="6C5627B4" w14:textId="77777777" w:rsidR="00F86858" w:rsidRDefault="00F86858" w:rsidP="00F86858">
      <w:pPr>
        <w:numPr>
          <w:ilvl w:val="0"/>
          <w:numId w:val="42"/>
        </w:numPr>
        <w:spacing w:before="100" w:beforeAutospacing="1" w:after="100" w:afterAutospacing="1" w:line="240" w:lineRule="auto"/>
      </w:pPr>
      <w:r>
        <w:rPr>
          <w:rStyle w:val="Strong"/>
        </w:rPr>
        <w:t>Brainstorming Sessions:</w:t>
      </w:r>
      <w:r>
        <w:t xml:space="preserve"> Conduct regular brainstorming sessions with stakeholders, including the project team, clients, and vendors, to identify potential risks. This collaborative approach can uncover risks that might not be apparent initially.</w:t>
      </w:r>
    </w:p>
    <w:p w14:paraId="403E1349" w14:textId="77777777" w:rsidR="00F86858" w:rsidRDefault="00F86858" w:rsidP="00F86858">
      <w:pPr>
        <w:numPr>
          <w:ilvl w:val="0"/>
          <w:numId w:val="42"/>
        </w:numPr>
        <w:spacing w:before="100" w:beforeAutospacing="1" w:after="100" w:afterAutospacing="1" w:line="240" w:lineRule="auto"/>
      </w:pPr>
      <w:r>
        <w:rPr>
          <w:rStyle w:val="Strong"/>
        </w:rPr>
        <w:t>SWOT Analysis:</w:t>
      </w:r>
      <w:r>
        <w:t xml:space="preserve"> Utilize SWOT (Strengths, Weaknesses, Opportunities, Threats) analysis to identify internal and external risks. This strategic tool can help in recognizing areas that require more attention.</w:t>
      </w:r>
    </w:p>
    <w:p w14:paraId="2876AAC4" w14:textId="77777777" w:rsidR="00F86858" w:rsidRDefault="00F86858" w:rsidP="002C00F0">
      <w:pPr>
        <w:pStyle w:val="Heading5"/>
      </w:pPr>
      <w:r>
        <w:t xml:space="preserve">2. </w:t>
      </w:r>
      <w:r>
        <w:rPr>
          <w:rStyle w:val="Strong"/>
          <w:b w:val="0"/>
          <w:bCs w:val="0"/>
        </w:rPr>
        <w:t>Risk Assessment</w:t>
      </w:r>
    </w:p>
    <w:p w14:paraId="6B81F379" w14:textId="77777777" w:rsidR="00F86858" w:rsidRDefault="00F86858" w:rsidP="00F86858">
      <w:pPr>
        <w:numPr>
          <w:ilvl w:val="0"/>
          <w:numId w:val="43"/>
        </w:numPr>
        <w:spacing w:before="100" w:beforeAutospacing="1" w:after="100" w:afterAutospacing="1" w:line="240" w:lineRule="auto"/>
      </w:pPr>
      <w:r>
        <w:rPr>
          <w:rStyle w:val="Strong"/>
        </w:rPr>
        <w:t>Risk Prioritization:</w:t>
      </w:r>
      <w:r>
        <w:t xml:space="preserve"> Once risks are identified, prioritize them based on their potential impact and likelihood. High-impact, high-probability risks should be addressed first, while low-impact, low-probability risks can be monitored.</w:t>
      </w:r>
    </w:p>
    <w:p w14:paraId="736653BA" w14:textId="77777777" w:rsidR="00F86858" w:rsidRDefault="00F86858" w:rsidP="00F86858">
      <w:pPr>
        <w:numPr>
          <w:ilvl w:val="0"/>
          <w:numId w:val="43"/>
        </w:numPr>
        <w:spacing w:before="100" w:beforeAutospacing="1" w:after="100" w:afterAutospacing="1" w:line="240" w:lineRule="auto"/>
      </w:pPr>
      <w:r>
        <w:rPr>
          <w:rStyle w:val="Strong"/>
        </w:rPr>
        <w:t>Risk Matrix:</w:t>
      </w:r>
      <w:r>
        <w:t xml:space="preserve"> Create a risk matrix that categorizes risks based on their severity and likelihood. This visual tool helps in understanding which risks require immediate attention and which can be addressed later.</w:t>
      </w:r>
    </w:p>
    <w:p w14:paraId="37A700A1" w14:textId="77777777" w:rsidR="00F86858" w:rsidRDefault="00F86858" w:rsidP="00F86858">
      <w:pPr>
        <w:numPr>
          <w:ilvl w:val="0"/>
          <w:numId w:val="43"/>
        </w:numPr>
        <w:spacing w:before="100" w:beforeAutospacing="1" w:after="100" w:afterAutospacing="1" w:line="240" w:lineRule="auto"/>
      </w:pPr>
      <w:r>
        <w:rPr>
          <w:rStyle w:val="Strong"/>
        </w:rPr>
        <w:t>Quantitative Analysis:</w:t>
      </w:r>
      <w:r>
        <w:t xml:space="preserve"> For significant risks, conduct a quantitative analysis to estimate the potential financial impact. This analysis helps in understanding the cost implications of risks and preparing appropriate mitigation strategies.</w:t>
      </w:r>
    </w:p>
    <w:p w14:paraId="1CCFF649" w14:textId="77777777" w:rsidR="00F86858" w:rsidRDefault="00F86858" w:rsidP="002C00F0">
      <w:pPr>
        <w:pStyle w:val="Heading5"/>
      </w:pPr>
      <w:r>
        <w:t xml:space="preserve">3. </w:t>
      </w:r>
      <w:r>
        <w:rPr>
          <w:rStyle w:val="Strong"/>
          <w:b w:val="0"/>
          <w:bCs w:val="0"/>
        </w:rPr>
        <w:t>Risk Mitigation Strategies</w:t>
      </w:r>
    </w:p>
    <w:p w14:paraId="7128012B" w14:textId="77777777" w:rsidR="00F86858" w:rsidRDefault="00F86858" w:rsidP="00F86858">
      <w:pPr>
        <w:numPr>
          <w:ilvl w:val="0"/>
          <w:numId w:val="44"/>
        </w:numPr>
        <w:spacing w:before="100" w:beforeAutospacing="1" w:after="100" w:afterAutospacing="1" w:line="240" w:lineRule="auto"/>
      </w:pPr>
      <w:r>
        <w:rPr>
          <w:rStyle w:val="Strong"/>
        </w:rPr>
        <w:t>Avoidance:</w:t>
      </w:r>
      <w:r>
        <w:t xml:space="preserve"> In some cases, avoiding the risk entirely is the best strategy. For example, if using an unproven technology poses a significant risk, opting for a more stable and proven solution can mitigate that risk.</w:t>
      </w:r>
    </w:p>
    <w:p w14:paraId="26C1C6BC" w14:textId="77777777" w:rsidR="00F86858" w:rsidRDefault="00F86858" w:rsidP="00F86858">
      <w:pPr>
        <w:numPr>
          <w:ilvl w:val="0"/>
          <w:numId w:val="44"/>
        </w:numPr>
        <w:spacing w:before="100" w:beforeAutospacing="1" w:after="100" w:afterAutospacing="1" w:line="240" w:lineRule="auto"/>
      </w:pPr>
      <w:r>
        <w:rPr>
          <w:rStyle w:val="Strong"/>
        </w:rPr>
        <w:t>Reduction:</w:t>
      </w:r>
      <w:r>
        <w:t xml:space="preserve"> Implement strategies to reduce the likelihood or impact of risks. This could involve more thorough testing, additional training for the team, or adopting more reliable development tools and technologies.</w:t>
      </w:r>
    </w:p>
    <w:p w14:paraId="72F1D45D" w14:textId="77777777" w:rsidR="00F86858" w:rsidRDefault="00F86858" w:rsidP="00F86858">
      <w:pPr>
        <w:numPr>
          <w:ilvl w:val="0"/>
          <w:numId w:val="44"/>
        </w:numPr>
        <w:spacing w:before="100" w:beforeAutospacing="1" w:after="100" w:afterAutospacing="1" w:line="240" w:lineRule="auto"/>
      </w:pPr>
      <w:r>
        <w:rPr>
          <w:rStyle w:val="Strong"/>
        </w:rPr>
        <w:t>Transfer:</w:t>
      </w:r>
      <w:r>
        <w:t xml:space="preserve"> Transfer the risk to a third party, such as purchasing insurance or outsourcing certain aspects of the project. For example, you might use a third-party service for payment processing to mitigate the risks associated with handling financial transactions in-house.</w:t>
      </w:r>
    </w:p>
    <w:p w14:paraId="426CEB39" w14:textId="77777777" w:rsidR="00F86858" w:rsidRDefault="00F86858" w:rsidP="00F86858">
      <w:pPr>
        <w:numPr>
          <w:ilvl w:val="0"/>
          <w:numId w:val="44"/>
        </w:numPr>
        <w:spacing w:before="100" w:beforeAutospacing="1" w:after="100" w:afterAutospacing="1" w:line="240" w:lineRule="auto"/>
      </w:pPr>
      <w:r>
        <w:rPr>
          <w:rStyle w:val="Strong"/>
        </w:rPr>
        <w:t>Acceptance:</w:t>
      </w:r>
      <w:r>
        <w:t xml:space="preserve"> For risks that cannot be avoided, reduced, or transferred, develop a plan to accept them and prepare contingency plans. This might include allocating a portion of the budget as a contingency fund or preparing a disaster recovery plan.</w:t>
      </w:r>
    </w:p>
    <w:p w14:paraId="6788B1DC" w14:textId="77777777" w:rsidR="00F86858" w:rsidRDefault="00F86858" w:rsidP="002C00F0">
      <w:pPr>
        <w:pStyle w:val="Heading5"/>
      </w:pPr>
      <w:r>
        <w:t xml:space="preserve">4. </w:t>
      </w:r>
      <w:r>
        <w:rPr>
          <w:rStyle w:val="Strong"/>
          <w:b w:val="0"/>
          <w:bCs w:val="0"/>
        </w:rPr>
        <w:t>Risk Monitoring and Control</w:t>
      </w:r>
    </w:p>
    <w:p w14:paraId="021C420E" w14:textId="77777777" w:rsidR="00F86858" w:rsidRDefault="00F86858" w:rsidP="00F86858">
      <w:pPr>
        <w:numPr>
          <w:ilvl w:val="0"/>
          <w:numId w:val="45"/>
        </w:numPr>
        <w:spacing w:before="100" w:beforeAutospacing="1" w:after="100" w:afterAutospacing="1" w:line="240" w:lineRule="auto"/>
      </w:pPr>
      <w:r>
        <w:rPr>
          <w:rStyle w:val="Strong"/>
        </w:rPr>
        <w:lastRenderedPageBreak/>
        <w:t>Regular Reviews:</w:t>
      </w:r>
      <w:r>
        <w:t xml:space="preserve"> Conduct regular risk reviews throughout the project lifecycle to monitor the status of identified risks and identify any new risks. This ensures that risks are continually managed and mitigated.</w:t>
      </w:r>
    </w:p>
    <w:p w14:paraId="111ED39A" w14:textId="77777777" w:rsidR="00F86858" w:rsidRDefault="00F86858" w:rsidP="00F86858">
      <w:pPr>
        <w:numPr>
          <w:ilvl w:val="0"/>
          <w:numId w:val="45"/>
        </w:numPr>
        <w:spacing w:before="100" w:beforeAutospacing="1" w:after="100" w:afterAutospacing="1" w:line="240" w:lineRule="auto"/>
      </w:pPr>
      <w:r>
        <w:rPr>
          <w:rStyle w:val="Strong"/>
        </w:rPr>
        <w:t>Risk Owner Assignment:</w:t>
      </w:r>
      <w:r>
        <w:t xml:space="preserve"> Assign a specific team member as the owner of each risk. The risk owner is responsible for monitoring the risk, implementing mitigation strategies, and reporting on the risk's status.</w:t>
      </w:r>
    </w:p>
    <w:p w14:paraId="66A87D7B" w14:textId="77777777" w:rsidR="00F86858" w:rsidRDefault="00F86858" w:rsidP="00F86858">
      <w:pPr>
        <w:numPr>
          <w:ilvl w:val="0"/>
          <w:numId w:val="45"/>
        </w:numPr>
        <w:spacing w:before="100" w:beforeAutospacing="1" w:after="100" w:afterAutospacing="1" w:line="240" w:lineRule="auto"/>
      </w:pPr>
      <w:r>
        <w:rPr>
          <w:rStyle w:val="Strong"/>
        </w:rPr>
        <w:t>Performance Indicators:</w:t>
      </w:r>
      <w:r>
        <w:t xml:space="preserve"> Establish key performance indicators (KPIs) related to risk management, such as the number of risks identified, mitigated, or realized. Tracking these KPIs helps in understanding the effectiveness of the risk management process.</w:t>
      </w:r>
    </w:p>
    <w:p w14:paraId="68E2D3EA" w14:textId="77777777" w:rsidR="00F86858" w:rsidRDefault="00F86858" w:rsidP="002C00F0">
      <w:pPr>
        <w:pStyle w:val="Heading5"/>
      </w:pPr>
      <w:r>
        <w:t xml:space="preserve">5. </w:t>
      </w:r>
      <w:r>
        <w:rPr>
          <w:rStyle w:val="Strong"/>
          <w:b w:val="0"/>
          <w:bCs w:val="0"/>
        </w:rPr>
        <w:t>Communication and Reporting</w:t>
      </w:r>
    </w:p>
    <w:p w14:paraId="60E897FD" w14:textId="77777777" w:rsidR="00F86858" w:rsidRDefault="00F86858" w:rsidP="00F86858">
      <w:pPr>
        <w:numPr>
          <w:ilvl w:val="0"/>
          <w:numId w:val="46"/>
        </w:numPr>
        <w:spacing w:before="100" w:beforeAutospacing="1" w:after="100" w:afterAutospacing="1" w:line="240" w:lineRule="auto"/>
      </w:pPr>
      <w:r>
        <w:rPr>
          <w:rStyle w:val="Strong"/>
        </w:rPr>
        <w:t>Clear Communication Plan:</w:t>
      </w:r>
      <w:r>
        <w:t xml:space="preserve"> Develop a clear communication plan that outlines how risks will be communicated to stakeholders. This includes regular status updates, risk reports, and escalation procedures for critical risks.</w:t>
      </w:r>
    </w:p>
    <w:p w14:paraId="561BB8E6" w14:textId="77777777" w:rsidR="00F86858" w:rsidRDefault="00F86858" w:rsidP="00F86858">
      <w:pPr>
        <w:numPr>
          <w:ilvl w:val="0"/>
          <w:numId w:val="46"/>
        </w:numPr>
        <w:spacing w:before="100" w:beforeAutospacing="1" w:after="100" w:afterAutospacing="1" w:line="240" w:lineRule="auto"/>
      </w:pPr>
      <w:r>
        <w:rPr>
          <w:rStyle w:val="Strong"/>
        </w:rPr>
        <w:t>Transparency:</w:t>
      </w:r>
      <w:r>
        <w:t xml:space="preserve"> Maintain transparency with all stakeholders regarding the risks the project faces. This ensures that everyone is aware of potential challenges and can contribute to the risk management process.</w:t>
      </w:r>
    </w:p>
    <w:p w14:paraId="0091304B" w14:textId="68906405" w:rsidR="00F86858" w:rsidRDefault="00F86858" w:rsidP="00F86858">
      <w:pPr>
        <w:numPr>
          <w:ilvl w:val="0"/>
          <w:numId w:val="46"/>
        </w:numPr>
        <w:spacing w:before="100" w:beforeAutospacing="1" w:after="100" w:afterAutospacing="1" w:line="240" w:lineRule="auto"/>
      </w:pPr>
      <w:r>
        <w:rPr>
          <w:rStyle w:val="Strong"/>
        </w:rPr>
        <w:t>Risk Register:</w:t>
      </w:r>
      <w:r>
        <w:t xml:space="preserve"> Maintain a risk register </w:t>
      </w:r>
      <w:r w:rsidR="004974C2">
        <w:t>that document</w:t>
      </w:r>
      <w:r>
        <w:t xml:space="preserve"> all identified risks, their assessment, mitigation strategies, and current status. This register should be accessible to all project stakeholders and regularly updated.</w:t>
      </w:r>
    </w:p>
    <w:p w14:paraId="5CF64D77" w14:textId="77777777" w:rsidR="00F86858" w:rsidRDefault="00F86858" w:rsidP="002C00F0">
      <w:pPr>
        <w:pStyle w:val="Heading5"/>
      </w:pPr>
      <w:r>
        <w:t xml:space="preserve">6. </w:t>
      </w:r>
      <w:r>
        <w:rPr>
          <w:rStyle w:val="Strong"/>
          <w:b w:val="0"/>
          <w:bCs w:val="0"/>
        </w:rPr>
        <w:t>Contingency Planning</w:t>
      </w:r>
    </w:p>
    <w:p w14:paraId="7006AC1D" w14:textId="77777777" w:rsidR="00F86858" w:rsidRDefault="00F86858" w:rsidP="00F86858">
      <w:pPr>
        <w:numPr>
          <w:ilvl w:val="0"/>
          <w:numId w:val="47"/>
        </w:numPr>
        <w:spacing w:before="100" w:beforeAutospacing="1" w:after="100" w:afterAutospacing="1" w:line="240" w:lineRule="auto"/>
      </w:pPr>
      <w:r>
        <w:rPr>
          <w:rStyle w:val="Strong"/>
        </w:rPr>
        <w:t>Develop Contingency Plans:</w:t>
      </w:r>
      <w:r>
        <w:t xml:space="preserve"> For high-priority risks, develop contingency plans that outline the steps to be taken if the risk materializes. This ensures that the project can continue with minimal disruption.</w:t>
      </w:r>
    </w:p>
    <w:p w14:paraId="4B05D0B1" w14:textId="77777777" w:rsidR="00F86858" w:rsidRDefault="00F86858" w:rsidP="00F86858">
      <w:pPr>
        <w:numPr>
          <w:ilvl w:val="0"/>
          <w:numId w:val="47"/>
        </w:numPr>
        <w:spacing w:before="100" w:beforeAutospacing="1" w:after="100" w:afterAutospacing="1" w:line="240" w:lineRule="auto"/>
      </w:pPr>
      <w:r>
        <w:rPr>
          <w:rStyle w:val="Strong"/>
        </w:rPr>
        <w:t>Budget Contingency:</w:t>
      </w:r>
      <w:r>
        <w:t xml:space="preserve"> Allocate a portion of the project budget as a contingency fund to cover unexpected costs related to risks. This financial buffer provides flexibility in dealing with unforeseen challenges.</w:t>
      </w:r>
    </w:p>
    <w:p w14:paraId="3923EF64" w14:textId="77777777" w:rsidR="00F86858" w:rsidRDefault="00F86858" w:rsidP="00F86858">
      <w:pPr>
        <w:numPr>
          <w:ilvl w:val="0"/>
          <w:numId w:val="47"/>
        </w:numPr>
        <w:spacing w:before="100" w:beforeAutospacing="1" w:after="100" w:afterAutospacing="1" w:line="240" w:lineRule="auto"/>
      </w:pPr>
      <w:r>
        <w:rPr>
          <w:rStyle w:val="Strong"/>
        </w:rPr>
        <w:t>Backup Systems:</w:t>
      </w:r>
      <w:r>
        <w:t xml:space="preserve"> Implement backup systems and procedures to ensure business continuity in case of a major risk event. For example, regular backups of the project's codebase and database can prevent data loss in the event of a system failure.</w:t>
      </w:r>
    </w:p>
    <w:p w14:paraId="32A3A80B" w14:textId="77777777" w:rsidR="00F86858" w:rsidRDefault="00F86858" w:rsidP="002C00F0">
      <w:pPr>
        <w:pStyle w:val="Heading5"/>
      </w:pPr>
      <w:r>
        <w:t xml:space="preserve">7. </w:t>
      </w:r>
      <w:r>
        <w:rPr>
          <w:rStyle w:val="Strong"/>
          <w:b w:val="0"/>
          <w:bCs w:val="0"/>
        </w:rPr>
        <w:t>Risk Response Strategy</w:t>
      </w:r>
    </w:p>
    <w:p w14:paraId="4B728A3C" w14:textId="77777777" w:rsidR="00F86858" w:rsidRDefault="00F86858" w:rsidP="00F86858">
      <w:pPr>
        <w:numPr>
          <w:ilvl w:val="0"/>
          <w:numId w:val="48"/>
        </w:numPr>
        <w:spacing w:before="100" w:beforeAutospacing="1" w:after="100" w:afterAutospacing="1" w:line="240" w:lineRule="auto"/>
      </w:pPr>
      <w:r>
        <w:rPr>
          <w:rStyle w:val="Strong"/>
        </w:rPr>
        <w:t>Proactive Response:</w:t>
      </w:r>
      <w:r>
        <w:t xml:space="preserve"> Encourage a proactive approach to risk management, where the team actively seeks out potential risks and addresses them before they become issues. This mindset helps in reducing the overall impact of risks.</w:t>
      </w:r>
    </w:p>
    <w:p w14:paraId="042DEA48" w14:textId="77777777" w:rsidR="00F86858" w:rsidRDefault="00F86858" w:rsidP="00F86858">
      <w:pPr>
        <w:numPr>
          <w:ilvl w:val="0"/>
          <w:numId w:val="48"/>
        </w:numPr>
        <w:spacing w:before="100" w:beforeAutospacing="1" w:after="100" w:afterAutospacing="1" w:line="240" w:lineRule="auto"/>
      </w:pPr>
      <w:r>
        <w:rPr>
          <w:rStyle w:val="Strong"/>
        </w:rPr>
        <w:t>Agile Response:</w:t>
      </w:r>
      <w:r>
        <w:t xml:space="preserve"> In an Agile project environment, regularly review and adjust risk management strategies based on the project's progress. This iterative approach ensures that risks are managed in real-time.</w:t>
      </w:r>
    </w:p>
    <w:p w14:paraId="70816E65" w14:textId="77777777" w:rsidR="00F86858" w:rsidRDefault="00F86858" w:rsidP="00F86858">
      <w:pPr>
        <w:numPr>
          <w:ilvl w:val="0"/>
          <w:numId w:val="48"/>
        </w:numPr>
        <w:spacing w:before="100" w:beforeAutospacing="1" w:after="100" w:afterAutospacing="1" w:line="240" w:lineRule="auto"/>
      </w:pPr>
      <w:r>
        <w:rPr>
          <w:rStyle w:val="Strong"/>
        </w:rPr>
        <w:t>Escalation Procedures:</w:t>
      </w:r>
      <w:r>
        <w:t xml:space="preserve"> Establish clear escalation procedures for critical risks that cannot be managed at the project level. This ensures that these risks are brought to the attention of senior management or other relevant stakeholders quickly.</w:t>
      </w:r>
    </w:p>
    <w:p w14:paraId="30751945" w14:textId="77777777" w:rsidR="00F86858" w:rsidRDefault="00F86858" w:rsidP="00F86858">
      <w:pPr>
        <w:pStyle w:val="Heading3"/>
      </w:pPr>
      <w:bookmarkStart w:id="100" w:name="_Toc175993705"/>
      <w:r>
        <w:lastRenderedPageBreak/>
        <w:t xml:space="preserve">8. </w:t>
      </w:r>
      <w:r>
        <w:rPr>
          <w:rStyle w:val="Strong"/>
          <w:b w:val="0"/>
          <w:bCs w:val="0"/>
        </w:rPr>
        <w:t>Post-Project Risk Review</w:t>
      </w:r>
      <w:bookmarkEnd w:id="100"/>
    </w:p>
    <w:p w14:paraId="17573A38" w14:textId="77777777" w:rsidR="00F86858" w:rsidRDefault="00F86858" w:rsidP="00F86858">
      <w:pPr>
        <w:numPr>
          <w:ilvl w:val="0"/>
          <w:numId w:val="49"/>
        </w:numPr>
        <w:spacing w:before="100" w:beforeAutospacing="1" w:after="100" w:afterAutospacing="1" w:line="240" w:lineRule="auto"/>
      </w:pPr>
      <w:r>
        <w:rPr>
          <w:rStyle w:val="Strong"/>
        </w:rPr>
        <w:t>Lessons Learned:</w:t>
      </w:r>
      <w:r>
        <w:t xml:space="preserve"> After the project is completed, conduct a post-project review to assess how risks were managed. Identify what worked well and what could be improved for future projects.</w:t>
      </w:r>
    </w:p>
    <w:p w14:paraId="08613B22" w14:textId="77777777" w:rsidR="00F86858" w:rsidRDefault="00F86858" w:rsidP="00F86858">
      <w:pPr>
        <w:numPr>
          <w:ilvl w:val="0"/>
          <w:numId w:val="49"/>
        </w:numPr>
        <w:spacing w:before="100" w:beforeAutospacing="1" w:after="100" w:afterAutospacing="1" w:line="240" w:lineRule="auto"/>
      </w:pPr>
      <w:r>
        <w:rPr>
          <w:rStyle w:val="Strong"/>
        </w:rPr>
        <w:t>Documentation:</w:t>
      </w:r>
      <w:r>
        <w:t xml:space="preserve"> Document the entire risk management process, including all identified risks, mitigation strategies, and outcomes. This documentation serves as a valuable resource for future projects.</w:t>
      </w:r>
    </w:p>
    <w:p w14:paraId="15263117" w14:textId="77777777" w:rsidR="00F86858" w:rsidRDefault="00F86858" w:rsidP="00F86858">
      <w:pPr>
        <w:numPr>
          <w:ilvl w:val="0"/>
          <w:numId w:val="49"/>
        </w:numPr>
        <w:spacing w:before="100" w:beforeAutospacing="1" w:after="100" w:afterAutospacing="1" w:line="240" w:lineRule="auto"/>
      </w:pPr>
      <w:r>
        <w:rPr>
          <w:rStyle w:val="Strong"/>
        </w:rPr>
        <w:t>Continuous Improvement:</w:t>
      </w:r>
      <w:r>
        <w:t xml:space="preserve"> Use the insights gained from the post-project review to improve risk management processes for future projects. Continuously refining the risk management approach ensures that the team is better prepared for future challenges.</w:t>
      </w:r>
    </w:p>
    <w:p w14:paraId="7535F97F" w14:textId="77777777" w:rsidR="00F86858" w:rsidRDefault="00F86858" w:rsidP="00F86858">
      <w:pPr>
        <w:pStyle w:val="NormalWeb"/>
      </w:pPr>
      <w:r>
        <w:t>By following these detailed risk management strategies, you can effectively minimize the impact of risks on your Online Hotel Management System project, ensuring a smoother development process and a successful project outcome.</w:t>
      </w:r>
    </w:p>
    <w:p w14:paraId="79538C2D" w14:textId="77777777" w:rsidR="00047E34" w:rsidRDefault="00047E34" w:rsidP="00047E34">
      <w:pPr>
        <w:pStyle w:val="BodyText"/>
      </w:pPr>
    </w:p>
    <w:p w14:paraId="425A7D48" w14:textId="77777777" w:rsidR="00F34578" w:rsidRDefault="00F34578" w:rsidP="00047E34">
      <w:pPr>
        <w:pStyle w:val="BodyText"/>
      </w:pPr>
    </w:p>
    <w:p w14:paraId="2169EC20" w14:textId="77777777" w:rsidR="00F34578" w:rsidRDefault="00F34578" w:rsidP="00047E34">
      <w:pPr>
        <w:pStyle w:val="BodyText"/>
      </w:pPr>
    </w:p>
    <w:p w14:paraId="11D94A80" w14:textId="77777777" w:rsidR="00F34578" w:rsidRDefault="00F34578" w:rsidP="00047E34">
      <w:pPr>
        <w:pStyle w:val="BodyText"/>
      </w:pPr>
    </w:p>
    <w:p w14:paraId="591C0074" w14:textId="77777777" w:rsidR="00F34578" w:rsidRDefault="00F34578" w:rsidP="00047E34">
      <w:pPr>
        <w:pStyle w:val="BodyText"/>
      </w:pPr>
    </w:p>
    <w:p w14:paraId="161C9026" w14:textId="77777777" w:rsidR="00F34578" w:rsidRDefault="00F34578" w:rsidP="00047E34">
      <w:pPr>
        <w:pStyle w:val="BodyText"/>
      </w:pPr>
    </w:p>
    <w:p w14:paraId="11F6B500" w14:textId="77777777" w:rsidR="00F34578" w:rsidRDefault="00F34578" w:rsidP="00047E34">
      <w:pPr>
        <w:pStyle w:val="BodyText"/>
      </w:pPr>
    </w:p>
    <w:p w14:paraId="1A138476" w14:textId="77777777" w:rsidR="00F34578" w:rsidRDefault="00F34578" w:rsidP="00047E34">
      <w:pPr>
        <w:pStyle w:val="BodyText"/>
      </w:pPr>
    </w:p>
    <w:p w14:paraId="578727D8" w14:textId="77777777" w:rsidR="00F34578" w:rsidRDefault="00F34578" w:rsidP="00047E34">
      <w:pPr>
        <w:pStyle w:val="BodyText"/>
      </w:pPr>
    </w:p>
    <w:p w14:paraId="4C0C105E" w14:textId="77777777" w:rsidR="00F34578" w:rsidRDefault="00F34578" w:rsidP="00047E34">
      <w:pPr>
        <w:pStyle w:val="BodyText"/>
      </w:pPr>
    </w:p>
    <w:p w14:paraId="03CBFB69" w14:textId="77777777" w:rsidR="00F34578" w:rsidRDefault="00F34578" w:rsidP="00047E34">
      <w:pPr>
        <w:pStyle w:val="BodyText"/>
      </w:pPr>
    </w:p>
    <w:p w14:paraId="0416DAB3" w14:textId="77777777" w:rsidR="00F34578" w:rsidRDefault="00F34578" w:rsidP="00047E34">
      <w:pPr>
        <w:pStyle w:val="BodyText"/>
      </w:pPr>
    </w:p>
    <w:p w14:paraId="0F5494C8" w14:textId="77777777" w:rsidR="00F34578" w:rsidRDefault="00F34578" w:rsidP="00047E34">
      <w:pPr>
        <w:pStyle w:val="BodyText"/>
      </w:pPr>
    </w:p>
    <w:p w14:paraId="38787AFC" w14:textId="77777777" w:rsidR="00F34578" w:rsidRDefault="00F34578" w:rsidP="00047E34">
      <w:pPr>
        <w:pStyle w:val="BodyText"/>
      </w:pPr>
    </w:p>
    <w:p w14:paraId="4FA72CED" w14:textId="77777777" w:rsidR="00F34578" w:rsidRDefault="00F34578" w:rsidP="00047E34">
      <w:pPr>
        <w:pStyle w:val="BodyText"/>
      </w:pPr>
    </w:p>
    <w:p w14:paraId="76C3817D" w14:textId="77777777" w:rsidR="00F34578" w:rsidRDefault="00F34578" w:rsidP="00047E34">
      <w:pPr>
        <w:pStyle w:val="BodyText"/>
      </w:pPr>
    </w:p>
    <w:p w14:paraId="7E674528" w14:textId="77777777" w:rsidR="00F34578" w:rsidRDefault="00F34578" w:rsidP="00047E34">
      <w:pPr>
        <w:pStyle w:val="BodyText"/>
      </w:pPr>
    </w:p>
    <w:p w14:paraId="3C0882C4" w14:textId="77777777" w:rsidR="00F34578" w:rsidRDefault="00F34578" w:rsidP="00047E34">
      <w:pPr>
        <w:pStyle w:val="BodyText"/>
      </w:pPr>
    </w:p>
    <w:p w14:paraId="23390490" w14:textId="77777777" w:rsidR="00F34578" w:rsidRDefault="00F34578" w:rsidP="00047E34">
      <w:pPr>
        <w:pStyle w:val="BodyText"/>
      </w:pPr>
    </w:p>
    <w:p w14:paraId="4B8A4767" w14:textId="77777777" w:rsidR="00F34578" w:rsidRDefault="00F34578" w:rsidP="00047E34">
      <w:pPr>
        <w:pStyle w:val="BodyText"/>
      </w:pPr>
    </w:p>
    <w:p w14:paraId="093AF69B" w14:textId="77777777" w:rsidR="00F34578" w:rsidRDefault="00F34578" w:rsidP="00047E34">
      <w:pPr>
        <w:pStyle w:val="BodyText"/>
      </w:pPr>
    </w:p>
    <w:p w14:paraId="1C9A17D7" w14:textId="77777777" w:rsidR="00F34578" w:rsidRDefault="00F34578" w:rsidP="00047E34">
      <w:pPr>
        <w:pStyle w:val="BodyText"/>
      </w:pPr>
    </w:p>
    <w:p w14:paraId="0AA601C1" w14:textId="77777777" w:rsidR="00F34578" w:rsidRDefault="00F34578" w:rsidP="00047E34">
      <w:pPr>
        <w:pStyle w:val="BodyText"/>
      </w:pPr>
    </w:p>
    <w:p w14:paraId="535442FB" w14:textId="77777777" w:rsidR="00F34578" w:rsidRDefault="00F34578" w:rsidP="00047E34">
      <w:pPr>
        <w:pStyle w:val="BodyText"/>
      </w:pPr>
    </w:p>
    <w:p w14:paraId="5A8CDDBD" w14:textId="77777777" w:rsidR="00F34578" w:rsidRPr="00F34578" w:rsidRDefault="00F34578" w:rsidP="00F34578">
      <w:pPr>
        <w:pStyle w:val="Heading4"/>
        <w:jc w:val="center"/>
        <w:rPr>
          <w:b/>
          <w:bCs/>
        </w:rPr>
      </w:pPr>
    </w:p>
    <w:p w14:paraId="3840B47D" w14:textId="77777777" w:rsidR="00F34578" w:rsidRPr="00F34578" w:rsidRDefault="00F34578" w:rsidP="00F34578">
      <w:pPr>
        <w:pStyle w:val="Heading4"/>
        <w:jc w:val="center"/>
        <w:rPr>
          <w:b/>
          <w:bCs/>
        </w:rPr>
      </w:pPr>
      <w:r w:rsidRPr="00F34578">
        <w:rPr>
          <w:b/>
          <w:bCs/>
        </w:rPr>
        <w:t>Chapter 6</w:t>
      </w:r>
    </w:p>
    <w:p w14:paraId="7D2339FA" w14:textId="77777777" w:rsidR="00F34578" w:rsidRDefault="00F34578" w:rsidP="00F34578">
      <w:pPr>
        <w:pStyle w:val="Heading4"/>
        <w:jc w:val="center"/>
        <w:rPr>
          <w:b/>
          <w:bCs/>
        </w:rPr>
      </w:pPr>
      <w:r w:rsidRPr="00F34578">
        <w:rPr>
          <w:b/>
          <w:bCs/>
        </w:rPr>
        <w:t>Analysis and Modeling</w:t>
      </w:r>
    </w:p>
    <w:p w14:paraId="3F5A1B80" w14:textId="77777777" w:rsidR="00A44C12" w:rsidRDefault="00A44C12" w:rsidP="00A44C12">
      <w:pPr>
        <w:pStyle w:val="BodyText"/>
      </w:pPr>
    </w:p>
    <w:p w14:paraId="1FD75390" w14:textId="77777777" w:rsidR="00A44C12" w:rsidRDefault="00A44C12" w:rsidP="00A44C12">
      <w:pPr>
        <w:pStyle w:val="BodyText"/>
      </w:pPr>
    </w:p>
    <w:p w14:paraId="76B8DC6D" w14:textId="77777777" w:rsidR="00A44C12" w:rsidRDefault="00A44C12" w:rsidP="00A44C12">
      <w:pPr>
        <w:pStyle w:val="BodyText"/>
      </w:pPr>
    </w:p>
    <w:p w14:paraId="22B201DD" w14:textId="77777777" w:rsidR="00A44C12" w:rsidRDefault="00A44C12" w:rsidP="00A44C12">
      <w:pPr>
        <w:pStyle w:val="BodyText"/>
      </w:pPr>
    </w:p>
    <w:p w14:paraId="310C8CBA" w14:textId="77777777" w:rsidR="00A44C12" w:rsidRDefault="00A44C12" w:rsidP="00A44C12">
      <w:pPr>
        <w:pStyle w:val="BodyText"/>
      </w:pPr>
    </w:p>
    <w:p w14:paraId="3C016C6F" w14:textId="77777777" w:rsidR="00A44C12" w:rsidRDefault="00A44C12" w:rsidP="00A44C12">
      <w:pPr>
        <w:pStyle w:val="BodyText"/>
      </w:pPr>
    </w:p>
    <w:p w14:paraId="10AC7038" w14:textId="77777777" w:rsidR="00A44C12" w:rsidRDefault="00A44C12" w:rsidP="00A44C12">
      <w:pPr>
        <w:pStyle w:val="BodyText"/>
      </w:pPr>
    </w:p>
    <w:p w14:paraId="0D1689A4" w14:textId="77777777" w:rsidR="00A44C12" w:rsidRDefault="00A44C12" w:rsidP="00A44C12">
      <w:pPr>
        <w:pStyle w:val="BodyText"/>
      </w:pPr>
    </w:p>
    <w:p w14:paraId="20FD26A1" w14:textId="77777777" w:rsidR="00A44C12" w:rsidRDefault="00A44C12" w:rsidP="00A44C12">
      <w:pPr>
        <w:pStyle w:val="BodyText"/>
      </w:pPr>
    </w:p>
    <w:p w14:paraId="19C5B814" w14:textId="77777777" w:rsidR="00A44C12" w:rsidRDefault="00A44C12" w:rsidP="00A44C12">
      <w:pPr>
        <w:pStyle w:val="BodyText"/>
      </w:pPr>
    </w:p>
    <w:p w14:paraId="447AA8DF" w14:textId="77777777" w:rsidR="00A44C12" w:rsidRDefault="00A44C12" w:rsidP="00A44C12">
      <w:pPr>
        <w:pStyle w:val="BodyText"/>
      </w:pPr>
    </w:p>
    <w:p w14:paraId="04C0297B" w14:textId="77777777" w:rsidR="00A44C12" w:rsidRDefault="00A44C12" w:rsidP="00A44C12">
      <w:pPr>
        <w:pStyle w:val="BodyText"/>
      </w:pPr>
    </w:p>
    <w:p w14:paraId="45C153FD" w14:textId="77777777" w:rsidR="00A44C12" w:rsidRDefault="00A44C12" w:rsidP="00A44C12">
      <w:pPr>
        <w:pStyle w:val="BodyText"/>
      </w:pPr>
    </w:p>
    <w:p w14:paraId="6FF14CB0" w14:textId="77777777" w:rsidR="00A44C12" w:rsidRDefault="00A44C12" w:rsidP="00A44C12">
      <w:pPr>
        <w:pStyle w:val="BodyText"/>
      </w:pPr>
    </w:p>
    <w:p w14:paraId="0E282324" w14:textId="77777777" w:rsidR="00A44C12" w:rsidRDefault="00A44C12" w:rsidP="00A44C12">
      <w:pPr>
        <w:pStyle w:val="BodyText"/>
      </w:pPr>
    </w:p>
    <w:p w14:paraId="64F0C785" w14:textId="20835A2D" w:rsidR="00A44C12" w:rsidRPr="00A44C12" w:rsidRDefault="00A44C12" w:rsidP="00A44C12">
      <w:pPr>
        <w:pStyle w:val="Heading4"/>
        <w:rPr>
          <w:b/>
          <w:bCs/>
          <w:sz w:val="36"/>
          <w:szCs w:val="36"/>
        </w:rPr>
      </w:pPr>
      <w:r w:rsidRPr="00A44C12">
        <w:rPr>
          <w:b/>
          <w:bCs/>
        </w:rPr>
        <w:t>6.1 Analysis Modeling</w:t>
      </w:r>
    </w:p>
    <w:p w14:paraId="0423139C" w14:textId="77777777" w:rsidR="00A44C12" w:rsidRDefault="00A44C12" w:rsidP="00904DB6">
      <w:pPr>
        <w:pStyle w:val="BodyText"/>
      </w:pPr>
      <w:r>
        <w:t>An approach used in software engineering called analysis modeling is used to depict and explain component interactions, system behavior, and requirements. It comprises understanding, assessing, and elucidating system requirements and design decisions via the creation of visual models or representations of the system's behavior, structure, and functioning. Among the analytical modeling methods accessible are entity-relationship diagrams, swim lane diagrams, use case diagrams, activity diagrams, and data flow diagrams. Through the software development process, analysis modeling helps to validate system behavior, get insights into system requirements, and improve stakeholder communication.</w:t>
      </w:r>
    </w:p>
    <w:p w14:paraId="50B3F66D" w14:textId="77777777" w:rsidR="00A44C12" w:rsidRPr="00A44C12" w:rsidRDefault="00A44C12" w:rsidP="00A44C12">
      <w:pPr>
        <w:pStyle w:val="Heading4"/>
        <w:rPr>
          <w:b/>
          <w:bCs/>
        </w:rPr>
      </w:pPr>
      <w:r w:rsidRPr="00A44C12">
        <w:rPr>
          <w:b/>
          <w:bCs/>
        </w:rPr>
        <w:t>6.2 Software Analysis Pattern</w:t>
      </w:r>
    </w:p>
    <w:p w14:paraId="23019AA0" w14:textId="77777777" w:rsidR="00A44C12" w:rsidRDefault="00A44C12" w:rsidP="00904DB6">
      <w:pPr>
        <w:pStyle w:val="BodyText"/>
        <w:numPr>
          <w:ilvl w:val="0"/>
          <w:numId w:val="59"/>
        </w:numPr>
      </w:pPr>
      <w:r>
        <w:t>The software analysis pattern's objectives are:</w:t>
      </w:r>
    </w:p>
    <w:p w14:paraId="0F95BC9A" w14:textId="77777777" w:rsidR="00A44C12" w:rsidRDefault="00A44C12" w:rsidP="00904DB6">
      <w:pPr>
        <w:pStyle w:val="BodyText"/>
        <w:numPr>
          <w:ilvl w:val="0"/>
          <w:numId w:val="59"/>
        </w:numPr>
      </w:pPr>
      <w:r>
        <w:t>Boost cooperation and communication</w:t>
      </w:r>
    </w:p>
    <w:p w14:paraId="7E711691" w14:textId="77777777" w:rsidR="00A44C12" w:rsidRDefault="00A44C12" w:rsidP="00904DB6">
      <w:pPr>
        <w:pStyle w:val="BodyText"/>
        <w:numPr>
          <w:ilvl w:val="0"/>
          <w:numId w:val="59"/>
        </w:numPr>
      </w:pPr>
      <w:r>
        <w:t>Reduce the complexity of complicated systems</w:t>
      </w:r>
    </w:p>
    <w:p w14:paraId="537BA279" w14:textId="77777777" w:rsidR="00A44C12" w:rsidRDefault="00A44C12" w:rsidP="00904DB6">
      <w:pPr>
        <w:pStyle w:val="BodyText"/>
        <w:numPr>
          <w:ilvl w:val="0"/>
          <w:numId w:val="59"/>
        </w:numPr>
      </w:pPr>
      <w:r>
        <w:t>Encourage upgradability and maintainability</w:t>
      </w:r>
    </w:p>
    <w:p w14:paraId="4914E814" w14:textId="77777777" w:rsidR="00A44C12" w:rsidRDefault="00A44C12" w:rsidP="00904DB6">
      <w:pPr>
        <w:pStyle w:val="BodyText"/>
        <w:numPr>
          <w:ilvl w:val="0"/>
          <w:numId w:val="59"/>
        </w:numPr>
      </w:pPr>
      <w:r>
        <w:t>Encourage optimal procedures</w:t>
      </w:r>
    </w:p>
    <w:p w14:paraId="4218253A" w14:textId="77777777" w:rsidR="00A44C12" w:rsidRDefault="00A44C12" w:rsidP="00904DB6">
      <w:pPr>
        <w:pStyle w:val="BodyText"/>
        <w:numPr>
          <w:ilvl w:val="0"/>
          <w:numId w:val="59"/>
        </w:numPr>
      </w:pPr>
      <w:r>
        <w:t>Offer Remedies</w:t>
      </w:r>
    </w:p>
    <w:p w14:paraId="106BF793" w14:textId="2C49A673" w:rsidR="00A44C12" w:rsidRDefault="00A44C12" w:rsidP="00904DB6">
      <w:pPr>
        <w:pStyle w:val="BodyText"/>
        <w:numPr>
          <w:ilvl w:val="0"/>
          <w:numId w:val="59"/>
        </w:numPr>
      </w:pPr>
      <w:r>
        <w:t>Boost the Caliber of Software </w:t>
      </w:r>
    </w:p>
    <w:p w14:paraId="5A6BCB32" w14:textId="77777777" w:rsidR="00A44C12" w:rsidRPr="00A44C12" w:rsidRDefault="00A44C12" w:rsidP="00A44C12">
      <w:pPr>
        <w:pStyle w:val="Heading4"/>
        <w:rPr>
          <w:b/>
          <w:bCs/>
          <w:sz w:val="36"/>
          <w:szCs w:val="36"/>
        </w:rPr>
      </w:pPr>
      <w:r w:rsidRPr="00A44C12">
        <w:rPr>
          <w:b/>
          <w:bCs/>
          <w:color w:val="000000"/>
        </w:rPr>
        <w:t>6.3 Activity Diagram</w:t>
      </w:r>
    </w:p>
    <w:p w14:paraId="00F0C0C8" w14:textId="23281150" w:rsidR="00A44C12" w:rsidRDefault="00904DB6" w:rsidP="00904DB6">
      <w:pPr>
        <w:pStyle w:val="BodyText"/>
      </w:pPr>
      <w:r w:rsidRPr="00904DB6">
        <w:t>An activity diagram is a type of behavioral diagram in UML (Unified Modeling Language) that visually represents the flow of activities or actions within a system, showcasing how different processes interact and sequence over time. It depicts the step-by-</w:t>
      </w:r>
      <w:r w:rsidRPr="00904DB6">
        <w:lastRenderedPageBreak/>
        <w:t>step workflow of system operations, including decisions, parallel processes, and data flow, making it ideal for modeling complex business processes, use cases, or any sequence of tasks. Activity diagrams use symbols like actions, decisions, forks, joins, and start/end points to illustrate the overall logic and behavior of a system, helping developers, analysts, and stakeholders better understand and communicate the dynamics of the system’s functionality.</w:t>
      </w:r>
    </w:p>
    <w:p w14:paraId="2161BA6B" w14:textId="77777777" w:rsidR="00A44C12" w:rsidRDefault="00A44C12" w:rsidP="002C00F0">
      <w:pPr>
        <w:pStyle w:val="Heading5"/>
      </w:pPr>
      <w:r w:rsidRPr="00A44C12">
        <w:t>6.3.1 Activity Diagram for User Authentication</w:t>
      </w:r>
    </w:p>
    <w:p w14:paraId="59014695" w14:textId="77777777" w:rsidR="00A44C12" w:rsidRDefault="00A44C12" w:rsidP="00A44C12">
      <w:pPr>
        <w:pStyle w:val="BodyText"/>
        <w:ind w:firstLine="0"/>
      </w:pPr>
    </w:p>
    <w:p w14:paraId="42F5C0A0" w14:textId="77777777" w:rsidR="00A44C12" w:rsidRDefault="00A44C12" w:rsidP="00904DB6">
      <w:pPr>
        <w:pStyle w:val="BodyText"/>
        <w:ind w:firstLine="0"/>
        <w:jc w:val="center"/>
      </w:pPr>
      <w:r>
        <w:rPr>
          <w:noProof/>
        </w:rPr>
        <w:drawing>
          <wp:inline distT="0" distB="0" distL="0" distR="0" wp14:anchorId="30CAC472" wp14:editId="206D136C">
            <wp:extent cx="3505200" cy="36290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23">
                      <a:extLst>
                        <a:ext uri="{28A0092B-C50C-407E-A947-70E740481C1C}">
                          <a14:useLocalDpi xmlns:a14="http://schemas.microsoft.com/office/drawing/2010/main" val="0"/>
                        </a:ext>
                      </a:extLst>
                    </a:blip>
                    <a:stretch>
                      <a:fillRect/>
                    </a:stretch>
                  </pic:blipFill>
                  <pic:spPr>
                    <a:xfrm>
                      <a:off x="0" y="0"/>
                      <a:ext cx="3505200" cy="3629025"/>
                    </a:xfrm>
                    <a:prstGeom prst="rect">
                      <a:avLst/>
                    </a:prstGeom>
                  </pic:spPr>
                </pic:pic>
              </a:graphicData>
            </a:graphic>
          </wp:inline>
        </w:drawing>
      </w:r>
    </w:p>
    <w:p w14:paraId="7C9F9F85" w14:textId="77777777" w:rsidR="00904DB6" w:rsidRDefault="00904DB6" w:rsidP="00904DB6">
      <w:pPr>
        <w:pStyle w:val="BodyText"/>
        <w:ind w:firstLine="0"/>
        <w:jc w:val="center"/>
      </w:pPr>
      <w:r>
        <w:t>Figure</w:t>
      </w:r>
    </w:p>
    <w:p w14:paraId="2D13A332" w14:textId="77777777" w:rsidR="00904DB6" w:rsidRDefault="00904DB6" w:rsidP="002C00F0">
      <w:pPr>
        <w:pStyle w:val="Heading5"/>
      </w:pPr>
      <w:r w:rsidRPr="00904DB6">
        <w:t>6.3.2 Activity Diagram for Booking Request</w:t>
      </w:r>
    </w:p>
    <w:p w14:paraId="3E5FF272" w14:textId="77777777" w:rsidR="00904DB6" w:rsidRDefault="00904DB6" w:rsidP="00904DB6">
      <w:pPr>
        <w:pStyle w:val="BodyText"/>
      </w:pPr>
      <w:r>
        <w:rPr>
          <w:noProof/>
        </w:rPr>
        <w:lastRenderedPageBreak/>
        <w:drawing>
          <wp:inline distT="0" distB="0" distL="0" distR="0" wp14:anchorId="14EEC997" wp14:editId="6567ADA3">
            <wp:extent cx="2505075" cy="364807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4">
                      <a:extLst>
                        <a:ext uri="{28A0092B-C50C-407E-A947-70E740481C1C}">
                          <a14:useLocalDpi xmlns:a14="http://schemas.microsoft.com/office/drawing/2010/main" val="0"/>
                        </a:ext>
                      </a:extLst>
                    </a:blip>
                    <a:stretch>
                      <a:fillRect/>
                    </a:stretch>
                  </pic:blipFill>
                  <pic:spPr>
                    <a:xfrm>
                      <a:off x="0" y="0"/>
                      <a:ext cx="2505075" cy="3648075"/>
                    </a:xfrm>
                    <a:prstGeom prst="rect">
                      <a:avLst/>
                    </a:prstGeom>
                  </pic:spPr>
                </pic:pic>
              </a:graphicData>
            </a:graphic>
          </wp:inline>
        </w:drawing>
      </w:r>
    </w:p>
    <w:p w14:paraId="1E28FA91" w14:textId="77777777" w:rsidR="00904DB6" w:rsidRDefault="00904DB6" w:rsidP="002C00F0">
      <w:pPr>
        <w:pStyle w:val="Heading5"/>
      </w:pPr>
      <w:r>
        <w:t>6.3.3 Activity Diagram for Cancel Booking Request</w:t>
      </w:r>
    </w:p>
    <w:p w14:paraId="74E48E47" w14:textId="77777777" w:rsidR="00904DB6" w:rsidRDefault="00904DB6" w:rsidP="00904DB6">
      <w:pPr>
        <w:pStyle w:val="BodyText"/>
      </w:pPr>
      <w:r>
        <w:rPr>
          <w:noProof/>
        </w:rPr>
        <w:lastRenderedPageBreak/>
        <w:drawing>
          <wp:inline distT="0" distB="0" distL="0" distR="0" wp14:anchorId="17108EDB" wp14:editId="027BA1D6">
            <wp:extent cx="3933825" cy="431482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25">
                      <a:extLst>
                        <a:ext uri="{28A0092B-C50C-407E-A947-70E740481C1C}">
                          <a14:useLocalDpi xmlns:a14="http://schemas.microsoft.com/office/drawing/2010/main" val="0"/>
                        </a:ext>
                      </a:extLst>
                    </a:blip>
                    <a:stretch>
                      <a:fillRect/>
                    </a:stretch>
                  </pic:blipFill>
                  <pic:spPr>
                    <a:xfrm>
                      <a:off x="0" y="0"/>
                      <a:ext cx="3933825" cy="4314825"/>
                    </a:xfrm>
                    <a:prstGeom prst="rect">
                      <a:avLst/>
                    </a:prstGeom>
                  </pic:spPr>
                </pic:pic>
              </a:graphicData>
            </a:graphic>
          </wp:inline>
        </w:drawing>
      </w:r>
    </w:p>
    <w:p w14:paraId="1C6BC635" w14:textId="77777777" w:rsidR="00904DB6" w:rsidRDefault="00904DB6" w:rsidP="002C00F0">
      <w:pPr>
        <w:pStyle w:val="Heading5"/>
      </w:pPr>
      <w:r>
        <w:t>6.3.4 Activity Diagram for Manage Booking request</w:t>
      </w:r>
    </w:p>
    <w:p w14:paraId="5237ED91" w14:textId="77777777" w:rsidR="00904DB6" w:rsidRDefault="00904DB6" w:rsidP="00904DB6">
      <w:pPr>
        <w:pStyle w:val="BodyText"/>
      </w:pPr>
      <w:r>
        <w:rPr>
          <w:noProof/>
        </w:rPr>
        <w:lastRenderedPageBreak/>
        <w:drawing>
          <wp:inline distT="0" distB="0" distL="0" distR="0" wp14:anchorId="368AA5BA" wp14:editId="4BD4094B">
            <wp:extent cx="3838575" cy="355282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26">
                      <a:extLst>
                        <a:ext uri="{28A0092B-C50C-407E-A947-70E740481C1C}">
                          <a14:useLocalDpi xmlns:a14="http://schemas.microsoft.com/office/drawing/2010/main" val="0"/>
                        </a:ext>
                      </a:extLst>
                    </a:blip>
                    <a:stretch>
                      <a:fillRect/>
                    </a:stretch>
                  </pic:blipFill>
                  <pic:spPr>
                    <a:xfrm>
                      <a:off x="0" y="0"/>
                      <a:ext cx="3838575" cy="3552825"/>
                    </a:xfrm>
                    <a:prstGeom prst="rect">
                      <a:avLst/>
                    </a:prstGeom>
                  </pic:spPr>
                </pic:pic>
              </a:graphicData>
            </a:graphic>
          </wp:inline>
        </w:drawing>
      </w:r>
    </w:p>
    <w:p w14:paraId="502DDFC0" w14:textId="77777777" w:rsidR="00904DB6" w:rsidRDefault="00904DB6" w:rsidP="002C00F0">
      <w:pPr>
        <w:pStyle w:val="Heading5"/>
      </w:pPr>
      <w:r>
        <w:t>6.3.5 Activity Diagram for Manage Rooms</w:t>
      </w:r>
    </w:p>
    <w:p w14:paraId="074242AD" w14:textId="77777777" w:rsidR="00904DB6" w:rsidRDefault="00FD7F85" w:rsidP="00904DB6">
      <w:pPr>
        <w:pStyle w:val="BodyText"/>
      </w:pPr>
      <w:r>
        <w:rPr>
          <w:noProof/>
        </w:rPr>
        <w:lastRenderedPageBreak/>
        <w:drawing>
          <wp:inline distT="0" distB="0" distL="0" distR="0" wp14:anchorId="7190C66F" wp14:editId="1D804E32">
            <wp:extent cx="1809750" cy="621982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27">
                      <a:extLst>
                        <a:ext uri="{28A0092B-C50C-407E-A947-70E740481C1C}">
                          <a14:useLocalDpi xmlns:a14="http://schemas.microsoft.com/office/drawing/2010/main" val="0"/>
                        </a:ext>
                      </a:extLst>
                    </a:blip>
                    <a:stretch>
                      <a:fillRect/>
                    </a:stretch>
                  </pic:blipFill>
                  <pic:spPr>
                    <a:xfrm>
                      <a:off x="0" y="0"/>
                      <a:ext cx="1809750" cy="6219825"/>
                    </a:xfrm>
                    <a:prstGeom prst="rect">
                      <a:avLst/>
                    </a:prstGeom>
                  </pic:spPr>
                </pic:pic>
              </a:graphicData>
            </a:graphic>
          </wp:inline>
        </w:drawing>
      </w:r>
    </w:p>
    <w:p w14:paraId="6FB42FEA" w14:textId="77777777" w:rsidR="00FD7F85" w:rsidRDefault="00FD7F85" w:rsidP="002C00F0">
      <w:pPr>
        <w:pStyle w:val="Heading5"/>
      </w:pPr>
      <w:r>
        <w:t>6.3.6 Activity Diagram for Manage Users</w:t>
      </w:r>
    </w:p>
    <w:p w14:paraId="5FB1E1EA" w14:textId="77777777" w:rsidR="00FD7F85" w:rsidRDefault="00FD7F85" w:rsidP="00904DB6">
      <w:pPr>
        <w:pStyle w:val="BodyText"/>
      </w:pPr>
      <w:r>
        <w:rPr>
          <w:noProof/>
        </w:rPr>
        <w:lastRenderedPageBreak/>
        <w:drawing>
          <wp:inline distT="0" distB="0" distL="0" distR="0" wp14:anchorId="77E17FBC" wp14:editId="7294C600">
            <wp:extent cx="1809750" cy="574357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28">
                      <a:extLst>
                        <a:ext uri="{28A0092B-C50C-407E-A947-70E740481C1C}">
                          <a14:useLocalDpi xmlns:a14="http://schemas.microsoft.com/office/drawing/2010/main" val="0"/>
                        </a:ext>
                      </a:extLst>
                    </a:blip>
                    <a:stretch>
                      <a:fillRect/>
                    </a:stretch>
                  </pic:blipFill>
                  <pic:spPr>
                    <a:xfrm>
                      <a:off x="0" y="0"/>
                      <a:ext cx="1809750" cy="5743575"/>
                    </a:xfrm>
                    <a:prstGeom prst="rect">
                      <a:avLst/>
                    </a:prstGeom>
                  </pic:spPr>
                </pic:pic>
              </a:graphicData>
            </a:graphic>
          </wp:inline>
        </w:drawing>
      </w:r>
    </w:p>
    <w:p w14:paraId="7F0137C5" w14:textId="77777777" w:rsidR="00FD7F85" w:rsidRDefault="00FD7F85" w:rsidP="00FD7F85">
      <w:pPr>
        <w:pStyle w:val="Heading4"/>
      </w:pPr>
      <w:r>
        <w:t>6.4 Entity Relationship Diagram</w:t>
      </w:r>
    </w:p>
    <w:p w14:paraId="3AD3D03C" w14:textId="77777777" w:rsidR="00FD7F85" w:rsidRPr="00FD7F85" w:rsidRDefault="00FD7F85" w:rsidP="00FD7F85">
      <w:pPr>
        <w:pStyle w:val="BodyText"/>
        <w:ind w:firstLine="0"/>
      </w:pPr>
    </w:p>
    <w:p w14:paraId="2726279A" w14:textId="77777777" w:rsidR="00FD7F85" w:rsidRDefault="00FD7F85" w:rsidP="00FD7F85">
      <w:pPr>
        <w:pStyle w:val="BodyText"/>
        <w:jc w:val="center"/>
      </w:pPr>
      <w:r>
        <w:lastRenderedPageBreak/>
        <w:t>6.4 6.</w:t>
      </w:r>
      <w:r>
        <w:rPr>
          <w:noProof/>
        </w:rPr>
        <w:drawing>
          <wp:inline distT="0" distB="0" distL="0" distR="0" wp14:anchorId="150BE2BF" wp14:editId="607755C2">
            <wp:extent cx="5715000" cy="457517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29">
                      <a:extLst>
                        <a:ext uri="{28A0092B-C50C-407E-A947-70E740481C1C}">
                          <a14:useLocalDpi xmlns:a14="http://schemas.microsoft.com/office/drawing/2010/main" val="0"/>
                        </a:ext>
                      </a:extLst>
                    </a:blip>
                    <a:stretch>
                      <a:fillRect/>
                    </a:stretch>
                  </pic:blipFill>
                  <pic:spPr>
                    <a:xfrm>
                      <a:off x="0" y="0"/>
                      <a:ext cx="5715000" cy="4575175"/>
                    </a:xfrm>
                    <a:prstGeom prst="rect">
                      <a:avLst/>
                    </a:prstGeom>
                  </pic:spPr>
                </pic:pic>
              </a:graphicData>
            </a:graphic>
          </wp:inline>
        </w:drawing>
      </w:r>
    </w:p>
    <w:p w14:paraId="75B7D801" w14:textId="77777777" w:rsidR="00FD7F85" w:rsidRDefault="00FD7F85" w:rsidP="002C00F0">
      <w:pPr>
        <w:pStyle w:val="Heading4"/>
      </w:pPr>
      <w:r>
        <w:t>6.5 Data</w:t>
      </w:r>
      <w:r w:rsidR="00103AFA">
        <w:t xml:space="preserve"> Flow Diagram</w:t>
      </w:r>
    </w:p>
    <w:p w14:paraId="1C3A895F" w14:textId="77777777" w:rsidR="00103AFA" w:rsidRDefault="00103AFA" w:rsidP="00FD7F85">
      <w:pPr>
        <w:pStyle w:val="BodyText"/>
        <w:jc w:val="left"/>
      </w:pPr>
      <w:r>
        <w:t>A Data Flow Diagram (DFD) is a graphical representation of how data moves through a system, illustrating the flow of information between processes, data stores, external entities, and data inputs/outputs. It provides a high-level view of the system’s structure, focusing on how data is processed and shared rather than on the sequence of tasks. DFDs use standardized symbols: circles or ovals for processes, arrows for data flow, open-ended rectangles for data stores, and squares for external entities (like users or other systems). By mapping out these components, a DFD helps identify data dependencies, streamline processes, and uncover inefficiencies, making it an essential tool for system analysis and design.</w:t>
      </w:r>
    </w:p>
    <w:p w14:paraId="7674C871" w14:textId="1A5CD951" w:rsidR="00103AFA" w:rsidRDefault="00103AFA" w:rsidP="002C00F0">
      <w:pPr>
        <w:pStyle w:val="Heading4"/>
      </w:pPr>
      <w:r>
        <w:lastRenderedPageBreak/>
        <w:t xml:space="preserve"> Context Level Diagram (DFD 0)</w:t>
      </w:r>
    </w:p>
    <w:p w14:paraId="36AC057D" w14:textId="77777777" w:rsidR="00103AFA" w:rsidRDefault="00103AFA" w:rsidP="00FD7F85">
      <w:pPr>
        <w:pStyle w:val="BodyText"/>
        <w:jc w:val="left"/>
      </w:pPr>
      <w:r>
        <w:rPr>
          <w:noProof/>
        </w:rPr>
        <w:drawing>
          <wp:inline distT="0" distB="0" distL="0" distR="0" wp14:anchorId="48205772" wp14:editId="52C1BDC2">
            <wp:extent cx="4029075" cy="24765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30">
                      <a:extLst>
                        <a:ext uri="{28A0092B-C50C-407E-A947-70E740481C1C}">
                          <a14:useLocalDpi xmlns:a14="http://schemas.microsoft.com/office/drawing/2010/main" val="0"/>
                        </a:ext>
                      </a:extLst>
                    </a:blip>
                    <a:stretch>
                      <a:fillRect/>
                    </a:stretch>
                  </pic:blipFill>
                  <pic:spPr>
                    <a:xfrm>
                      <a:off x="0" y="0"/>
                      <a:ext cx="4029075" cy="2476500"/>
                    </a:xfrm>
                    <a:prstGeom prst="rect">
                      <a:avLst/>
                    </a:prstGeom>
                  </pic:spPr>
                </pic:pic>
              </a:graphicData>
            </a:graphic>
          </wp:inline>
        </w:drawing>
      </w:r>
    </w:p>
    <w:p w14:paraId="4AE91982" w14:textId="77777777" w:rsidR="00103AFA" w:rsidRDefault="00103AFA" w:rsidP="00FD7F85">
      <w:pPr>
        <w:pStyle w:val="BodyText"/>
        <w:jc w:val="left"/>
      </w:pPr>
    </w:p>
    <w:p w14:paraId="61489020" w14:textId="77777777" w:rsidR="00103AFA" w:rsidRDefault="00103AFA" w:rsidP="002C00F0">
      <w:pPr>
        <w:pStyle w:val="Heading4"/>
      </w:pPr>
      <w:r>
        <w:t>Level 1 DFD</w:t>
      </w:r>
    </w:p>
    <w:p w14:paraId="5BC28680" w14:textId="77777777" w:rsidR="00103AFA" w:rsidRDefault="00103AFA" w:rsidP="00FD7F85">
      <w:pPr>
        <w:pStyle w:val="BodyText"/>
        <w:jc w:val="left"/>
      </w:pPr>
      <w:r>
        <w:rPr>
          <w:noProof/>
        </w:rPr>
        <w:drawing>
          <wp:inline distT="0" distB="0" distL="0" distR="0" wp14:anchorId="59713FE2" wp14:editId="299F3012">
            <wp:extent cx="5706110" cy="310896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06110" cy="3108960"/>
                    </a:xfrm>
                    <a:prstGeom prst="rect">
                      <a:avLst/>
                    </a:prstGeom>
                    <a:noFill/>
                    <a:ln>
                      <a:noFill/>
                    </a:ln>
                  </pic:spPr>
                </pic:pic>
              </a:graphicData>
            </a:graphic>
          </wp:inline>
        </w:drawing>
      </w:r>
    </w:p>
    <w:p w14:paraId="2E17E7AB" w14:textId="25E8D1C2" w:rsidR="00103AFA" w:rsidRDefault="00103AFA" w:rsidP="002C00F0">
      <w:pPr>
        <w:pStyle w:val="Heading4"/>
      </w:pPr>
      <w:r>
        <w:lastRenderedPageBreak/>
        <w:t>Level 2 Process (Authentication)</w:t>
      </w:r>
    </w:p>
    <w:p w14:paraId="462FF8B6" w14:textId="77777777" w:rsidR="00103AFA" w:rsidRDefault="00103AFA" w:rsidP="00FD7F85">
      <w:pPr>
        <w:pStyle w:val="BodyText"/>
        <w:jc w:val="left"/>
      </w:pPr>
      <w:r>
        <w:rPr>
          <w:noProof/>
        </w:rPr>
        <w:drawing>
          <wp:inline distT="0" distB="0" distL="0" distR="0" wp14:anchorId="2934865C" wp14:editId="12EEAD1F">
            <wp:extent cx="4986655" cy="298704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986655" cy="2987040"/>
                    </a:xfrm>
                    <a:prstGeom prst="rect">
                      <a:avLst/>
                    </a:prstGeom>
                    <a:noFill/>
                    <a:ln>
                      <a:noFill/>
                    </a:ln>
                  </pic:spPr>
                </pic:pic>
              </a:graphicData>
            </a:graphic>
          </wp:inline>
        </w:drawing>
      </w:r>
    </w:p>
    <w:p w14:paraId="48813C15" w14:textId="0E9AE603" w:rsidR="00103AFA" w:rsidRDefault="00103AFA" w:rsidP="002C00F0">
      <w:pPr>
        <w:pStyle w:val="Heading4"/>
      </w:pPr>
      <w:r>
        <w:t>Level 2 Process (Viewing Room Details)</w:t>
      </w:r>
    </w:p>
    <w:p w14:paraId="4FEE70DD" w14:textId="77777777" w:rsidR="00103AFA" w:rsidRDefault="00103AFA" w:rsidP="00FD7F85">
      <w:pPr>
        <w:pStyle w:val="BodyText"/>
        <w:jc w:val="left"/>
      </w:pPr>
      <w:r>
        <w:rPr>
          <w:noProof/>
        </w:rPr>
        <w:drawing>
          <wp:inline distT="0" distB="0" distL="0" distR="0" wp14:anchorId="62B3D7BE" wp14:editId="3D2BA153">
            <wp:extent cx="4511040" cy="307213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511040" cy="3072130"/>
                    </a:xfrm>
                    <a:prstGeom prst="rect">
                      <a:avLst/>
                    </a:prstGeom>
                    <a:noFill/>
                    <a:ln>
                      <a:noFill/>
                    </a:ln>
                  </pic:spPr>
                </pic:pic>
              </a:graphicData>
            </a:graphic>
          </wp:inline>
        </w:drawing>
      </w:r>
    </w:p>
    <w:p w14:paraId="140029FB" w14:textId="773FD9F9" w:rsidR="00103AFA" w:rsidRDefault="00103AFA" w:rsidP="002C00F0">
      <w:pPr>
        <w:pStyle w:val="Heading4"/>
      </w:pPr>
      <w:r>
        <w:lastRenderedPageBreak/>
        <w:t xml:space="preserve">Level 2 Process </w:t>
      </w:r>
      <w:r w:rsidR="005F2F53">
        <w:t>(Booking Request)</w:t>
      </w:r>
    </w:p>
    <w:p w14:paraId="1D4DB10B" w14:textId="77777777" w:rsidR="005F2F53" w:rsidRDefault="005F2F53" w:rsidP="00FD7F85">
      <w:pPr>
        <w:pStyle w:val="BodyText"/>
        <w:jc w:val="left"/>
      </w:pPr>
      <w:r>
        <w:rPr>
          <w:noProof/>
        </w:rPr>
        <w:drawing>
          <wp:inline distT="0" distB="0" distL="0" distR="0" wp14:anchorId="238A9364" wp14:editId="66EFF7C8">
            <wp:extent cx="3511550" cy="269430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511550" cy="2694305"/>
                    </a:xfrm>
                    <a:prstGeom prst="rect">
                      <a:avLst/>
                    </a:prstGeom>
                    <a:noFill/>
                    <a:ln>
                      <a:noFill/>
                    </a:ln>
                  </pic:spPr>
                </pic:pic>
              </a:graphicData>
            </a:graphic>
          </wp:inline>
        </w:drawing>
      </w:r>
    </w:p>
    <w:p w14:paraId="221CA140" w14:textId="105B015E" w:rsidR="005F2F53" w:rsidRDefault="005F2F53" w:rsidP="002C00F0">
      <w:pPr>
        <w:pStyle w:val="Heading4"/>
      </w:pPr>
      <w:r>
        <w:t>Level 2 Process (Booking Details)</w:t>
      </w:r>
    </w:p>
    <w:p w14:paraId="55CF79E3" w14:textId="77777777" w:rsidR="002C00F0" w:rsidRDefault="002C00F0" w:rsidP="00FD7F85">
      <w:pPr>
        <w:pStyle w:val="BodyText"/>
        <w:jc w:val="left"/>
      </w:pPr>
    </w:p>
    <w:p w14:paraId="36DD77A8" w14:textId="77777777" w:rsidR="005F2F53" w:rsidRDefault="005F2F53" w:rsidP="00FD7F85">
      <w:pPr>
        <w:pStyle w:val="BodyText"/>
        <w:jc w:val="left"/>
      </w:pPr>
      <w:r>
        <w:rPr>
          <w:noProof/>
        </w:rPr>
        <w:drawing>
          <wp:inline distT="0" distB="0" distL="0" distR="0" wp14:anchorId="3C65FCC2" wp14:editId="4505B8E4">
            <wp:extent cx="3194050" cy="241427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194050" cy="2414270"/>
                    </a:xfrm>
                    <a:prstGeom prst="rect">
                      <a:avLst/>
                    </a:prstGeom>
                    <a:noFill/>
                    <a:ln>
                      <a:noFill/>
                    </a:ln>
                  </pic:spPr>
                </pic:pic>
              </a:graphicData>
            </a:graphic>
          </wp:inline>
        </w:drawing>
      </w:r>
    </w:p>
    <w:p w14:paraId="35765690" w14:textId="77777777" w:rsidR="002C00F0" w:rsidRDefault="005F2F53" w:rsidP="002C00F0">
      <w:pPr>
        <w:pStyle w:val="Heading4"/>
      </w:pPr>
      <w:r>
        <w:lastRenderedPageBreak/>
        <w:t>Level 2 Process (Manage Rooms)</w:t>
      </w:r>
    </w:p>
    <w:p w14:paraId="099B4104" w14:textId="7989C5CE" w:rsidR="005F2F53" w:rsidRDefault="005F2F53" w:rsidP="00FD7F85">
      <w:pPr>
        <w:pStyle w:val="BodyText"/>
        <w:jc w:val="left"/>
      </w:pPr>
      <w:r>
        <w:rPr>
          <w:noProof/>
        </w:rPr>
        <w:drawing>
          <wp:inline distT="0" distB="0" distL="0" distR="0" wp14:anchorId="26213465" wp14:editId="5AC85951">
            <wp:extent cx="4328160" cy="268224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328160" cy="2682240"/>
                    </a:xfrm>
                    <a:prstGeom prst="rect">
                      <a:avLst/>
                    </a:prstGeom>
                    <a:noFill/>
                    <a:ln>
                      <a:noFill/>
                    </a:ln>
                  </pic:spPr>
                </pic:pic>
              </a:graphicData>
            </a:graphic>
          </wp:inline>
        </w:drawing>
      </w:r>
    </w:p>
    <w:p w14:paraId="2872DAC5" w14:textId="77777777" w:rsidR="005F2F53" w:rsidRDefault="005F2F53" w:rsidP="002C00F0">
      <w:pPr>
        <w:pStyle w:val="Heading4"/>
      </w:pPr>
      <w:r>
        <w:t>Level 2 Process (Manage User)</w:t>
      </w:r>
    </w:p>
    <w:p w14:paraId="73973AB9" w14:textId="77777777" w:rsidR="005F2F53" w:rsidRDefault="005F2F53" w:rsidP="00FD7F85">
      <w:pPr>
        <w:pStyle w:val="BodyText"/>
        <w:jc w:val="left"/>
      </w:pPr>
      <w:r>
        <w:rPr>
          <w:noProof/>
        </w:rPr>
        <w:drawing>
          <wp:inline distT="0" distB="0" distL="0" distR="0" wp14:anchorId="540BC18B" wp14:editId="075E5EA0">
            <wp:extent cx="4328160" cy="268224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328160" cy="2682240"/>
                    </a:xfrm>
                    <a:prstGeom prst="rect">
                      <a:avLst/>
                    </a:prstGeom>
                    <a:noFill/>
                    <a:ln>
                      <a:noFill/>
                    </a:ln>
                  </pic:spPr>
                </pic:pic>
              </a:graphicData>
            </a:graphic>
          </wp:inline>
        </w:drawing>
      </w:r>
    </w:p>
    <w:p w14:paraId="2EB1E819" w14:textId="77777777" w:rsidR="00147F94" w:rsidRDefault="00147F94" w:rsidP="00FD7F85">
      <w:pPr>
        <w:pStyle w:val="BodyText"/>
        <w:jc w:val="left"/>
      </w:pPr>
    </w:p>
    <w:p w14:paraId="7C29C42B" w14:textId="77777777" w:rsidR="00147F94" w:rsidRDefault="00147F94" w:rsidP="00FD7F85">
      <w:pPr>
        <w:pStyle w:val="BodyText"/>
        <w:jc w:val="left"/>
      </w:pPr>
    </w:p>
    <w:p w14:paraId="6178ED4C" w14:textId="77777777" w:rsidR="00147F94" w:rsidRDefault="00147F94" w:rsidP="00FD7F85">
      <w:pPr>
        <w:pStyle w:val="BodyText"/>
        <w:jc w:val="left"/>
      </w:pPr>
    </w:p>
    <w:p w14:paraId="2E32E7F5" w14:textId="77777777" w:rsidR="00147F94" w:rsidRDefault="00147F94" w:rsidP="00FD7F85">
      <w:pPr>
        <w:pStyle w:val="BodyText"/>
        <w:jc w:val="left"/>
      </w:pPr>
    </w:p>
    <w:p w14:paraId="0B951932" w14:textId="77777777" w:rsidR="00147F94" w:rsidRDefault="00147F94" w:rsidP="00FD7F85">
      <w:pPr>
        <w:pStyle w:val="BodyText"/>
        <w:jc w:val="left"/>
      </w:pPr>
    </w:p>
    <w:p w14:paraId="438BD025" w14:textId="77777777" w:rsidR="00147F94" w:rsidRDefault="00147F94" w:rsidP="00FD7F85">
      <w:pPr>
        <w:pStyle w:val="BodyText"/>
        <w:jc w:val="left"/>
      </w:pPr>
    </w:p>
    <w:p w14:paraId="1F7C016A" w14:textId="77777777" w:rsidR="00147F94" w:rsidRDefault="00147F94" w:rsidP="00FD7F85">
      <w:pPr>
        <w:pStyle w:val="BodyText"/>
        <w:jc w:val="left"/>
      </w:pPr>
    </w:p>
    <w:p w14:paraId="3808B0FE" w14:textId="77777777" w:rsidR="00147F94" w:rsidRDefault="00147F94" w:rsidP="00FD7F85">
      <w:pPr>
        <w:pStyle w:val="BodyText"/>
        <w:jc w:val="left"/>
      </w:pPr>
    </w:p>
    <w:p w14:paraId="450B50D4" w14:textId="77777777" w:rsidR="00147F94" w:rsidRDefault="00147F94" w:rsidP="00FD7F85">
      <w:pPr>
        <w:pStyle w:val="BodyText"/>
        <w:jc w:val="left"/>
      </w:pPr>
    </w:p>
    <w:p w14:paraId="571CB802" w14:textId="77777777" w:rsidR="00147F94" w:rsidRDefault="00147F94" w:rsidP="00FD7F85">
      <w:pPr>
        <w:pStyle w:val="BodyText"/>
        <w:jc w:val="left"/>
      </w:pPr>
    </w:p>
    <w:p w14:paraId="47222D9E" w14:textId="77777777" w:rsidR="00147F94" w:rsidRDefault="00147F94" w:rsidP="00FD7F85">
      <w:pPr>
        <w:pStyle w:val="BodyText"/>
        <w:jc w:val="left"/>
      </w:pPr>
    </w:p>
    <w:p w14:paraId="0E367605" w14:textId="77777777" w:rsidR="00147F94" w:rsidRDefault="00147F94" w:rsidP="00FD7F85">
      <w:pPr>
        <w:pStyle w:val="BodyText"/>
        <w:jc w:val="left"/>
      </w:pPr>
    </w:p>
    <w:p w14:paraId="592956AC" w14:textId="77777777" w:rsidR="00147F94" w:rsidRDefault="00147F94" w:rsidP="00FD7F85">
      <w:pPr>
        <w:pStyle w:val="BodyText"/>
        <w:jc w:val="left"/>
      </w:pPr>
    </w:p>
    <w:p w14:paraId="641EA476" w14:textId="77777777" w:rsidR="00147F94" w:rsidRDefault="00147F94" w:rsidP="00FD7F85">
      <w:pPr>
        <w:pStyle w:val="BodyText"/>
        <w:jc w:val="left"/>
      </w:pPr>
    </w:p>
    <w:p w14:paraId="15B1907F" w14:textId="77777777" w:rsidR="00147F94" w:rsidRDefault="00147F94" w:rsidP="00FD7F85">
      <w:pPr>
        <w:pStyle w:val="BodyText"/>
        <w:jc w:val="left"/>
      </w:pPr>
    </w:p>
    <w:p w14:paraId="3C91876A" w14:textId="77777777" w:rsidR="00147F94" w:rsidRDefault="00147F94" w:rsidP="00FD7F85">
      <w:pPr>
        <w:pStyle w:val="BodyText"/>
        <w:jc w:val="left"/>
      </w:pPr>
    </w:p>
    <w:p w14:paraId="6D3B9736" w14:textId="77777777" w:rsidR="00147F94" w:rsidRDefault="00147F94" w:rsidP="00FD7F85">
      <w:pPr>
        <w:pStyle w:val="BodyText"/>
        <w:jc w:val="left"/>
      </w:pPr>
    </w:p>
    <w:p w14:paraId="7EE5EFA3" w14:textId="77777777" w:rsidR="00147F94" w:rsidRDefault="00147F94" w:rsidP="00FD7F85">
      <w:pPr>
        <w:pStyle w:val="BodyText"/>
        <w:jc w:val="left"/>
      </w:pPr>
    </w:p>
    <w:p w14:paraId="4D28B0F8" w14:textId="77777777" w:rsidR="00147F94" w:rsidRPr="00147F94" w:rsidRDefault="00147F94" w:rsidP="00147F94">
      <w:pPr>
        <w:pStyle w:val="Heading4"/>
        <w:jc w:val="center"/>
        <w:rPr>
          <w:b/>
          <w:bCs/>
        </w:rPr>
      </w:pPr>
      <w:r w:rsidRPr="00147F94">
        <w:rPr>
          <w:b/>
          <w:bCs/>
        </w:rPr>
        <w:t>Chapter 7</w:t>
      </w:r>
    </w:p>
    <w:p w14:paraId="5EA74E52" w14:textId="77777777" w:rsidR="00147F94" w:rsidRDefault="00147F94" w:rsidP="00147F94">
      <w:pPr>
        <w:pStyle w:val="Heading4"/>
        <w:jc w:val="center"/>
        <w:rPr>
          <w:b/>
          <w:bCs/>
        </w:rPr>
      </w:pPr>
      <w:r w:rsidRPr="00147F94">
        <w:rPr>
          <w:b/>
          <w:bCs/>
        </w:rPr>
        <w:t>Interface Design</w:t>
      </w:r>
    </w:p>
    <w:p w14:paraId="367C2663" w14:textId="77777777" w:rsidR="00147F94" w:rsidRDefault="00147F94" w:rsidP="00147F94">
      <w:pPr>
        <w:pStyle w:val="BodyText"/>
      </w:pPr>
    </w:p>
    <w:p w14:paraId="55F644F6" w14:textId="77777777" w:rsidR="00147F94" w:rsidRDefault="00147F94" w:rsidP="00147F94">
      <w:pPr>
        <w:pStyle w:val="BodyText"/>
      </w:pPr>
    </w:p>
    <w:p w14:paraId="68565C7E" w14:textId="77777777" w:rsidR="00147F94" w:rsidRDefault="00147F94" w:rsidP="00147F94">
      <w:pPr>
        <w:pStyle w:val="BodyText"/>
      </w:pPr>
    </w:p>
    <w:p w14:paraId="7FE4E426" w14:textId="77777777" w:rsidR="00147F94" w:rsidRDefault="00147F94" w:rsidP="00147F94">
      <w:pPr>
        <w:pStyle w:val="BodyText"/>
      </w:pPr>
    </w:p>
    <w:p w14:paraId="39071B38" w14:textId="77777777" w:rsidR="00147F94" w:rsidRDefault="00147F94" w:rsidP="00147F94">
      <w:pPr>
        <w:pStyle w:val="BodyText"/>
      </w:pPr>
    </w:p>
    <w:p w14:paraId="40271C6A" w14:textId="77777777" w:rsidR="00147F94" w:rsidRDefault="00147F94" w:rsidP="00F97B18">
      <w:pPr>
        <w:pStyle w:val="Heading4"/>
      </w:pPr>
    </w:p>
    <w:p w14:paraId="5B7188E4" w14:textId="77777777" w:rsidR="00147F94" w:rsidRDefault="00147F94" w:rsidP="00147F94">
      <w:pPr>
        <w:pStyle w:val="BodyText"/>
      </w:pPr>
    </w:p>
    <w:p w14:paraId="0BD4887E" w14:textId="77777777" w:rsidR="00147F94" w:rsidRDefault="00147F94" w:rsidP="00147F94">
      <w:pPr>
        <w:pStyle w:val="BodyText"/>
      </w:pPr>
    </w:p>
    <w:p w14:paraId="534FCB41" w14:textId="77777777" w:rsidR="00147F94" w:rsidRDefault="00147F94" w:rsidP="00147F94">
      <w:pPr>
        <w:pStyle w:val="BodyText"/>
      </w:pPr>
    </w:p>
    <w:p w14:paraId="1384BA5A" w14:textId="77777777" w:rsidR="00147F94" w:rsidRDefault="00147F94" w:rsidP="00147F94">
      <w:pPr>
        <w:pStyle w:val="BodyText"/>
      </w:pPr>
    </w:p>
    <w:p w14:paraId="008C88DC" w14:textId="77777777" w:rsidR="00147F94" w:rsidRDefault="00467E41" w:rsidP="00467E41">
      <w:pPr>
        <w:pStyle w:val="Heading4"/>
      </w:pPr>
      <w:r>
        <w:t>7.1 Sign in page</w:t>
      </w:r>
    </w:p>
    <w:p w14:paraId="13EA95FA" w14:textId="77777777" w:rsidR="00467E41" w:rsidRDefault="00467E41" w:rsidP="00467E41">
      <w:pPr>
        <w:pStyle w:val="BodyText"/>
        <w:ind w:firstLine="0"/>
        <w:jc w:val="left"/>
        <w:rPr>
          <w:noProof/>
        </w:rPr>
      </w:pPr>
    </w:p>
    <w:p w14:paraId="7207663F" w14:textId="77777777" w:rsidR="00467E41" w:rsidRDefault="00467E41" w:rsidP="00467E41">
      <w:pPr>
        <w:pStyle w:val="BodyText"/>
        <w:ind w:firstLine="0"/>
        <w:jc w:val="left"/>
      </w:pPr>
      <w:r>
        <w:rPr>
          <w:noProof/>
        </w:rPr>
        <w:drawing>
          <wp:inline distT="0" distB="0" distL="0" distR="0" wp14:anchorId="0CF4B966" wp14:editId="5DF05E1D">
            <wp:extent cx="5718175" cy="252349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718175" cy="2523490"/>
                    </a:xfrm>
                    <a:prstGeom prst="rect">
                      <a:avLst/>
                    </a:prstGeom>
                    <a:noFill/>
                    <a:ln>
                      <a:noFill/>
                    </a:ln>
                  </pic:spPr>
                </pic:pic>
              </a:graphicData>
            </a:graphic>
          </wp:inline>
        </w:drawing>
      </w:r>
    </w:p>
    <w:p w14:paraId="5F036823" w14:textId="77777777" w:rsidR="00467E41" w:rsidRDefault="00467E41" w:rsidP="00467E41">
      <w:pPr>
        <w:pStyle w:val="BodyText"/>
        <w:ind w:firstLine="0"/>
        <w:jc w:val="left"/>
      </w:pPr>
    </w:p>
    <w:p w14:paraId="3F7CB882" w14:textId="77777777" w:rsidR="00467E41" w:rsidRDefault="00467E41" w:rsidP="00F97B18">
      <w:pPr>
        <w:pStyle w:val="Heading4"/>
      </w:pPr>
      <w:r>
        <w:t>7.2 Sign up page</w:t>
      </w:r>
    </w:p>
    <w:p w14:paraId="769E1D71" w14:textId="77777777" w:rsidR="00467E41" w:rsidRDefault="00467E41" w:rsidP="00467E41">
      <w:pPr>
        <w:pStyle w:val="BodyText"/>
        <w:ind w:firstLine="0"/>
        <w:jc w:val="left"/>
      </w:pPr>
    </w:p>
    <w:p w14:paraId="11EC0279" w14:textId="77777777" w:rsidR="00467E41" w:rsidRDefault="00467E41" w:rsidP="00467E41">
      <w:pPr>
        <w:pStyle w:val="BodyText"/>
        <w:ind w:firstLine="0"/>
        <w:jc w:val="left"/>
      </w:pPr>
      <w:r>
        <w:rPr>
          <w:noProof/>
        </w:rPr>
        <w:drawing>
          <wp:inline distT="0" distB="0" distL="0" distR="0" wp14:anchorId="6C2CA94B" wp14:editId="4B0B6239">
            <wp:extent cx="5706110" cy="259715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706110" cy="2597150"/>
                    </a:xfrm>
                    <a:prstGeom prst="rect">
                      <a:avLst/>
                    </a:prstGeom>
                    <a:noFill/>
                    <a:ln>
                      <a:noFill/>
                    </a:ln>
                  </pic:spPr>
                </pic:pic>
              </a:graphicData>
            </a:graphic>
          </wp:inline>
        </w:drawing>
      </w:r>
    </w:p>
    <w:p w14:paraId="6C80C33B" w14:textId="77777777" w:rsidR="00467E41" w:rsidRDefault="00467E41" w:rsidP="00F97B18">
      <w:pPr>
        <w:pStyle w:val="Heading4"/>
      </w:pPr>
      <w:r>
        <w:lastRenderedPageBreak/>
        <w:t>7.3 User Home Page</w:t>
      </w:r>
    </w:p>
    <w:p w14:paraId="691ACE11" w14:textId="77777777" w:rsidR="00467E41" w:rsidRDefault="00467E41" w:rsidP="00467E41">
      <w:pPr>
        <w:pStyle w:val="BodyText"/>
        <w:ind w:firstLine="0"/>
        <w:jc w:val="left"/>
      </w:pPr>
    </w:p>
    <w:p w14:paraId="15FF4DCB" w14:textId="77777777" w:rsidR="00467E41" w:rsidRDefault="00467E41" w:rsidP="00467E41">
      <w:pPr>
        <w:pStyle w:val="BodyText"/>
        <w:ind w:firstLine="0"/>
        <w:jc w:val="left"/>
      </w:pPr>
      <w:r>
        <w:rPr>
          <w:noProof/>
        </w:rPr>
        <w:drawing>
          <wp:inline distT="0" distB="0" distL="0" distR="0" wp14:anchorId="49D5C2E8" wp14:editId="27735702">
            <wp:extent cx="5706110" cy="258445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706110" cy="2584450"/>
                    </a:xfrm>
                    <a:prstGeom prst="rect">
                      <a:avLst/>
                    </a:prstGeom>
                    <a:noFill/>
                    <a:ln>
                      <a:noFill/>
                    </a:ln>
                  </pic:spPr>
                </pic:pic>
              </a:graphicData>
            </a:graphic>
          </wp:inline>
        </w:drawing>
      </w:r>
    </w:p>
    <w:p w14:paraId="47792418" w14:textId="77777777" w:rsidR="00467E41" w:rsidRDefault="00467E41" w:rsidP="00F97B18">
      <w:pPr>
        <w:pStyle w:val="Heading4"/>
      </w:pPr>
      <w:r>
        <w:t>7.4 Rooms Page</w:t>
      </w:r>
    </w:p>
    <w:p w14:paraId="4C1A7DB7" w14:textId="77777777" w:rsidR="00467E41" w:rsidRDefault="00467E41" w:rsidP="00467E41">
      <w:pPr>
        <w:pStyle w:val="BodyText"/>
        <w:ind w:firstLine="0"/>
        <w:jc w:val="left"/>
      </w:pPr>
    </w:p>
    <w:p w14:paraId="79DB3744" w14:textId="77777777" w:rsidR="00467E41" w:rsidRDefault="00467E41" w:rsidP="00467E41">
      <w:pPr>
        <w:pStyle w:val="BodyText"/>
        <w:ind w:firstLine="0"/>
        <w:jc w:val="left"/>
      </w:pPr>
      <w:r>
        <w:rPr>
          <w:noProof/>
        </w:rPr>
        <w:drawing>
          <wp:inline distT="0" distB="0" distL="0" distR="0" wp14:anchorId="111FB0E3" wp14:editId="5756C50B">
            <wp:extent cx="5706110" cy="257238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706110" cy="2572385"/>
                    </a:xfrm>
                    <a:prstGeom prst="rect">
                      <a:avLst/>
                    </a:prstGeom>
                    <a:noFill/>
                    <a:ln>
                      <a:noFill/>
                    </a:ln>
                  </pic:spPr>
                </pic:pic>
              </a:graphicData>
            </a:graphic>
          </wp:inline>
        </w:drawing>
      </w:r>
    </w:p>
    <w:p w14:paraId="3932A77A" w14:textId="77777777" w:rsidR="00467E41" w:rsidRDefault="00467E41" w:rsidP="00F97B18">
      <w:pPr>
        <w:pStyle w:val="Heading4"/>
      </w:pPr>
      <w:r>
        <w:t>7.5 Services Page</w:t>
      </w:r>
    </w:p>
    <w:p w14:paraId="78A1708B" w14:textId="77777777" w:rsidR="00467E41" w:rsidRDefault="00467E41" w:rsidP="00467E41">
      <w:pPr>
        <w:pStyle w:val="BodyText"/>
        <w:ind w:firstLine="0"/>
        <w:jc w:val="left"/>
      </w:pPr>
    </w:p>
    <w:p w14:paraId="284F04D9" w14:textId="77777777" w:rsidR="00467E41" w:rsidRDefault="00467E41" w:rsidP="00467E41">
      <w:pPr>
        <w:pStyle w:val="BodyText"/>
        <w:ind w:firstLine="0"/>
        <w:jc w:val="left"/>
      </w:pPr>
      <w:r>
        <w:rPr>
          <w:noProof/>
        </w:rPr>
        <w:lastRenderedPageBreak/>
        <w:drawing>
          <wp:inline distT="0" distB="0" distL="0" distR="0" wp14:anchorId="36752EC0" wp14:editId="001C8148">
            <wp:extent cx="5706110" cy="260921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706110" cy="2609215"/>
                    </a:xfrm>
                    <a:prstGeom prst="rect">
                      <a:avLst/>
                    </a:prstGeom>
                    <a:noFill/>
                    <a:ln>
                      <a:noFill/>
                    </a:ln>
                  </pic:spPr>
                </pic:pic>
              </a:graphicData>
            </a:graphic>
          </wp:inline>
        </w:drawing>
      </w:r>
    </w:p>
    <w:p w14:paraId="14E85CA8" w14:textId="77777777" w:rsidR="00467E41" w:rsidRDefault="00467E41" w:rsidP="00F97B18">
      <w:pPr>
        <w:pStyle w:val="Heading4"/>
      </w:pPr>
      <w:r>
        <w:t>7.6 Contact Page</w:t>
      </w:r>
    </w:p>
    <w:p w14:paraId="31EF03DB" w14:textId="77777777" w:rsidR="00467E41" w:rsidRDefault="00467E41" w:rsidP="00467E41">
      <w:pPr>
        <w:pStyle w:val="BodyText"/>
        <w:ind w:firstLine="0"/>
        <w:jc w:val="left"/>
      </w:pPr>
    </w:p>
    <w:p w14:paraId="39D422B5" w14:textId="77777777" w:rsidR="00467E41" w:rsidRDefault="00467E41" w:rsidP="00467E41">
      <w:pPr>
        <w:pStyle w:val="BodyText"/>
        <w:ind w:firstLine="0"/>
        <w:jc w:val="left"/>
      </w:pPr>
      <w:r>
        <w:rPr>
          <w:noProof/>
        </w:rPr>
        <w:drawing>
          <wp:inline distT="0" distB="0" distL="0" distR="0" wp14:anchorId="13AD72B6" wp14:editId="291FA766">
            <wp:extent cx="5706110" cy="256032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706110" cy="2560320"/>
                    </a:xfrm>
                    <a:prstGeom prst="rect">
                      <a:avLst/>
                    </a:prstGeom>
                    <a:noFill/>
                    <a:ln>
                      <a:noFill/>
                    </a:ln>
                  </pic:spPr>
                </pic:pic>
              </a:graphicData>
            </a:graphic>
          </wp:inline>
        </w:drawing>
      </w:r>
    </w:p>
    <w:p w14:paraId="3ECC5503" w14:textId="77777777" w:rsidR="00467E41" w:rsidRDefault="00467E41" w:rsidP="00F97B18">
      <w:pPr>
        <w:pStyle w:val="Heading4"/>
      </w:pPr>
      <w:r>
        <w:t>7.7 Room Details Page</w:t>
      </w:r>
    </w:p>
    <w:p w14:paraId="799176C1" w14:textId="77777777" w:rsidR="00467E41" w:rsidRDefault="00467E41" w:rsidP="00467E41">
      <w:pPr>
        <w:pStyle w:val="BodyText"/>
        <w:ind w:firstLine="0"/>
        <w:jc w:val="left"/>
      </w:pPr>
    </w:p>
    <w:p w14:paraId="0EA1837C" w14:textId="77777777" w:rsidR="00467E41" w:rsidRDefault="00467E41" w:rsidP="00467E41">
      <w:pPr>
        <w:pStyle w:val="BodyText"/>
        <w:ind w:firstLine="0"/>
        <w:jc w:val="left"/>
      </w:pPr>
      <w:r>
        <w:rPr>
          <w:noProof/>
        </w:rPr>
        <w:lastRenderedPageBreak/>
        <w:drawing>
          <wp:inline distT="0" distB="0" distL="0" distR="0" wp14:anchorId="1B5DB88F" wp14:editId="6AAD4A26">
            <wp:extent cx="5706110" cy="260921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706110" cy="2609215"/>
                    </a:xfrm>
                    <a:prstGeom prst="rect">
                      <a:avLst/>
                    </a:prstGeom>
                    <a:noFill/>
                    <a:ln>
                      <a:noFill/>
                    </a:ln>
                  </pic:spPr>
                </pic:pic>
              </a:graphicData>
            </a:graphic>
          </wp:inline>
        </w:drawing>
      </w:r>
    </w:p>
    <w:p w14:paraId="145B4AD5" w14:textId="77777777" w:rsidR="00467E41" w:rsidRDefault="00467E41" w:rsidP="00467E41">
      <w:pPr>
        <w:pStyle w:val="BodyText"/>
        <w:ind w:firstLine="0"/>
        <w:jc w:val="left"/>
      </w:pPr>
    </w:p>
    <w:p w14:paraId="3EA28900" w14:textId="77777777" w:rsidR="00467E41" w:rsidRDefault="00467E41" w:rsidP="00F97B18">
      <w:pPr>
        <w:pStyle w:val="Heading4"/>
      </w:pPr>
      <w:r>
        <w:t>7.8 Booking Info Page</w:t>
      </w:r>
    </w:p>
    <w:p w14:paraId="3A3536C3" w14:textId="77777777" w:rsidR="00467E41" w:rsidRDefault="00467E41" w:rsidP="00467E41">
      <w:pPr>
        <w:pStyle w:val="BodyText"/>
        <w:ind w:firstLine="0"/>
        <w:jc w:val="left"/>
      </w:pPr>
    </w:p>
    <w:p w14:paraId="7617C39A" w14:textId="77777777" w:rsidR="00467E41" w:rsidRDefault="00467E41" w:rsidP="00467E41">
      <w:pPr>
        <w:pStyle w:val="BodyText"/>
        <w:ind w:firstLine="0"/>
        <w:jc w:val="left"/>
      </w:pPr>
      <w:r>
        <w:rPr>
          <w:noProof/>
        </w:rPr>
        <w:drawing>
          <wp:inline distT="0" distB="0" distL="0" distR="0" wp14:anchorId="13FAC92E" wp14:editId="472A6672">
            <wp:extent cx="5706110" cy="259715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5706110" cy="2597150"/>
                    </a:xfrm>
                    <a:prstGeom prst="rect">
                      <a:avLst/>
                    </a:prstGeom>
                    <a:noFill/>
                    <a:ln>
                      <a:noFill/>
                    </a:ln>
                  </pic:spPr>
                </pic:pic>
              </a:graphicData>
            </a:graphic>
          </wp:inline>
        </w:drawing>
      </w:r>
    </w:p>
    <w:p w14:paraId="10FBD70B" w14:textId="77777777" w:rsidR="00467E41" w:rsidRDefault="00467E41" w:rsidP="00467E41">
      <w:pPr>
        <w:pStyle w:val="BodyText"/>
        <w:ind w:firstLine="0"/>
        <w:jc w:val="left"/>
      </w:pPr>
    </w:p>
    <w:p w14:paraId="207BFDD7" w14:textId="092095D2" w:rsidR="00467E41" w:rsidRDefault="00467E41" w:rsidP="00F97B18">
      <w:pPr>
        <w:pStyle w:val="Heading4"/>
      </w:pPr>
      <w:r>
        <w:t>7.9 Billing Form</w:t>
      </w:r>
    </w:p>
    <w:p w14:paraId="77B7B8EA" w14:textId="77777777" w:rsidR="00467E41" w:rsidRDefault="00467E41" w:rsidP="00467E41">
      <w:pPr>
        <w:pStyle w:val="BodyText"/>
        <w:ind w:firstLine="0"/>
        <w:jc w:val="left"/>
      </w:pPr>
    </w:p>
    <w:p w14:paraId="6C6A4126" w14:textId="77777777" w:rsidR="00467E41" w:rsidRDefault="00467E41" w:rsidP="00467E41">
      <w:pPr>
        <w:pStyle w:val="BodyText"/>
        <w:ind w:firstLine="0"/>
        <w:jc w:val="left"/>
      </w:pPr>
      <w:r>
        <w:rPr>
          <w:noProof/>
        </w:rPr>
        <w:lastRenderedPageBreak/>
        <w:drawing>
          <wp:inline distT="0" distB="0" distL="0" distR="0" wp14:anchorId="272A6379" wp14:editId="745C7068">
            <wp:extent cx="5718175" cy="262128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5718175" cy="2621280"/>
                    </a:xfrm>
                    <a:prstGeom prst="rect">
                      <a:avLst/>
                    </a:prstGeom>
                    <a:noFill/>
                    <a:ln>
                      <a:noFill/>
                    </a:ln>
                  </pic:spPr>
                </pic:pic>
              </a:graphicData>
            </a:graphic>
          </wp:inline>
        </w:drawing>
      </w:r>
    </w:p>
    <w:p w14:paraId="05881100" w14:textId="77777777" w:rsidR="00467E41" w:rsidRDefault="00467E41" w:rsidP="00F97B18">
      <w:pPr>
        <w:pStyle w:val="Heading4"/>
      </w:pPr>
      <w:r>
        <w:t>7.10 User Profile</w:t>
      </w:r>
      <w:r>
        <w:rPr>
          <w:noProof/>
        </w:rPr>
        <w:drawing>
          <wp:inline distT="0" distB="0" distL="0" distR="0" wp14:anchorId="00FFA1DD" wp14:editId="14912E1D">
            <wp:extent cx="5706110" cy="251142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5706110" cy="2511425"/>
                    </a:xfrm>
                    <a:prstGeom prst="rect">
                      <a:avLst/>
                    </a:prstGeom>
                    <a:noFill/>
                    <a:ln>
                      <a:noFill/>
                    </a:ln>
                  </pic:spPr>
                </pic:pic>
              </a:graphicData>
            </a:graphic>
          </wp:inline>
        </w:drawing>
      </w:r>
    </w:p>
    <w:p w14:paraId="74A54730" w14:textId="77777777" w:rsidR="00467E41" w:rsidRDefault="00467E41" w:rsidP="00F97B18">
      <w:pPr>
        <w:pStyle w:val="Heading4"/>
      </w:pPr>
      <w:r>
        <w:t>7.11 Admin Dashboard</w:t>
      </w:r>
    </w:p>
    <w:p w14:paraId="04ABF46F" w14:textId="77777777" w:rsidR="00467E41" w:rsidRDefault="00467E41" w:rsidP="00467E41">
      <w:pPr>
        <w:pStyle w:val="BodyText"/>
        <w:ind w:firstLine="0"/>
        <w:jc w:val="left"/>
      </w:pPr>
    </w:p>
    <w:p w14:paraId="223C6B10" w14:textId="77777777" w:rsidR="00467E41" w:rsidRDefault="00467E41" w:rsidP="00467E41">
      <w:pPr>
        <w:pStyle w:val="BodyText"/>
        <w:ind w:firstLine="0"/>
        <w:jc w:val="left"/>
      </w:pPr>
      <w:r>
        <w:rPr>
          <w:noProof/>
        </w:rPr>
        <w:lastRenderedPageBreak/>
        <w:drawing>
          <wp:inline distT="0" distB="0" distL="0" distR="0" wp14:anchorId="72D8DA72" wp14:editId="0394AB30">
            <wp:extent cx="5706110" cy="259715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5706110" cy="2597150"/>
                    </a:xfrm>
                    <a:prstGeom prst="rect">
                      <a:avLst/>
                    </a:prstGeom>
                    <a:noFill/>
                    <a:ln>
                      <a:noFill/>
                    </a:ln>
                  </pic:spPr>
                </pic:pic>
              </a:graphicData>
            </a:graphic>
          </wp:inline>
        </w:drawing>
      </w:r>
    </w:p>
    <w:p w14:paraId="3826E3BD" w14:textId="77777777" w:rsidR="00467E41" w:rsidRDefault="00467E41" w:rsidP="00F97B18">
      <w:pPr>
        <w:pStyle w:val="Heading4"/>
      </w:pPr>
      <w:r>
        <w:t xml:space="preserve">7.12 Booking List </w:t>
      </w:r>
    </w:p>
    <w:p w14:paraId="40180786" w14:textId="77777777" w:rsidR="00467E41" w:rsidRDefault="00467E41" w:rsidP="00467E41">
      <w:pPr>
        <w:pStyle w:val="BodyText"/>
        <w:ind w:firstLine="0"/>
        <w:jc w:val="left"/>
      </w:pPr>
    </w:p>
    <w:p w14:paraId="46FB8CA0" w14:textId="77777777" w:rsidR="00467E41" w:rsidRDefault="00467E41" w:rsidP="00467E41">
      <w:pPr>
        <w:pStyle w:val="BodyText"/>
        <w:ind w:firstLine="0"/>
        <w:jc w:val="left"/>
      </w:pPr>
      <w:r>
        <w:rPr>
          <w:noProof/>
        </w:rPr>
        <w:drawing>
          <wp:inline distT="0" distB="0" distL="0" distR="0" wp14:anchorId="39BCD20E" wp14:editId="138D512B">
            <wp:extent cx="5710555" cy="259334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5710555" cy="2593340"/>
                    </a:xfrm>
                    <a:prstGeom prst="rect">
                      <a:avLst/>
                    </a:prstGeom>
                    <a:noFill/>
                    <a:ln>
                      <a:noFill/>
                    </a:ln>
                  </pic:spPr>
                </pic:pic>
              </a:graphicData>
            </a:graphic>
          </wp:inline>
        </w:drawing>
      </w:r>
    </w:p>
    <w:p w14:paraId="060F0652" w14:textId="77777777" w:rsidR="00467E41" w:rsidRDefault="00467E41" w:rsidP="00F97B18">
      <w:pPr>
        <w:pStyle w:val="Heading4"/>
      </w:pPr>
      <w:r>
        <w:t>7.13 Billing List</w:t>
      </w:r>
    </w:p>
    <w:p w14:paraId="79D639AF" w14:textId="77777777" w:rsidR="00467E41" w:rsidRDefault="00467E41" w:rsidP="00467E41">
      <w:pPr>
        <w:pStyle w:val="BodyText"/>
        <w:ind w:firstLine="0"/>
        <w:jc w:val="left"/>
      </w:pPr>
    </w:p>
    <w:p w14:paraId="6CAA7DE9" w14:textId="77777777" w:rsidR="00467E41" w:rsidRDefault="00467E41" w:rsidP="00467E41">
      <w:pPr>
        <w:pStyle w:val="BodyText"/>
        <w:ind w:firstLine="0"/>
        <w:jc w:val="left"/>
      </w:pPr>
      <w:r>
        <w:rPr>
          <w:noProof/>
        </w:rPr>
        <w:lastRenderedPageBreak/>
        <w:drawing>
          <wp:inline distT="0" distB="0" distL="0" distR="0" wp14:anchorId="63393A70" wp14:editId="466B0E55">
            <wp:extent cx="5702300" cy="241046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5702300" cy="2410460"/>
                    </a:xfrm>
                    <a:prstGeom prst="rect">
                      <a:avLst/>
                    </a:prstGeom>
                    <a:noFill/>
                    <a:ln>
                      <a:noFill/>
                    </a:ln>
                  </pic:spPr>
                </pic:pic>
              </a:graphicData>
            </a:graphic>
          </wp:inline>
        </w:drawing>
      </w:r>
    </w:p>
    <w:p w14:paraId="260428BF" w14:textId="77777777" w:rsidR="00467E41" w:rsidRDefault="00467E41" w:rsidP="00F97B18">
      <w:pPr>
        <w:pStyle w:val="Heading4"/>
      </w:pPr>
      <w:r>
        <w:t>7.14 Users List</w:t>
      </w:r>
    </w:p>
    <w:p w14:paraId="62D10C49" w14:textId="77777777" w:rsidR="00467E41" w:rsidRDefault="00467E41" w:rsidP="00467E41">
      <w:pPr>
        <w:pStyle w:val="BodyText"/>
        <w:ind w:firstLine="0"/>
        <w:jc w:val="left"/>
      </w:pPr>
    </w:p>
    <w:p w14:paraId="272C71CF" w14:textId="77777777" w:rsidR="00467E41" w:rsidRDefault="00467E41" w:rsidP="00467E41">
      <w:pPr>
        <w:pStyle w:val="BodyText"/>
        <w:ind w:firstLine="0"/>
        <w:jc w:val="left"/>
      </w:pPr>
      <w:r>
        <w:rPr>
          <w:noProof/>
        </w:rPr>
        <w:drawing>
          <wp:inline distT="0" distB="0" distL="0" distR="0" wp14:anchorId="075C55C7" wp14:editId="5BB6EF29">
            <wp:extent cx="5702300" cy="246888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5702300" cy="2468880"/>
                    </a:xfrm>
                    <a:prstGeom prst="rect">
                      <a:avLst/>
                    </a:prstGeom>
                    <a:noFill/>
                    <a:ln>
                      <a:noFill/>
                    </a:ln>
                  </pic:spPr>
                </pic:pic>
              </a:graphicData>
            </a:graphic>
          </wp:inline>
        </w:drawing>
      </w:r>
    </w:p>
    <w:p w14:paraId="5FA03CBA" w14:textId="77777777" w:rsidR="00467E41" w:rsidRDefault="00467E41" w:rsidP="00F97B18">
      <w:pPr>
        <w:pStyle w:val="Heading4"/>
      </w:pPr>
      <w:r>
        <w:t>7.15 Add Room Form</w:t>
      </w:r>
    </w:p>
    <w:p w14:paraId="2D55B254" w14:textId="77777777" w:rsidR="00467E41" w:rsidRDefault="00467E41" w:rsidP="00467E41">
      <w:pPr>
        <w:pStyle w:val="BodyText"/>
        <w:ind w:firstLine="0"/>
        <w:jc w:val="left"/>
      </w:pPr>
    </w:p>
    <w:p w14:paraId="04A1BDD4" w14:textId="77777777" w:rsidR="00467E41" w:rsidRDefault="00467E41" w:rsidP="00467E41">
      <w:pPr>
        <w:pStyle w:val="BodyText"/>
        <w:ind w:firstLine="0"/>
        <w:jc w:val="left"/>
      </w:pPr>
      <w:r>
        <w:rPr>
          <w:noProof/>
        </w:rPr>
        <w:lastRenderedPageBreak/>
        <w:drawing>
          <wp:inline distT="0" distB="0" distL="0" distR="0" wp14:anchorId="15667B08" wp14:editId="04F99BAC">
            <wp:extent cx="5710555" cy="259334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5710555" cy="2593340"/>
                    </a:xfrm>
                    <a:prstGeom prst="rect">
                      <a:avLst/>
                    </a:prstGeom>
                    <a:noFill/>
                    <a:ln>
                      <a:noFill/>
                    </a:ln>
                  </pic:spPr>
                </pic:pic>
              </a:graphicData>
            </a:graphic>
          </wp:inline>
        </w:drawing>
      </w:r>
    </w:p>
    <w:p w14:paraId="4B274112" w14:textId="1146B59E" w:rsidR="00467E41" w:rsidRDefault="00467E41" w:rsidP="00F97B18">
      <w:pPr>
        <w:pStyle w:val="Heading4"/>
      </w:pPr>
      <w:r>
        <w:t>7.16 Update Room Form</w:t>
      </w:r>
    </w:p>
    <w:p w14:paraId="3966CAC6" w14:textId="77777777" w:rsidR="00467E41" w:rsidRDefault="00467E41" w:rsidP="00467E41">
      <w:pPr>
        <w:pStyle w:val="BodyText"/>
        <w:ind w:firstLine="0"/>
        <w:jc w:val="left"/>
      </w:pPr>
    </w:p>
    <w:p w14:paraId="332CED3F" w14:textId="77777777" w:rsidR="00467E41" w:rsidRDefault="00467E41" w:rsidP="00467E41">
      <w:pPr>
        <w:pStyle w:val="BodyText"/>
        <w:ind w:firstLine="0"/>
        <w:jc w:val="left"/>
      </w:pPr>
      <w:r>
        <w:rPr>
          <w:noProof/>
        </w:rPr>
        <w:drawing>
          <wp:inline distT="0" distB="0" distL="0" distR="0" wp14:anchorId="58D86503" wp14:editId="005FE141">
            <wp:extent cx="5710555" cy="260159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5710555" cy="2601595"/>
                    </a:xfrm>
                    <a:prstGeom prst="rect">
                      <a:avLst/>
                    </a:prstGeom>
                    <a:noFill/>
                    <a:ln>
                      <a:noFill/>
                    </a:ln>
                  </pic:spPr>
                </pic:pic>
              </a:graphicData>
            </a:graphic>
          </wp:inline>
        </w:drawing>
      </w:r>
    </w:p>
    <w:p w14:paraId="79B7B7DD" w14:textId="18158423" w:rsidR="00467E41" w:rsidRDefault="00467E41" w:rsidP="00F97B18">
      <w:pPr>
        <w:pStyle w:val="Heading4"/>
      </w:pPr>
      <w:r>
        <w:lastRenderedPageBreak/>
        <w:t>7.17 Add User Form</w:t>
      </w:r>
    </w:p>
    <w:p w14:paraId="620035EB" w14:textId="77777777" w:rsidR="00467E41" w:rsidRDefault="00467E41" w:rsidP="00467E41">
      <w:pPr>
        <w:pStyle w:val="BodyText"/>
        <w:ind w:firstLine="0"/>
        <w:jc w:val="left"/>
      </w:pPr>
      <w:r>
        <w:rPr>
          <w:noProof/>
        </w:rPr>
        <w:drawing>
          <wp:inline distT="0" distB="0" distL="0" distR="0" wp14:anchorId="19EB8D7D" wp14:editId="20D6056B">
            <wp:extent cx="5710555" cy="261874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5710555" cy="2618740"/>
                    </a:xfrm>
                    <a:prstGeom prst="rect">
                      <a:avLst/>
                    </a:prstGeom>
                    <a:noFill/>
                    <a:ln>
                      <a:noFill/>
                    </a:ln>
                  </pic:spPr>
                </pic:pic>
              </a:graphicData>
            </a:graphic>
          </wp:inline>
        </w:drawing>
      </w:r>
    </w:p>
    <w:p w14:paraId="5C9AAD66" w14:textId="77777777" w:rsidR="00467E41" w:rsidRDefault="00467E41" w:rsidP="00F97B18">
      <w:pPr>
        <w:pStyle w:val="Heading4"/>
      </w:pPr>
      <w:r>
        <w:t>7.18 Update User Form</w:t>
      </w:r>
    </w:p>
    <w:p w14:paraId="16DB1B69" w14:textId="77777777" w:rsidR="00467E41" w:rsidRDefault="00467E41" w:rsidP="00467E41">
      <w:pPr>
        <w:pStyle w:val="BodyText"/>
        <w:ind w:firstLine="0"/>
        <w:jc w:val="left"/>
      </w:pPr>
      <w:r>
        <w:rPr>
          <w:noProof/>
        </w:rPr>
        <w:drawing>
          <wp:inline distT="0" distB="0" distL="0" distR="0" wp14:anchorId="515F5E85" wp14:editId="2587B88E">
            <wp:extent cx="5702300" cy="2601595"/>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5702300" cy="2601595"/>
                    </a:xfrm>
                    <a:prstGeom prst="rect">
                      <a:avLst/>
                    </a:prstGeom>
                    <a:noFill/>
                    <a:ln>
                      <a:noFill/>
                    </a:ln>
                  </pic:spPr>
                </pic:pic>
              </a:graphicData>
            </a:graphic>
          </wp:inline>
        </w:drawing>
      </w:r>
    </w:p>
    <w:p w14:paraId="7BF13329" w14:textId="77777777" w:rsidR="00467E41" w:rsidRDefault="00467E41" w:rsidP="00F97B18">
      <w:pPr>
        <w:pStyle w:val="Heading4"/>
      </w:pPr>
      <w:r>
        <w:t>7.19 Booking Details Form</w:t>
      </w:r>
    </w:p>
    <w:p w14:paraId="34D95774" w14:textId="77777777" w:rsidR="00467E41" w:rsidRDefault="00467E41" w:rsidP="00467E41">
      <w:pPr>
        <w:pStyle w:val="BodyText"/>
        <w:ind w:firstLine="0"/>
        <w:jc w:val="left"/>
      </w:pPr>
    </w:p>
    <w:p w14:paraId="7F201333" w14:textId="77777777" w:rsidR="00467E41" w:rsidRDefault="00467E41" w:rsidP="00467E41">
      <w:pPr>
        <w:pStyle w:val="BodyText"/>
        <w:ind w:firstLine="0"/>
        <w:jc w:val="left"/>
      </w:pPr>
      <w:r>
        <w:rPr>
          <w:noProof/>
        </w:rPr>
        <w:lastRenderedPageBreak/>
        <w:drawing>
          <wp:inline distT="0" distB="0" distL="0" distR="0" wp14:anchorId="2571A6DF" wp14:editId="1D0B6728">
            <wp:extent cx="5710555" cy="259334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5710555" cy="2593340"/>
                    </a:xfrm>
                    <a:prstGeom prst="rect">
                      <a:avLst/>
                    </a:prstGeom>
                    <a:noFill/>
                    <a:ln>
                      <a:noFill/>
                    </a:ln>
                  </pic:spPr>
                </pic:pic>
              </a:graphicData>
            </a:graphic>
          </wp:inline>
        </w:drawing>
      </w:r>
    </w:p>
    <w:p w14:paraId="22DB5F04" w14:textId="77777777" w:rsidR="00467E41" w:rsidRDefault="00467E41" w:rsidP="00F97B18">
      <w:pPr>
        <w:pStyle w:val="Heading4"/>
      </w:pPr>
      <w:r>
        <w:t xml:space="preserve">7.20 Admin Profile </w:t>
      </w:r>
    </w:p>
    <w:p w14:paraId="1D79C5F4" w14:textId="77777777" w:rsidR="00467E41" w:rsidRDefault="00467E41" w:rsidP="00467E41">
      <w:pPr>
        <w:pStyle w:val="BodyText"/>
        <w:ind w:firstLine="0"/>
        <w:jc w:val="left"/>
      </w:pPr>
    </w:p>
    <w:p w14:paraId="5E461F30" w14:textId="77777777" w:rsidR="00467E41" w:rsidRDefault="00F4722F" w:rsidP="00467E41">
      <w:pPr>
        <w:pStyle w:val="BodyText"/>
        <w:ind w:firstLine="0"/>
        <w:jc w:val="left"/>
      </w:pPr>
      <w:r>
        <w:rPr>
          <w:noProof/>
        </w:rPr>
        <w:drawing>
          <wp:inline distT="0" distB="0" distL="0" distR="0" wp14:anchorId="33A184F1" wp14:editId="74F386BF">
            <wp:extent cx="5710555" cy="259334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5710555" cy="2593340"/>
                    </a:xfrm>
                    <a:prstGeom prst="rect">
                      <a:avLst/>
                    </a:prstGeom>
                    <a:noFill/>
                    <a:ln>
                      <a:noFill/>
                    </a:ln>
                  </pic:spPr>
                </pic:pic>
              </a:graphicData>
            </a:graphic>
          </wp:inline>
        </w:drawing>
      </w:r>
    </w:p>
    <w:p w14:paraId="6FFF7F5D" w14:textId="77777777" w:rsidR="006A2866" w:rsidRDefault="006A2866" w:rsidP="00467E41">
      <w:pPr>
        <w:pStyle w:val="BodyText"/>
        <w:ind w:firstLine="0"/>
        <w:jc w:val="left"/>
      </w:pPr>
    </w:p>
    <w:p w14:paraId="42AB5E7D" w14:textId="77777777" w:rsidR="006A2866" w:rsidRDefault="006A2866" w:rsidP="00467E41">
      <w:pPr>
        <w:pStyle w:val="BodyText"/>
        <w:ind w:firstLine="0"/>
        <w:jc w:val="left"/>
      </w:pPr>
    </w:p>
    <w:p w14:paraId="23728581" w14:textId="77777777" w:rsidR="006A2866" w:rsidRDefault="006A2866" w:rsidP="00467E41">
      <w:pPr>
        <w:pStyle w:val="BodyText"/>
        <w:ind w:firstLine="0"/>
        <w:jc w:val="left"/>
      </w:pPr>
    </w:p>
    <w:p w14:paraId="5491FE8F" w14:textId="77777777" w:rsidR="006A2866" w:rsidRDefault="006A2866" w:rsidP="00467E41">
      <w:pPr>
        <w:pStyle w:val="BodyText"/>
        <w:ind w:firstLine="0"/>
        <w:jc w:val="left"/>
      </w:pPr>
    </w:p>
    <w:p w14:paraId="3FE1BDF3" w14:textId="77777777" w:rsidR="006A2866" w:rsidRDefault="006A2866" w:rsidP="00467E41">
      <w:pPr>
        <w:pStyle w:val="BodyText"/>
        <w:ind w:firstLine="0"/>
        <w:jc w:val="left"/>
      </w:pPr>
    </w:p>
    <w:p w14:paraId="1F906CAD" w14:textId="77777777" w:rsidR="006A2866" w:rsidRDefault="006A2866" w:rsidP="00467E41">
      <w:pPr>
        <w:pStyle w:val="BodyText"/>
        <w:ind w:firstLine="0"/>
        <w:jc w:val="left"/>
      </w:pPr>
    </w:p>
    <w:p w14:paraId="3343C852" w14:textId="77777777" w:rsidR="006A2866" w:rsidRDefault="006A2866" w:rsidP="00467E41">
      <w:pPr>
        <w:pStyle w:val="BodyText"/>
        <w:ind w:firstLine="0"/>
        <w:jc w:val="left"/>
      </w:pPr>
    </w:p>
    <w:p w14:paraId="30675307" w14:textId="77777777" w:rsidR="006A2866" w:rsidRDefault="006A2866" w:rsidP="00467E41">
      <w:pPr>
        <w:pStyle w:val="BodyText"/>
        <w:ind w:firstLine="0"/>
        <w:jc w:val="left"/>
      </w:pPr>
    </w:p>
    <w:p w14:paraId="3468A926" w14:textId="77777777" w:rsidR="006A2866" w:rsidRDefault="006A2866" w:rsidP="00467E41">
      <w:pPr>
        <w:pStyle w:val="BodyText"/>
        <w:ind w:firstLine="0"/>
        <w:jc w:val="left"/>
      </w:pPr>
    </w:p>
    <w:p w14:paraId="2FAD0733" w14:textId="77777777" w:rsidR="006A2866" w:rsidRDefault="006A2866" w:rsidP="00467E41">
      <w:pPr>
        <w:pStyle w:val="BodyText"/>
        <w:ind w:firstLine="0"/>
        <w:jc w:val="left"/>
      </w:pPr>
    </w:p>
    <w:p w14:paraId="5D9D427D" w14:textId="77777777" w:rsidR="006A2866" w:rsidRDefault="006A2866" w:rsidP="00467E41">
      <w:pPr>
        <w:pStyle w:val="BodyText"/>
        <w:ind w:firstLine="0"/>
        <w:jc w:val="left"/>
      </w:pPr>
    </w:p>
    <w:p w14:paraId="0124D64B" w14:textId="77777777" w:rsidR="006A2866" w:rsidRDefault="006A2866" w:rsidP="00467E41">
      <w:pPr>
        <w:pStyle w:val="BodyText"/>
        <w:ind w:firstLine="0"/>
        <w:jc w:val="left"/>
      </w:pPr>
    </w:p>
    <w:p w14:paraId="40D812BA" w14:textId="77777777" w:rsidR="006A2866" w:rsidRDefault="006A2866" w:rsidP="00467E41">
      <w:pPr>
        <w:pStyle w:val="BodyText"/>
        <w:ind w:firstLine="0"/>
        <w:jc w:val="left"/>
      </w:pPr>
    </w:p>
    <w:p w14:paraId="61F49D50" w14:textId="77777777" w:rsidR="006A2866" w:rsidRDefault="006A2866" w:rsidP="00467E41">
      <w:pPr>
        <w:pStyle w:val="BodyText"/>
        <w:ind w:firstLine="0"/>
        <w:jc w:val="left"/>
      </w:pPr>
    </w:p>
    <w:p w14:paraId="4B4CC069" w14:textId="77777777" w:rsidR="006A2866" w:rsidRDefault="006A2866" w:rsidP="00467E41">
      <w:pPr>
        <w:pStyle w:val="BodyText"/>
        <w:ind w:firstLine="0"/>
        <w:jc w:val="left"/>
      </w:pPr>
    </w:p>
    <w:p w14:paraId="3D7BB02C" w14:textId="77777777" w:rsidR="006A2866" w:rsidRDefault="006A2866" w:rsidP="00467E41">
      <w:pPr>
        <w:pStyle w:val="BodyText"/>
        <w:ind w:firstLine="0"/>
        <w:jc w:val="left"/>
      </w:pPr>
    </w:p>
    <w:p w14:paraId="3A6EB491" w14:textId="77777777" w:rsidR="006A2866" w:rsidRPr="002846D8" w:rsidRDefault="006A2866" w:rsidP="002846D8">
      <w:pPr>
        <w:pStyle w:val="Heading4"/>
        <w:jc w:val="center"/>
        <w:rPr>
          <w:b/>
          <w:bCs/>
        </w:rPr>
      </w:pPr>
    </w:p>
    <w:p w14:paraId="1F1ACE71" w14:textId="77777777" w:rsidR="006A2866" w:rsidRPr="002846D8" w:rsidRDefault="006A2866" w:rsidP="002846D8">
      <w:pPr>
        <w:pStyle w:val="Heading4"/>
        <w:jc w:val="center"/>
        <w:rPr>
          <w:b/>
          <w:bCs/>
        </w:rPr>
      </w:pPr>
      <w:r w:rsidRPr="002846D8">
        <w:rPr>
          <w:b/>
          <w:bCs/>
        </w:rPr>
        <w:t>Chapter 8</w:t>
      </w:r>
    </w:p>
    <w:p w14:paraId="51E5EF03" w14:textId="77777777" w:rsidR="006A2866" w:rsidRDefault="00806A6D" w:rsidP="002846D8">
      <w:pPr>
        <w:pStyle w:val="Heading4"/>
        <w:jc w:val="center"/>
        <w:rPr>
          <w:b/>
          <w:bCs/>
        </w:rPr>
      </w:pPr>
      <w:r w:rsidRPr="002846D8">
        <w:rPr>
          <w:b/>
          <w:bCs/>
        </w:rPr>
        <w:t>Test</w:t>
      </w:r>
      <w:r w:rsidR="002846D8" w:rsidRPr="002846D8">
        <w:rPr>
          <w:b/>
          <w:bCs/>
        </w:rPr>
        <w:t>ing</w:t>
      </w:r>
    </w:p>
    <w:p w14:paraId="4BA9F835" w14:textId="77777777" w:rsidR="002846D8" w:rsidRDefault="002846D8" w:rsidP="002846D8">
      <w:pPr>
        <w:pStyle w:val="BodyText"/>
      </w:pPr>
    </w:p>
    <w:p w14:paraId="7251F826" w14:textId="77777777" w:rsidR="002846D8" w:rsidRDefault="002846D8" w:rsidP="002846D8">
      <w:pPr>
        <w:pStyle w:val="BodyText"/>
      </w:pPr>
    </w:p>
    <w:p w14:paraId="051C4776" w14:textId="77777777" w:rsidR="002846D8" w:rsidRDefault="002846D8" w:rsidP="002846D8">
      <w:pPr>
        <w:pStyle w:val="BodyText"/>
      </w:pPr>
    </w:p>
    <w:p w14:paraId="54233C94" w14:textId="77777777" w:rsidR="002846D8" w:rsidRDefault="002846D8" w:rsidP="002846D8">
      <w:pPr>
        <w:pStyle w:val="BodyText"/>
      </w:pPr>
    </w:p>
    <w:p w14:paraId="04502B48" w14:textId="77777777" w:rsidR="002846D8" w:rsidRDefault="002846D8" w:rsidP="002846D8">
      <w:pPr>
        <w:pStyle w:val="BodyText"/>
      </w:pPr>
    </w:p>
    <w:p w14:paraId="16FAA3E1" w14:textId="77777777" w:rsidR="002846D8" w:rsidRDefault="002846D8" w:rsidP="002846D8">
      <w:pPr>
        <w:pStyle w:val="BodyText"/>
      </w:pPr>
    </w:p>
    <w:p w14:paraId="138CEBC8" w14:textId="77777777" w:rsidR="002846D8" w:rsidRDefault="002846D8" w:rsidP="002846D8">
      <w:pPr>
        <w:pStyle w:val="BodyText"/>
      </w:pPr>
    </w:p>
    <w:p w14:paraId="083DBD84" w14:textId="77777777" w:rsidR="002846D8" w:rsidRDefault="002846D8" w:rsidP="002846D8">
      <w:pPr>
        <w:pStyle w:val="BodyText"/>
      </w:pPr>
    </w:p>
    <w:p w14:paraId="5AA3E54F" w14:textId="77777777" w:rsidR="002846D8" w:rsidRDefault="002846D8" w:rsidP="002846D8">
      <w:pPr>
        <w:pStyle w:val="BodyText"/>
      </w:pPr>
    </w:p>
    <w:p w14:paraId="25A27E28" w14:textId="77777777" w:rsidR="002846D8" w:rsidRDefault="002846D8" w:rsidP="002846D8">
      <w:pPr>
        <w:pStyle w:val="BodyText"/>
      </w:pPr>
    </w:p>
    <w:p w14:paraId="3FE9B35A" w14:textId="77777777" w:rsidR="002846D8" w:rsidRDefault="002846D8" w:rsidP="002846D8">
      <w:pPr>
        <w:pStyle w:val="BodyText"/>
      </w:pPr>
    </w:p>
    <w:p w14:paraId="20660A97" w14:textId="77777777" w:rsidR="002846D8" w:rsidRDefault="002846D8" w:rsidP="002846D8">
      <w:pPr>
        <w:pStyle w:val="BodyText"/>
      </w:pPr>
    </w:p>
    <w:p w14:paraId="502B5666" w14:textId="77777777" w:rsidR="002846D8" w:rsidRDefault="002846D8" w:rsidP="002C00F0">
      <w:pPr>
        <w:pStyle w:val="Heading4"/>
        <w:rPr>
          <w:sz w:val="36"/>
          <w:szCs w:val="36"/>
        </w:rPr>
      </w:pPr>
      <w:r>
        <w:t>8.1 System Testing</w:t>
      </w:r>
    </w:p>
    <w:p w14:paraId="299E7547" w14:textId="77777777" w:rsidR="002846D8" w:rsidRDefault="002846D8" w:rsidP="002846D8">
      <w:pPr>
        <w:pStyle w:val="NormalWeb"/>
        <w:spacing w:before="0" w:beforeAutospacing="0" w:after="0" w:afterAutospacing="0"/>
        <w:jc w:val="both"/>
      </w:pPr>
      <w:r>
        <w:rPr>
          <w:color w:val="000000"/>
        </w:rPr>
        <w:t>System testing is a subset of testing that evaluates the application or system as a whole. After integration testing is finished, it entails assessing the system overall in relation to the requirements and specifications. System testing is done to confirm that the system is functional and prepared for use.</w:t>
      </w:r>
    </w:p>
    <w:p w14:paraId="3F05DFB0" w14:textId="77777777" w:rsidR="002846D8" w:rsidRDefault="002846D8" w:rsidP="002846D8"/>
    <w:p w14:paraId="5F6333EF" w14:textId="77777777" w:rsidR="002846D8" w:rsidRDefault="002846D8" w:rsidP="002846D8">
      <w:pPr>
        <w:pStyle w:val="NormalWeb"/>
        <w:spacing w:before="0" w:beforeAutospacing="0" w:after="0" w:afterAutospacing="0"/>
        <w:jc w:val="both"/>
      </w:pPr>
      <w:r>
        <w:rPr>
          <w:b/>
          <w:bCs/>
          <w:color w:val="000000"/>
        </w:rPr>
        <w:t>Verification:</w:t>
      </w:r>
    </w:p>
    <w:p w14:paraId="7BCC3F39" w14:textId="77777777" w:rsidR="002846D8" w:rsidRDefault="002846D8" w:rsidP="002846D8">
      <w:pPr>
        <w:pStyle w:val="NormalWeb"/>
        <w:spacing w:before="0" w:beforeAutospacing="0" w:after="0" w:afterAutospacing="0"/>
        <w:jc w:val="both"/>
      </w:pPr>
      <w:r>
        <w:rPr>
          <w:color w:val="000000"/>
        </w:rPr>
        <w:t>System testing consists of two main parts: verification and validation. Verification is the process of checking systems or software to make sure there are no errors and that they fulfill requirements. The design and code must be examined in order to identify mistakes, inconsistencies, or missing requirements. Verification is sometimes known as static testing.</w:t>
      </w:r>
    </w:p>
    <w:p w14:paraId="65A26105" w14:textId="77777777" w:rsidR="002846D8" w:rsidRDefault="002846D8" w:rsidP="002846D8"/>
    <w:p w14:paraId="2170EBA3" w14:textId="77777777" w:rsidR="002846D8" w:rsidRDefault="002846D8" w:rsidP="002846D8">
      <w:pPr>
        <w:pStyle w:val="NormalWeb"/>
        <w:spacing w:before="0" w:beforeAutospacing="0" w:after="0" w:afterAutospacing="0"/>
        <w:jc w:val="both"/>
      </w:pPr>
      <w:r>
        <w:rPr>
          <w:b/>
          <w:bCs/>
          <w:color w:val="000000"/>
        </w:rPr>
        <w:t>Validation:</w:t>
      </w:r>
    </w:p>
    <w:p w14:paraId="040C987F" w14:textId="77777777" w:rsidR="002846D8" w:rsidRDefault="002846D8" w:rsidP="002846D8">
      <w:pPr>
        <w:pStyle w:val="NormalWeb"/>
        <w:spacing w:before="0" w:beforeAutospacing="0" w:after="0" w:afterAutospacing="0"/>
        <w:jc w:val="both"/>
      </w:pPr>
      <w:r>
        <w:rPr>
          <w:color w:val="000000"/>
        </w:rPr>
        <w:t>Validation is the process of evaluating the software or system to ensure that it meets the actual aims and objectives of the stakeholders. It involves executing the system or software and comparing the results against what was expected. Validation is sometimes known as dynamic testing. In system testing, both validation and verification are essential. While verification serves to ensure that the system is suitably built, validation ensures that the system meets the needs and goals of the stakeholders.</w:t>
      </w:r>
    </w:p>
    <w:p w14:paraId="7242F02A" w14:textId="77777777" w:rsidR="002846D8" w:rsidRDefault="002846D8" w:rsidP="002846D8">
      <w:pPr>
        <w:pStyle w:val="NormalWeb"/>
        <w:spacing w:before="0" w:beforeAutospacing="0" w:after="0" w:afterAutospacing="0"/>
        <w:jc w:val="both"/>
      </w:pPr>
      <w:r>
        <w:rPr>
          <w:color w:val="000000"/>
        </w:rPr>
        <w:t>Functional testing, performance testing, stress testing, usability testing, and security testing are a few methods utilized in system testing. These techniques help evaluate the system's many components to ensure that it is safe, dependable, and able to function well in a range of situations.</w:t>
      </w:r>
    </w:p>
    <w:p w14:paraId="0D0465A9" w14:textId="5DB50110" w:rsidR="002846D8" w:rsidRDefault="002846D8" w:rsidP="002846D8">
      <w:pPr>
        <w:spacing w:after="240"/>
      </w:pPr>
    </w:p>
    <w:p w14:paraId="7CBCB52B" w14:textId="77777777" w:rsidR="002846D8" w:rsidRDefault="002846D8" w:rsidP="002846D8">
      <w:pPr>
        <w:pStyle w:val="NormalWeb"/>
        <w:spacing w:before="0" w:beforeAutospacing="0" w:after="0" w:afterAutospacing="0"/>
        <w:jc w:val="both"/>
      </w:pPr>
      <w:r>
        <w:rPr>
          <w:b/>
          <w:bCs/>
          <w:color w:val="000000"/>
        </w:rPr>
        <w:t>Software Testing Strategy:</w:t>
      </w:r>
    </w:p>
    <w:p w14:paraId="6E7F3C56" w14:textId="77777777" w:rsidR="002846D8" w:rsidRDefault="002846D8" w:rsidP="002846D8">
      <w:pPr>
        <w:pStyle w:val="NormalWeb"/>
        <w:spacing w:before="0" w:beforeAutospacing="0" w:after="0" w:afterAutospacing="0"/>
        <w:jc w:val="both"/>
      </w:pPr>
      <w:r>
        <w:rPr>
          <w:color w:val="000000"/>
        </w:rPr>
        <w:t>"Software testing strategy" refers to the process or blueprint that outlines how software will be tested to ensure that it meets quality standards and is meant for its intended application.</w:t>
      </w:r>
    </w:p>
    <w:p w14:paraId="223AAA0D" w14:textId="77777777" w:rsidR="002846D8" w:rsidRDefault="002846D8" w:rsidP="002846D8">
      <w:pPr>
        <w:pStyle w:val="NormalWeb"/>
        <w:spacing w:before="0" w:beforeAutospacing="0" w:after="0" w:afterAutospacing="0"/>
        <w:jc w:val="both"/>
      </w:pPr>
      <w:r>
        <w:rPr>
          <w:color w:val="000000"/>
        </w:rPr>
        <w:t>In the testing procedure used for this software project, </w:t>
      </w:r>
    </w:p>
    <w:p w14:paraId="3F9A8379" w14:textId="77777777" w:rsidR="002846D8" w:rsidRDefault="002846D8" w:rsidP="002846D8">
      <w:pPr>
        <w:pStyle w:val="NormalWeb"/>
        <w:numPr>
          <w:ilvl w:val="0"/>
          <w:numId w:val="60"/>
        </w:numPr>
        <w:spacing w:before="0" w:beforeAutospacing="0" w:after="0" w:afterAutospacing="0"/>
        <w:jc w:val="both"/>
        <w:textAlignment w:val="baseline"/>
        <w:rPr>
          <w:color w:val="000000"/>
        </w:rPr>
      </w:pPr>
      <w:r>
        <w:rPr>
          <w:color w:val="000000"/>
        </w:rPr>
        <w:t>Unit testing</w:t>
      </w:r>
    </w:p>
    <w:p w14:paraId="25B28F20" w14:textId="77777777" w:rsidR="002846D8" w:rsidRDefault="002846D8" w:rsidP="002846D8">
      <w:pPr>
        <w:pStyle w:val="NormalWeb"/>
        <w:numPr>
          <w:ilvl w:val="0"/>
          <w:numId w:val="60"/>
        </w:numPr>
        <w:spacing w:before="0" w:beforeAutospacing="0" w:after="0" w:afterAutospacing="0"/>
        <w:jc w:val="both"/>
        <w:textAlignment w:val="baseline"/>
        <w:rPr>
          <w:color w:val="000000"/>
        </w:rPr>
      </w:pPr>
      <w:r>
        <w:rPr>
          <w:color w:val="000000"/>
        </w:rPr>
        <w:t>Integration testing</w:t>
      </w:r>
    </w:p>
    <w:p w14:paraId="4E29941E" w14:textId="77777777" w:rsidR="002846D8" w:rsidRDefault="002846D8" w:rsidP="002846D8">
      <w:pPr>
        <w:pStyle w:val="NormalWeb"/>
        <w:numPr>
          <w:ilvl w:val="0"/>
          <w:numId w:val="60"/>
        </w:numPr>
        <w:spacing w:before="0" w:beforeAutospacing="0" w:after="0" w:afterAutospacing="0"/>
        <w:jc w:val="both"/>
        <w:textAlignment w:val="baseline"/>
        <w:rPr>
          <w:color w:val="000000"/>
        </w:rPr>
      </w:pPr>
      <w:r>
        <w:rPr>
          <w:color w:val="000000"/>
        </w:rPr>
        <w:t>Validation testing</w:t>
      </w:r>
    </w:p>
    <w:p w14:paraId="2C242668" w14:textId="77777777" w:rsidR="002846D8" w:rsidRDefault="002846D8" w:rsidP="002846D8"/>
    <w:p w14:paraId="5AE5022A" w14:textId="07C1649F" w:rsidR="002846D8" w:rsidRDefault="002846D8" w:rsidP="002846D8">
      <w:pPr>
        <w:pStyle w:val="Heading2"/>
        <w:spacing w:before="360" w:after="120"/>
      </w:pPr>
      <w:bookmarkStart w:id="101" w:name="_Toc175993706"/>
      <w:r>
        <w:rPr>
          <w:color w:val="000000"/>
          <w:sz w:val="24"/>
          <w:szCs w:val="24"/>
        </w:rPr>
        <w:t>8.2 System Testing Methodology</w:t>
      </w:r>
      <w:bookmarkEnd w:id="101"/>
    </w:p>
    <w:p w14:paraId="1E90DD74" w14:textId="77777777" w:rsidR="002846D8" w:rsidRDefault="002846D8" w:rsidP="002846D8">
      <w:pPr>
        <w:pStyle w:val="NormalWeb"/>
        <w:spacing w:before="0" w:beforeAutospacing="0" w:after="0" w:afterAutospacing="0"/>
        <w:jc w:val="both"/>
      </w:pPr>
      <w:r>
        <w:rPr>
          <w:color w:val="000000"/>
        </w:rPr>
        <w:lastRenderedPageBreak/>
        <w:t>"Black box" software testing ignores the internal code structure and just concentrates on functionality. With this method, testers rely on the system's input and output to confirm its behavior rather than having access to the internal design and code of the application they are testing. Black box testing is a method used to evaluate the external behavior of the system and confirm that the software satisfies the specified requirements and performs as intended.</w:t>
      </w:r>
    </w:p>
    <w:p w14:paraId="18964EA0" w14:textId="77777777" w:rsidR="002846D8" w:rsidRDefault="002846D8" w:rsidP="002846D8">
      <w:pPr>
        <w:pStyle w:val="BodyText"/>
        <w:ind w:firstLine="0"/>
      </w:pPr>
    </w:p>
    <w:p w14:paraId="617BB414" w14:textId="77777777" w:rsidR="002846D8" w:rsidRDefault="002846D8" w:rsidP="002846D8">
      <w:pPr>
        <w:pStyle w:val="BodyText"/>
        <w:ind w:firstLine="0"/>
      </w:pPr>
    </w:p>
    <w:p w14:paraId="3848ECDD" w14:textId="77777777" w:rsidR="002846D8" w:rsidRDefault="002846D8" w:rsidP="002846D8">
      <w:pPr>
        <w:pStyle w:val="Heading3"/>
        <w:rPr>
          <w:sz w:val="27"/>
          <w:szCs w:val="27"/>
        </w:rPr>
      </w:pPr>
      <w:bookmarkStart w:id="102" w:name="_Toc175993707"/>
      <w:r>
        <w:t>Table 8.1: System Testing Scenario 1</w:t>
      </w:r>
      <w:bookmarkEnd w:id="102"/>
    </w:p>
    <w:tbl>
      <w:tblPr>
        <w:tblStyle w:val="TableGrid"/>
        <w:tblW w:w="0" w:type="auto"/>
        <w:tblLook w:val="04A0" w:firstRow="1" w:lastRow="0" w:firstColumn="1" w:lastColumn="0" w:noHBand="0" w:noVBand="1"/>
      </w:tblPr>
      <w:tblGrid>
        <w:gridCol w:w="1428"/>
        <w:gridCol w:w="7788"/>
      </w:tblGrid>
      <w:tr w:rsidR="002846D8" w14:paraId="6D330AE9" w14:textId="77777777" w:rsidTr="00487DDF">
        <w:tc>
          <w:tcPr>
            <w:tcW w:w="0" w:type="auto"/>
            <w:gridSpan w:val="2"/>
            <w:hideMark/>
          </w:tcPr>
          <w:p w14:paraId="37CBC0F6" w14:textId="77777777" w:rsidR="002846D8" w:rsidRDefault="002846D8">
            <w:pPr>
              <w:jc w:val="center"/>
              <w:rPr>
                <w:b/>
                <w:bCs/>
              </w:rPr>
            </w:pPr>
            <w:r>
              <w:rPr>
                <w:rStyle w:val="Strong"/>
              </w:rPr>
              <w:t>Testing Scenario No.</w:t>
            </w:r>
          </w:p>
          <w:p w14:paraId="6720B7AB" w14:textId="473E3032" w:rsidR="002846D8" w:rsidRDefault="002846D8">
            <w:pPr>
              <w:jc w:val="center"/>
              <w:rPr>
                <w:b/>
                <w:bCs/>
              </w:rPr>
            </w:pPr>
            <w:r>
              <w:rPr>
                <w:b/>
                <w:bCs/>
              </w:rPr>
              <w:t>1</w:t>
            </w:r>
          </w:p>
        </w:tc>
      </w:tr>
      <w:tr w:rsidR="002846D8" w14:paraId="7CA8DFAF" w14:textId="77777777" w:rsidTr="002846D8">
        <w:tc>
          <w:tcPr>
            <w:tcW w:w="0" w:type="auto"/>
            <w:hideMark/>
          </w:tcPr>
          <w:p w14:paraId="5A368D25" w14:textId="77777777" w:rsidR="002846D8" w:rsidRDefault="002846D8">
            <w:r>
              <w:rPr>
                <w:rStyle w:val="Strong"/>
              </w:rPr>
              <w:t>Scenario</w:t>
            </w:r>
          </w:p>
        </w:tc>
        <w:tc>
          <w:tcPr>
            <w:tcW w:w="0" w:type="auto"/>
            <w:hideMark/>
          </w:tcPr>
          <w:p w14:paraId="79D1B20F" w14:textId="77777777" w:rsidR="002846D8" w:rsidRDefault="002846D8">
            <w:r>
              <w:t>User Registration Testing Case</w:t>
            </w:r>
          </w:p>
        </w:tc>
      </w:tr>
      <w:tr w:rsidR="002846D8" w14:paraId="4A934C9F" w14:textId="77777777" w:rsidTr="002846D8">
        <w:tc>
          <w:tcPr>
            <w:tcW w:w="0" w:type="auto"/>
            <w:hideMark/>
          </w:tcPr>
          <w:p w14:paraId="759A2EB0" w14:textId="77777777" w:rsidR="002846D8" w:rsidRDefault="002846D8">
            <w:r>
              <w:rPr>
                <w:rStyle w:val="Strong"/>
              </w:rPr>
              <w:t>Input</w:t>
            </w:r>
          </w:p>
        </w:tc>
        <w:tc>
          <w:tcPr>
            <w:tcW w:w="0" w:type="auto"/>
            <w:hideMark/>
          </w:tcPr>
          <w:p w14:paraId="36FE085B" w14:textId="77777777" w:rsidR="002846D8" w:rsidRDefault="002846D8">
            <w:r>
              <w:t>User details (Name, Email, Password, Phone Number)</w:t>
            </w:r>
          </w:p>
        </w:tc>
      </w:tr>
      <w:tr w:rsidR="002846D8" w14:paraId="36DE6266" w14:textId="77777777" w:rsidTr="002846D8">
        <w:tc>
          <w:tcPr>
            <w:tcW w:w="0" w:type="auto"/>
            <w:hideMark/>
          </w:tcPr>
          <w:p w14:paraId="0FEF4722" w14:textId="77777777" w:rsidR="002846D8" w:rsidRDefault="002846D8">
            <w:r>
              <w:rPr>
                <w:rStyle w:val="Strong"/>
              </w:rPr>
              <w:t>Desired Output</w:t>
            </w:r>
          </w:p>
        </w:tc>
        <w:tc>
          <w:tcPr>
            <w:tcW w:w="0" w:type="auto"/>
            <w:hideMark/>
          </w:tcPr>
          <w:p w14:paraId="69888EE2" w14:textId="77777777" w:rsidR="002846D8" w:rsidRDefault="002846D8">
            <w:r>
              <w:t>New users will be successfully registered in the system after submitting valid information for all required fields.</w:t>
            </w:r>
          </w:p>
        </w:tc>
      </w:tr>
      <w:tr w:rsidR="002846D8" w14:paraId="236D90AA" w14:textId="77777777" w:rsidTr="002846D8">
        <w:tc>
          <w:tcPr>
            <w:tcW w:w="0" w:type="auto"/>
            <w:hideMark/>
          </w:tcPr>
          <w:p w14:paraId="0C71A4EC" w14:textId="77777777" w:rsidR="002846D8" w:rsidRDefault="002846D8">
            <w:r>
              <w:rPr>
                <w:rStyle w:val="Strong"/>
              </w:rPr>
              <w:t>Actual Output</w:t>
            </w:r>
          </w:p>
        </w:tc>
        <w:tc>
          <w:tcPr>
            <w:tcW w:w="0" w:type="auto"/>
            <w:hideMark/>
          </w:tcPr>
          <w:p w14:paraId="7ED0983E" w14:textId="77777777" w:rsidR="002846D8" w:rsidRDefault="002846D8">
            <w:r>
              <w:t>The system registers new users correctly and redirects them to the login page.</w:t>
            </w:r>
          </w:p>
        </w:tc>
      </w:tr>
      <w:tr w:rsidR="002846D8" w14:paraId="6078C8D6" w14:textId="77777777" w:rsidTr="002846D8">
        <w:tc>
          <w:tcPr>
            <w:tcW w:w="0" w:type="auto"/>
            <w:hideMark/>
          </w:tcPr>
          <w:p w14:paraId="3D539343" w14:textId="77777777" w:rsidR="002846D8" w:rsidRDefault="002846D8">
            <w:r>
              <w:rPr>
                <w:rStyle w:val="Strong"/>
              </w:rPr>
              <w:t>Verdict</w:t>
            </w:r>
          </w:p>
        </w:tc>
        <w:tc>
          <w:tcPr>
            <w:tcW w:w="0" w:type="auto"/>
            <w:hideMark/>
          </w:tcPr>
          <w:p w14:paraId="4A455272" w14:textId="77777777" w:rsidR="002846D8" w:rsidRDefault="002846D8">
            <w:r>
              <w:t>By comparing the desired output with the actual output, the registration process works as expected, effectively registering new users.</w:t>
            </w:r>
          </w:p>
        </w:tc>
      </w:tr>
    </w:tbl>
    <w:p w14:paraId="14BDA963" w14:textId="5E6133EE" w:rsidR="002846D8" w:rsidRDefault="002846D8" w:rsidP="002846D8"/>
    <w:p w14:paraId="4B18072B" w14:textId="77777777" w:rsidR="002846D8" w:rsidRDefault="002846D8" w:rsidP="002846D8">
      <w:pPr>
        <w:pStyle w:val="Heading3"/>
      </w:pPr>
      <w:bookmarkStart w:id="103" w:name="_Toc175993708"/>
      <w:r>
        <w:t>Table 8.2: System Testing Scenario 2</w:t>
      </w:r>
      <w:bookmarkEnd w:id="103"/>
    </w:p>
    <w:tbl>
      <w:tblPr>
        <w:tblStyle w:val="TableGrid"/>
        <w:tblW w:w="0" w:type="auto"/>
        <w:tblLook w:val="04A0" w:firstRow="1" w:lastRow="0" w:firstColumn="1" w:lastColumn="0" w:noHBand="0" w:noVBand="1"/>
      </w:tblPr>
      <w:tblGrid>
        <w:gridCol w:w="1485"/>
        <w:gridCol w:w="7731"/>
      </w:tblGrid>
      <w:tr w:rsidR="002846D8" w14:paraId="136F8ECC" w14:textId="77777777" w:rsidTr="003554BB">
        <w:tc>
          <w:tcPr>
            <w:tcW w:w="0" w:type="auto"/>
            <w:gridSpan w:val="2"/>
            <w:hideMark/>
          </w:tcPr>
          <w:p w14:paraId="3420D1D3" w14:textId="77777777" w:rsidR="002846D8" w:rsidRDefault="002846D8">
            <w:pPr>
              <w:jc w:val="center"/>
              <w:rPr>
                <w:b/>
                <w:bCs/>
              </w:rPr>
            </w:pPr>
            <w:r>
              <w:rPr>
                <w:rStyle w:val="Strong"/>
              </w:rPr>
              <w:t>Testing Scenario No.</w:t>
            </w:r>
          </w:p>
          <w:p w14:paraId="38BBB084" w14:textId="480648BA" w:rsidR="002846D8" w:rsidRDefault="002846D8">
            <w:pPr>
              <w:jc w:val="center"/>
              <w:rPr>
                <w:b/>
                <w:bCs/>
              </w:rPr>
            </w:pPr>
            <w:r>
              <w:rPr>
                <w:b/>
                <w:bCs/>
              </w:rPr>
              <w:t>2</w:t>
            </w:r>
          </w:p>
        </w:tc>
      </w:tr>
      <w:tr w:rsidR="002846D8" w14:paraId="0BA62475" w14:textId="77777777" w:rsidTr="002846D8">
        <w:tc>
          <w:tcPr>
            <w:tcW w:w="0" w:type="auto"/>
            <w:hideMark/>
          </w:tcPr>
          <w:p w14:paraId="39C5EF97" w14:textId="77777777" w:rsidR="002846D8" w:rsidRDefault="002846D8">
            <w:r>
              <w:rPr>
                <w:rStyle w:val="Strong"/>
              </w:rPr>
              <w:lastRenderedPageBreak/>
              <w:t>Scenario</w:t>
            </w:r>
          </w:p>
        </w:tc>
        <w:tc>
          <w:tcPr>
            <w:tcW w:w="0" w:type="auto"/>
            <w:hideMark/>
          </w:tcPr>
          <w:p w14:paraId="798558A1" w14:textId="77777777" w:rsidR="002846D8" w:rsidRDefault="002846D8">
            <w:r>
              <w:t>User Login Testing Case</w:t>
            </w:r>
          </w:p>
        </w:tc>
      </w:tr>
      <w:tr w:rsidR="002846D8" w14:paraId="7F662F0A" w14:textId="77777777" w:rsidTr="002846D8">
        <w:tc>
          <w:tcPr>
            <w:tcW w:w="0" w:type="auto"/>
            <w:hideMark/>
          </w:tcPr>
          <w:p w14:paraId="7FD15BAA" w14:textId="77777777" w:rsidR="002846D8" w:rsidRDefault="002846D8">
            <w:r>
              <w:rPr>
                <w:rStyle w:val="Strong"/>
              </w:rPr>
              <w:t>Input</w:t>
            </w:r>
          </w:p>
        </w:tc>
        <w:tc>
          <w:tcPr>
            <w:tcW w:w="0" w:type="auto"/>
            <w:hideMark/>
          </w:tcPr>
          <w:p w14:paraId="1DB68DAF" w14:textId="77777777" w:rsidR="002846D8" w:rsidRDefault="002846D8">
            <w:r>
              <w:t>Registered Email and Password</w:t>
            </w:r>
          </w:p>
        </w:tc>
      </w:tr>
      <w:tr w:rsidR="002846D8" w14:paraId="256879EE" w14:textId="77777777" w:rsidTr="002846D8">
        <w:tc>
          <w:tcPr>
            <w:tcW w:w="0" w:type="auto"/>
            <w:hideMark/>
          </w:tcPr>
          <w:p w14:paraId="0E2782E1" w14:textId="77777777" w:rsidR="002846D8" w:rsidRDefault="002846D8">
            <w:r>
              <w:rPr>
                <w:rStyle w:val="Strong"/>
              </w:rPr>
              <w:t>Desired Output</w:t>
            </w:r>
          </w:p>
        </w:tc>
        <w:tc>
          <w:tcPr>
            <w:tcW w:w="0" w:type="auto"/>
            <w:hideMark/>
          </w:tcPr>
          <w:p w14:paraId="1CD4A91D" w14:textId="77777777" w:rsidR="002846D8" w:rsidRDefault="002846D8">
            <w:r>
              <w:t>Registered users will be successfully logged in and directed to the home page.</w:t>
            </w:r>
          </w:p>
        </w:tc>
      </w:tr>
      <w:tr w:rsidR="002846D8" w14:paraId="7B7410C9" w14:textId="77777777" w:rsidTr="002846D8">
        <w:tc>
          <w:tcPr>
            <w:tcW w:w="0" w:type="auto"/>
            <w:hideMark/>
          </w:tcPr>
          <w:p w14:paraId="341A625F" w14:textId="77777777" w:rsidR="002846D8" w:rsidRDefault="002846D8">
            <w:r>
              <w:rPr>
                <w:rStyle w:val="Strong"/>
              </w:rPr>
              <w:t>Actual Output</w:t>
            </w:r>
          </w:p>
        </w:tc>
        <w:tc>
          <w:tcPr>
            <w:tcW w:w="0" w:type="auto"/>
            <w:hideMark/>
          </w:tcPr>
          <w:p w14:paraId="733CB837" w14:textId="77777777" w:rsidR="002846D8" w:rsidRDefault="002846D8">
            <w:r>
              <w:t>Users log in successfully and are redirected to the home page as expected.</w:t>
            </w:r>
          </w:p>
        </w:tc>
      </w:tr>
      <w:tr w:rsidR="002846D8" w14:paraId="6E561DAE" w14:textId="77777777" w:rsidTr="002846D8">
        <w:tc>
          <w:tcPr>
            <w:tcW w:w="0" w:type="auto"/>
            <w:hideMark/>
          </w:tcPr>
          <w:p w14:paraId="2EB4E422" w14:textId="77777777" w:rsidR="002846D8" w:rsidRDefault="002846D8">
            <w:r>
              <w:rPr>
                <w:rStyle w:val="Strong"/>
              </w:rPr>
              <w:t>Verdict</w:t>
            </w:r>
          </w:p>
        </w:tc>
        <w:tc>
          <w:tcPr>
            <w:tcW w:w="0" w:type="auto"/>
            <w:hideMark/>
          </w:tcPr>
          <w:p w14:paraId="6CA0C297" w14:textId="77777777" w:rsidR="002846D8" w:rsidRDefault="002846D8">
            <w:r>
              <w:t>By comparing the desired output with the actual output, the system is verified to work accurately in logging users in.</w:t>
            </w:r>
          </w:p>
        </w:tc>
      </w:tr>
    </w:tbl>
    <w:p w14:paraId="78BD7BBE" w14:textId="090D4D75" w:rsidR="002846D8" w:rsidRDefault="002846D8" w:rsidP="002846D8"/>
    <w:p w14:paraId="184118A5" w14:textId="77777777" w:rsidR="002846D8" w:rsidRDefault="002846D8" w:rsidP="002846D8">
      <w:pPr>
        <w:pStyle w:val="Heading3"/>
      </w:pPr>
      <w:bookmarkStart w:id="104" w:name="_Toc175993709"/>
      <w:r>
        <w:t>Table 8.3: System Testing Scenario 3</w:t>
      </w:r>
      <w:bookmarkEnd w:id="104"/>
    </w:p>
    <w:tbl>
      <w:tblPr>
        <w:tblStyle w:val="TableGrid"/>
        <w:tblW w:w="0" w:type="auto"/>
        <w:tblLook w:val="04A0" w:firstRow="1" w:lastRow="0" w:firstColumn="1" w:lastColumn="0" w:noHBand="0" w:noVBand="1"/>
      </w:tblPr>
      <w:tblGrid>
        <w:gridCol w:w="1471"/>
        <w:gridCol w:w="7745"/>
      </w:tblGrid>
      <w:tr w:rsidR="002846D8" w14:paraId="56F39472" w14:textId="77777777" w:rsidTr="007540CE">
        <w:tc>
          <w:tcPr>
            <w:tcW w:w="0" w:type="auto"/>
            <w:gridSpan w:val="2"/>
            <w:hideMark/>
          </w:tcPr>
          <w:p w14:paraId="40DF3B5F" w14:textId="77777777" w:rsidR="002846D8" w:rsidRDefault="002846D8">
            <w:pPr>
              <w:jc w:val="center"/>
              <w:rPr>
                <w:b/>
                <w:bCs/>
              </w:rPr>
            </w:pPr>
            <w:r>
              <w:rPr>
                <w:rStyle w:val="Strong"/>
              </w:rPr>
              <w:t>Testing Scenario No.</w:t>
            </w:r>
          </w:p>
          <w:p w14:paraId="07C2CB08" w14:textId="509D62AC" w:rsidR="002846D8" w:rsidRDefault="002846D8">
            <w:pPr>
              <w:jc w:val="center"/>
              <w:rPr>
                <w:b/>
                <w:bCs/>
              </w:rPr>
            </w:pPr>
            <w:r>
              <w:rPr>
                <w:b/>
                <w:bCs/>
              </w:rPr>
              <w:t>3</w:t>
            </w:r>
          </w:p>
        </w:tc>
      </w:tr>
      <w:tr w:rsidR="002846D8" w14:paraId="608B38B0" w14:textId="77777777" w:rsidTr="002846D8">
        <w:tc>
          <w:tcPr>
            <w:tcW w:w="0" w:type="auto"/>
            <w:hideMark/>
          </w:tcPr>
          <w:p w14:paraId="5992CF80" w14:textId="77777777" w:rsidR="002846D8" w:rsidRDefault="002846D8">
            <w:r>
              <w:rPr>
                <w:rStyle w:val="Strong"/>
              </w:rPr>
              <w:t>Scenario</w:t>
            </w:r>
          </w:p>
        </w:tc>
        <w:tc>
          <w:tcPr>
            <w:tcW w:w="0" w:type="auto"/>
            <w:hideMark/>
          </w:tcPr>
          <w:p w14:paraId="702F4587" w14:textId="77777777" w:rsidR="002846D8" w:rsidRDefault="002846D8">
            <w:r>
              <w:t>Room Filtering on Rooms Page</w:t>
            </w:r>
          </w:p>
        </w:tc>
      </w:tr>
      <w:tr w:rsidR="002846D8" w14:paraId="5822FFB0" w14:textId="77777777" w:rsidTr="002846D8">
        <w:tc>
          <w:tcPr>
            <w:tcW w:w="0" w:type="auto"/>
            <w:hideMark/>
          </w:tcPr>
          <w:p w14:paraId="580AA076" w14:textId="77777777" w:rsidR="002846D8" w:rsidRDefault="002846D8">
            <w:r>
              <w:rPr>
                <w:rStyle w:val="Strong"/>
              </w:rPr>
              <w:t>Input</w:t>
            </w:r>
          </w:p>
        </w:tc>
        <w:tc>
          <w:tcPr>
            <w:tcW w:w="0" w:type="auto"/>
            <w:hideMark/>
          </w:tcPr>
          <w:p w14:paraId="2ABAB79E" w14:textId="77777777" w:rsidR="002846D8" w:rsidRDefault="002846D8">
            <w:r>
              <w:t>Filter criteria (Room type, Price range, Availability, etc.)</w:t>
            </w:r>
          </w:p>
        </w:tc>
      </w:tr>
      <w:tr w:rsidR="002846D8" w14:paraId="2CC047E6" w14:textId="77777777" w:rsidTr="002846D8">
        <w:tc>
          <w:tcPr>
            <w:tcW w:w="0" w:type="auto"/>
            <w:hideMark/>
          </w:tcPr>
          <w:p w14:paraId="51B7F43A" w14:textId="77777777" w:rsidR="002846D8" w:rsidRDefault="002846D8">
            <w:r>
              <w:rPr>
                <w:rStyle w:val="Strong"/>
              </w:rPr>
              <w:t>Desired Output</w:t>
            </w:r>
          </w:p>
        </w:tc>
        <w:tc>
          <w:tcPr>
            <w:tcW w:w="0" w:type="auto"/>
            <w:hideMark/>
          </w:tcPr>
          <w:p w14:paraId="1921477D" w14:textId="77777777" w:rsidR="002846D8" w:rsidRDefault="002846D8">
            <w:r>
              <w:t>Rooms displayed should match the selected filter criteria, allowing users to find suitable rooms easily.</w:t>
            </w:r>
          </w:p>
        </w:tc>
      </w:tr>
      <w:tr w:rsidR="002846D8" w14:paraId="25FF4AF4" w14:textId="77777777" w:rsidTr="002846D8">
        <w:tc>
          <w:tcPr>
            <w:tcW w:w="0" w:type="auto"/>
            <w:hideMark/>
          </w:tcPr>
          <w:p w14:paraId="679312F3" w14:textId="77777777" w:rsidR="002846D8" w:rsidRDefault="002846D8">
            <w:r>
              <w:rPr>
                <w:rStyle w:val="Strong"/>
              </w:rPr>
              <w:t>Actual Output</w:t>
            </w:r>
          </w:p>
        </w:tc>
        <w:tc>
          <w:tcPr>
            <w:tcW w:w="0" w:type="auto"/>
            <w:hideMark/>
          </w:tcPr>
          <w:p w14:paraId="104AF0A9" w14:textId="77777777" w:rsidR="002846D8" w:rsidRDefault="002846D8">
            <w:r>
              <w:t>The system accurately displays rooms matching the specified filters.</w:t>
            </w:r>
          </w:p>
        </w:tc>
      </w:tr>
      <w:tr w:rsidR="002846D8" w14:paraId="18B87C4D" w14:textId="77777777" w:rsidTr="002846D8">
        <w:tc>
          <w:tcPr>
            <w:tcW w:w="0" w:type="auto"/>
            <w:hideMark/>
          </w:tcPr>
          <w:p w14:paraId="4DEB3806" w14:textId="77777777" w:rsidR="002846D8" w:rsidRDefault="002846D8">
            <w:r>
              <w:rPr>
                <w:rStyle w:val="Strong"/>
              </w:rPr>
              <w:t>Verdict</w:t>
            </w:r>
          </w:p>
        </w:tc>
        <w:tc>
          <w:tcPr>
            <w:tcW w:w="0" w:type="auto"/>
            <w:hideMark/>
          </w:tcPr>
          <w:p w14:paraId="53D11FA9" w14:textId="77777777" w:rsidR="002846D8" w:rsidRDefault="002846D8">
            <w:r>
              <w:t>The actual output aligns with the desired output, confirming that the filtering function operates correctly and efficiently.</w:t>
            </w:r>
          </w:p>
        </w:tc>
      </w:tr>
    </w:tbl>
    <w:p w14:paraId="78854AA5" w14:textId="3ACA96F0" w:rsidR="002846D8" w:rsidRDefault="002846D8" w:rsidP="002846D8"/>
    <w:p w14:paraId="2C8D9062" w14:textId="77777777" w:rsidR="002846D8" w:rsidRDefault="002846D8" w:rsidP="002846D8">
      <w:pPr>
        <w:pStyle w:val="Heading3"/>
      </w:pPr>
      <w:bookmarkStart w:id="105" w:name="_Toc175993710"/>
      <w:r>
        <w:t>Table 8.4: System Testing Scenario 4</w:t>
      </w:r>
      <w:bookmarkEnd w:id="105"/>
    </w:p>
    <w:tbl>
      <w:tblPr>
        <w:tblStyle w:val="TableGrid"/>
        <w:tblW w:w="0" w:type="auto"/>
        <w:tblLook w:val="04A0" w:firstRow="1" w:lastRow="0" w:firstColumn="1" w:lastColumn="0" w:noHBand="0" w:noVBand="1"/>
      </w:tblPr>
      <w:tblGrid>
        <w:gridCol w:w="1509"/>
        <w:gridCol w:w="7707"/>
      </w:tblGrid>
      <w:tr w:rsidR="002846D8" w14:paraId="1C2CD446" w14:textId="77777777" w:rsidTr="00AF7FB5">
        <w:tc>
          <w:tcPr>
            <w:tcW w:w="0" w:type="auto"/>
            <w:gridSpan w:val="2"/>
            <w:hideMark/>
          </w:tcPr>
          <w:p w14:paraId="0D44AC84" w14:textId="77777777" w:rsidR="002846D8" w:rsidRDefault="002846D8">
            <w:pPr>
              <w:jc w:val="center"/>
              <w:rPr>
                <w:b/>
                <w:bCs/>
              </w:rPr>
            </w:pPr>
            <w:r>
              <w:rPr>
                <w:rStyle w:val="Strong"/>
              </w:rPr>
              <w:t>Testing Scenario No.</w:t>
            </w:r>
          </w:p>
          <w:p w14:paraId="74BD45D4" w14:textId="07DB908A" w:rsidR="002846D8" w:rsidRDefault="002846D8">
            <w:pPr>
              <w:jc w:val="center"/>
              <w:rPr>
                <w:b/>
                <w:bCs/>
              </w:rPr>
            </w:pPr>
            <w:r>
              <w:rPr>
                <w:b/>
                <w:bCs/>
              </w:rPr>
              <w:t>4</w:t>
            </w:r>
          </w:p>
        </w:tc>
      </w:tr>
      <w:tr w:rsidR="002846D8" w14:paraId="33176F50" w14:textId="77777777" w:rsidTr="002846D8">
        <w:tc>
          <w:tcPr>
            <w:tcW w:w="0" w:type="auto"/>
            <w:hideMark/>
          </w:tcPr>
          <w:p w14:paraId="7ED83773" w14:textId="77777777" w:rsidR="002846D8" w:rsidRDefault="002846D8">
            <w:r>
              <w:rPr>
                <w:rStyle w:val="Strong"/>
              </w:rPr>
              <w:t>Scenario</w:t>
            </w:r>
          </w:p>
        </w:tc>
        <w:tc>
          <w:tcPr>
            <w:tcW w:w="0" w:type="auto"/>
            <w:hideMark/>
          </w:tcPr>
          <w:p w14:paraId="47D4358E" w14:textId="77777777" w:rsidR="002846D8" w:rsidRDefault="002846D8">
            <w:r>
              <w:t>Booking Information Submission</w:t>
            </w:r>
          </w:p>
        </w:tc>
      </w:tr>
      <w:tr w:rsidR="002846D8" w14:paraId="0DA4329C" w14:textId="77777777" w:rsidTr="002846D8">
        <w:tc>
          <w:tcPr>
            <w:tcW w:w="0" w:type="auto"/>
            <w:hideMark/>
          </w:tcPr>
          <w:p w14:paraId="25162B07" w14:textId="77777777" w:rsidR="002846D8" w:rsidRDefault="002846D8">
            <w:r>
              <w:rPr>
                <w:rStyle w:val="Strong"/>
              </w:rPr>
              <w:t>Input</w:t>
            </w:r>
          </w:p>
        </w:tc>
        <w:tc>
          <w:tcPr>
            <w:tcW w:w="0" w:type="auto"/>
            <w:hideMark/>
          </w:tcPr>
          <w:p w14:paraId="5E7D72A6" w14:textId="77777777" w:rsidR="002846D8" w:rsidRDefault="002846D8">
            <w:r>
              <w:t>Booking details (Check-in date, Check-out date, Number of guests, Special requests)</w:t>
            </w:r>
          </w:p>
        </w:tc>
      </w:tr>
      <w:tr w:rsidR="002846D8" w14:paraId="59A64F9B" w14:textId="77777777" w:rsidTr="002846D8">
        <w:tc>
          <w:tcPr>
            <w:tcW w:w="0" w:type="auto"/>
            <w:hideMark/>
          </w:tcPr>
          <w:p w14:paraId="6F363827" w14:textId="77777777" w:rsidR="002846D8" w:rsidRDefault="002846D8">
            <w:r>
              <w:rPr>
                <w:rStyle w:val="Strong"/>
              </w:rPr>
              <w:t>Desired Output</w:t>
            </w:r>
          </w:p>
        </w:tc>
        <w:tc>
          <w:tcPr>
            <w:tcW w:w="0" w:type="auto"/>
            <w:hideMark/>
          </w:tcPr>
          <w:p w14:paraId="0E1513D3" w14:textId="77777777" w:rsidR="002846D8" w:rsidRDefault="002846D8">
            <w:r>
              <w:t>Booking information should be successfully submitted, and the user should be directed to the billing page.</w:t>
            </w:r>
          </w:p>
        </w:tc>
      </w:tr>
      <w:tr w:rsidR="002846D8" w14:paraId="72AF1E12" w14:textId="77777777" w:rsidTr="002846D8">
        <w:tc>
          <w:tcPr>
            <w:tcW w:w="0" w:type="auto"/>
            <w:hideMark/>
          </w:tcPr>
          <w:p w14:paraId="5C48D1DC" w14:textId="77777777" w:rsidR="002846D8" w:rsidRDefault="002846D8">
            <w:r>
              <w:rPr>
                <w:rStyle w:val="Strong"/>
              </w:rPr>
              <w:t>Actual Output</w:t>
            </w:r>
          </w:p>
        </w:tc>
        <w:tc>
          <w:tcPr>
            <w:tcW w:w="0" w:type="auto"/>
            <w:hideMark/>
          </w:tcPr>
          <w:p w14:paraId="70A7DBFB" w14:textId="77777777" w:rsidR="002846D8" w:rsidRDefault="002846D8">
            <w:r>
              <w:t>The booking information is submitted successfully, and the user is directed to the billing page.</w:t>
            </w:r>
          </w:p>
        </w:tc>
      </w:tr>
      <w:tr w:rsidR="002846D8" w14:paraId="31F27AAD" w14:textId="77777777" w:rsidTr="002846D8">
        <w:tc>
          <w:tcPr>
            <w:tcW w:w="0" w:type="auto"/>
            <w:hideMark/>
          </w:tcPr>
          <w:p w14:paraId="43219C57" w14:textId="77777777" w:rsidR="002846D8" w:rsidRDefault="002846D8">
            <w:r>
              <w:rPr>
                <w:rStyle w:val="Strong"/>
              </w:rPr>
              <w:t>Verdict</w:t>
            </w:r>
          </w:p>
        </w:tc>
        <w:tc>
          <w:tcPr>
            <w:tcW w:w="0" w:type="auto"/>
            <w:hideMark/>
          </w:tcPr>
          <w:p w14:paraId="7B777C8F" w14:textId="77777777" w:rsidR="002846D8" w:rsidRDefault="002846D8">
            <w:r>
              <w:t>Comparing the desired and actual outputs verifies that the booking submission process is working as designed.</w:t>
            </w:r>
          </w:p>
        </w:tc>
      </w:tr>
    </w:tbl>
    <w:p w14:paraId="3E591B16" w14:textId="11386014" w:rsidR="002846D8" w:rsidRDefault="002846D8" w:rsidP="002846D8"/>
    <w:p w14:paraId="7B70E578" w14:textId="725F3FBF" w:rsidR="002846D8" w:rsidRDefault="002846D8" w:rsidP="002846D8">
      <w:pPr>
        <w:pStyle w:val="Heading3"/>
      </w:pPr>
      <w:bookmarkStart w:id="106" w:name="_Toc175993711"/>
      <w:r>
        <w:t>Table 8.5: System Testing Scenario 5</w:t>
      </w:r>
      <w:bookmarkEnd w:id="106"/>
    </w:p>
    <w:p w14:paraId="434D8D73" w14:textId="77777777" w:rsidR="005109BC" w:rsidRPr="005109BC" w:rsidRDefault="005109BC" w:rsidP="005109BC"/>
    <w:tbl>
      <w:tblPr>
        <w:tblStyle w:val="TableGrid"/>
        <w:tblW w:w="0" w:type="auto"/>
        <w:tblLook w:val="04A0" w:firstRow="1" w:lastRow="0" w:firstColumn="1" w:lastColumn="0" w:noHBand="0" w:noVBand="1"/>
      </w:tblPr>
      <w:tblGrid>
        <w:gridCol w:w="1366"/>
        <w:gridCol w:w="7850"/>
      </w:tblGrid>
      <w:tr w:rsidR="002846D8" w14:paraId="221E1211" w14:textId="77777777" w:rsidTr="009577A4">
        <w:tc>
          <w:tcPr>
            <w:tcW w:w="0" w:type="auto"/>
            <w:gridSpan w:val="2"/>
            <w:hideMark/>
          </w:tcPr>
          <w:p w14:paraId="2C601621" w14:textId="77777777" w:rsidR="002846D8" w:rsidRDefault="002846D8">
            <w:pPr>
              <w:jc w:val="center"/>
              <w:rPr>
                <w:b/>
                <w:bCs/>
              </w:rPr>
            </w:pPr>
            <w:r>
              <w:rPr>
                <w:rStyle w:val="Strong"/>
              </w:rPr>
              <w:t>Testing Scenario No.</w:t>
            </w:r>
          </w:p>
          <w:p w14:paraId="2BCE3D9A" w14:textId="31412CCA" w:rsidR="002846D8" w:rsidRDefault="002846D8">
            <w:pPr>
              <w:jc w:val="center"/>
              <w:rPr>
                <w:b/>
                <w:bCs/>
              </w:rPr>
            </w:pPr>
            <w:r>
              <w:rPr>
                <w:b/>
                <w:bCs/>
              </w:rPr>
              <w:t>5</w:t>
            </w:r>
          </w:p>
        </w:tc>
      </w:tr>
      <w:tr w:rsidR="002846D8" w14:paraId="6673F8E6" w14:textId="77777777" w:rsidTr="002846D8">
        <w:tc>
          <w:tcPr>
            <w:tcW w:w="0" w:type="auto"/>
            <w:hideMark/>
          </w:tcPr>
          <w:p w14:paraId="76A7D6D6" w14:textId="77777777" w:rsidR="002846D8" w:rsidRDefault="002846D8">
            <w:r>
              <w:rPr>
                <w:rStyle w:val="Strong"/>
              </w:rPr>
              <w:t>Scenario</w:t>
            </w:r>
          </w:p>
        </w:tc>
        <w:tc>
          <w:tcPr>
            <w:tcW w:w="0" w:type="auto"/>
            <w:hideMark/>
          </w:tcPr>
          <w:p w14:paraId="1FE9C695" w14:textId="77777777" w:rsidR="002846D8" w:rsidRDefault="002846D8">
            <w:r>
              <w:t>Payment and Booking Confirmation</w:t>
            </w:r>
          </w:p>
        </w:tc>
      </w:tr>
      <w:tr w:rsidR="002846D8" w14:paraId="3230E88D" w14:textId="77777777" w:rsidTr="002846D8">
        <w:tc>
          <w:tcPr>
            <w:tcW w:w="0" w:type="auto"/>
            <w:hideMark/>
          </w:tcPr>
          <w:p w14:paraId="0A20874B" w14:textId="77777777" w:rsidR="002846D8" w:rsidRDefault="002846D8">
            <w:r>
              <w:rPr>
                <w:rStyle w:val="Strong"/>
              </w:rPr>
              <w:t>Input</w:t>
            </w:r>
          </w:p>
        </w:tc>
        <w:tc>
          <w:tcPr>
            <w:tcW w:w="0" w:type="auto"/>
            <w:hideMark/>
          </w:tcPr>
          <w:p w14:paraId="1CF305C4" w14:textId="77777777" w:rsidR="002846D8" w:rsidRDefault="002846D8">
            <w:r>
              <w:t>Payment information (Payment method, Mobile number, Amount, Transaction ID)</w:t>
            </w:r>
          </w:p>
        </w:tc>
      </w:tr>
      <w:tr w:rsidR="002846D8" w14:paraId="29CBFB2E" w14:textId="77777777" w:rsidTr="002846D8">
        <w:tc>
          <w:tcPr>
            <w:tcW w:w="0" w:type="auto"/>
            <w:hideMark/>
          </w:tcPr>
          <w:p w14:paraId="1956337B" w14:textId="77777777" w:rsidR="002846D8" w:rsidRDefault="002846D8">
            <w:r>
              <w:rPr>
                <w:rStyle w:val="Strong"/>
              </w:rPr>
              <w:lastRenderedPageBreak/>
              <w:t>Desired Output</w:t>
            </w:r>
          </w:p>
        </w:tc>
        <w:tc>
          <w:tcPr>
            <w:tcW w:w="0" w:type="auto"/>
            <w:hideMark/>
          </w:tcPr>
          <w:p w14:paraId="1B01A963" w14:textId="77777777" w:rsidR="002846D8" w:rsidRDefault="002846D8">
            <w:r>
              <w:t>The system should process the payment and confirm the booking, updating the user profile with booking history.</w:t>
            </w:r>
          </w:p>
        </w:tc>
      </w:tr>
      <w:tr w:rsidR="002846D8" w14:paraId="7D416E46" w14:textId="77777777" w:rsidTr="002846D8">
        <w:tc>
          <w:tcPr>
            <w:tcW w:w="0" w:type="auto"/>
            <w:hideMark/>
          </w:tcPr>
          <w:p w14:paraId="116FE0BE" w14:textId="77777777" w:rsidR="002846D8" w:rsidRDefault="002846D8">
            <w:r>
              <w:rPr>
                <w:rStyle w:val="Strong"/>
              </w:rPr>
              <w:t>Actual Output</w:t>
            </w:r>
          </w:p>
        </w:tc>
        <w:tc>
          <w:tcPr>
            <w:tcW w:w="0" w:type="auto"/>
            <w:hideMark/>
          </w:tcPr>
          <w:p w14:paraId="0C0D8203" w14:textId="77777777" w:rsidR="002846D8" w:rsidRDefault="002846D8">
            <w:r>
              <w:t>Payment is processed, and the booking is confirmed, reflecting correctly in the user’s profile.</w:t>
            </w:r>
          </w:p>
        </w:tc>
      </w:tr>
      <w:tr w:rsidR="002846D8" w14:paraId="1AF89B69" w14:textId="77777777" w:rsidTr="002846D8">
        <w:tc>
          <w:tcPr>
            <w:tcW w:w="0" w:type="auto"/>
            <w:hideMark/>
          </w:tcPr>
          <w:p w14:paraId="523074AE" w14:textId="77777777" w:rsidR="002846D8" w:rsidRDefault="002846D8">
            <w:r>
              <w:rPr>
                <w:rStyle w:val="Strong"/>
              </w:rPr>
              <w:t>Verdict</w:t>
            </w:r>
          </w:p>
        </w:tc>
        <w:tc>
          <w:tcPr>
            <w:tcW w:w="0" w:type="auto"/>
            <w:hideMark/>
          </w:tcPr>
          <w:p w14:paraId="27F91DCA" w14:textId="7687E3B6" w:rsidR="002846D8" w:rsidRDefault="002846D8">
            <w:r>
              <w:t>By contrasting the desired output with the actual output, it is determined that the payment and booking confirmation functionalities are operating correctly.</w:t>
            </w:r>
          </w:p>
        </w:tc>
      </w:tr>
    </w:tbl>
    <w:p w14:paraId="1626CC4C" w14:textId="77777777" w:rsidR="002846D8" w:rsidRDefault="002846D8" w:rsidP="002846D8">
      <w:pPr>
        <w:pStyle w:val="BodyText"/>
        <w:ind w:firstLine="0"/>
      </w:pPr>
    </w:p>
    <w:p w14:paraId="47127936" w14:textId="77777777" w:rsidR="00E53D02" w:rsidRDefault="00E53D02" w:rsidP="002846D8">
      <w:pPr>
        <w:pStyle w:val="BodyText"/>
        <w:ind w:firstLine="0"/>
      </w:pPr>
    </w:p>
    <w:p w14:paraId="44BAAF29" w14:textId="77777777" w:rsidR="00E53D02" w:rsidRDefault="00E53D02" w:rsidP="002846D8">
      <w:pPr>
        <w:pStyle w:val="BodyText"/>
        <w:ind w:firstLine="0"/>
      </w:pPr>
    </w:p>
    <w:p w14:paraId="1C5338F0" w14:textId="77777777" w:rsidR="00E53D02" w:rsidRDefault="00E53D02" w:rsidP="002846D8">
      <w:pPr>
        <w:pStyle w:val="BodyText"/>
        <w:ind w:firstLine="0"/>
      </w:pPr>
    </w:p>
    <w:p w14:paraId="2E231E60" w14:textId="77777777" w:rsidR="00E53D02" w:rsidRDefault="00E53D02" w:rsidP="002846D8">
      <w:pPr>
        <w:pStyle w:val="BodyText"/>
        <w:ind w:firstLine="0"/>
      </w:pPr>
    </w:p>
    <w:p w14:paraId="0512B629" w14:textId="77777777" w:rsidR="00E53D02" w:rsidRDefault="00E53D02" w:rsidP="002846D8">
      <w:pPr>
        <w:pStyle w:val="BodyText"/>
        <w:ind w:firstLine="0"/>
      </w:pPr>
    </w:p>
    <w:p w14:paraId="528E3222" w14:textId="77777777" w:rsidR="00E53D02" w:rsidRDefault="00E53D02" w:rsidP="002846D8">
      <w:pPr>
        <w:pStyle w:val="BodyText"/>
        <w:ind w:firstLine="0"/>
      </w:pPr>
    </w:p>
    <w:p w14:paraId="34ACDA21" w14:textId="77777777" w:rsidR="00E53D02" w:rsidRDefault="00E53D02" w:rsidP="002846D8">
      <w:pPr>
        <w:pStyle w:val="BodyText"/>
        <w:ind w:firstLine="0"/>
      </w:pPr>
    </w:p>
    <w:p w14:paraId="3299C942" w14:textId="77777777" w:rsidR="00E53D02" w:rsidRDefault="00E53D02" w:rsidP="002846D8">
      <w:pPr>
        <w:pStyle w:val="BodyText"/>
        <w:ind w:firstLine="0"/>
      </w:pPr>
    </w:p>
    <w:p w14:paraId="0D44A1BD" w14:textId="77777777" w:rsidR="00E53D02" w:rsidRDefault="00E53D02" w:rsidP="002846D8">
      <w:pPr>
        <w:pStyle w:val="BodyText"/>
        <w:ind w:firstLine="0"/>
      </w:pPr>
    </w:p>
    <w:p w14:paraId="470F4B32" w14:textId="77777777" w:rsidR="00E53D02" w:rsidRDefault="00E53D02" w:rsidP="002846D8">
      <w:pPr>
        <w:pStyle w:val="BodyText"/>
        <w:ind w:firstLine="0"/>
      </w:pPr>
    </w:p>
    <w:p w14:paraId="7E696F7C" w14:textId="77777777" w:rsidR="00E53D02" w:rsidRDefault="00E53D02" w:rsidP="002846D8">
      <w:pPr>
        <w:pStyle w:val="BodyText"/>
        <w:ind w:firstLine="0"/>
      </w:pPr>
    </w:p>
    <w:p w14:paraId="0C3B0A17" w14:textId="77777777" w:rsidR="00E53D02" w:rsidRDefault="00E53D02" w:rsidP="002846D8">
      <w:pPr>
        <w:pStyle w:val="BodyText"/>
        <w:ind w:firstLine="0"/>
      </w:pPr>
    </w:p>
    <w:p w14:paraId="7C536767" w14:textId="77777777" w:rsidR="00E53D02" w:rsidRDefault="00E53D02" w:rsidP="002846D8">
      <w:pPr>
        <w:pStyle w:val="BodyText"/>
        <w:ind w:firstLine="0"/>
      </w:pPr>
    </w:p>
    <w:p w14:paraId="33521BED" w14:textId="77777777" w:rsidR="00E53D02" w:rsidRDefault="00E53D02" w:rsidP="002846D8">
      <w:pPr>
        <w:pStyle w:val="BodyText"/>
        <w:ind w:firstLine="0"/>
      </w:pPr>
    </w:p>
    <w:p w14:paraId="13D42E92" w14:textId="77777777" w:rsidR="00E53D02" w:rsidRDefault="00E53D02" w:rsidP="002846D8">
      <w:pPr>
        <w:pStyle w:val="BodyText"/>
        <w:ind w:firstLine="0"/>
      </w:pPr>
    </w:p>
    <w:p w14:paraId="0B3BCA78" w14:textId="77777777" w:rsidR="002C00F0" w:rsidRDefault="002C00F0" w:rsidP="002846D8">
      <w:pPr>
        <w:pStyle w:val="BodyText"/>
        <w:ind w:firstLine="0"/>
      </w:pPr>
    </w:p>
    <w:p w14:paraId="2D880521" w14:textId="77777777" w:rsidR="002C00F0" w:rsidRDefault="002C00F0" w:rsidP="002846D8">
      <w:pPr>
        <w:pStyle w:val="BodyText"/>
        <w:ind w:firstLine="0"/>
      </w:pPr>
    </w:p>
    <w:p w14:paraId="789061B9" w14:textId="77777777" w:rsidR="002C00F0" w:rsidRDefault="002C00F0" w:rsidP="002846D8">
      <w:pPr>
        <w:pStyle w:val="BodyText"/>
        <w:ind w:firstLine="0"/>
      </w:pPr>
    </w:p>
    <w:p w14:paraId="2303BB27" w14:textId="77777777" w:rsidR="002C00F0" w:rsidRDefault="002C00F0" w:rsidP="002846D8">
      <w:pPr>
        <w:pStyle w:val="BodyText"/>
        <w:ind w:firstLine="0"/>
      </w:pPr>
    </w:p>
    <w:p w14:paraId="7A5D859D" w14:textId="77777777" w:rsidR="002C00F0" w:rsidRDefault="002C00F0" w:rsidP="002846D8">
      <w:pPr>
        <w:pStyle w:val="BodyText"/>
        <w:ind w:firstLine="0"/>
      </w:pPr>
    </w:p>
    <w:p w14:paraId="39FE30C5" w14:textId="77777777" w:rsidR="002C00F0" w:rsidRDefault="002C00F0" w:rsidP="002846D8">
      <w:pPr>
        <w:pStyle w:val="BodyText"/>
        <w:ind w:firstLine="0"/>
      </w:pPr>
    </w:p>
    <w:p w14:paraId="470E89E6" w14:textId="77777777" w:rsidR="002C00F0" w:rsidRDefault="002C00F0" w:rsidP="002846D8">
      <w:pPr>
        <w:pStyle w:val="BodyText"/>
        <w:ind w:firstLine="0"/>
      </w:pPr>
    </w:p>
    <w:p w14:paraId="2538D8F8" w14:textId="77777777" w:rsidR="00E53D02" w:rsidRDefault="00E53D02" w:rsidP="002846D8">
      <w:pPr>
        <w:pStyle w:val="BodyText"/>
        <w:ind w:firstLine="0"/>
      </w:pPr>
    </w:p>
    <w:p w14:paraId="7CDA5B20" w14:textId="77777777" w:rsidR="00E53D02" w:rsidRPr="00E53D02" w:rsidRDefault="00E53D02" w:rsidP="00E53D02">
      <w:pPr>
        <w:pStyle w:val="Heading4"/>
        <w:jc w:val="center"/>
        <w:rPr>
          <w:b/>
          <w:bCs/>
        </w:rPr>
      </w:pPr>
      <w:r w:rsidRPr="00E53D02">
        <w:rPr>
          <w:b/>
          <w:bCs/>
        </w:rPr>
        <w:t>Chapter 9</w:t>
      </w:r>
    </w:p>
    <w:p w14:paraId="50556A8B" w14:textId="77777777" w:rsidR="00E53D02" w:rsidRDefault="00E53D02" w:rsidP="00E53D02">
      <w:pPr>
        <w:pStyle w:val="Heading4"/>
        <w:jc w:val="center"/>
        <w:rPr>
          <w:b/>
          <w:bCs/>
        </w:rPr>
      </w:pPr>
      <w:r w:rsidRPr="00E53D02">
        <w:rPr>
          <w:b/>
          <w:bCs/>
        </w:rPr>
        <w:t xml:space="preserve">Conclusion </w:t>
      </w:r>
    </w:p>
    <w:p w14:paraId="2E48673E" w14:textId="77777777" w:rsidR="00E53D02" w:rsidRDefault="00E53D02" w:rsidP="00E53D02">
      <w:pPr>
        <w:pStyle w:val="BodyText"/>
      </w:pPr>
    </w:p>
    <w:p w14:paraId="5EEEB9A1" w14:textId="77777777" w:rsidR="00E53D02" w:rsidRDefault="00E53D02" w:rsidP="00E53D02">
      <w:pPr>
        <w:pStyle w:val="BodyText"/>
      </w:pPr>
    </w:p>
    <w:p w14:paraId="454C284E" w14:textId="77777777" w:rsidR="00E53D02" w:rsidRDefault="00E53D02" w:rsidP="00E53D02">
      <w:pPr>
        <w:pStyle w:val="BodyText"/>
      </w:pPr>
    </w:p>
    <w:p w14:paraId="138D85D9" w14:textId="77777777" w:rsidR="00E53D02" w:rsidRDefault="00E53D02" w:rsidP="00E53D02">
      <w:pPr>
        <w:pStyle w:val="BodyText"/>
      </w:pPr>
    </w:p>
    <w:p w14:paraId="42779E1C" w14:textId="77777777" w:rsidR="00E53D02" w:rsidRDefault="00E53D02" w:rsidP="00E53D02">
      <w:pPr>
        <w:pStyle w:val="BodyText"/>
      </w:pPr>
    </w:p>
    <w:p w14:paraId="5B639A11" w14:textId="77777777" w:rsidR="00E53D02" w:rsidRDefault="00E53D02" w:rsidP="00E53D02">
      <w:pPr>
        <w:pStyle w:val="BodyText"/>
      </w:pPr>
    </w:p>
    <w:p w14:paraId="6D4A051A" w14:textId="77777777" w:rsidR="00E53D02" w:rsidRDefault="00E53D02" w:rsidP="00E53D02">
      <w:pPr>
        <w:pStyle w:val="BodyText"/>
      </w:pPr>
    </w:p>
    <w:p w14:paraId="20698366" w14:textId="77777777" w:rsidR="00E53D02" w:rsidRDefault="00E53D02" w:rsidP="00E53D02">
      <w:pPr>
        <w:pStyle w:val="BodyText"/>
      </w:pPr>
    </w:p>
    <w:p w14:paraId="3350A26A" w14:textId="77777777" w:rsidR="00E53D02" w:rsidRDefault="00E53D02" w:rsidP="00E53D02">
      <w:pPr>
        <w:pStyle w:val="BodyText"/>
      </w:pPr>
    </w:p>
    <w:p w14:paraId="6481B25C" w14:textId="77777777" w:rsidR="00E53D02" w:rsidRDefault="00E53D02" w:rsidP="00E53D02">
      <w:pPr>
        <w:pStyle w:val="BodyText"/>
      </w:pPr>
    </w:p>
    <w:p w14:paraId="65003DCA" w14:textId="77777777" w:rsidR="00E53D02" w:rsidRDefault="00E53D02" w:rsidP="00E53D02">
      <w:pPr>
        <w:pStyle w:val="BodyText"/>
      </w:pPr>
    </w:p>
    <w:p w14:paraId="5E41DC7D" w14:textId="77777777" w:rsidR="00E53D02" w:rsidRDefault="00E53D02" w:rsidP="00E53D02">
      <w:pPr>
        <w:pStyle w:val="BodyText"/>
      </w:pPr>
    </w:p>
    <w:p w14:paraId="6D504914" w14:textId="77777777" w:rsidR="00E53D02" w:rsidRDefault="00E53D02" w:rsidP="00E53D02">
      <w:pPr>
        <w:pStyle w:val="BodyText"/>
      </w:pPr>
    </w:p>
    <w:p w14:paraId="70F6E563" w14:textId="77777777" w:rsidR="00E53D02" w:rsidRDefault="00E53D02" w:rsidP="00E53D02">
      <w:pPr>
        <w:pStyle w:val="BodyText"/>
        <w:ind w:firstLine="0"/>
      </w:pPr>
    </w:p>
    <w:p w14:paraId="00894D7D" w14:textId="77777777" w:rsidR="00E53D02" w:rsidRPr="00C45729" w:rsidRDefault="00E53D02" w:rsidP="002C00F0">
      <w:pPr>
        <w:pStyle w:val="Heading4"/>
        <w:rPr>
          <w:b/>
          <w:bCs/>
        </w:rPr>
      </w:pPr>
      <w:r w:rsidRPr="00C45729">
        <w:rPr>
          <w:b/>
          <w:bCs/>
        </w:rPr>
        <w:lastRenderedPageBreak/>
        <w:t>9.1 Conclusion</w:t>
      </w:r>
    </w:p>
    <w:p w14:paraId="3692B489" w14:textId="77777777" w:rsidR="00E53D02" w:rsidRDefault="00E53D02" w:rsidP="00E53D02">
      <w:pPr>
        <w:pStyle w:val="NormalWeb"/>
        <w:jc w:val="both"/>
      </w:pPr>
      <w:r>
        <w:t>The Online Hotel Management System (OHMS) developed using the MERN stack effectively addresses the challenges of managing hotel operations digitally. The system provides a comprehensive and user-friendly platform that streamlines booking, room management, and user interactions, enhancing both the customer experience and operational efficiency for hotel staff.</w:t>
      </w:r>
    </w:p>
    <w:p w14:paraId="3524C96E" w14:textId="77777777" w:rsidR="00E53D02" w:rsidRDefault="00E53D02" w:rsidP="00E53D02">
      <w:pPr>
        <w:pStyle w:val="NormalWeb"/>
        <w:jc w:val="both"/>
      </w:pPr>
      <w:r>
        <w:t>Through rigorous testing, the system has proven its capability to handle key functionalities, including user registration, login, room filtering, booking submission, and payment processing. Each module operates as expected, with seamless transitions between user actions and system responses, ensuring a smooth and reliable user journey.</w:t>
      </w:r>
    </w:p>
    <w:p w14:paraId="5F505CBF" w14:textId="77777777" w:rsidR="00E53D02" w:rsidRDefault="00E53D02" w:rsidP="00E53D02">
      <w:pPr>
        <w:pStyle w:val="NormalWeb"/>
        <w:jc w:val="both"/>
      </w:pPr>
      <w:r>
        <w:t>The OHMS's integration of critical components such as real-time booking updates, room availability tracking, and detailed billing management reflects a well-rounded approach to modern hotel management needs. The system's design prioritizes both user convenience and administrative control, providing essential tools for administrators, receptionists, and end-users alike.</w:t>
      </w:r>
    </w:p>
    <w:p w14:paraId="2902F8C9" w14:textId="77777777" w:rsidR="00E53D02" w:rsidRDefault="00E53D02" w:rsidP="00E53D02">
      <w:pPr>
        <w:pStyle w:val="NormalWeb"/>
        <w:jc w:val="both"/>
      </w:pPr>
      <w:r>
        <w:t>Overall, the project successfully meets its objectives by providing a robust, efficient, and scalable solution for hotel management. It not only enhances the guest experience by simplifying the booking and payment process but also empowers hotel staff with better control over daily operations. This practicum has demonstrated the potential of leveraging modern web technologies to innovate within the hospitality industry, setting a solid foundation for further enhancements and future developments in hotel management systems.</w:t>
      </w:r>
    </w:p>
    <w:p w14:paraId="59246781" w14:textId="33878363" w:rsidR="00E53D02" w:rsidRPr="00C45729" w:rsidRDefault="002C00F0" w:rsidP="002C00F0">
      <w:pPr>
        <w:pStyle w:val="Heading4"/>
        <w:rPr>
          <w:b/>
          <w:bCs/>
        </w:rPr>
      </w:pPr>
      <w:r w:rsidRPr="00C45729">
        <w:rPr>
          <w:b/>
          <w:bCs/>
        </w:rPr>
        <w:t xml:space="preserve">9.2 </w:t>
      </w:r>
      <w:r w:rsidR="00E53D02" w:rsidRPr="00C45729">
        <w:rPr>
          <w:b/>
          <w:bCs/>
        </w:rPr>
        <w:t>Limitation</w:t>
      </w:r>
    </w:p>
    <w:p w14:paraId="38960439" w14:textId="77777777" w:rsidR="00E53D02" w:rsidRDefault="00E53D02" w:rsidP="00E53D02">
      <w:pPr>
        <w:pStyle w:val="NormalWeb"/>
      </w:pPr>
      <w:r>
        <w:t>While the Online Hotel Management System (OHMS) offers a comprehensive solution for managing hotel operations, several limitations were identified during the development and testing phases:</w:t>
      </w:r>
    </w:p>
    <w:p w14:paraId="6E2CCDAE" w14:textId="77777777" w:rsidR="00E53D02" w:rsidRDefault="00E53D02" w:rsidP="00E53D02">
      <w:pPr>
        <w:pStyle w:val="NormalWeb"/>
        <w:numPr>
          <w:ilvl w:val="0"/>
          <w:numId w:val="61"/>
        </w:numPr>
      </w:pPr>
      <w:r>
        <w:rPr>
          <w:rStyle w:val="Strong"/>
        </w:rPr>
        <w:t>Limited Scalability for Large-Scale Operations</w:t>
      </w:r>
      <w:r>
        <w:t>: The current system is designed primarily for small to medium-sized hotels. Scaling the application to handle a larger number of users, rooms, or bookings simultaneously may require additional optimizations and infrastructure upgrades.</w:t>
      </w:r>
    </w:p>
    <w:p w14:paraId="47DB7749" w14:textId="77777777" w:rsidR="00E53D02" w:rsidRDefault="00E53D02" w:rsidP="00E53D02">
      <w:pPr>
        <w:pStyle w:val="NormalWeb"/>
        <w:numPr>
          <w:ilvl w:val="0"/>
          <w:numId w:val="61"/>
        </w:numPr>
      </w:pPr>
      <w:r>
        <w:rPr>
          <w:rStyle w:val="Strong"/>
        </w:rPr>
        <w:t>Dependency on Internet Connectivity</w:t>
      </w:r>
      <w:r>
        <w:t>: The system relies heavily on internet access for real-time updates and data synchronization. Any disruption in connectivity can impact the user experience, particularly during critical operations like booking confirmations or payments.</w:t>
      </w:r>
    </w:p>
    <w:p w14:paraId="497BF4B9" w14:textId="77777777" w:rsidR="00E53D02" w:rsidRDefault="00E53D02" w:rsidP="00E53D02">
      <w:pPr>
        <w:pStyle w:val="NormalWeb"/>
        <w:numPr>
          <w:ilvl w:val="0"/>
          <w:numId w:val="61"/>
        </w:numPr>
      </w:pPr>
      <w:r>
        <w:rPr>
          <w:rStyle w:val="Strong"/>
        </w:rPr>
        <w:t>Basic Security Measures</w:t>
      </w:r>
      <w:r>
        <w:t>: Although basic security protocols such as authentication and data validation are implemented, the system lacks advanced security features like two-factor authentication, encryption of sensitive data, and robust protection against cyber threats. This could expose the system to potential security vulnerabilities.</w:t>
      </w:r>
    </w:p>
    <w:p w14:paraId="336848CE" w14:textId="77777777" w:rsidR="00E53D02" w:rsidRDefault="00E53D02" w:rsidP="00E53D02">
      <w:pPr>
        <w:pStyle w:val="NormalWeb"/>
        <w:numPr>
          <w:ilvl w:val="0"/>
          <w:numId w:val="61"/>
        </w:numPr>
      </w:pPr>
      <w:r>
        <w:rPr>
          <w:rStyle w:val="Strong"/>
        </w:rPr>
        <w:lastRenderedPageBreak/>
        <w:t>Limited Payment Integration</w:t>
      </w:r>
      <w:r>
        <w:t xml:space="preserve">: Currently, the system supports a limited number of payment methods (e.g., </w:t>
      </w:r>
      <w:proofErr w:type="spellStart"/>
      <w:r>
        <w:t>Bkash</w:t>
      </w:r>
      <w:proofErr w:type="spellEnd"/>
      <w:r>
        <w:t xml:space="preserve">, </w:t>
      </w:r>
      <w:proofErr w:type="spellStart"/>
      <w:r>
        <w:t>Nagad</w:t>
      </w:r>
      <w:proofErr w:type="spellEnd"/>
      <w:r>
        <w:t>, Rocket). The lack of integration with international payment gateways like PayPal or credit card processors restricts the system's usability for international users.</w:t>
      </w:r>
    </w:p>
    <w:p w14:paraId="42BDDA62" w14:textId="77777777" w:rsidR="00E53D02" w:rsidRDefault="00E53D02" w:rsidP="00E53D02">
      <w:pPr>
        <w:pStyle w:val="NormalWeb"/>
        <w:numPr>
          <w:ilvl w:val="0"/>
          <w:numId w:val="61"/>
        </w:numPr>
      </w:pPr>
      <w:r>
        <w:rPr>
          <w:rStyle w:val="Strong"/>
        </w:rPr>
        <w:t>Lack of Advanced Analytics and Reporting</w:t>
      </w:r>
      <w:r>
        <w:t>: While the admin dashboard provides basic statistics such as occupancy rates and user counts, it lacks advanced analytics capabilities. More detailed insights and reports on revenue, customer behavior, and predictive analytics could significantly enhance decision-making for hotel management.</w:t>
      </w:r>
    </w:p>
    <w:p w14:paraId="086FA963" w14:textId="77777777" w:rsidR="00E53D02" w:rsidRDefault="00E53D02" w:rsidP="00E53D02">
      <w:pPr>
        <w:pStyle w:val="NormalWeb"/>
        <w:numPr>
          <w:ilvl w:val="0"/>
          <w:numId w:val="61"/>
        </w:numPr>
      </w:pPr>
      <w:r>
        <w:rPr>
          <w:rStyle w:val="Strong"/>
        </w:rPr>
        <w:t>Manual Room Availability Management</w:t>
      </w:r>
      <w:r>
        <w:t>: Although the system updates room availability based on bookings, it does not automatically handle scenarios such as maintenance, cleaning schedules, or other temporary unavailability, requiring manual intervention by the admin.</w:t>
      </w:r>
    </w:p>
    <w:p w14:paraId="3EC1EEE4" w14:textId="77777777" w:rsidR="00E53D02" w:rsidRDefault="00E53D02" w:rsidP="00E53D02">
      <w:pPr>
        <w:pStyle w:val="NormalWeb"/>
        <w:numPr>
          <w:ilvl w:val="0"/>
          <w:numId w:val="61"/>
        </w:numPr>
      </w:pPr>
      <w:r>
        <w:rPr>
          <w:rStyle w:val="Strong"/>
        </w:rPr>
        <w:t>No Mobile Application</w:t>
      </w:r>
      <w:r>
        <w:t>: The current system is a web-based application optimized for desktops and mobile browsers, but it lacks a dedicated mobile app. This limits the convenience for users who prefer a native app experience for smoother navigation and faster access.</w:t>
      </w:r>
    </w:p>
    <w:p w14:paraId="30F675F3" w14:textId="77777777" w:rsidR="00E53D02" w:rsidRDefault="00E53D02" w:rsidP="00E53D02">
      <w:pPr>
        <w:pStyle w:val="NormalWeb"/>
        <w:numPr>
          <w:ilvl w:val="0"/>
          <w:numId w:val="61"/>
        </w:numPr>
      </w:pPr>
      <w:r>
        <w:rPr>
          <w:rStyle w:val="Strong"/>
        </w:rPr>
        <w:t>Limited Multilingual Support</w:t>
      </w:r>
      <w:r>
        <w:t>: The system is primarily designed for a single language interface, which may not cater to a diverse range of international guests. Multilingual support could improve user accessibility and broaden the system's appeal.</w:t>
      </w:r>
    </w:p>
    <w:p w14:paraId="7A17ABF0" w14:textId="77777777" w:rsidR="00E53D02" w:rsidRDefault="00E53D02" w:rsidP="00E53D02">
      <w:pPr>
        <w:pStyle w:val="NormalWeb"/>
        <w:numPr>
          <w:ilvl w:val="0"/>
          <w:numId w:val="61"/>
        </w:numPr>
      </w:pPr>
      <w:r>
        <w:rPr>
          <w:rStyle w:val="Strong"/>
        </w:rPr>
        <w:t>Absence of Automated Notifications</w:t>
      </w:r>
      <w:r>
        <w:t>: The system does not currently support automated email or SMS notifications for booking confirmations, reminders, or payment receipts, which could enhance communication with users.</w:t>
      </w:r>
    </w:p>
    <w:p w14:paraId="792C0D05" w14:textId="77777777" w:rsidR="00E53D02" w:rsidRDefault="00E53D02" w:rsidP="00E53D02">
      <w:pPr>
        <w:pStyle w:val="NormalWeb"/>
        <w:numPr>
          <w:ilvl w:val="0"/>
          <w:numId w:val="61"/>
        </w:numPr>
      </w:pPr>
      <w:r>
        <w:rPr>
          <w:rStyle w:val="Strong"/>
        </w:rPr>
        <w:t>Inadequate Handling of Special Requests</w:t>
      </w:r>
      <w:r>
        <w:t>: The booking process does not fully accommodate special requests like dietary restrictions, special accommodations, or extra services, which could enhance the guest experience.</w:t>
      </w:r>
    </w:p>
    <w:p w14:paraId="5C013124" w14:textId="21252109" w:rsidR="009B49CA" w:rsidRDefault="00E53D02" w:rsidP="009B49CA">
      <w:pPr>
        <w:pStyle w:val="NormalWeb"/>
      </w:pPr>
      <w:r>
        <w:t>Addressing these limitations in future iterations of the OHMS will improve its robustness, security, scalability, and overall user experience, making it a more versatile and powerful tool for hotel management.</w:t>
      </w:r>
    </w:p>
    <w:p w14:paraId="2827487F" w14:textId="77777777" w:rsidR="009B49CA" w:rsidRPr="00C45729" w:rsidRDefault="009B49CA" w:rsidP="002C00F0">
      <w:pPr>
        <w:pStyle w:val="Heading4"/>
        <w:rPr>
          <w:b/>
          <w:bCs/>
        </w:rPr>
      </w:pPr>
      <w:r w:rsidRPr="00C45729">
        <w:rPr>
          <w:b/>
          <w:bCs/>
        </w:rPr>
        <w:t>9.3 Future Plan</w:t>
      </w:r>
    </w:p>
    <w:p w14:paraId="3FB9A2F6" w14:textId="77777777" w:rsidR="009B49CA" w:rsidRDefault="009B49CA" w:rsidP="009B49CA">
      <w:pPr>
        <w:pStyle w:val="NormalWeb"/>
      </w:pPr>
      <w:r>
        <w:t>To enhance the functionality, scalability, and user experience of the Online Hotel Management System (OHMS), the following future plans have been identified:</w:t>
      </w:r>
    </w:p>
    <w:p w14:paraId="4FAD8C1C" w14:textId="77777777" w:rsidR="009B49CA" w:rsidRDefault="009B49CA" w:rsidP="009B49CA">
      <w:pPr>
        <w:pStyle w:val="NormalWeb"/>
        <w:numPr>
          <w:ilvl w:val="0"/>
          <w:numId w:val="62"/>
        </w:numPr>
      </w:pPr>
      <w:r>
        <w:rPr>
          <w:rStyle w:val="Strong"/>
        </w:rPr>
        <w:t>Scalability Enhancements</w:t>
      </w:r>
      <w:r>
        <w:t>: Upgrade the system architecture to support large-scale hotel operations, including the ability to handle high traffic, multiple properties, and a large number of bookings. This could involve implementing microservices, optimizing database performance, and leveraging cloud-based infrastructure for better load management.</w:t>
      </w:r>
    </w:p>
    <w:p w14:paraId="4FE4F8B8" w14:textId="77777777" w:rsidR="009B49CA" w:rsidRDefault="009B49CA" w:rsidP="009B49CA">
      <w:pPr>
        <w:pStyle w:val="NormalWeb"/>
        <w:numPr>
          <w:ilvl w:val="0"/>
          <w:numId w:val="62"/>
        </w:numPr>
      </w:pPr>
      <w:r>
        <w:rPr>
          <w:rStyle w:val="Strong"/>
        </w:rPr>
        <w:t>Advanced Security Features</w:t>
      </w:r>
      <w:r>
        <w:t>: Strengthen the system’s security by implementing advanced features such as two-factor authentication (2FA), end-to-end encryption of sensitive data, role-based access control, and regular security audits. These measures will enhance protection against unauthorized access and cyber threats.</w:t>
      </w:r>
    </w:p>
    <w:p w14:paraId="1E268FED" w14:textId="77777777" w:rsidR="009B49CA" w:rsidRDefault="009B49CA" w:rsidP="009B49CA">
      <w:pPr>
        <w:pStyle w:val="NormalWeb"/>
        <w:numPr>
          <w:ilvl w:val="0"/>
          <w:numId w:val="62"/>
        </w:numPr>
      </w:pPr>
      <w:r>
        <w:rPr>
          <w:rStyle w:val="Strong"/>
        </w:rPr>
        <w:lastRenderedPageBreak/>
        <w:t>Integration with International Payment Gateways</w:t>
      </w:r>
      <w:r>
        <w:t>: Expand payment options by integrating international payment gateways such as PayPal, Stripe, and credit card processors. This will cater to a broader range of customers and provide a more flexible and secure payment experience.</w:t>
      </w:r>
    </w:p>
    <w:p w14:paraId="486C2BD9" w14:textId="77777777" w:rsidR="009B49CA" w:rsidRDefault="009B49CA" w:rsidP="009B49CA">
      <w:pPr>
        <w:pStyle w:val="NormalWeb"/>
        <w:numPr>
          <w:ilvl w:val="0"/>
          <w:numId w:val="62"/>
        </w:numPr>
      </w:pPr>
      <w:r>
        <w:rPr>
          <w:rStyle w:val="Strong"/>
        </w:rPr>
        <w:t>Development of a Mobile Application</w:t>
      </w:r>
      <w:r>
        <w:t>: Launch a dedicated mobile application for both Android and iOS platforms to improve accessibility and user convenience. A mobile app will provide a smoother and faster user experience, with offline capabilities for certain features like room browsing and booking history.</w:t>
      </w:r>
    </w:p>
    <w:p w14:paraId="78DAF8DF" w14:textId="77777777" w:rsidR="009B49CA" w:rsidRDefault="009B49CA" w:rsidP="009B49CA">
      <w:pPr>
        <w:pStyle w:val="NormalWeb"/>
        <w:numPr>
          <w:ilvl w:val="0"/>
          <w:numId w:val="62"/>
        </w:numPr>
      </w:pPr>
      <w:r>
        <w:rPr>
          <w:rStyle w:val="Strong"/>
        </w:rPr>
        <w:t>Multilingual Support</w:t>
      </w:r>
      <w:r>
        <w:t>: Add multilingual support to cater to a global audience, allowing users to select their preferred language. This will make the system more user-friendly for international guests and improve overall engagement.</w:t>
      </w:r>
    </w:p>
    <w:p w14:paraId="038A8970" w14:textId="77777777" w:rsidR="009B49CA" w:rsidRDefault="009B49CA" w:rsidP="009B49CA">
      <w:pPr>
        <w:pStyle w:val="NormalWeb"/>
        <w:numPr>
          <w:ilvl w:val="0"/>
          <w:numId w:val="62"/>
        </w:numPr>
      </w:pPr>
      <w:r>
        <w:rPr>
          <w:rStyle w:val="Strong"/>
        </w:rPr>
        <w:t>Automated Notifications and Reminders</w:t>
      </w:r>
      <w:r>
        <w:t>: Implement automated email and SMS notifications for booking confirmations, reminders, cancellations, and special offers. This will enhance communication with users and improve customer satisfaction by keeping them informed at every step of the booking process.</w:t>
      </w:r>
    </w:p>
    <w:p w14:paraId="74C73C11" w14:textId="77777777" w:rsidR="009B49CA" w:rsidRDefault="009B49CA" w:rsidP="009B49CA">
      <w:pPr>
        <w:pStyle w:val="NormalWeb"/>
        <w:numPr>
          <w:ilvl w:val="0"/>
          <w:numId w:val="62"/>
        </w:numPr>
      </w:pPr>
      <w:r>
        <w:rPr>
          <w:rStyle w:val="Strong"/>
        </w:rPr>
        <w:t>Enhanced Analytics and Reporting</w:t>
      </w:r>
      <w:r>
        <w:t>: Develop advanced analytics features to provide detailed insights into hotel performance, customer behavior, and revenue trends. This could include interactive dashboards, predictive analytics, and custom report generation to support better decision-making for hotel management.</w:t>
      </w:r>
    </w:p>
    <w:p w14:paraId="1A5842BA" w14:textId="77777777" w:rsidR="009B49CA" w:rsidRDefault="009B49CA" w:rsidP="009B49CA">
      <w:pPr>
        <w:pStyle w:val="NormalWeb"/>
        <w:numPr>
          <w:ilvl w:val="0"/>
          <w:numId w:val="62"/>
        </w:numPr>
      </w:pPr>
      <w:r>
        <w:rPr>
          <w:rStyle w:val="Strong"/>
        </w:rPr>
        <w:t>AI-Powered Room Recommendations</w:t>
      </w:r>
      <w:r>
        <w:t>: Integrate AI algorithms to provide personalized room recommendations based on user preferences, booking history, and seasonal trends. This feature will enhance the user experience by helping guests find the most suitable rooms quickly.</w:t>
      </w:r>
    </w:p>
    <w:p w14:paraId="4704986F" w14:textId="77777777" w:rsidR="009B49CA" w:rsidRDefault="009B49CA" w:rsidP="009B49CA">
      <w:pPr>
        <w:pStyle w:val="NormalWeb"/>
        <w:numPr>
          <w:ilvl w:val="0"/>
          <w:numId w:val="62"/>
        </w:numPr>
      </w:pPr>
      <w:r>
        <w:rPr>
          <w:rStyle w:val="Strong"/>
        </w:rPr>
        <w:t>Integration with Third-Party Services</w:t>
      </w:r>
      <w:r>
        <w:t>: Expand system capabilities by integrating with third-party services such as travel agencies, car rentals, and local attractions booking platforms. This will create a more comprehensive experience for guests, offering them additional services directly through the system.</w:t>
      </w:r>
    </w:p>
    <w:p w14:paraId="1658C360" w14:textId="77777777" w:rsidR="009B49CA" w:rsidRDefault="009B49CA" w:rsidP="009B49CA">
      <w:pPr>
        <w:pStyle w:val="NormalWeb"/>
        <w:numPr>
          <w:ilvl w:val="0"/>
          <w:numId w:val="62"/>
        </w:numPr>
      </w:pPr>
      <w:r>
        <w:rPr>
          <w:rStyle w:val="Strong"/>
        </w:rPr>
        <w:t>Automated Room Management</w:t>
      </w:r>
      <w:r>
        <w:t>: Implement automated room management features to handle scenarios like maintenance, cleaning schedules, and temporary room unavailability. This will reduce manual intervention and ensure that room availability information is always accurate.</w:t>
      </w:r>
    </w:p>
    <w:p w14:paraId="664C06AD" w14:textId="77777777" w:rsidR="009B49CA" w:rsidRDefault="009B49CA" w:rsidP="009B49CA">
      <w:pPr>
        <w:pStyle w:val="NormalWeb"/>
        <w:numPr>
          <w:ilvl w:val="0"/>
          <w:numId w:val="62"/>
        </w:numPr>
      </w:pPr>
      <w:r>
        <w:rPr>
          <w:rStyle w:val="Strong"/>
        </w:rPr>
        <w:t>Enhanced Guest Experience Features</w:t>
      </w:r>
      <w:r>
        <w:t>: Introduce features like virtual room tours, real-time chat support, loyalty programs, and feedback systems to improve the overall guest experience and encourage repeat bookings.</w:t>
      </w:r>
    </w:p>
    <w:p w14:paraId="0DA8FBA9" w14:textId="77777777" w:rsidR="009B49CA" w:rsidRDefault="009B49CA" w:rsidP="009B49CA">
      <w:pPr>
        <w:pStyle w:val="NormalWeb"/>
        <w:numPr>
          <w:ilvl w:val="0"/>
          <w:numId w:val="62"/>
        </w:numPr>
      </w:pPr>
      <w:r>
        <w:rPr>
          <w:rStyle w:val="Strong"/>
        </w:rPr>
        <w:t>Eco-Friendly Options and Sustainability Tracking</w:t>
      </w:r>
      <w:r>
        <w:t>: Add features that allow guests to choose eco-friendly options, such as opting out of daily housekeeping or selecting rooms with sustainable amenities. Include tracking of these choices to promote sustainability in hotel operations.</w:t>
      </w:r>
    </w:p>
    <w:p w14:paraId="26CB2995" w14:textId="77777777" w:rsidR="009B49CA" w:rsidRDefault="009B49CA" w:rsidP="009B49CA">
      <w:pPr>
        <w:pStyle w:val="NormalWeb"/>
      </w:pPr>
      <w:r>
        <w:t>These future plans aim to transform the OHMS into a more powerful, secure, and user-centric platform, positioning it as a leading solution in the hospitality industry. By continuously enhancing the system based on user feedback and emerging technological trends, OHMS will offer a superior hotel management experience for both guests and administrators.</w:t>
      </w:r>
    </w:p>
    <w:p w14:paraId="10CAED11" w14:textId="30734EC4" w:rsidR="009B49CA" w:rsidRPr="009B49CA" w:rsidRDefault="009B49CA" w:rsidP="009B49CA">
      <w:pPr>
        <w:pStyle w:val="BodyText"/>
        <w:ind w:firstLine="0"/>
        <w:sectPr w:rsidR="009B49CA" w:rsidRPr="009B49CA" w:rsidSect="00DB681C">
          <w:pgSz w:w="12240" w:h="15840"/>
          <w:pgMar w:top="1440" w:right="1440" w:bottom="1440" w:left="1800" w:header="720" w:footer="720" w:gutter="0"/>
          <w:cols w:space="720"/>
          <w:titlePg/>
          <w:docGrid w:linePitch="360"/>
        </w:sectPr>
      </w:pPr>
    </w:p>
    <w:p w14:paraId="53F54D30" w14:textId="77777777" w:rsidR="00293A9E" w:rsidRDefault="00293A9E" w:rsidP="00910B2D">
      <w:pPr>
        <w:pStyle w:val="Heading2"/>
        <w:spacing w:line="360" w:lineRule="auto"/>
        <w:rPr>
          <w:b/>
        </w:rPr>
      </w:pPr>
      <w:bookmarkStart w:id="107" w:name="_Toc159358211"/>
      <w:bookmarkStart w:id="108" w:name="_Toc175993712"/>
      <w:r w:rsidRPr="00293A9E">
        <w:rPr>
          <w:b/>
        </w:rPr>
        <w:lastRenderedPageBreak/>
        <w:t>References</w:t>
      </w:r>
      <w:bookmarkEnd w:id="107"/>
      <w:bookmarkEnd w:id="108"/>
    </w:p>
    <w:p w14:paraId="636E29B9" w14:textId="77777777" w:rsidR="00323BB5" w:rsidRPr="00146C19" w:rsidRDefault="00323BB5" w:rsidP="00910B2D">
      <w:pPr>
        <w:pStyle w:val="ReferenceEntry"/>
      </w:pPr>
      <w:r w:rsidRPr="00146C19">
        <w:t xml:space="preserve">Banerjee, A. and Watson, T.F. (2011) Pickard’s manual of operative dentistry. 9thedn. Oxford: Oxford University Press.  </w:t>
      </w:r>
    </w:p>
    <w:p w14:paraId="14437FD7" w14:textId="77777777" w:rsidR="00323BB5" w:rsidRPr="0076595A" w:rsidRDefault="00323BB5" w:rsidP="00910B2D">
      <w:pPr>
        <w:pStyle w:val="ReferenceEntry"/>
        <w:rPr>
          <w:u w:val="single"/>
        </w:rPr>
      </w:pPr>
      <w:proofErr w:type="spellStart"/>
      <w:r w:rsidRPr="0076595A">
        <w:t>Bushnag</w:t>
      </w:r>
      <w:proofErr w:type="spellEnd"/>
      <w:r w:rsidRPr="0076595A">
        <w:t xml:space="preserve">, A., 2020, October. Air quality and climate control </w:t>
      </w:r>
      <w:proofErr w:type="spellStart"/>
      <w:r w:rsidRPr="0076595A">
        <w:t>arduino</w:t>
      </w:r>
      <w:proofErr w:type="spellEnd"/>
      <w:r w:rsidRPr="0076595A">
        <w:t xml:space="preserve"> monitoring system using fuzzy logic for indoor environments. In </w:t>
      </w:r>
      <w:r w:rsidRPr="0076595A">
        <w:rPr>
          <w:i/>
          <w:iCs/>
        </w:rPr>
        <w:t>2020 International conference on control, automation and diagnosis (ICCAD)</w:t>
      </w:r>
      <w:r w:rsidRPr="0076595A">
        <w:t> (pp. 1-6). IEEE.</w:t>
      </w:r>
    </w:p>
    <w:p w14:paraId="7C8C2894" w14:textId="77777777" w:rsidR="00323BB5" w:rsidRPr="0076595A" w:rsidRDefault="00323BB5" w:rsidP="00910B2D">
      <w:pPr>
        <w:pStyle w:val="ReferenceEntry"/>
      </w:pPr>
      <w:r w:rsidRPr="0076595A">
        <w:t xml:space="preserve">Davidson, A. (2013) ‘The Saudi Marathon Man’, </w:t>
      </w:r>
      <w:r w:rsidRPr="0076595A">
        <w:rPr>
          <w:i/>
        </w:rPr>
        <w:t xml:space="preserve">The New Yorker, </w:t>
      </w:r>
      <w:r w:rsidRPr="0076595A">
        <w:t>16 April. Available at: http://www.newyorker.com/news/daily-comment/the-saudi-marathon-man (Accessed: 22 June 2015).</w:t>
      </w:r>
    </w:p>
    <w:p w14:paraId="27FDAEED" w14:textId="77777777" w:rsidR="00323BB5" w:rsidRPr="0076595A" w:rsidRDefault="00323BB5" w:rsidP="00910B2D">
      <w:pPr>
        <w:pStyle w:val="ReferenceEntry"/>
      </w:pPr>
      <w:r w:rsidRPr="0076595A">
        <w:t xml:space="preserve">Guy, J. (2001) </w:t>
      </w:r>
      <w:r w:rsidRPr="0076595A">
        <w:rPr>
          <w:i/>
        </w:rPr>
        <w:t xml:space="preserve">The view across the river: Harriette Colenso and the Zulu struggle against imperialism. </w:t>
      </w:r>
      <w:r w:rsidRPr="0076595A">
        <w:t>Charlottesville, Virginia: University Press of Virginia.</w:t>
      </w:r>
    </w:p>
    <w:p w14:paraId="4A2C88FF" w14:textId="77777777" w:rsidR="00323BB5" w:rsidRPr="0076595A" w:rsidRDefault="00323BB5" w:rsidP="00910B2D">
      <w:pPr>
        <w:pStyle w:val="ReferenceEntry"/>
      </w:pPr>
      <w:r w:rsidRPr="0076595A">
        <w:t xml:space="preserve">Hislop, V. (2014) </w:t>
      </w:r>
      <w:r w:rsidRPr="0076595A">
        <w:rPr>
          <w:i/>
        </w:rPr>
        <w:t xml:space="preserve">The sunrise. </w:t>
      </w:r>
      <w:r w:rsidRPr="0076595A">
        <w:t xml:space="preserve">Available at http://www.amazon.co.uk/kindlestore (Downloaded: 17 June 2015). </w:t>
      </w:r>
    </w:p>
    <w:p w14:paraId="299082BE" w14:textId="77777777" w:rsidR="00323BB5" w:rsidRPr="0076595A" w:rsidRDefault="00323BB5" w:rsidP="00910B2D">
      <w:pPr>
        <w:pStyle w:val="ReferenceEntry"/>
      </w:pPr>
      <w:r w:rsidRPr="0076595A">
        <w:t xml:space="preserve">Homer (1997) </w:t>
      </w:r>
      <w:r w:rsidRPr="0076595A">
        <w:rPr>
          <w:i/>
        </w:rPr>
        <w:t xml:space="preserve">The Iliad. </w:t>
      </w:r>
      <w:r w:rsidRPr="0076595A">
        <w:t xml:space="preserve">Translated by J. Davies. Introduction and notes by D. Wright. London: Dover Publications. </w:t>
      </w:r>
    </w:p>
    <w:p w14:paraId="27F48047" w14:textId="77777777" w:rsidR="00323BB5" w:rsidRPr="0076595A" w:rsidRDefault="00323BB5" w:rsidP="00910B2D">
      <w:pPr>
        <w:pStyle w:val="ReferenceEntry"/>
      </w:pPr>
      <w:proofErr w:type="spellStart"/>
      <w:r w:rsidRPr="0076595A">
        <w:t>Knapik</w:t>
      </w:r>
      <w:proofErr w:type="spellEnd"/>
      <w:r w:rsidRPr="0076595A">
        <w:t xml:space="preserve">, J. J., </w:t>
      </w:r>
      <w:proofErr w:type="spellStart"/>
      <w:r w:rsidRPr="0076595A">
        <w:t>Cosio</w:t>
      </w:r>
      <w:proofErr w:type="spellEnd"/>
      <w:r w:rsidRPr="0076595A">
        <w:t xml:space="preserve">-Lima, L. M., and Reynolds, K. L. (2015) ‘Efficacy of functional movement screening for predicting injuries in coast guard cadets’, </w:t>
      </w:r>
      <w:r w:rsidRPr="0076595A">
        <w:rPr>
          <w:i/>
        </w:rPr>
        <w:t>The Journal of Strength and Conditioning Research</w:t>
      </w:r>
      <w:r w:rsidRPr="0076595A">
        <w:t xml:space="preserve">, 29 (5), pp. 1157-1162. </w:t>
      </w:r>
      <w:r w:rsidRPr="0076595A">
        <w:rPr>
          <w:i/>
        </w:rPr>
        <w:t xml:space="preserve">EDUC 1028: E-learning. </w:t>
      </w:r>
      <w:r w:rsidRPr="0076595A">
        <w:t xml:space="preserve">Available at: http://intranet.bir.ac.uk (Accessed: 25 June 2015). </w:t>
      </w:r>
    </w:p>
    <w:p w14:paraId="69E9E1AE" w14:textId="77777777" w:rsidR="00323BB5" w:rsidRPr="0076595A" w:rsidRDefault="00323BB5" w:rsidP="00910B2D">
      <w:pPr>
        <w:pStyle w:val="ReferenceEntry"/>
      </w:pPr>
      <w:r w:rsidRPr="0076595A">
        <w:t xml:space="preserve">Lucas, G. (2004) </w:t>
      </w:r>
      <w:r w:rsidRPr="0076595A">
        <w:rPr>
          <w:i/>
        </w:rPr>
        <w:t xml:space="preserve">The wonders of the Universe. </w:t>
      </w:r>
      <w:r w:rsidRPr="0076595A">
        <w:t>2</w:t>
      </w:r>
      <w:r w:rsidRPr="0076595A">
        <w:rPr>
          <w:vertAlign w:val="superscript"/>
        </w:rPr>
        <w:t>nd</w:t>
      </w:r>
      <w:r w:rsidRPr="0076595A">
        <w:t xml:space="preserve">edn. Edited by Frederick Jones, James Smith and Tony Bradley. London: Smiths. </w:t>
      </w:r>
    </w:p>
    <w:p w14:paraId="4C83D1C3" w14:textId="77777777" w:rsidR="00323BB5" w:rsidRPr="0076595A" w:rsidRDefault="00323BB5" w:rsidP="00910B2D">
      <w:pPr>
        <w:pStyle w:val="ReferenceEntry"/>
      </w:pPr>
      <w:r w:rsidRPr="0076595A">
        <w:rPr>
          <w:i/>
        </w:rPr>
        <w:t xml:space="preserve">Medicine in old age </w:t>
      </w:r>
      <w:r w:rsidRPr="0076595A">
        <w:t>(1985) 2</w:t>
      </w:r>
      <w:r w:rsidRPr="0076595A">
        <w:rPr>
          <w:vertAlign w:val="superscript"/>
        </w:rPr>
        <w:t>nd</w:t>
      </w:r>
      <w:r>
        <w:rPr>
          <w:vertAlign w:val="superscript"/>
        </w:rPr>
        <w:t xml:space="preserve"> </w:t>
      </w:r>
      <w:proofErr w:type="spellStart"/>
      <w:r w:rsidRPr="0076595A">
        <w:t>edn</w:t>
      </w:r>
      <w:proofErr w:type="spellEnd"/>
      <w:r w:rsidRPr="0076595A">
        <w:t>. London: British Medical Association.</w:t>
      </w:r>
    </w:p>
    <w:p w14:paraId="781301D9" w14:textId="77777777" w:rsidR="0086567A" w:rsidRPr="005C774C" w:rsidRDefault="00323BB5" w:rsidP="00910B2D">
      <w:pPr>
        <w:pStyle w:val="ReferenceEntry"/>
      </w:pPr>
      <w:r w:rsidRPr="0076595A">
        <w:t xml:space="preserve">‘Rush (band)’ (2015) </w:t>
      </w:r>
      <w:r w:rsidRPr="0076595A">
        <w:rPr>
          <w:i/>
        </w:rPr>
        <w:t xml:space="preserve">Wikipedia. </w:t>
      </w:r>
      <w:r w:rsidRPr="0076595A">
        <w:t>Available at https://en.wikipedia.org/?title=Rush_ (band) (Accessed: 18 June 2015).</w:t>
      </w:r>
    </w:p>
    <w:sectPr w:rsidR="0086567A" w:rsidRPr="005C774C" w:rsidSect="00DB681C">
      <w:pgSz w:w="12240" w:h="15840"/>
      <w:pgMar w:top="1440" w:right="1440" w:bottom="1440" w:left="18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1292F2" w14:textId="77777777" w:rsidR="002B717F" w:rsidRDefault="002B717F" w:rsidP="00C3731C">
      <w:pPr>
        <w:spacing w:after="0" w:line="240" w:lineRule="auto"/>
      </w:pPr>
      <w:r>
        <w:separator/>
      </w:r>
    </w:p>
  </w:endnote>
  <w:endnote w:type="continuationSeparator" w:id="0">
    <w:p w14:paraId="02F28EAA" w14:textId="77777777" w:rsidR="002B717F" w:rsidRDefault="002B717F" w:rsidP="00C373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rinda">
    <w:panose1 w:val="020B0502040204020203"/>
    <w:charset w:val="00"/>
    <w:family w:val="swiss"/>
    <w:pitch w:val="variable"/>
    <w:sig w:usb0="0001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NewRomanPSMT">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40677805"/>
      <w:docPartObj>
        <w:docPartGallery w:val="Page Numbers (Bottom of Page)"/>
        <w:docPartUnique/>
      </w:docPartObj>
    </w:sdtPr>
    <w:sdtEndPr>
      <w:rPr>
        <w:noProof/>
      </w:rPr>
    </w:sdtEndPr>
    <w:sdtContent>
      <w:p w14:paraId="5B3DE39F" w14:textId="77777777" w:rsidR="00A22650" w:rsidRDefault="00000000">
        <w:pPr>
          <w:pStyle w:val="Footer"/>
        </w:pPr>
        <w:r>
          <w:fldChar w:fldCharType="begin"/>
        </w:r>
        <w:r>
          <w:instrText xml:space="preserve"> PAGE   \* MERGEFORMAT </w:instrText>
        </w:r>
        <w:r>
          <w:fldChar w:fldCharType="separate"/>
        </w:r>
        <w:r w:rsidR="00A22650">
          <w:rPr>
            <w:noProof/>
          </w:rPr>
          <w:t>iii</w:t>
        </w:r>
        <w:r>
          <w:rPr>
            <w:noProof/>
          </w:rPr>
          <w:fldChar w:fldCharType="end"/>
        </w:r>
      </w:p>
    </w:sdtContent>
  </w:sdt>
  <w:p w14:paraId="70522BA4" w14:textId="77777777" w:rsidR="00A22650" w:rsidRDefault="00A2265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1787766"/>
      <w:docPartObj>
        <w:docPartGallery w:val="Page Numbers (Bottom of Page)"/>
        <w:docPartUnique/>
      </w:docPartObj>
    </w:sdtPr>
    <w:sdtEndPr>
      <w:rPr>
        <w:noProof/>
      </w:rPr>
    </w:sdtEndPr>
    <w:sdtContent>
      <w:p w14:paraId="7A19DD82" w14:textId="77777777" w:rsidR="00A22650" w:rsidRDefault="00000000">
        <w:pPr>
          <w:pStyle w:val="Footer"/>
        </w:pPr>
        <w:r>
          <w:fldChar w:fldCharType="begin"/>
        </w:r>
        <w:r>
          <w:instrText xml:space="preserve"> PAGE   \* MERGEFORMAT </w:instrText>
        </w:r>
        <w:r>
          <w:fldChar w:fldCharType="separate"/>
        </w:r>
        <w:r w:rsidR="006912F0">
          <w:rPr>
            <w:noProof/>
          </w:rPr>
          <w:t>iii</w:t>
        </w:r>
        <w:r>
          <w:rPr>
            <w:noProof/>
          </w:rPr>
          <w:fldChar w:fldCharType="end"/>
        </w:r>
      </w:p>
    </w:sdtContent>
  </w:sdt>
  <w:p w14:paraId="4D53B5AB" w14:textId="77777777" w:rsidR="00A22650" w:rsidRDefault="00A2265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1787764"/>
      <w:docPartObj>
        <w:docPartGallery w:val="Page Numbers (Bottom of Page)"/>
        <w:docPartUnique/>
      </w:docPartObj>
    </w:sdtPr>
    <w:sdtEndPr>
      <w:rPr>
        <w:noProof/>
        <w:sz w:val="22"/>
        <w:szCs w:val="22"/>
      </w:rPr>
    </w:sdtEndPr>
    <w:sdtContent>
      <w:p w14:paraId="438C407B" w14:textId="77777777" w:rsidR="00A22650" w:rsidRPr="005408A0" w:rsidRDefault="008C2D43">
        <w:pPr>
          <w:pStyle w:val="Footer"/>
          <w:rPr>
            <w:sz w:val="22"/>
            <w:szCs w:val="22"/>
          </w:rPr>
        </w:pPr>
        <w:r w:rsidRPr="005408A0">
          <w:rPr>
            <w:sz w:val="22"/>
            <w:szCs w:val="22"/>
          </w:rPr>
          <w:fldChar w:fldCharType="begin"/>
        </w:r>
        <w:r w:rsidR="00A22650" w:rsidRPr="005408A0">
          <w:rPr>
            <w:sz w:val="22"/>
            <w:szCs w:val="22"/>
          </w:rPr>
          <w:instrText xml:space="preserve"> PAGE   \* MERGEFORMAT </w:instrText>
        </w:r>
        <w:r w:rsidRPr="005408A0">
          <w:rPr>
            <w:sz w:val="22"/>
            <w:szCs w:val="22"/>
          </w:rPr>
          <w:fldChar w:fldCharType="separate"/>
        </w:r>
        <w:r w:rsidR="006912F0">
          <w:rPr>
            <w:noProof/>
            <w:sz w:val="22"/>
            <w:szCs w:val="22"/>
          </w:rPr>
          <w:t>16</w:t>
        </w:r>
        <w:r w:rsidRPr="005408A0">
          <w:rPr>
            <w:noProof/>
            <w:sz w:val="22"/>
            <w:szCs w:val="22"/>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14F88B" w14:textId="77777777" w:rsidR="00A22650" w:rsidRDefault="00A2265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0400ED" w14:textId="77777777" w:rsidR="002B717F" w:rsidRDefault="002B717F" w:rsidP="00C3731C">
      <w:pPr>
        <w:spacing w:after="0" w:line="240" w:lineRule="auto"/>
      </w:pPr>
      <w:r>
        <w:separator/>
      </w:r>
    </w:p>
  </w:footnote>
  <w:footnote w:type="continuationSeparator" w:id="0">
    <w:p w14:paraId="4B91BC64" w14:textId="77777777" w:rsidR="002B717F" w:rsidRDefault="002B717F" w:rsidP="00C3731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874086" w14:textId="77777777" w:rsidR="00A22650" w:rsidRPr="00E1349A" w:rsidRDefault="00A22650" w:rsidP="0007275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52D336" w14:textId="77777777" w:rsidR="00A22650" w:rsidRPr="00E1349A" w:rsidRDefault="00A22650" w:rsidP="0007275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953E72" w14:textId="77777777" w:rsidR="00A22650" w:rsidRPr="00E1349A" w:rsidRDefault="00A22650" w:rsidP="0007275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9D0B2C" w14:textId="77777777" w:rsidR="00A22650" w:rsidRPr="00E1349A" w:rsidRDefault="00A22650" w:rsidP="00072757">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98380F" w14:textId="77777777" w:rsidR="00A22650" w:rsidRDefault="00A22650" w:rsidP="00072757">
    <w:pPr>
      <w:jc w:val="right"/>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058B73" w14:textId="77777777" w:rsidR="00A22650" w:rsidRDefault="00A22650" w:rsidP="00072757">
    <w:pP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82ED5"/>
    <w:multiLevelType w:val="multilevel"/>
    <w:tmpl w:val="A680F1E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A45C91"/>
    <w:multiLevelType w:val="hybridMultilevel"/>
    <w:tmpl w:val="C4326C9E"/>
    <w:lvl w:ilvl="0" w:tplc="4BF6A12C">
      <w:start w:val="1"/>
      <w:numFmt w:val="bullet"/>
      <w:pStyle w:val="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7357D0"/>
    <w:multiLevelType w:val="multilevel"/>
    <w:tmpl w:val="4380D9C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92B596E"/>
    <w:multiLevelType w:val="multilevel"/>
    <w:tmpl w:val="1D047DB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AA34879"/>
    <w:multiLevelType w:val="multilevel"/>
    <w:tmpl w:val="F18E58DA"/>
    <w:lvl w:ilvl="0">
      <w:start w:val="1"/>
      <w:numFmt w:val="decimal"/>
      <w:lvlText w:val="%1."/>
      <w:lvlJc w:val="left"/>
      <w:pPr>
        <w:tabs>
          <w:tab w:val="num" w:pos="720"/>
        </w:tabs>
        <w:ind w:left="720" w:hanging="360"/>
      </w:pPr>
    </w:lvl>
    <w:lvl w:ilvl="1">
      <w:start w:val="1"/>
      <w:numFmt w:val="decimal"/>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CEE48C1"/>
    <w:multiLevelType w:val="multilevel"/>
    <w:tmpl w:val="AB1CFD2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E0A428C"/>
    <w:multiLevelType w:val="hybridMultilevel"/>
    <w:tmpl w:val="9FB8D63E"/>
    <w:lvl w:ilvl="0" w:tplc="02F4CDE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0FB26059"/>
    <w:multiLevelType w:val="multilevel"/>
    <w:tmpl w:val="12882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2E17ACD"/>
    <w:multiLevelType w:val="multilevel"/>
    <w:tmpl w:val="ADDA1F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30E3C74"/>
    <w:multiLevelType w:val="multilevel"/>
    <w:tmpl w:val="F5763BE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6767480"/>
    <w:multiLevelType w:val="multilevel"/>
    <w:tmpl w:val="2D94F4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9DB0B51"/>
    <w:multiLevelType w:val="multilevel"/>
    <w:tmpl w:val="5314A994"/>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AD47F6B"/>
    <w:multiLevelType w:val="multilevel"/>
    <w:tmpl w:val="FC66A06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E444F05"/>
    <w:multiLevelType w:val="multilevel"/>
    <w:tmpl w:val="06427058"/>
    <w:lvl w:ilvl="0">
      <w:start w:val="1"/>
      <w:numFmt w:val="decimal"/>
      <w:lvlText w:val="%1."/>
      <w:lvlJc w:val="left"/>
      <w:pPr>
        <w:ind w:left="720" w:hanging="360"/>
      </w:p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1E717961"/>
    <w:multiLevelType w:val="hybridMultilevel"/>
    <w:tmpl w:val="19A2B844"/>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1FDD1DF1"/>
    <w:multiLevelType w:val="multilevel"/>
    <w:tmpl w:val="BFA0D7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2497179"/>
    <w:multiLevelType w:val="multilevel"/>
    <w:tmpl w:val="0A0263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2D32866"/>
    <w:multiLevelType w:val="multilevel"/>
    <w:tmpl w:val="1B609A2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4D11960"/>
    <w:multiLevelType w:val="multilevel"/>
    <w:tmpl w:val="361AF75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4F50CFF"/>
    <w:multiLevelType w:val="multilevel"/>
    <w:tmpl w:val="5314A994"/>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2C40528E"/>
    <w:multiLevelType w:val="multilevel"/>
    <w:tmpl w:val="CDBE9D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2E801C28"/>
    <w:multiLevelType w:val="multilevel"/>
    <w:tmpl w:val="BBA64D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27E4F4A"/>
    <w:multiLevelType w:val="multilevel"/>
    <w:tmpl w:val="5314A994"/>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36906183"/>
    <w:multiLevelType w:val="multilevel"/>
    <w:tmpl w:val="65DAD3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71D206F"/>
    <w:multiLevelType w:val="multilevel"/>
    <w:tmpl w:val="1884F5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CB11952"/>
    <w:multiLevelType w:val="multilevel"/>
    <w:tmpl w:val="3CB0820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E881955"/>
    <w:multiLevelType w:val="multilevel"/>
    <w:tmpl w:val="F3742AB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3ECC6076"/>
    <w:multiLevelType w:val="multilevel"/>
    <w:tmpl w:val="C658B75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0EA1FCF"/>
    <w:multiLevelType w:val="multilevel"/>
    <w:tmpl w:val="F3D6F6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2CD0414"/>
    <w:multiLevelType w:val="multilevel"/>
    <w:tmpl w:val="6308B88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45226E56"/>
    <w:multiLevelType w:val="multilevel"/>
    <w:tmpl w:val="419AFE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5CA1089"/>
    <w:multiLevelType w:val="multilevel"/>
    <w:tmpl w:val="F5369C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47B22B79"/>
    <w:multiLevelType w:val="multilevel"/>
    <w:tmpl w:val="13C867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47DB5E9C"/>
    <w:multiLevelType w:val="hybridMultilevel"/>
    <w:tmpl w:val="61E02C02"/>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4" w15:restartNumberingAfterBreak="0">
    <w:nsid w:val="49126B9F"/>
    <w:multiLevelType w:val="multilevel"/>
    <w:tmpl w:val="1B3C37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497A0E32"/>
    <w:multiLevelType w:val="multilevel"/>
    <w:tmpl w:val="9984F0B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4B8D1C45"/>
    <w:multiLevelType w:val="multilevel"/>
    <w:tmpl w:val="93B039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4BBE7D5D"/>
    <w:multiLevelType w:val="multilevel"/>
    <w:tmpl w:val="56CAFBA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4BE00969"/>
    <w:multiLevelType w:val="multilevel"/>
    <w:tmpl w:val="5314A994"/>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4FEE24E6"/>
    <w:multiLevelType w:val="hybridMultilevel"/>
    <w:tmpl w:val="A8AC7F2A"/>
    <w:lvl w:ilvl="0" w:tplc="FFFFFFFF">
      <w:start w:val="1"/>
      <w:numFmt w:val="decimal"/>
      <w:lvlText w:val="%1."/>
      <w:lvlJc w:val="left"/>
      <w:pPr>
        <w:ind w:left="1440" w:hanging="360"/>
      </w:pPr>
    </w:lvl>
    <w:lvl w:ilvl="1" w:tplc="0409000F">
      <w:start w:val="1"/>
      <w:numFmt w:val="decimal"/>
      <w:lvlText w:val="%2."/>
      <w:lvlJc w:val="left"/>
      <w:pPr>
        <w:ind w:left="72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40" w15:restartNumberingAfterBreak="0">
    <w:nsid w:val="518523FD"/>
    <w:multiLevelType w:val="hybridMultilevel"/>
    <w:tmpl w:val="345E6C4E"/>
    <w:lvl w:ilvl="0" w:tplc="FFFFFFFF">
      <w:start w:val="1"/>
      <w:numFmt w:val="decimal"/>
      <w:lvlText w:val="%1."/>
      <w:lvlJc w:val="left"/>
      <w:pPr>
        <w:ind w:left="1440" w:hanging="360"/>
      </w:pPr>
    </w:lvl>
    <w:lvl w:ilvl="1" w:tplc="0409000F">
      <w:start w:val="1"/>
      <w:numFmt w:val="decimal"/>
      <w:lvlText w:val="%2."/>
      <w:lvlJc w:val="left"/>
      <w:pPr>
        <w:ind w:left="72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41" w15:restartNumberingAfterBreak="0">
    <w:nsid w:val="52653EB2"/>
    <w:multiLevelType w:val="multilevel"/>
    <w:tmpl w:val="E514C8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54853E85"/>
    <w:multiLevelType w:val="multilevel"/>
    <w:tmpl w:val="6C6AB7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57FB7AB6"/>
    <w:multiLevelType w:val="multilevel"/>
    <w:tmpl w:val="DADE12F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5819065B"/>
    <w:multiLevelType w:val="hybridMultilevel"/>
    <w:tmpl w:val="DF8A76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9D6203C"/>
    <w:multiLevelType w:val="multilevel"/>
    <w:tmpl w:val="CC1A8F9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59D7640B"/>
    <w:multiLevelType w:val="multilevel"/>
    <w:tmpl w:val="5314A994"/>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5DEE3244"/>
    <w:multiLevelType w:val="multilevel"/>
    <w:tmpl w:val="1966BDF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5E0C4558"/>
    <w:multiLevelType w:val="multilevel"/>
    <w:tmpl w:val="F0FCA0E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629F41BD"/>
    <w:multiLevelType w:val="multilevel"/>
    <w:tmpl w:val="481473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62AC271F"/>
    <w:multiLevelType w:val="multilevel"/>
    <w:tmpl w:val="1C20558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63BE2D85"/>
    <w:multiLevelType w:val="multilevel"/>
    <w:tmpl w:val="F23202A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69924BB5"/>
    <w:multiLevelType w:val="multilevel"/>
    <w:tmpl w:val="2B560E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6A6C0FA8"/>
    <w:multiLevelType w:val="multilevel"/>
    <w:tmpl w:val="BD7EFB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6B2E0C73"/>
    <w:multiLevelType w:val="multilevel"/>
    <w:tmpl w:val="918E5B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6F3101BB"/>
    <w:multiLevelType w:val="multilevel"/>
    <w:tmpl w:val="470895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737C3A5D"/>
    <w:multiLevelType w:val="multilevel"/>
    <w:tmpl w:val="B7C0D1AC"/>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73BF3845"/>
    <w:multiLevelType w:val="multilevel"/>
    <w:tmpl w:val="172EB408"/>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773D2CED"/>
    <w:multiLevelType w:val="multilevel"/>
    <w:tmpl w:val="7B2017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9" w15:restartNumberingAfterBreak="0">
    <w:nsid w:val="77C22DAB"/>
    <w:multiLevelType w:val="hybridMultilevel"/>
    <w:tmpl w:val="73EA4E88"/>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0" w15:restartNumberingAfterBreak="0">
    <w:nsid w:val="787F6950"/>
    <w:multiLevelType w:val="multilevel"/>
    <w:tmpl w:val="DE3C3E7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7E0C74C4"/>
    <w:multiLevelType w:val="hybridMultilevel"/>
    <w:tmpl w:val="222C5A26"/>
    <w:lvl w:ilvl="0" w:tplc="B8C28926">
      <w:start w:val="1"/>
      <w:numFmt w:val="upperRoman"/>
      <w:pStyle w:val="NumberedList"/>
      <w:lvlText w:val="%1."/>
      <w:lvlJc w:val="right"/>
      <w:pPr>
        <w:ind w:left="1440" w:hanging="216"/>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2" w15:restartNumberingAfterBreak="0">
    <w:nsid w:val="7F606723"/>
    <w:multiLevelType w:val="multilevel"/>
    <w:tmpl w:val="124A10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674526202">
    <w:abstractNumId w:val="1"/>
  </w:num>
  <w:num w:numId="2" w16cid:durableId="365251374">
    <w:abstractNumId w:val="61"/>
  </w:num>
  <w:num w:numId="3" w16cid:durableId="174805727">
    <w:abstractNumId w:val="14"/>
  </w:num>
  <w:num w:numId="4" w16cid:durableId="1432705722">
    <w:abstractNumId w:val="62"/>
  </w:num>
  <w:num w:numId="5" w16cid:durableId="1218783817">
    <w:abstractNumId w:val="38"/>
  </w:num>
  <w:num w:numId="6" w16cid:durableId="9917587">
    <w:abstractNumId w:val="56"/>
  </w:num>
  <w:num w:numId="7" w16cid:durableId="1157109593">
    <w:abstractNumId w:val="57"/>
  </w:num>
  <w:num w:numId="8" w16cid:durableId="588932091">
    <w:abstractNumId w:val="52"/>
  </w:num>
  <w:num w:numId="9" w16cid:durableId="396243522">
    <w:abstractNumId w:val="20"/>
  </w:num>
  <w:num w:numId="10" w16cid:durableId="1201938303">
    <w:abstractNumId w:val="4"/>
  </w:num>
  <w:num w:numId="11" w16cid:durableId="2128427525">
    <w:abstractNumId w:val="13"/>
  </w:num>
  <w:num w:numId="12" w16cid:durableId="1268194526">
    <w:abstractNumId w:val="40"/>
  </w:num>
  <w:num w:numId="13" w16cid:durableId="1166821359">
    <w:abstractNumId w:val="39"/>
  </w:num>
  <w:num w:numId="14" w16cid:durableId="1375540124">
    <w:abstractNumId w:val="6"/>
  </w:num>
  <w:num w:numId="15" w16cid:durableId="622538642">
    <w:abstractNumId w:val="35"/>
  </w:num>
  <w:num w:numId="16" w16cid:durableId="994527490">
    <w:abstractNumId w:val="48"/>
  </w:num>
  <w:num w:numId="17" w16cid:durableId="180050690">
    <w:abstractNumId w:val="22"/>
  </w:num>
  <w:num w:numId="18" w16cid:durableId="101606949">
    <w:abstractNumId w:val="46"/>
  </w:num>
  <w:num w:numId="19" w16cid:durableId="392387041">
    <w:abstractNumId w:val="41"/>
  </w:num>
  <w:num w:numId="20" w16cid:durableId="1227376388">
    <w:abstractNumId w:val="9"/>
  </w:num>
  <w:num w:numId="21" w16cid:durableId="935552037">
    <w:abstractNumId w:val="37"/>
  </w:num>
  <w:num w:numId="22" w16cid:durableId="453791038">
    <w:abstractNumId w:val="11"/>
  </w:num>
  <w:num w:numId="23" w16cid:durableId="732654082">
    <w:abstractNumId w:val="19"/>
  </w:num>
  <w:num w:numId="24" w16cid:durableId="1560944021">
    <w:abstractNumId w:val="50"/>
  </w:num>
  <w:num w:numId="25" w16cid:durableId="423772411">
    <w:abstractNumId w:val="47"/>
  </w:num>
  <w:num w:numId="26" w16cid:durableId="665716791">
    <w:abstractNumId w:val="43"/>
  </w:num>
  <w:num w:numId="27" w16cid:durableId="1532646744">
    <w:abstractNumId w:val="27"/>
  </w:num>
  <w:num w:numId="28" w16cid:durableId="1790587410">
    <w:abstractNumId w:val="2"/>
  </w:num>
  <w:num w:numId="29" w16cid:durableId="135805815">
    <w:abstractNumId w:val="5"/>
  </w:num>
  <w:num w:numId="30" w16cid:durableId="243683265">
    <w:abstractNumId w:val="45"/>
  </w:num>
  <w:num w:numId="31" w16cid:durableId="2081176807">
    <w:abstractNumId w:val="31"/>
  </w:num>
  <w:num w:numId="32" w16cid:durableId="1277712662">
    <w:abstractNumId w:val="26"/>
  </w:num>
  <w:num w:numId="33" w16cid:durableId="1828281063">
    <w:abstractNumId w:val="29"/>
  </w:num>
  <w:num w:numId="34" w16cid:durableId="682055296">
    <w:abstractNumId w:val="12"/>
  </w:num>
  <w:num w:numId="35" w16cid:durableId="908156922">
    <w:abstractNumId w:val="21"/>
  </w:num>
  <w:num w:numId="36" w16cid:durableId="903369988">
    <w:abstractNumId w:val="55"/>
  </w:num>
  <w:num w:numId="37" w16cid:durableId="1113210516">
    <w:abstractNumId w:val="7"/>
  </w:num>
  <w:num w:numId="38" w16cid:durableId="2009939779">
    <w:abstractNumId w:val="32"/>
  </w:num>
  <w:num w:numId="39" w16cid:durableId="560482911">
    <w:abstractNumId w:val="34"/>
  </w:num>
  <w:num w:numId="40" w16cid:durableId="1644504722">
    <w:abstractNumId w:val="36"/>
  </w:num>
  <w:num w:numId="41" w16cid:durableId="1882091863">
    <w:abstractNumId w:val="16"/>
  </w:num>
  <w:num w:numId="42" w16cid:durableId="618756680">
    <w:abstractNumId w:val="23"/>
  </w:num>
  <w:num w:numId="43" w16cid:durableId="1969168256">
    <w:abstractNumId w:val="10"/>
  </w:num>
  <w:num w:numId="44" w16cid:durableId="408039513">
    <w:abstractNumId w:val="28"/>
  </w:num>
  <w:num w:numId="45" w16cid:durableId="330179290">
    <w:abstractNumId w:val="30"/>
  </w:num>
  <w:num w:numId="46" w16cid:durableId="1078789124">
    <w:abstractNumId w:val="42"/>
  </w:num>
  <w:num w:numId="47" w16cid:durableId="808792031">
    <w:abstractNumId w:val="24"/>
  </w:num>
  <w:num w:numId="48" w16cid:durableId="986786141">
    <w:abstractNumId w:val="49"/>
  </w:num>
  <w:num w:numId="49" w16cid:durableId="2120953655">
    <w:abstractNumId w:val="53"/>
  </w:num>
  <w:num w:numId="50" w16cid:durableId="981738547">
    <w:abstractNumId w:val="0"/>
  </w:num>
  <w:num w:numId="51" w16cid:durableId="2034572906">
    <w:abstractNumId w:val="18"/>
  </w:num>
  <w:num w:numId="52" w16cid:durableId="2070029287">
    <w:abstractNumId w:val="3"/>
  </w:num>
  <w:num w:numId="53" w16cid:durableId="449521322">
    <w:abstractNumId w:val="51"/>
  </w:num>
  <w:num w:numId="54" w16cid:durableId="1955364622">
    <w:abstractNumId w:val="15"/>
  </w:num>
  <w:num w:numId="55" w16cid:durableId="284387886">
    <w:abstractNumId w:val="60"/>
  </w:num>
  <w:num w:numId="56" w16cid:durableId="958992895">
    <w:abstractNumId w:val="17"/>
  </w:num>
  <w:num w:numId="57" w16cid:durableId="1546210114">
    <w:abstractNumId w:val="44"/>
  </w:num>
  <w:num w:numId="58" w16cid:durableId="1085225658">
    <w:abstractNumId w:val="59"/>
  </w:num>
  <w:num w:numId="59" w16cid:durableId="1292250405">
    <w:abstractNumId w:val="33"/>
  </w:num>
  <w:num w:numId="60" w16cid:durableId="490172805">
    <w:abstractNumId w:val="54"/>
  </w:num>
  <w:num w:numId="61" w16cid:durableId="1420325287">
    <w:abstractNumId w:val="58"/>
  </w:num>
  <w:num w:numId="62" w16cid:durableId="735713406">
    <w:abstractNumId w:val="8"/>
  </w:num>
  <w:num w:numId="63" w16cid:durableId="1490097547">
    <w:abstractNumId w:val="25"/>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2"/>
  <w:proofState w:spelling="clean" w:grammar="clean"/>
  <w:defaultTabStop w:val="720"/>
  <w:drawingGridHorizontalSpacing w:val="120"/>
  <w:displayHorizontalDrawingGridEvery w:val="2"/>
  <w:characterSpacingControl w:val="doNotCompress"/>
  <w:hdrShapeDefaults>
    <o:shapedefaults v:ext="edit" spidmax="2052"/>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sDS2sDAwMja1NDAzsTBS0lEKTi0uzszPAykwrAUA//9VgSwAAAA="/>
  </w:docVars>
  <w:rsids>
    <w:rsidRoot w:val="00422711"/>
    <w:rsid w:val="00000394"/>
    <w:rsid w:val="00004E20"/>
    <w:rsid w:val="00007D9F"/>
    <w:rsid w:val="0001132C"/>
    <w:rsid w:val="00013350"/>
    <w:rsid w:val="00022698"/>
    <w:rsid w:val="0002451E"/>
    <w:rsid w:val="00024C5B"/>
    <w:rsid w:val="00047E34"/>
    <w:rsid w:val="00052A83"/>
    <w:rsid w:val="00052B60"/>
    <w:rsid w:val="00054059"/>
    <w:rsid w:val="000546FA"/>
    <w:rsid w:val="00062B76"/>
    <w:rsid w:val="00064D86"/>
    <w:rsid w:val="000678FD"/>
    <w:rsid w:val="00070FF9"/>
    <w:rsid w:val="00072757"/>
    <w:rsid w:val="00073EFE"/>
    <w:rsid w:val="00081A5C"/>
    <w:rsid w:val="00082358"/>
    <w:rsid w:val="000823B4"/>
    <w:rsid w:val="00082F1A"/>
    <w:rsid w:val="00091305"/>
    <w:rsid w:val="00091AEB"/>
    <w:rsid w:val="00097018"/>
    <w:rsid w:val="000A447C"/>
    <w:rsid w:val="000A561E"/>
    <w:rsid w:val="000B1C8D"/>
    <w:rsid w:val="000B5794"/>
    <w:rsid w:val="000B7E89"/>
    <w:rsid w:val="000C1232"/>
    <w:rsid w:val="000C5A95"/>
    <w:rsid w:val="000C711C"/>
    <w:rsid w:val="000D3545"/>
    <w:rsid w:val="000D5A68"/>
    <w:rsid w:val="000E0E8F"/>
    <w:rsid w:val="000E6337"/>
    <w:rsid w:val="000E6CBB"/>
    <w:rsid w:val="000E79F1"/>
    <w:rsid w:val="000F2890"/>
    <w:rsid w:val="000F7BC5"/>
    <w:rsid w:val="00103AFA"/>
    <w:rsid w:val="00103D7D"/>
    <w:rsid w:val="00104662"/>
    <w:rsid w:val="00111534"/>
    <w:rsid w:val="00113413"/>
    <w:rsid w:val="001146C0"/>
    <w:rsid w:val="00114807"/>
    <w:rsid w:val="00116D17"/>
    <w:rsid w:val="00120A5A"/>
    <w:rsid w:val="00122D64"/>
    <w:rsid w:val="00127F4D"/>
    <w:rsid w:val="0013067F"/>
    <w:rsid w:val="00130F3F"/>
    <w:rsid w:val="00133068"/>
    <w:rsid w:val="0013372D"/>
    <w:rsid w:val="00140587"/>
    <w:rsid w:val="00140B2D"/>
    <w:rsid w:val="001437F3"/>
    <w:rsid w:val="0014457D"/>
    <w:rsid w:val="00146C19"/>
    <w:rsid w:val="00147F94"/>
    <w:rsid w:val="0015183A"/>
    <w:rsid w:val="0015305E"/>
    <w:rsid w:val="00161BE5"/>
    <w:rsid w:val="00166C8A"/>
    <w:rsid w:val="0017109A"/>
    <w:rsid w:val="001728B2"/>
    <w:rsid w:val="00173313"/>
    <w:rsid w:val="0017415B"/>
    <w:rsid w:val="001770CF"/>
    <w:rsid w:val="00180CAF"/>
    <w:rsid w:val="00180F9E"/>
    <w:rsid w:val="00181CCE"/>
    <w:rsid w:val="00190481"/>
    <w:rsid w:val="00191F5B"/>
    <w:rsid w:val="001A1039"/>
    <w:rsid w:val="001A11F9"/>
    <w:rsid w:val="001B124A"/>
    <w:rsid w:val="001B3B25"/>
    <w:rsid w:val="001B3C4A"/>
    <w:rsid w:val="001B67ED"/>
    <w:rsid w:val="001B72C0"/>
    <w:rsid w:val="001C3A1E"/>
    <w:rsid w:val="001C4138"/>
    <w:rsid w:val="001C763C"/>
    <w:rsid w:val="001D1DAA"/>
    <w:rsid w:val="001E6422"/>
    <w:rsid w:val="001E7824"/>
    <w:rsid w:val="001F00FD"/>
    <w:rsid w:val="001F2520"/>
    <w:rsid w:val="001F34A4"/>
    <w:rsid w:val="001F372E"/>
    <w:rsid w:val="001F7541"/>
    <w:rsid w:val="002009F1"/>
    <w:rsid w:val="00205C1F"/>
    <w:rsid w:val="00214D3F"/>
    <w:rsid w:val="00216116"/>
    <w:rsid w:val="00216172"/>
    <w:rsid w:val="00225B2D"/>
    <w:rsid w:val="0022708F"/>
    <w:rsid w:val="002271C5"/>
    <w:rsid w:val="00227537"/>
    <w:rsid w:val="002371ED"/>
    <w:rsid w:val="002439D3"/>
    <w:rsid w:val="00243FCA"/>
    <w:rsid w:val="00244BF3"/>
    <w:rsid w:val="00244F0E"/>
    <w:rsid w:val="0024622D"/>
    <w:rsid w:val="0024797D"/>
    <w:rsid w:val="002502EE"/>
    <w:rsid w:val="0025487A"/>
    <w:rsid w:val="00254C87"/>
    <w:rsid w:val="0025522D"/>
    <w:rsid w:val="0025780F"/>
    <w:rsid w:val="00264723"/>
    <w:rsid w:val="00271294"/>
    <w:rsid w:val="00281BE5"/>
    <w:rsid w:val="002846D8"/>
    <w:rsid w:val="00293A9E"/>
    <w:rsid w:val="002A4F48"/>
    <w:rsid w:val="002A526E"/>
    <w:rsid w:val="002A7086"/>
    <w:rsid w:val="002B06C4"/>
    <w:rsid w:val="002B1299"/>
    <w:rsid w:val="002B390E"/>
    <w:rsid w:val="002B5533"/>
    <w:rsid w:val="002B717F"/>
    <w:rsid w:val="002C00F0"/>
    <w:rsid w:val="002C401C"/>
    <w:rsid w:val="002C453E"/>
    <w:rsid w:val="002C56D2"/>
    <w:rsid w:val="002D0315"/>
    <w:rsid w:val="002D4D7C"/>
    <w:rsid w:val="002D4E36"/>
    <w:rsid w:val="002E0C0E"/>
    <w:rsid w:val="002E1AFD"/>
    <w:rsid w:val="002E27BB"/>
    <w:rsid w:val="002E32FF"/>
    <w:rsid w:val="002E533C"/>
    <w:rsid w:val="002E5889"/>
    <w:rsid w:val="002E77D7"/>
    <w:rsid w:val="002F0AA7"/>
    <w:rsid w:val="002F0F9A"/>
    <w:rsid w:val="002F349E"/>
    <w:rsid w:val="00301797"/>
    <w:rsid w:val="0030467E"/>
    <w:rsid w:val="003108DA"/>
    <w:rsid w:val="0031101B"/>
    <w:rsid w:val="003158DE"/>
    <w:rsid w:val="003175B1"/>
    <w:rsid w:val="00323BB5"/>
    <w:rsid w:val="00324422"/>
    <w:rsid w:val="003247A4"/>
    <w:rsid w:val="003258F7"/>
    <w:rsid w:val="00325937"/>
    <w:rsid w:val="00325A63"/>
    <w:rsid w:val="00330794"/>
    <w:rsid w:val="003470E5"/>
    <w:rsid w:val="003518AB"/>
    <w:rsid w:val="003524CE"/>
    <w:rsid w:val="0035517E"/>
    <w:rsid w:val="00357BE1"/>
    <w:rsid w:val="00360DCF"/>
    <w:rsid w:val="00363859"/>
    <w:rsid w:val="003668DE"/>
    <w:rsid w:val="00366A53"/>
    <w:rsid w:val="00375606"/>
    <w:rsid w:val="00377A99"/>
    <w:rsid w:val="00380F28"/>
    <w:rsid w:val="0038708D"/>
    <w:rsid w:val="003934AE"/>
    <w:rsid w:val="00393CF9"/>
    <w:rsid w:val="003943A0"/>
    <w:rsid w:val="00397211"/>
    <w:rsid w:val="003A3088"/>
    <w:rsid w:val="003A6D70"/>
    <w:rsid w:val="003B0F5B"/>
    <w:rsid w:val="003B1BB9"/>
    <w:rsid w:val="003B4A0A"/>
    <w:rsid w:val="003B53C9"/>
    <w:rsid w:val="003B79DE"/>
    <w:rsid w:val="003C5F22"/>
    <w:rsid w:val="003D110A"/>
    <w:rsid w:val="003D3BDA"/>
    <w:rsid w:val="003D3E25"/>
    <w:rsid w:val="003D4DA0"/>
    <w:rsid w:val="003D61DE"/>
    <w:rsid w:val="003D766F"/>
    <w:rsid w:val="003E05CF"/>
    <w:rsid w:val="003E38FA"/>
    <w:rsid w:val="003F55AB"/>
    <w:rsid w:val="003F6006"/>
    <w:rsid w:val="00400B01"/>
    <w:rsid w:val="00405465"/>
    <w:rsid w:val="004104C4"/>
    <w:rsid w:val="004121D9"/>
    <w:rsid w:val="00412DD1"/>
    <w:rsid w:val="004149E8"/>
    <w:rsid w:val="00417320"/>
    <w:rsid w:val="004204B8"/>
    <w:rsid w:val="00422711"/>
    <w:rsid w:val="00422EF2"/>
    <w:rsid w:val="00425394"/>
    <w:rsid w:val="0043216D"/>
    <w:rsid w:val="004361D0"/>
    <w:rsid w:val="0043692F"/>
    <w:rsid w:val="00440C12"/>
    <w:rsid w:val="00441E2B"/>
    <w:rsid w:val="0044223A"/>
    <w:rsid w:val="004465F0"/>
    <w:rsid w:val="00465CD7"/>
    <w:rsid w:val="00467E41"/>
    <w:rsid w:val="004712B0"/>
    <w:rsid w:val="0047486A"/>
    <w:rsid w:val="00474910"/>
    <w:rsid w:val="00480ECD"/>
    <w:rsid w:val="004855CD"/>
    <w:rsid w:val="00490A62"/>
    <w:rsid w:val="00492352"/>
    <w:rsid w:val="004958B9"/>
    <w:rsid w:val="004974C2"/>
    <w:rsid w:val="004B0F85"/>
    <w:rsid w:val="004B1614"/>
    <w:rsid w:val="004C1E6E"/>
    <w:rsid w:val="004C208A"/>
    <w:rsid w:val="004C57A0"/>
    <w:rsid w:val="004C6729"/>
    <w:rsid w:val="004D209F"/>
    <w:rsid w:val="004D373C"/>
    <w:rsid w:val="004D6DBB"/>
    <w:rsid w:val="004E1D89"/>
    <w:rsid w:val="004E4F4A"/>
    <w:rsid w:val="004E5123"/>
    <w:rsid w:val="004E6A54"/>
    <w:rsid w:val="004F21FF"/>
    <w:rsid w:val="004F5A0F"/>
    <w:rsid w:val="004F7725"/>
    <w:rsid w:val="00501E5E"/>
    <w:rsid w:val="005022EB"/>
    <w:rsid w:val="0050255D"/>
    <w:rsid w:val="0050390D"/>
    <w:rsid w:val="00503A1D"/>
    <w:rsid w:val="005061BA"/>
    <w:rsid w:val="00507F93"/>
    <w:rsid w:val="00510681"/>
    <w:rsid w:val="005109BC"/>
    <w:rsid w:val="005150C4"/>
    <w:rsid w:val="00517804"/>
    <w:rsid w:val="00522310"/>
    <w:rsid w:val="005238AD"/>
    <w:rsid w:val="00524B5A"/>
    <w:rsid w:val="005274B2"/>
    <w:rsid w:val="00530AB8"/>
    <w:rsid w:val="00532075"/>
    <w:rsid w:val="00532163"/>
    <w:rsid w:val="005367C5"/>
    <w:rsid w:val="005408A0"/>
    <w:rsid w:val="00542244"/>
    <w:rsid w:val="00543CF3"/>
    <w:rsid w:val="005459BA"/>
    <w:rsid w:val="0054605C"/>
    <w:rsid w:val="00550CE0"/>
    <w:rsid w:val="005511EF"/>
    <w:rsid w:val="00555AC5"/>
    <w:rsid w:val="00561433"/>
    <w:rsid w:val="00563C05"/>
    <w:rsid w:val="00564D5F"/>
    <w:rsid w:val="00567A85"/>
    <w:rsid w:val="00567AEA"/>
    <w:rsid w:val="00574FBE"/>
    <w:rsid w:val="00576205"/>
    <w:rsid w:val="00576314"/>
    <w:rsid w:val="00576E81"/>
    <w:rsid w:val="00577E0E"/>
    <w:rsid w:val="0058193F"/>
    <w:rsid w:val="00581AF9"/>
    <w:rsid w:val="00583990"/>
    <w:rsid w:val="00584B85"/>
    <w:rsid w:val="00592148"/>
    <w:rsid w:val="0059361D"/>
    <w:rsid w:val="005A3346"/>
    <w:rsid w:val="005A4857"/>
    <w:rsid w:val="005A7B44"/>
    <w:rsid w:val="005B072F"/>
    <w:rsid w:val="005B77B5"/>
    <w:rsid w:val="005C47CE"/>
    <w:rsid w:val="005C4DD2"/>
    <w:rsid w:val="005C774C"/>
    <w:rsid w:val="005D3922"/>
    <w:rsid w:val="005D528E"/>
    <w:rsid w:val="005D5FBF"/>
    <w:rsid w:val="005E5AAA"/>
    <w:rsid w:val="005E5C4C"/>
    <w:rsid w:val="005E62DF"/>
    <w:rsid w:val="005E7FA7"/>
    <w:rsid w:val="005F2F53"/>
    <w:rsid w:val="005F484D"/>
    <w:rsid w:val="00602A8B"/>
    <w:rsid w:val="00602CFC"/>
    <w:rsid w:val="00603CB8"/>
    <w:rsid w:val="00605AB3"/>
    <w:rsid w:val="00612721"/>
    <w:rsid w:val="00616A40"/>
    <w:rsid w:val="00617C23"/>
    <w:rsid w:val="00617EAD"/>
    <w:rsid w:val="00620AB0"/>
    <w:rsid w:val="00632E20"/>
    <w:rsid w:val="00634231"/>
    <w:rsid w:val="0063440A"/>
    <w:rsid w:val="006417F7"/>
    <w:rsid w:val="006428DA"/>
    <w:rsid w:val="00647618"/>
    <w:rsid w:val="0065798D"/>
    <w:rsid w:val="00660C51"/>
    <w:rsid w:val="00660FED"/>
    <w:rsid w:val="0066216A"/>
    <w:rsid w:val="00663D22"/>
    <w:rsid w:val="00666257"/>
    <w:rsid w:val="00683C61"/>
    <w:rsid w:val="00685BB0"/>
    <w:rsid w:val="006866AF"/>
    <w:rsid w:val="00687F3C"/>
    <w:rsid w:val="006912F0"/>
    <w:rsid w:val="0069431A"/>
    <w:rsid w:val="00695CB0"/>
    <w:rsid w:val="00696CF0"/>
    <w:rsid w:val="006970FB"/>
    <w:rsid w:val="006A21C9"/>
    <w:rsid w:val="006A2866"/>
    <w:rsid w:val="006B06B2"/>
    <w:rsid w:val="006C0532"/>
    <w:rsid w:val="006C1D0C"/>
    <w:rsid w:val="006C3F68"/>
    <w:rsid w:val="006C6F56"/>
    <w:rsid w:val="006D53E0"/>
    <w:rsid w:val="006E594A"/>
    <w:rsid w:val="006E5E57"/>
    <w:rsid w:val="006E6882"/>
    <w:rsid w:val="006E6AEF"/>
    <w:rsid w:val="006F095A"/>
    <w:rsid w:val="006F50B0"/>
    <w:rsid w:val="00700654"/>
    <w:rsid w:val="00703AB8"/>
    <w:rsid w:val="0071118B"/>
    <w:rsid w:val="007125D3"/>
    <w:rsid w:val="00720AB1"/>
    <w:rsid w:val="00721987"/>
    <w:rsid w:val="00721BB6"/>
    <w:rsid w:val="0073591D"/>
    <w:rsid w:val="00735F2C"/>
    <w:rsid w:val="00741098"/>
    <w:rsid w:val="00741827"/>
    <w:rsid w:val="00741BE3"/>
    <w:rsid w:val="00743769"/>
    <w:rsid w:val="00753333"/>
    <w:rsid w:val="00754285"/>
    <w:rsid w:val="00755027"/>
    <w:rsid w:val="00755B79"/>
    <w:rsid w:val="00757639"/>
    <w:rsid w:val="0076033E"/>
    <w:rsid w:val="00761984"/>
    <w:rsid w:val="007621C6"/>
    <w:rsid w:val="007728C8"/>
    <w:rsid w:val="00774C5D"/>
    <w:rsid w:val="007766F7"/>
    <w:rsid w:val="00781335"/>
    <w:rsid w:val="0078138A"/>
    <w:rsid w:val="00781743"/>
    <w:rsid w:val="00785084"/>
    <w:rsid w:val="007936A6"/>
    <w:rsid w:val="00793D74"/>
    <w:rsid w:val="007A2F20"/>
    <w:rsid w:val="007A42D1"/>
    <w:rsid w:val="007B083A"/>
    <w:rsid w:val="007B128D"/>
    <w:rsid w:val="007B26C3"/>
    <w:rsid w:val="007B47A1"/>
    <w:rsid w:val="007B4907"/>
    <w:rsid w:val="007B63E3"/>
    <w:rsid w:val="007B7943"/>
    <w:rsid w:val="007C5E5B"/>
    <w:rsid w:val="007C6C0C"/>
    <w:rsid w:val="007C7C71"/>
    <w:rsid w:val="007D0771"/>
    <w:rsid w:val="007D07A0"/>
    <w:rsid w:val="007D6DD1"/>
    <w:rsid w:val="007D73B8"/>
    <w:rsid w:val="007E49D6"/>
    <w:rsid w:val="007E5882"/>
    <w:rsid w:val="007E6168"/>
    <w:rsid w:val="007F192D"/>
    <w:rsid w:val="007F1D88"/>
    <w:rsid w:val="007F5803"/>
    <w:rsid w:val="007F758C"/>
    <w:rsid w:val="00801BFA"/>
    <w:rsid w:val="00806A6D"/>
    <w:rsid w:val="00814864"/>
    <w:rsid w:val="00815A65"/>
    <w:rsid w:val="008165A9"/>
    <w:rsid w:val="00817796"/>
    <w:rsid w:val="0082671A"/>
    <w:rsid w:val="00827964"/>
    <w:rsid w:val="00830813"/>
    <w:rsid w:val="0083147F"/>
    <w:rsid w:val="00833CC1"/>
    <w:rsid w:val="00837933"/>
    <w:rsid w:val="00837C06"/>
    <w:rsid w:val="00840D2B"/>
    <w:rsid w:val="00845045"/>
    <w:rsid w:val="00850621"/>
    <w:rsid w:val="00851D8D"/>
    <w:rsid w:val="0086567A"/>
    <w:rsid w:val="00875B7B"/>
    <w:rsid w:val="00880799"/>
    <w:rsid w:val="008851A7"/>
    <w:rsid w:val="008875A2"/>
    <w:rsid w:val="008916F4"/>
    <w:rsid w:val="008945D9"/>
    <w:rsid w:val="0089590D"/>
    <w:rsid w:val="008A1485"/>
    <w:rsid w:val="008A261B"/>
    <w:rsid w:val="008A4385"/>
    <w:rsid w:val="008A5674"/>
    <w:rsid w:val="008B510D"/>
    <w:rsid w:val="008C2D43"/>
    <w:rsid w:val="008C6D56"/>
    <w:rsid w:val="008D0303"/>
    <w:rsid w:val="008D271D"/>
    <w:rsid w:val="008E30F3"/>
    <w:rsid w:val="008E4667"/>
    <w:rsid w:val="008E6E7D"/>
    <w:rsid w:val="008F5651"/>
    <w:rsid w:val="00904DB6"/>
    <w:rsid w:val="00906F2E"/>
    <w:rsid w:val="00910B2D"/>
    <w:rsid w:val="00915B87"/>
    <w:rsid w:val="00916756"/>
    <w:rsid w:val="00924BA0"/>
    <w:rsid w:val="009264A8"/>
    <w:rsid w:val="00927C9E"/>
    <w:rsid w:val="00927FB9"/>
    <w:rsid w:val="00930464"/>
    <w:rsid w:val="0093087A"/>
    <w:rsid w:val="0093102E"/>
    <w:rsid w:val="00934F6E"/>
    <w:rsid w:val="00936A14"/>
    <w:rsid w:val="00945195"/>
    <w:rsid w:val="0094733A"/>
    <w:rsid w:val="00951508"/>
    <w:rsid w:val="009525E3"/>
    <w:rsid w:val="00954D9A"/>
    <w:rsid w:val="0096221C"/>
    <w:rsid w:val="00962320"/>
    <w:rsid w:val="009711F3"/>
    <w:rsid w:val="00975327"/>
    <w:rsid w:val="00975347"/>
    <w:rsid w:val="009774D7"/>
    <w:rsid w:val="00980DB5"/>
    <w:rsid w:val="00981674"/>
    <w:rsid w:val="00987CB7"/>
    <w:rsid w:val="00993E57"/>
    <w:rsid w:val="00994F3A"/>
    <w:rsid w:val="00996A6E"/>
    <w:rsid w:val="009A33D9"/>
    <w:rsid w:val="009A6DEA"/>
    <w:rsid w:val="009B49CA"/>
    <w:rsid w:val="009B64BD"/>
    <w:rsid w:val="009C19EA"/>
    <w:rsid w:val="009C1BFD"/>
    <w:rsid w:val="009C2EE8"/>
    <w:rsid w:val="009C44BB"/>
    <w:rsid w:val="009D6646"/>
    <w:rsid w:val="009E01CC"/>
    <w:rsid w:val="009E3BBB"/>
    <w:rsid w:val="009E7A7C"/>
    <w:rsid w:val="009F001B"/>
    <w:rsid w:val="009F3488"/>
    <w:rsid w:val="009F3967"/>
    <w:rsid w:val="009F5BC4"/>
    <w:rsid w:val="00A00A3A"/>
    <w:rsid w:val="00A116FF"/>
    <w:rsid w:val="00A151B0"/>
    <w:rsid w:val="00A2111A"/>
    <w:rsid w:val="00A21769"/>
    <w:rsid w:val="00A225F2"/>
    <w:rsid w:val="00A22650"/>
    <w:rsid w:val="00A2793C"/>
    <w:rsid w:val="00A34864"/>
    <w:rsid w:val="00A36433"/>
    <w:rsid w:val="00A4155F"/>
    <w:rsid w:val="00A43125"/>
    <w:rsid w:val="00A437A6"/>
    <w:rsid w:val="00A44C12"/>
    <w:rsid w:val="00A57C1E"/>
    <w:rsid w:val="00A7129F"/>
    <w:rsid w:val="00A73542"/>
    <w:rsid w:val="00A76460"/>
    <w:rsid w:val="00A80E5D"/>
    <w:rsid w:val="00A84473"/>
    <w:rsid w:val="00A84772"/>
    <w:rsid w:val="00A904AB"/>
    <w:rsid w:val="00A90A6D"/>
    <w:rsid w:val="00A977DB"/>
    <w:rsid w:val="00AA0276"/>
    <w:rsid w:val="00AA1B31"/>
    <w:rsid w:val="00AA664F"/>
    <w:rsid w:val="00AA6DFC"/>
    <w:rsid w:val="00AA7421"/>
    <w:rsid w:val="00AA746E"/>
    <w:rsid w:val="00AA75BD"/>
    <w:rsid w:val="00AA765E"/>
    <w:rsid w:val="00AB4ADE"/>
    <w:rsid w:val="00AB6E5F"/>
    <w:rsid w:val="00AB7388"/>
    <w:rsid w:val="00AC0B66"/>
    <w:rsid w:val="00AC6412"/>
    <w:rsid w:val="00AD0D20"/>
    <w:rsid w:val="00AD1969"/>
    <w:rsid w:val="00AE1684"/>
    <w:rsid w:val="00AE2876"/>
    <w:rsid w:val="00AE41BA"/>
    <w:rsid w:val="00AE50C8"/>
    <w:rsid w:val="00AE5AD8"/>
    <w:rsid w:val="00AE60B7"/>
    <w:rsid w:val="00AE6DB8"/>
    <w:rsid w:val="00AF2220"/>
    <w:rsid w:val="00AF7728"/>
    <w:rsid w:val="00B02827"/>
    <w:rsid w:val="00B02BDD"/>
    <w:rsid w:val="00B040E8"/>
    <w:rsid w:val="00B05276"/>
    <w:rsid w:val="00B07775"/>
    <w:rsid w:val="00B07988"/>
    <w:rsid w:val="00B110CB"/>
    <w:rsid w:val="00B1304C"/>
    <w:rsid w:val="00B152C9"/>
    <w:rsid w:val="00B264AC"/>
    <w:rsid w:val="00B2691C"/>
    <w:rsid w:val="00B27F5C"/>
    <w:rsid w:val="00B32DC1"/>
    <w:rsid w:val="00B337A4"/>
    <w:rsid w:val="00B35CAC"/>
    <w:rsid w:val="00B43E5C"/>
    <w:rsid w:val="00B50968"/>
    <w:rsid w:val="00B53A65"/>
    <w:rsid w:val="00B56462"/>
    <w:rsid w:val="00B57D45"/>
    <w:rsid w:val="00B65BBF"/>
    <w:rsid w:val="00B67505"/>
    <w:rsid w:val="00B7191C"/>
    <w:rsid w:val="00B754BE"/>
    <w:rsid w:val="00B75ED4"/>
    <w:rsid w:val="00B76867"/>
    <w:rsid w:val="00B77A69"/>
    <w:rsid w:val="00B807A5"/>
    <w:rsid w:val="00B85CEF"/>
    <w:rsid w:val="00B92D41"/>
    <w:rsid w:val="00B96F93"/>
    <w:rsid w:val="00BA22A6"/>
    <w:rsid w:val="00BB15BD"/>
    <w:rsid w:val="00BB38C1"/>
    <w:rsid w:val="00BB3D32"/>
    <w:rsid w:val="00BC15B4"/>
    <w:rsid w:val="00BC2385"/>
    <w:rsid w:val="00BD0666"/>
    <w:rsid w:val="00BD066B"/>
    <w:rsid w:val="00BD423E"/>
    <w:rsid w:val="00BD479E"/>
    <w:rsid w:val="00BD69A3"/>
    <w:rsid w:val="00BE111F"/>
    <w:rsid w:val="00BE1F23"/>
    <w:rsid w:val="00BE366F"/>
    <w:rsid w:val="00BE5443"/>
    <w:rsid w:val="00BF0BAA"/>
    <w:rsid w:val="00BF6506"/>
    <w:rsid w:val="00C03CC7"/>
    <w:rsid w:val="00C065BF"/>
    <w:rsid w:val="00C147B5"/>
    <w:rsid w:val="00C15DB0"/>
    <w:rsid w:val="00C16059"/>
    <w:rsid w:val="00C17B1A"/>
    <w:rsid w:val="00C20330"/>
    <w:rsid w:val="00C20F5D"/>
    <w:rsid w:val="00C24980"/>
    <w:rsid w:val="00C252A3"/>
    <w:rsid w:val="00C26AFB"/>
    <w:rsid w:val="00C2766B"/>
    <w:rsid w:val="00C3149C"/>
    <w:rsid w:val="00C337C8"/>
    <w:rsid w:val="00C33A11"/>
    <w:rsid w:val="00C3731C"/>
    <w:rsid w:val="00C37BC2"/>
    <w:rsid w:val="00C41C48"/>
    <w:rsid w:val="00C45729"/>
    <w:rsid w:val="00C538BD"/>
    <w:rsid w:val="00C54D13"/>
    <w:rsid w:val="00C56264"/>
    <w:rsid w:val="00C61186"/>
    <w:rsid w:val="00C64BFF"/>
    <w:rsid w:val="00C9225D"/>
    <w:rsid w:val="00C92D79"/>
    <w:rsid w:val="00C9305D"/>
    <w:rsid w:val="00CA0F19"/>
    <w:rsid w:val="00CA2FF2"/>
    <w:rsid w:val="00CB1963"/>
    <w:rsid w:val="00CB3083"/>
    <w:rsid w:val="00CB4DF1"/>
    <w:rsid w:val="00CB5D15"/>
    <w:rsid w:val="00CC168B"/>
    <w:rsid w:val="00CC386F"/>
    <w:rsid w:val="00CE2F12"/>
    <w:rsid w:val="00CF2501"/>
    <w:rsid w:val="00CF35EB"/>
    <w:rsid w:val="00CF41AE"/>
    <w:rsid w:val="00CF46A1"/>
    <w:rsid w:val="00CF5094"/>
    <w:rsid w:val="00CF689E"/>
    <w:rsid w:val="00CF733D"/>
    <w:rsid w:val="00D02BD7"/>
    <w:rsid w:val="00D11B37"/>
    <w:rsid w:val="00D139F1"/>
    <w:rsid w:val="00D15C26"/>
    <w:rsid w:val="00D16250"/>
    <w:rsid w:val="00D2213B"/>
    <w:rsid w:val="00D26C4C"/>
    <w:rsid w:val="00D279E2"/>
    <w:rsid w:val="00D31632"/>
    <w:rsid w:val="00D31C0D"/>
    <w:rsid w:val="00D43933"/>
    <w:rsid w:val="00D43FFF"/>
    <w:rsid w:val="00D45C89"/>
    <w:rsid w:val="00D46840"/>
    <w:rsid w:val="00D500A0"/>
    <w:rsid w:val="00D5256C"/>
    <w:rsid w:val="00D547BD"/>
    <w:rsid w:val="00D573F4"/>
    <w:rsid w:val="00D61B3A"/>
    <w:rsid w:val="00D64EAB"/>
    <w:rsid w:val="00D67B33"/>
    <w:rsid w:val="00D77F98"/>
    <w:rsid w:val="00D8175C"/>
    <w:rsid w:val="00D85DC6"/>
    <w:rsid w:val="00D90173"/>
    <w:rsid w:val="00D90A5D"/>
    <w:rsid w:val="00D93073"/>
    <w:rsid w:val="00D9508F"/>
    <w:rsid w:val="00D95274"/>
    <w:rsid w:val="00D97E1D"/>
    <w:rsid w:val="00DA187D"/>
    <w:rsid w:val="00DB1539"/>
    <w:rsid w:val="00DB5D95"/>
    <w:rsid w:val="00DB5F10"/>
    <w:rsid w:val="00DB681C"/>
    <w:rsid w:val="00DC026B"/>
    <w:rsid w:val="00DC30B6"/>
    <w:rsid w:val="00DC334F"/>
    <w:rsid w:val="00DC6D95"/>
    <w:rsid w:val="00DD035F"/>
    <w:rsid w:val="00DD1A6E"/>
    <w:rsid w:val="00DD4280"/>
    <w:rsid w:val="00DD45BB"/>
    <w:rsid w:val="00DD5B0E"/>
    <w:rsid w:val="00DE15BC"/>
    <w:rsid w:val="00DE41FC"/>
    <w:rsid w:val="00DE71AD"/>
    <w:rsid w:val="00DE7614"/>
    <w:rsid w:val="00DF3754"/>
    <w:rsid w:val="00DF3FE6"/>
    <w:rsid w:val="00DF6C9C"/>
    <w:rsid w:val="00E026D2"/>
    <w:rsid w:val="00E056D8"/>
    <w:rsid w:val="00E06887"/>
    <w:rsid w:val="00E15E4D"/>
    <w:rsid w:val="00E2020C"/>
    <w:rsid w:val="00E20E85"/>
    <w:rsid w:val="00E22AE9"/>
    <w:rsid w:val="00E31EC5"/>
    <w:rsid w:val="00E417DF"/>
    <w:rsid w:val="00E46303"/>
    <w:rsid w:val="00E4649C"/>
    <w:rsid w:val="00E465E0"/>
    <w:rsid w:val="00E50795"/>
    <w:rsid w:val="00E50BFD"/>
    <w:rsid w:val="00E53D02"/>
    <w:rsid w:val="00E60110"/>
    <w:rsid w:val="00E6187D"/>
    <w:rsid w:val="00E6195A"/>
    <w:rsid w:val="00E61E65"/>
    <w:rsid w:val="00E64C6E"/>
    <w:rsid w:val="00E65EC8"/>
    <w:rsid w:val="00E70766"/>
    <w:rsid w:val="00E70BA6"/>
    <w:rsid w:val="00E721AB"/>
    <w:rsid w:val="00E72A95"/>
    <w:rsid w:val="00E7414B"/>
    <w:rsid w:val="00E74B1B"/>
    <w:rsid w:val="00E754B3"/>
    <w:rsid w:val="00E76671"/>
    <w:rsid w:val="00E778E4"/>
    <w:rsid w:val="00E81288"/>
    <w:rsid w:val="00E826E3"/>
    <w:rsid w:val="00E84A69"/>
    <w:rsid w:val="00E914FC"/>
    <w:rsid w:val="00E9460B"/>
    <w:rsid w:val="00E94B6A"/>
    <w:rsid w:val="00E955A3"/>
    <w:rsid w:val="00E9786E"/>
    <w:rsid w:val="00EA46D6"/>
    <w:rsid w:val="00EB31B3"/>
    <w:rsid w:val="00EB3676"/>
    <w:rsid w:val="00EB5D46"/>
    <w:rsid w:val="00ED6ECC"/>
    <w:rsid w:val="00ED7081"/>
    <w:rsid w:val="00ED7696"/>
    <w:rsid w:val="00EE0187"/>
    <w:rsid w:val="00EE0402"/>
    <w:rsid w:val="00EE0DD9"/>
    <w:rsid w:val="00EE0E97"/>
    <w:rsid w:val="00EE6D39"/>
    <w:rsid w:val="00F01FD9"/>
    <w:rsid w:val="00F03BCE"/>
    <w:rsid w:val="00F046EE"/>
    <w:rsid w:val="00F06053"/>
    <w:rsid w:val="00F2036F"/>
    <w:rsid w:val="00F20C2E"/>
    <w:rsid w:val="00F31239"/>
    <w:rsid w:val="00F342EE"/>
    <w:rsid w:val="00F34578"/>
    <w:rsid w:val="00F400DE"/>
    <w:rsid w:val="00F41C5F"/>
    <w:rsid w:val="00F421F8"/>
    <w:rsid w:val="00F4318F"/>
    <w:rsid w:val="00F441B2"/>
    <w:rsid w:val="00F45A41"/>
    <w:rsid w:val="00F4722F"/>
    <w:rsid w:val="00F607F7"/>
    <w:rsid w:val="00F63F54"/>
    <w:rsid w:val="00F64E67"/>
    <w:rsid w:val="00F679D3"/>
    <w:rsid w:val="00F758E4"/>
    <w:rsid w:val="00F86858"/>
    <w:rsid w:val="00F94582"/>
    <w:rsid w:val="00F95132"/>
    <w:rsid w:val="00F97B18"/>
    <w:rsid w:val="00FA0BD8"/>
    <w:rsid w:val="00FA4807"/>
    <w:rsid w:val="00FA4ADC"/>
    <w:rsid w:val="00FA586F"/>
    <w:rsid w:val="00FA705F"/>
    <w:rsid w:val="00FB306D"/>
    <w:rsid w:val="00FC194C"/>
    <w:rsid w:val="00FC38EF"/>
    <w:rsid w:val="00FD249D"/>
    <w:rsid w:val="00FD41A2"/>
    <w:rsid w:val="00FD4E76"/>
    <w:rsid w:val="00FD71AC"/>
    <w:rsid w:val="00FD7F85"/>
    <w:rsid w:val="00FE07A3"/>
    <w:rsid w:val="00FE18B1"/>
    <w:rsid w:val="00FE25C4"/>
    <w:rsid w:val="00FE7C43"/>
    <w:rsid w:val="00FF3F9D"/>
    <w:rsid w:val="00FF63BD"/>
  </w:rsids>
  <m:mathPr>
    <m:mathFont m:val="Cambria Math"/>
    <m:brkBin m:val="before"/>
    <m:brkBinSub m:val="--"/>
    <m:smallFrac/>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2"/>
    </o:shapelayout>
  </w:shapeDefaults>
  <w:decimalSymbol w:val="."/>
  <w:listSeparator w:val=","/>
  <w14:docId w14:val="0F7C20FA"/>
  <w15:docId w15:val="{0E1998BC-0710-44EB-B7BA-B069A4C7B7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qFormat="1"/>
    <w:lsdException w:name="heading 1" w:uiPriority="0" w:qFormat="1"/>
    <w:lsdException w:name="heading 2" w:semiHidden="1" w:uiPriority="1" w:unhideWhenUsed="1" w:qFormat="1"/>
    <w:lsdException w:name="heading 3" w:semiHidden="1" w:uiPriority="2" w:unhideWhenUsed="1"/>
    <w:lsdException w:name="heading 4" w:semiHidden="1" w:uiPriority="3" w:unhideWhenUsed="1" w:qFormat="1"/>
    <w:lsdException w:name="heading 5" w:semiHidden="1" w:uiPriority="4"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24"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7"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qFormat/>
    <w:rsid w:val="000E6337"/>
    <w:pPr>
      <w:spacing w:after="160" w:line="480" w:lineRule="auto"/>
    </w:pPr>
    <w:rPr>
      <w:rFonts w:ascii="Times New Roman" w:hAnsi="Times New Roman" w:cs="Times New Roman"/>
      <w:sz w:val="24"/>
      <w:szCs w:val="24"/>
    </w:rPr>
  </w:style>
  <w:style w:type="paragraph" w:styleId="Heading1">
    <w:name w:val="heading 1"/>
    <w:aliases w:val="PracticumTitle"/>
    <w:basedOn w:val="Normal"/>
    <w:next w:val="Normal"/>
    <w:link w:val="Heading1Char"/>
    <w:qFormat/>
    <w:rsid w:val="00DB1539"/>
    <w:pPr>
      <w:spacing w:before="960" w:after="3000"/>
      <w:contextualSpacing/>
      <w:jc w:val="center"/>
      <w:outlineLvl w:val="0"/>
    </w:pPr>
    <w:rPr>
      <w:rFonts w:eastAsiaTheme="majorEastAsia" w:cstheme="majorBidi"/>
      <w:spacing w:val="-10"/>
      <w:kern w:val="28"/>
      <w:sz w:val="32"/>
      <w:szCs w:val="56"/>
    </w:rPr>
  </w:style>
  <w:style w:type="paragraph" w:styleId="Heading2">
    <w:name w:val="heading 2"/>
    <w:aliases w:val="PSection Title"/>
    <w:next w:val="BodyText"/>
    <w:link w:val="Heading2Char"/>
    <w:uiPriority w:val="1"/>
    <w:qFormat/>
    <w:rsid w:val="00703AB8"/>
    <w:pPr>
      <w:spacing w:before="480" w:after="480" w:line="480" w:lineRule="auto"/>
      <w:jc w:val="center"/>
      <w:outlineLvl w:val="1"/>
    </w:pPr>
    <w:rPr>
      <w:rFonts w:ascii="Times New Roman" w:eastAsiaTheme="majorEastAsia" w:hAnsi="Times New Roman" w:cstheme="majorBidi"/>
      <w:sz w:val="28"/>
      <w:szCs w:val="26"/>
    </w:rPr>
  </w:style>
  <w:style w:type="paragraph" w:styleId="Heading3">
    <w:name w:val="heading 3"/>
    <w:aliases w:val="SectionTitle/A-head"/>
    <w:basedOn w:val="Normal"/>
    <w:next w:val="Normal"/>
    <w:link w:val="Heading3Char"/>
    <w:uiPriority w:val="2"/>
    <w:rsid w:val="00422711"/>
    <w:pPr>
      <w:spacing w:before="520" w:after="0"/>
      <w:contextualSpacing/>
      <w:jc w:val="center"/>
      <w:outlineLvl w:val="2"/>
    </w:pPr>
    <w:rPr>
      <w:shd w:val="clear" w:color="auto" w:fill="FFFFFF"/>
    </w:rPr>
  </w:style>
  <w:style w:type="paragraph" w:styleId="Heading4">
    <w:name w:val="heading 4"/>
    <w:aliases w:val="PB-Head,B-Head"/>
    <w:next w:val="BodyText"/>
    <w:link w:val="Heading4Char"/>
    <w:uiPriority w:val="3"/>
    <w:qFormat/>
    <w:rsid w:val="00AD0D20"/>
    <w:pPr>
      <w:keepNext/>
      <w:spacing w:before="360" w:after="120" w:line="360" w:lineRule="auto"/>
      <w:outlineLvl w:val="3"/>
    </w:pPr>
    <w:rPr>
      <w:rFonts w:ascii="Times New Roman" w:hAnsi="Times New Roman" w:cs="Times New Roman"/>
      <w:sz w:val="24"/>
      <w:szCs w:val="24"/>
      <w:shd w:val="clear" w:color="auto" w:fill="FFFFFF"/>
    </w:rPr>
  </w:style>
  <w:style w:type="paragraph" w:styleId="Heading5">
    <w:name w:val="heading 5"/>
    <w:aliases w:val="PC-Head"/>
    <w:basedOn w:val="C-BodyText"/>
    <w:next w:val="C-BodyText"/>
    <w:link w:val="Heading5Char"/>
    <w:uiPriority w:val="4"/>
    <w:qFormat/>
    <w:rsid w:val="00111534"/>
    <w:pPr>
      <w:spacing w:before="240"/>
      <w:outlineLvl w:val="4"/>
    </w:pPr>
    <w:rPr>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PracticumTitle Char"/>
    <w:basedOn w:val="DefaultParagraphFont"/>
    <w:link w:val="Heading1"/>
    <w:rsid w:val="00DB1539"/>
    <w:rPr>
      <w:rFonts w:ascii="Times New Roman" w:eastAsiaTheme="majorEastAsia" w:hAnsi="Times New Roman" w:cstheme="majorBidi"/>
      <w:spacing w:val="-10"/>
      <w:kern w:val="28"/>
      <w:sz w:val="32"/>
      <w:szCs w:val="56"/>
    </w:rPr>
  </w:style>
  <w:style w:type="character" w:customStyle="1" w:styleId="Heading2Char">
    <w:name w:val="Heading 2 Char"/>
    <w:aliases w:val="PSection Title Char"/>
    <w:basedOn w:val="DefaultParagraphFont"/>
    <w:link w:val="Heading2"/>
    <w:uiPriority w:val="1"/>
    <w:rsid w:val="00703AB8"/>
    <w:rPr>
      <w:rFonts w:ascii="Times New Roman" w:eastAsiaTheme="majorEastAsia" w:hAnsi="Times New Roman" w:cstheme="majorBidi"/>
      <w:sz w:val="28"/>
      <w:szCs w:val="26"/>
    </w:rPr>
  </w:style>
  <w:style w:type="character" w:customStyle="1" w:styleId="Heading3Char">
    <w:name w:val="Heading 3 Char"/>
    <w:aliases w:val="SectionTitle/A-head Char"/>
    <w:basedOn w:val="DefaultParagraphFont"/>
    <w:link w:val="Heading3"/>
    <w:uiPriority w:val="2"/>
    <w:rsid w:val="00422711"/>
    <w:rPr>
      <w:rFonts w:ascii="Times New Roman" w:hAnsi="Times New Roman" w:cs="Times New Roman"/>
      <w:sz w:val="24"/>
      <w:szCs w:val="24"/>
    </w:rPr>
  </w:style>
  <w:style w:type="character" w:customStyle="1" w:styleId="Heading4Char">
    <w:name w:val="Heading 4 Char"/>
    <w:aliases w:val="PB-Head Char,B-Head Char"/>
    <w:basedOn w:val="DefaultParagraphFont"/>
    <w:link w:val="Heading4"/>
    <w:uiPriority w:val="3"/>
    <w:rsid w:val="00AD0D20"/>
    <w:rPr>
      <w:rFonts w:ascii="Times New Roman" w:hAnsi="Times New Roman" w:cs="Times New Roman"/>
      <w:sz w:val="24"/>
      <w:szCs w:val="24"/>
    </w:rPr>
  </w:style>
  <w:style w:type="character" w:customStyle="1" w:styleId="Heading5Char">
    <w:name w:val="Heading 5 Char"/>
    <w:aliases w:val="PC-Head Char"/>
    <w:basedOn w:val="DefaultParagraphFont"/>
    <w:link w:val="Heading5"/>
    <w:uiPriority w:val="4"/>
    <w:rsid w:val="00111534"/>
    <w:rPr>
      <w:rFonts w:ascii="Times New Roman" w:hAnsi="Times New Roman" w:cs="Times New Roman"/>
      <w:sz w:val="24"/>
      <w:szCs w:val="24"/>
      <w:u w:val="single"/>
    </w:rPr>
  </w:style>
  <w:style w:type="paragraph" w:customStyle="1" w:styleId="No-TOC-Heading">
    <w:name w:val="No-TOC-Heading"/>
    <w:uiPriority w:val="6"/>
    <w:rsid w:val="00422711"/>
    <w:pPr>
      <w:spacing w:before="720" w:after="520" w:line="480" w:lineRule="auto"/>
      <w:jc w:val="center"/>
      <w:outlineLvl w:val="1"/>
    </w:pPr>
    <w:rPr>
      <w:rFonts w:ascii="Times New Roman" w:eastAsiaTheme="majorEastAsia" w:hAnsi="Times New Roman" w:cstheme="majorBidi"/>
      <w:sz w:val="24"/>
      <w:szCs w:val="26"/>
    </w:rPr>
  </w:style>
  <w:style w:type="paragraph" w:customStyle="1" w:styleId="Author">
    <w:name w:val="Author"/>
    <w:basedOn w:val="Normal"/>
    <w:uiPriority w:val="9"/>
    <w:qFormat/>
    <w:rsid w:val="00720AB1"/>
    <w:pPr>
      <w:spacing w:after="2640"/>
      <w:jc w:val="center"/>
    </w:pPr>
    <w:rPr>
      <w:sz w:val="28"/>
    </w:rPr>
  </w:style>
  <w:style w:type="paragraph" w:customStyle="1" w:styleId="Dept-College-Unv">
    <w:name w:val="Dept-College-Unv."/>
    <w:basedOn w:val="Normal"/>
    <w:uiPriority w:val="10"/>
    <w:qFormat/>
    <w:rsid w:val="00B807A5"/>
    <w:pPr>
      <w:spacing w:after="80" w:line="240" w:lineRule="auto"/>
      <w:jc w:val="center"/>
    </w:pPr>
  </w:style>
  <w:style w:type="paragraph" w:customStyle="1" w:styleId="CenteredText">
    <w:name w:val="Centered Text"/>
    <w:aliases w:val="Centered"/>
    <w:basedOn w:val="Normal"/>
    <w:uiPriority w:val="8"/>
    <w:qFormat/>
    <w:rsid w:val="00422711"/>
    <w:pPr>
      <w:spacing w:after="0"/>
      <w:jc w:val="center"/>
    </w:pPr>
    <w:rPr>
      <w:rFonts w:cs="Arial"/>
      <w:color w:val="000000"/>
      <w:szCs w:val="18"/>
      <w:shd w:val="clear" w:color="auto" w:fill="FFFFFF"/>
    </w:rPr>
  </w:style>
  <w:style w:type="paragraph" w:customStyle="1" w:styleId="C-BodyText">
    <w:name w:val="C-Body Text"/>
    <w:aliases w:val="C-Body,PC-Body"/>
    <w:basedOn w:val="BodyText"/>
    <w:next w:val="Normal"/>
    <w:uiPriority w:val="5"/>
    <w:qFormat/>
    <w:rsid w:val="00400B01"/>
    <w:pPr>
      <w:spacing w:after="120"/>
      <w:ind w:firstLine="0"/>
    </w:pPr>
  </w:style>
  <w:style w:type="paragraph" w:customStyle="1" w:styleId="BlockQuote">
    <w:name w:val="Block Quote"/>
    <w:aliases w:val="BlockQuo"/>
    <w:uiPriority w:val="11"/>
    <w:qFormat/>
    <w:rsid w:val="00422711"/>
    <w:pPr>
      <w:spacing w:after="240" w:line="240" w:lineRule="auto"/>
      <w:ind w:left="1440"/>
    </w:pPr>
    <w:rPr>
      <w:rFonts w:ascii="Times New Roman" w:hAnsi="Times New Roman" w:cs="Times New Roman"/>
      <w:sz w:val="24"/>
      <w:szCs w:val="24"/>
      <w:shd w:val="clear" w:color="auto" w:fill="FFFFFF"/>
    </w:rPr>
  </w:style>
  <w:style w:type="paragraph" w:customStyle="1" w:styleId="FigureCell">
    <w:name w:val="FigureCell"/>
    <w:basedOn w:val="TOC1"/>
    <w:link w:val="FigureCellChar"/>
    <w:uiPriority w:val="99"/>
    <w:qFormat/>
    <w:rsid w:val="00602CFC"/>
    <w:pPr>
      <w:tabs>
        <w:tab w:val="left" w:pos="990"/>
      </w:tabs>
      <w:spacing w:before="120"/>
      <w:jc w:val="center"/>
    </w:pPr>
    <w:rPr>
      <w:shd w:val="clear" w:color="auto" w:fill="FFFFFF"/>
    </w:rPr>
  </w:style>
  <w:style w:type="paragraph" w:customStyle="1" w:styleId="TableTitle">
    <w:name w:val="Table Title"/>
    <w:aliases w:val="TableTitle"/>
    <w:basedOn w:val="Normal"/>
    <w:uiPriority w:val="17"/>
    <w:qFormat/>
    <w:rsid w:val="003158DE"/>
    <w:pPr>
      <w:tabs>
        <w:tab w:val="left" w:pos="900"/>
      </w:tabs>
      <w:spacing w:before="240" w:after="240" w:line="240" w:lineRule="auto"/>
      <w:jc w:val="center"/>
    </w:pPr>
    <w:rPr>
      <w:shd w:val="clear" w:color="auto" w:fill="FFFFFF"/>
    </w:rPr>
  </w:style>
  <w:style w:type="paragraph" w:customStyle="1" w:styleId="TableCell">
    <w:name w:val="Table Cell"/>
    <w:aliases w:val="TableCell"/>
    <w:uiPriority w:val="19"/>
    <w:rsid w:val="00422711"/>
    <w:pPr>
      <w:spacing w:after="0" w:line="240" w:lineRule="auto"/>
    </w:pPr>
    <w:rPr>
      <w:rFonts w:ascii="Times New Roman" w:hAnsi="Times New Roman" w:cs="Times New Roman"/>
      <w:sz w:val="24"/>
      <w:szCs w:val="24"/>
      <w:shd w:val="clear" w:color="auto" w:fill="FFFFFF"/>
    </w:rPr>
  </w:style>
  <w:style w:type="paragraph" w:styleId="TOC1">
    <w:name w:val="toc 1"/>
    <w:basedOn w:val="Normal"/>
    <w:next w:val="Normal"/>
    <w:link w:val="TOC1Char"/>
    <w:uiPriority w:val="39"/>
    <w:rsid w:val="00FE07A3"/>
    <w:pPr>
      <w:tabs>
        <w:tab w:val="right" w:leader="dot" w:pos="8640"/>
      </w:tabs>
      <w:spacing w:after="0" w:line="360" w:lineRule="auto"/>
      <w:jc w:val="both"/>
    </w:pPr>
  </w:style>
  <w:style w:type="paragraph" w:styleId="TOC2">
    <w:name w:val="toc 2"/>
    <w:basedOn w:val="Normal"/>
    <w:next w:val="Normal"/>
    <w:uiPriority w:val="39"/>
    <w:rsid w:val="00422711"/>
    <w:pPr>
      <w:tabs>
        <w:tab w:val="right" w:leader="dot" w:pos="8640"/>
      </w:tabs>
      <w:spacing w:after="0"/>
      <w:ind w:left="720"/>
    </w:pPr>
  </w:style>
  <w:style w:type="paragraph" w:styleId="TOC3">
    <w:name w:val="toc 3"/>
    <w:basedOn w:val="Normal"/>
    <w:next w:val="Normal"/>
    <w:uiPriority w:val="39"/>
    <w:rsid w:val="00422711"/>
    <w:pPr>
      <w:tabs>
        <w:tab w:val="right" w:leader="dot" w:pos="8640"/>
      </w:tabs>
      <w:spacing w:after="0"/>
      <w:ind w:left="1440"/>
    </w:pPr>
  </w:style>
  <w:style w:type="paragraph" w:customStyle="1" w:styleId="FigureDescription">
    <w:name w:val="Figure Description"/>
    <w:aliases w:val="FigDesc"/>
    <w:basedOn w:val="Normal"/>
    <w:next w:val="Normal"/>
    <w:uiPriority w:val="21"/>
    <w:qFormat/>
    <w:rsid w:val="00111534"/>
    <w:pPr>
      <w:spacing w:before="120" w:after="240" w:line="360" w:lineRule="auto"/>
      <w:jc w:val="both"/>
    </w:pPr>
    <w:rPr>
      <w:shd w:val="clear" w:color="auto" w:fill="FFFFFF"/>
    </w:rPr>
  </w:style>
  <w:style w:type="paragraph" w:customStyle="1" w:styleId="NumberedList">
    <w:name w:val="Numbered List"/>
    <w:aliases w:val="Numbers"/>
    <w:uiPriority w:val="14"/>
    <w:qFormat/>
    <w:rsid w:val="00B92D41"/>
    <w:pPr>
      <w:numPr>
        <w:numId w:val="2"/>
      </w:numPr>
      <w:spacing w:after="240" w:line="480" w:lineRule="auto"/>
      <w:jc w:val="both"/>
    </w:pPr>
    <w:rPr>
      <w:rFonts w:ascii="Times New Roman" w:hAnsi="Times New Roman" w:cs="Times New Roman"/>
      <w:sz w:val="24"/>
      <w:szCs w:val="24"/>
      <w:shd w:val="clear" w:color="auto" w:fill="FFFFFF"/>
    </w:rPr>
  </w:style>
  <w:style w:type="paragraph" w:customStyle="1" w:styleId="BulletedList">
    <w:name w:val="Bulleted List"/>
    <w:aliases w:val="Bullets"/>
    <w:uiPriority w:val="15"/>
    <w:qFormat/>
    <w:rsid w:val="009A6DEA"/>
    <w:pPr>
      <w:numPr>
        <w:numId w:val="1"/>
      </w:numPr>
      <w:spacing w:before="120" w:after="240" w:line="240" w:lineRule="auto"/>
    </w:pPr>
    <w:rPr>
      <w:rFonts w:ascii="Times New Roman" w:hAnsi="Times New Roman" w:cs="Times New Roman"/>
      <w:sz w:val="24"/>
      <w:szCs w:val="24"/>
      <w:shd w:val="clear" w:color="auto" w:fill="FFFFFF"/>
    </w:rPr>
  </w:style>
  <w:style w:type="paragraph" w:customStyle="1" w:styleId="ReferenceEntry">
    <w:name w:val="Reference Entry"/>
    <w:aliases w:val="RefEntry"/>
    <w:uiPriority w:val="22"/>
    <w:qFormat/>
    <w:rsid w:val="00146C19"/>
    <w:pPr>
      <w:spacing w:after="120" w:line="360" w:lineRule="auto"/>
      <w:ind w:left="720" w:hanging="720"/>
      <w:jc w:val="both"/>
    </w:pPr>
    <w:rPr>
      <w:rFonts w:ascii="Times New Roman" w:hAnsi="Times New Roman" w:cs="Times New Roman"/>
      <w:sz w:val="24"/>
      <w:szCs w:val="24"/>
      <w:shd w:val="clear" w:color="auto" w:fill="FFFFFF"/>
    </w:rPr>
  </w:style>
  <w:style w:type="paragraph" w:customStyle="1" w:styleId="Copyright">
    <w:name w:val="Copyright"/>
    <w:basedOn w:val="CenteredText"/>
    <w:uiPriority w:val="23"/>
    <w:qFormat/>
    <w:rsid w:val="00422711"/>
    <w:pPr>
      <w:spacing w:before="13560"/>
    </w:pPr>
  </w:style>
  <w:style w:type="paragraph" w:styleId="Header">
    <w:name w:val="header"/>
    <w:basedOn w:val="Normal"/>
    <w:link w:val="HeaderChar"/>
    <w:uiPriority w:val="24"/>
    <w:unhideWhenUsed/>
    <w:rsid w:val="00422711"/>
    <w:pPr>
      <w:tabs>
        <w:tab w:val="center" w:pos="4680"/>
        <w:tab w:val="right" w:pos="9360"/>
      </w:tabs>
      <w:spacing w:after="0" w:line="240" w:lineRule="auto"/>
      <w:jc w:val="right"/>
    </w:pPr>
  </w:style>
  <w:style w:type="character" w:customStyle="1" w:styleId="HeaderChar">
    <w:name w:val="Header Char"/>
    <w:basedOn w:val="DefaultParagraphFont"/>
    <w:link w:val="Header"/>
    <w:uiPriority w:val="24"/>
    <w:rsid w:val="00422711"/>
    <w:rPr>
      <w:rFonts w:ascii="Times New Roman" w:hAnsi="Times New Roman" w:cs="Times New Roman"/>
      <w:sz w:val="24"/>
      <w:szCs w:val="24"/>
    </w:rPr>
  </w:style>
  <w:style w:type="paragraph" w:styleId="Footer">
    <w:name w:val="footer"/>
    <w:basedOn w:val="Normal"/>
    <w:link w:val="FooterChar"/>
    <w:uiPriority w:val="99"/>
    <w:unhideWhenUsed/>
    <w:rsid w:val="00422711"/>
    <w:pPr>
      <w:tabs>
        <w:tab w:val="center" w:pos="4680"/>
        <w:tab w:val="right" w:pos="9360"/>
      </w:tabs>
      <w:spacing w:after="0" w:line="240" w:lineRule="auto"/>
      <w:jc w:val="center"/>
    </w:pPr>
  </w:style>
  <w:style w:type="character" w:customStyle="1" w:styleId="FooterChar">
    <w:name w:val="Footer Char"/>
    <w:basedOn w:val="DefaultParagraphFont"/>
    <w:link w:val="Footer"/>
    <w:uiPriority w:val="99"/>
    <w:rsid w:val="00422711"/>
    <w:rPr>
      <w:rFonts w:ascii="Times New Roman" w:hAnsi="Times New Roman" w:cs="Times New Roman"/>
      <w:sz w:val="24"/>
      <w:szCs w:val="24"/>
    </w:rPr>
  </w:style>
  <w:style w:type="character" w:styleId="Hyperlink">
    <w:name w:val="Hyperlink"/>
    <w:basedOn w:val="DefaultParagraphFont"/>
    <w:uiPriority w:val="99"/>
    <w:rsid w:val="00422711"/>
    <w:rPr>
      <w:color w:val="0000FF" w:themeColor="hyperlink"/>
      <w:u w:val="single"/>
    </w:rPr>
  </w:style>
  <w:style w:type="character" w:styleId="CommentReference">
    <w:name w:val="annotation reference"/>
    <w:basedOn w:val="DefaultParagraphFont"/>
    <w:uiPriority w:val="99"/>
    <w:semiHidden/>
    <w:unhideWhenUsed/>
    <w:rsid w:val="00422711"/>
    <w:rPr>
      <w:sz w:val="16"/>
      <w:szCs w:val="16"/>
    </w:rPr>
  </w:style>
  <w:style w:type="paragraph" w:styleId="CommentText">
    <w:name w:val="annotation text"/>
    <w:basedOn w:val="Normal"/>
    <w:link w:val="CommentTextChar"/>
    <w:uiPriority w:val="99"/>
    <w:semiHidden/>
    <w:unhideWhenUsed/>
    <w:rsid w:val="00422711"/>
    <w:pPr>
      <w:spacing w:line="240" w:lineRule="auto"/>
    </w:pPr>
    <w:rPr>
      <w:sz w:val="20"/>
      <w:szCs w:val="20"/>
    </w:rPr>
  </w:style>
  <w:style w:type="character" w:customStyle="1" w:styleId="CommentTextChar">
    <w:name w:val="Comment Text Char"/>
    <w:basedOn w:val="DefaultParagraphFont"/>
    <w:link w:val="CommentText"/>
    <w:uiPriority w:val="99"/>
    <w:semiHidden/>
    <w:rsid w:val="00422711"/>
    <w:rPr>
      <w:rFonts w:ascii="Times New Roman" w:hAnsi="Times New Roman" w:cs="Times New Roman"/>
      <w:sz w:val="20"/>
      <w:szCs w:val="20"/>
    </w:rPr>
  </w:style>
  <w:style w:type="paragraph" w:customStyle="1" w:styleId="TableDescription">
    <w:name w:val="Table Description"/>
    <w:aliases w:val="TableDesc"/>
    <w:basedOn w:val="FigureDescription"/>
    <w:uiPriority w:val="18"/>
    <w:qFormat/>
    <w:rsid w:val="003158DE"/>
    <w:pPr>
      <w:spacing w:before="240"/>
    </w:pPr>
  </w:style>
  <w:style w:type="paragraph" w:styleId="TOC4">
    <w:name w:val="toc 4"/>
    <w:basedOn w:val="Normal"/>
    <w:next w:val="Normal"/>
    <w:uiPriority w:val="39"/>
    <w:rsid w:val="00422711"/>
    <w:pPr>
      <w:tabs>
        <w:tab w:val="right" w:leader="dot" w:pos="8640"/>
      </w:tabs>
      <w:spacing w:after="0"/>
      <w:ind w:left="2160"/>
    </w:pPr>
  </w:style>
  <w:style w:type="character" w:styleId="PlaceholderText">
    <w:name w:val="Placeholder Text"/>
    <w:basedOn w:val="DefaultParagraphFont"/>
    <w:uiPriority w:val="99"/>
    <w:semiHidden/>
    <w:rsid w:val="00422711"/>
    <w:rPr>
      <w:color w:val="808080"/>
    </w:rPr>
  </w:style>
  <w:style w:type="paragraph" w:styleId="BodyText">
    <w:name w:val="Body Text"/>
    <w:aliases w:val="Body,P-Body"/>
    <w:basedOn w:val="Normal"/>
    <w:link w:val="BodyTextChar"/>
    <w:uiPriority w:val="7"/>
    <w:qFormat/>
    <w:rsid w:val="00F4318F"/>
    <w:pPr>
      <w:spacing w:before="120" w:after="0" w:line="360" w:lineRule="auto"/>
      <w:ind w:firstLine="720"/>
      <w:jc w:val="both"/>
    </w:pPr>
    <w:rPr>
      <w:shd w:val="clear" w:color="auto" w:fill="FFFFFF"/>
    </w:rPr>
  </w:style>
  <w:style w:type="character" w:customStyle="1" w:styleId="BodyTextChar">
    <w:name w:val="Body Text Char"/>
    <w:aliases w:val="Body Char,P-Body Char"/>
    <w:basedOn w:val="DefaultParagraphFont"/>
    <w:link w:val="BodyText"/>
    <w:uiPriority w:val="7"/>
    <w:rsid w:val="00F4318F"/>
    <w:rPr>
      <w:rFonts w:ascii="Times New Roman" w:hAnsi="Times New Roman" w:cs="Times New Roman"/>
      <w:sz w:val="24"/>
      <w:szCs w:val="24"/>
    </w:rPr>
  </w:style>
  <w:style w:type="paragraph" w:styleId="BalloonText">
    <w:name w:val="Balloon Text"/>
    <w:basedOn w:val="Normal"/>
    <w:link w:val="BalloonTextChar"/>
    <w:uiPriority w:val="99"/>
    <w:semiHidden/>
    <w:unhideWhenUsed/>
    <w:rsid w:val="0042271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22711"/>
    <w:rPr>
      <w:rFonts w:ascii="Tahoma" w:hAnsi="Tahoma" w:cs="Tahoma"/>
      <w:sz w:val="16"/>
      <w:szCs w:val="16"/>
    </w:rPr>
  </w:style>
  <w:style w:type="character" w:customStyle="1" w:styleId="fontstyle01">
    <w:name w:val="fontstyle01"/>
    <w:basedOn w:val="DefaultParagraphFont"/>
    <w:rsid w:val="006B06B2"/>
    <w:rPr>
      <w:rFonts w:ascii="Calibri" w:hAnsi="Calibri" w:cs="Calibri" w:hint="default"/>
      <w:b w:val="0"/>
      <w:bCs w:val="0"/>
      <w:i w:val="0"/>
      <w:iCs w:val="0"/>
      <w:color w:val="000000"/>
      <w:sz w:val="54"/>
      <w:szCs w:val="54"/>
    </w:rPr>
  </w:style>
  <w:style w:type="character" w:customStyle="1" w:styleId="fontstyle21">
    <w:name w:val="fontstyle21"/>
    <w:basedOn w:val="DefaultParagraphFont"/>
    <w:rsid w:val="006B06B2"/>
    <w:rPr>
      <w:rFonts w:ascii="Calibri" w:hAnsi="Calibri" w:cs="Calibri" w:hint="default"/>
      <w:b/>
      <w:bCs/>
      <w:i w:val="0"/>
      <w:iCs w:val="0"/>
      <w:color w:val="E46C0A"/>
      <w:sz w:val="54"/>
      <w:szCs w:val="54"/>
    </w:rPr>
  </w:style>
  <w:style w:type="character" w:customStyle="1" w:styleId="fontstyle31">
    <w:name w:val="fontstyle31"/>
    <w:basedOn w:val="DefaultParagraphFont"/>
    <w:rsid w:val="006B06B2"/>
    <w:rPr>
      <w:rFonts w:ascii="Arial" w:hAnsi="Arial" w:cs="Arial" w:hint="default"/>
      <w:b w:val="0"/>
      <w:bCs w:val="0"/>
      <w:i w:val="0"/>
      <w:iCs w:val="0"/>
      <w:color w:val="E46C0A"/>
      <w:sz w:val="54"/>
      <w:szCs w:val="54"/>
    </w:rPr>
  </w:style>
  <w:style w:type="character" w:customStyle="1" w:styleId="FigureCellChar">
    <w:name w:val="FigureCell Char"/>
    <w:basedOn w:val="DefaultParagraphFont"/>
    <w:link w:val="FigureCell"/>
    <w:uiPriority w:val="99"/>
    <w:rsid w:val="00602CFC"/>
    <w:rPr>
      <w:rFonts w:ascii="Times New Roman" w:hAnsi="Times New Roman" w:cs="Times New Roman"/>
      <w:sz w:val="24"/>
      <w:szCs w:val="24"/>
    </w:rPr>
  </w:style>
  <w:style w:type="paragraph" w:styleId="TOCHeading">
    <w:name w:val="TOC Heading"/>
    <w:basedOn w:val="Heading1"/>
    <w:next w:val="Normal"/>
    <w:uiPriority w:val="39"/>
    <w:unhideWhenUsed/>
    <w:qFormat/>
    <w:rsid w:val="00F06053"/>
    <w:pPr>
      <w:keepNext/>
      <w:keepLines/>
      <w:spacing w:before="240" w:after="0" w:line="259" w:lineRule="auto"/>
      <w:contextualSpacing w:val="0"/>
      <w:jc w:val="left"/>
      <w:outlineLvl w:val="9"/>
    </w:pPr>
    <w:rPr>
      <w:rFonts w:asciiTheme="majorHAnsi" w:hAnsiTheme="majorHAnsi"/>
      <w:color w:val="365F91" w:themeColor="accent1" w:themeShade="BF"/>
      <w:spacing w:val="0"/>
      <w:kern w:val="0"/>
      <w:szCs w:val="32"/>
    </w:rPr>
  </w:style>
  <w:style w:type="paragraph" w:styleId="TOC9">
    <w:name w:val="toc 9"/>
    <w:basedOn w:val="Normal"/>
    <w:next w:val="Normal"/>
    <w:autoRedefine/>
    <w:uiPriority w:val="39"/>
    <w:unhideWhenUsed/>
    <w:rsid w:val="00E6187D"/>
    <w:pPr>
      <w:tabs>
        <w:tab w:val="right" w:leader="dot" w:pos="8990"/>
      </w:tabs>
      <w:spacing w:after="100"/>
      <w:jc w:val="both"/>
    </w:pPr>
  </w:style>
  <w:style w:type="paragraph" w:styleId="TOC6">
    <w:name w:val="toc 6"/>
    <w:aliases w:val="LOTs"/>
    <w:basedOn w:val="Normal"/>
    <w:next w:val="Normal"/>
    <w:autoRedefine/>
    <w:uiPriority w:val="39"/>
    <w:semiHidden/>
    <w:unhideWhenUsed/>
    <w:rsid w:val="00F06053"/>
    <w:pPr>
      <w:spacing w:after="100"/>
      <w:ind w:left="1200"/>
    </w:pPr>
  </w:style>
  <w:style w:type="character" w:styleId="Emphasis">
    <w:name w:val="Emphasis"/>
    <w:basedOn w:val="DefaultParagraphFont"/>
    <w:uiPriority w:val="20"/>
    <w:qFormat/>
    <w:rsid w:val="007B63E3"/>
    <w:rPr>
      <w:i/>
      <w:iCs/>
    </w:rPr>
  </w:style>
  <w:style w:type="paragraph" w:customStyle="1" w:styleId="FigureTitle">
    <w:name w:val="FigureTitle"/>
    <w:basedOn w:val="TOC1"/>
    <w:link w:val="FigureTitleChar"/>
    <w:uiPriority w:val="99"/>
    <w:rsid w:val="000F7BC5"/>
    <w:pPr>
      <w:jc w:val="center"/>
    </w:pPr>
    <w:rPr>
      <w:noProof/>
    </w:rPr>
  </w:style>
  <w:style w:type="character" w:styleId="IntenseEmphasis">
    <w:name w:val="Intense Emphasis"/>
    <w:basedOn w:val="DefaultParagraphFont"/>
    <w:uiPriority w:val="21"/>
    <w:qFormat/>
    <w:rsid w:val="007B63E3"/>
    <w:rPr>
      <w:i/>
      <w:iCs/>
      <w:color w:val="4F81BD" w:themeColor="accent1"/>
    </w:rPr>
  </w:style>
  <w:style w:type="character" w:customStyle="1" w:styleId="TOC1Char">
    <w:name w:val="TOC 1 Char"/>
    <w:basedOn w:val="DefaultParagraphFont"/>
    <w:link w:val="TOC1"/>
    <w:uiPriority w:val="39"/>
    <w:rsid w:val="00FE07A3"/>
    <w:rPr>
      <w:rFonts w:ascii="Times New Roman" w:hAnsi="Times New Roman" w:cs="Times New Roman"/>
      <w:sz w:val="24"/>
      <w:szCs w:val="24"/>
    </w:rPr>
  </w:style>
  <w:style w:type="character" w:customStyle="1" w:styleId="FigureTitleChar">
    <w:name w:val="FigureTitle Char"/>
    <w:basedOn w:val="TOC1Char"/>
    <w:link w:val="FigureTitle"/>
    <w:uiPriority w:val="99"/>
    <w:rsid w:val="000F7BC5"/>
    <w:rPr>
      <w:rFonts w:ascii="Times New Roman" w:hAnsi="Times New Roman" w:cs="Times New Roman"/>
      <w:noProof/>
      <w:sz w:val="24"/>
      <w:szCs w:val="24"/>
    </w:rPr>
  </w:style>
  <w:style w:type="paragraph" w:styleId="TableofFigures">
    <w:name w:val="table of figures"/>
    <w:aliases w:val="TableofFigures"/>
    <w:basedOn w:val="Normal"/>
    <w:next w:val="Normal"/>
    <w:uiPriority w:val="99"/>
    <w:unhideWhenUsed/>
    <w:rsid w:val="00FE07A3"/>
    <w:pPr>
      <w:spacing w:after="0" w:line="360" w:lineRule="auto"/>
      <w:jc w:val="both"/>
    </w:pPr>
  </w:style>
  <w:style w:type="table" w:customStyle="1" w:styleId="TableGridLight1">
    <w:name w:val="Table Grid Light1"/>
    <w:basedOn w:val="TableNormal"/>
    <w:uiPriority w:val="40"/>
    <w:rsid w:val="007B47A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NormalWeb">
    <w:name w:val="Normal (Web)"/>
    <w:basedOn w:val="Normal"/>
    <w:uiPriority w:val="99"/>
    <w:unhideWhenUsed/>
    <w:rsid w:val="00AA664F"/>
    <w:pPr>
      <w:spacing w:before="100" w:beforeAutospacing="1" w:after="100" w:afterAutospacing="1" w:line="240" w:lineRule="auto"/>
    </w:pPr>
    <w:rPr>
      <w:rFonts w:eastAsia="Times New Roman"/>
    </w:rPr>
  </w:style>
  <w:style w:type="table" w:styleId="TableGrid">
    <w:name w:val="Table Grid"/>
    <w:basedOn w:val="TableNormal"/>
    <w:uiPriority w:val="39"/>
    <w:rsid w:val="006F50B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3247A4"/>
    <w:rPr>
      <w:b/>
      <w:bCs/>
    </w:rPr>
  </w:style>
  <w:style w:type="character" w:customStyle="1" w:styleId="move1">
    <w:name w:val="move1"/>
    <w:basedOn w:val="DefaultParagraphFont"/>
    <w:rsid w:val="003668DE"/>
  </w:style>
  <w:style w:type="character" w:customStyle="1" w:styleId="move2">
    <w:name w:val="move2"/>
    <w:basedOn w:val="DefaultParagraphFont"/>
    <w:rsid w:val="003668DE"/>
  </w:style>
  <w:style w:type="character" w:customStyle="1" w:styleId="move3">
    <w:name w:val="move3"/>
    <w:basedOn w:val="DefaultParagraphFont"/>
    <w:rsid w:val="003668DE"/>
  </w:style>
  <w:style w:type="paragraph" w:styleId="ListParagraph">
    <w:name w:val="List Paragraph"/>
    <w:basedOn w:val="Normal"/>
    <w:uiPriority w:val="34"/>
    <w:qFormat/>
    <w:rsid w:val="000E6CBB"/>
    <w:pPr>
      <w:spacing w:line="259" w:lineRule="auto"/>
      <w:ind w:left="720"/>
      <w:contextualSpacing/>
    </w:pPr>
    <w:rPr>
      <w:rFonts w:asciiTheme="minorHAnsi" w:hAnsiTheme="minorHAnsi" w:cstheme="minorBidi"/>
      <w:sz w:val="22"/>
      <w:szCs w:val="22"/>
    </w:rPr>
  </w:style>
  <w:style w:type="paragraph" w:customStyle="1" w:styleId="AutoTableStyle">
    <w:name w:val="AutoTableStyle"/>
    <w:basedOn w:val="Normal"/>
    <w:link w:val="AutoTableStyleChar"/>
    <w:uiPriority w:val="99"/>
    <w:qFormat/>
    <w:rsid w:val="00A437A6"/>
    <w:pPr>
      <w:spacing w:after="0" w:line="360" w:lineRule="auto"/>
      <w:jc w:val="both"/>
    </w:pPr>
    <w:rPr>
      <w:rFonts w:eastAsia="Times New Roman"/>
      <w:iCs/>
    </w:rPr>
  </w:style>
  <w:style w:type="paragraph" w:customStyle="1" w:styleId="BulletDescription">
    <w:name w:val="Bullet Description"/>
    <w:aliases w:val="BulletDesc."/>
    <w:basedOn w:val="Normal"/>
    <w:link w:val="BulletDescriptionChar"/>
    <w:uiPriority w:val="99"/>
    <w:qFormat/>
    <w:rsid w:val="00517804"/>
    <w:pPr>
      <w:spacing w:after="80"/>
      <w:ind w:left="1080"/>
      <w:jc w:val="both"/>
    </w:pPr>
    <w:rPr>
      <w:rFonts w:eastAsia="Times New Roman"/>
    </w:rPr>
  </w:style>
  <w:style w:type="character" w:customStyle="1" w:styleId="AutoTableStyleChar">
    <w:name w:val="AutoTableStyle Char"/>
    <w:basedOn w:val="DefaultParagraphFont"/>
    <w:link w:val="AutoTableStyle"/>
    <w:uiPriority w:val="99"/>
    <w:rsid w:val="00A437A6"/>
    <w:rPr>
      <w:rFonts w:ascii="Times New Roman" w:eastAsia="Times New Roman" w:hAnsi="Times New Roman" w:cs="Times New Roman"/>
      <w:iCs/>
      <w:sz w:val="24"/>
      <w:szCs w:val="24"/>
    </w:rPr>
  </w:style>
  <w:style w:type="character" w:customStyle="1" w:styleId="BulletDescriptionChar">
    <w:name w:val="Bullet Description Char"/>
    <w:aliases w:val="BulletDesc. Char"/>
    <w:basedOn w:val="DefaultParagraphFont"/>
    <w:link w:val="BulletDescription"/>
    <w:uiPriority w:val="99"/>
    <w:rsid w:val="00517804"/>
    <w:rPr>
      <w:rFonts w:ascii="Times New Roman" w:eastAsia="Times New Roman" w:hAnsi="Times New Roman" w:cs="Times New Roman"/>
      <w:sz w:val="24"/>
      <w:szCs w:val="24"/>
    </w:rPr>
  </w:style>
  <w:style w:type="paragraph" w:customStyle="1" w:styleId="FigureTitle0">
    <w:name w:val="Figure Title"/>
    <w:aliases w:val="FigTitle"/>
    <w:next w:val="FigureDescription"/>
    <w:link w:val="FigureTitleChar0"/>
    <w:uiPriority w:val="20"/>
    <w:rsid w:val="00743769"/>
    <w:pPr>
      <w:tabs>
        <w:tab w:val="left" w:pos="990"/>
      </w:tabs>
      <w:spacing w:before="240" w:after="0" w:line="480" w:lineRule="auto"/>
      <w:jc w:val="center"/>
    </w:pPr>
    <w:rPr>
      <w:rFonts w:ascii="Times New Roman" w:hAnsi="Times New Roman" w:cs="Times New Roman"/>
      <w:sz w:val="24"/>
      <w:szCs w:val="24"/>
      <w:shd w:val="clear" w:color="auto" w:fill="FFFFFF"/>
    </w:rPr>
  </w:style>
  <w:style w:type="character" w:customStyle="1" w:styleId="FigureTitleChar0">
    <w:name w:val="Figure Title Char"/>
    <w:aliases w:val="FigTitle Char"/>
    <w:basedOn w:val="DefaultParagraphFont"/>
    <w:link w:val="FigureTitle0"/>
    <w:uiPriority w:val="20"/>
    <w:rsid w:val="00743769"/>
    <w:rPr>
      <w:rFonts w:ascii="Times New Roman" w:hAnsi="Times New Roman" w:cs="Times New Roman"/>
      <w:sz w:val="24"/>
      <w:szCs w:val="24"/>
    </w:rPr>
  </w:style>
  <w:style w:type="paragraph" w:styleId="EndnoteText">
    <w:name w:val="endnote text"/>
    <w:basedOn w:val="Normal"/>
    <w:link w:val="EndnoteTextChar"/>
    <w:uiPriority w:val="99"/>
    <w:semiHidden/>
    <w:unhideWhenUsed/>
    <w:rsid w:val="0086567A"/>
    <w:pPr>
      <w:spacing w:after="0" w:line="240" w:lineRule="auto"/>
    </w:pPr>
    <w:rPr>
      <w:sz w:val="20"/>
      <w:szCs w:val="20"/>
    </w:rPr>
  </w:style>
  <w:style w:type="character" w:customStyle="1" w:styleId="EndnoteTextChar">
    <w:name w:val="Endnote Text Char"/>
    <w:basedOn w:val="DefaultParagraphFont"/>
    <w:link w:val="EndnoteText"/>
    <w:uiPriority w:val="99"/>
    <w:semiHidden/>
    <w:rsid w:val="0086567A"/>
    <w:rPr>
      <w:rFonts w:ascii="Times New Roman" w:hAnsi="Times New Roman" w:cs="Times New Roman"/>
      <w:sz w:val="20"/>
      <w:szCs w:val="20"/>
    </w:rPr>
  </w:style>
  <w:style w:type="character" w:styleId="EndnoteReference">
    <w:name w:val="endnote reference"/>
    <w:basedOn w:val="DefaultParagraphFont"/>
    <w:uiPriority w:val="99"/>
    <w:semiHidden/>
    <w:unhideWhenUsed/>
    <w:rsid w:val="0086567A"/>
    <w:rPr>
      <w:vertAlign w:val="superscript"/>
    </w:rPr>
  </w:style>
  <w:style w:type="paragraph" w:customStyle="1" w:styleId="whitespace-pre-wrap">
    <w:name w:val="whitespace-pre-wrap"/>
    <w:basedOn w:val="Normal"/>
    <w:rsid w:val="002D4E36"/>
    <w:pPr>
      <w:spacing w:before="100" w:beforeAutospacing="1" w:after="100" w:afterAutospacing="1" w:line="240" w:lineRule="auto"/>
    </w:pPr>
    <w:rPr>
      <w:rFonts w:eastAsia="Times New Roman"/>
      <w:lang w:bidi="bn-BD"/>
    </w:rPr>
  </w:style>
  <w:style w:type="paragraph" w:customStyle="1" w:styleId="whitespace-normal">
    <w:name w:val="whitespace-normal"/>
    <w:basedOn w:val="Normal"/>
    <w:rsid w:val="002D4E36"/>
    <w:pPr>
      <w:spacing w:before="100" w:beforeAutospacing="1" w:after="100" w:afterAutospacing="1" w:line="240" w:lineRule="auto"/>
    </w:pPr>
    <w:rPr>
      <w:rFonts w:eastAsia="Times New Roman"/>
      <w:lang w:bidi="bn-BD"/>
    </w:rPr>
  </w:style>
  <w:style w:type="paragraph" w:customStyle="1" w:styleId="first-token">
    <w:name w:val="first-token"/>
    <w:basedOn w:val="Normal"/>
    <w:rsid w:val="002A526E"/>
    <w:pPr>
      <w:spacing w:before="100" w:beforeAutospacing="1" w:after="100" w:afterAutospacing="1" w:line="240" w:lineRule="auto"/>
    </w:pPr>
    <w:rPr>
      <w:rFonts w:eastAsia="Times New Roman"/>
      <w:lang w:bidi="bn-BD"/>
    </w:rPr>
  </w:style>
  <w:style w:type="character" w:customStyle="1" w:styleId="overflow-hidden">
    <w:name w:val="overflow-hidden"/>
    <w:basedOn w:val="DefaultParagraphFont"/>
    <w:rsid w:val="009B64BD"/>
  </w:style>
  <w:style w:type="character" w:customStyle="1" w:styleId="katex-mathml">
    <w:name w:val="katex-mathml"/>
    <w:basedOn w:val="DefaultParagraphFont"/>
    <w:rsid w:val="005C47CE"/>
  </w:style>
  <w:style w:type="character" w:customStyle="1" w:styleId="mord">
    <w:name w:val="mord"/>
    <w:basedOn w:val="DefaultParagraphFont"/>
    <w:rsid w:val="005C47CE"/>
  </w:style>
  <w:style w:type="character" w:customStyle="1" w:styleId="mrel">
    <w:name w:val="mrel"/>
    <w:basedOn w:val="DefaultParagraphFont"/>
    <w:rsid w:val="005C47CE"/>
  </w:style>
  <w:style w:type="character" w:customStyle="1" w:styleId="mopen">
    <w:name w:val="mopen"/>
    <w:basedOn w:val="DefaultParagraphFont"/>
    <w:rsid w:val="005C47CE"/>
  </w:style>
  <w:style w:type="character" w:customStyle="1" w:styleId="mbin">
    <w:name w:val="mbin"/>
    <w:basedOn w:val="DefaultParagraphFont"/>
    <w:rsid w:val="005C47CE"/>
  </w:style>
  <w:style w:type="character" w:customStyle="1" w:styleId="mclose">
    <w:name w:val="mclose"/>
    <w:basedOn w:val="DefaultParagraphFont"/>
    <w:rsid w:val="005C47C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361344">
      <w:bodyDiv w:val="1"/>
      <w:marLeft w:val="0"/>
      <w:marRight w:val="0"/>
      <w:marTop w:val="0"/>
      <w:marBottom w:val="0"/>
      <w:divBdr>
        <w:top w:val="none" w:sz="0" w:space="0" w:color="auto"/>
        <w:left w:val="none" w:sz="0" w:space="0" w:color="auto"/>
        <w:bottom w:val="none" w:sz="0" w:space="0" w:color="auto"/>
        <w:right w:val="none" w:sz="0" w:space="0" w:color="auto"/>
      </w:divBdr>
      <w:divsChild>
        <w:div w:id="79186065">
          <w:marLeft w:val="0"/>
          <w:marRight w:val="0"/>
          <w:marTop w:val="0"/>
          <w:marBottom w:val="0"/>
          <w:divBdr>
            <w:top w:val="none" w:sz="0" w:space="0" w:color="auto"/>
            <w:left w:val="none" w:sz="0" w:space="0" w:color="auto"/>
            <w:bottom w:val="none" w:sz="0" w:space="0" w:color="auto"/>
            <w:right w:val="none" w:sz="0" w:space="0" w:color="auto"/>
          </w:divBdr>
          <w:divsChild>
            <w:div w:id="556281039">
              <w:marLeft w:val="0"/>
              <w:marRight w:val="0"/>
              <w:marTop w:val="0"/>
              <w:marBottom w:val="0"/>
              <w:divBdr>
                <w:top w:val="none" w:sz="0" w:space="0" w:color="auto"/>
                <w:left w:val="none" w:sz="0" w:space="0" w:color="auto"/>
                <w:bottom w:val="none" w:sz="0" w:space="0" w:color="auto"/>
                <w:right w:val="none" w:sz="0" w:space="0" w:color="auto"/>
              </w:divBdr>
              <w:divsChild>
                <w:div w:id="27223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973257">
      <w:bodyDiv w:val="1"/>
      <w:marLeft w:val="0"/>
      <w:marRight w:val="0"/>
      <w:marTop w:val="0"/>
      <w:marBottom w:val="0"/>
      <w:divBdr>
        <w:top w:val="none" w:sz="0" w:space="0" w:color="auto"/>
        <w:left w:val="none" w:sz="0" w:space="0" w:color="auto"/>
        <w:bottom w:val="none" w:sz="0" w:space="0" w:color="auto"/>
        <w:right w:val="none" w:sz="0" w:space="0" w:color="auto"/>
      </w:divBdr>
    </w:div>
    <w:div w:id="125852080">
      <w:bodyDiv w:val="1"/>
      <w:marLeft w:val="0"/>
      <w:marRight w:val="0"/>
      <w:marTop w:val="0"/>
      <w:marBottom w:val="0"/>
      <w:divBdr>
        <w:top w:val="none" w:sz="0" w:space="0" w:color="auto"/>
        <w:left w:val="none" w:sz="0" w:space="0" w:color="auto"/>
        <w:bottom w:val="none" w:sz="0" w:space="0" w:color="auto"/>
        <w:right w:val="none" w:sz="0" w:space="0" w:color="auto"/>
      </w:divBdr>
    </w:div>
    <w:div w:id="152648051">
      <w:bodyDiv w:val="1"/>
      <w:marLeft w:val="0"/>
      <w:marRight w:val="0"/>
      <w:marTop w:val="0"/>
      <w:marBottom w:val="0"/>
      <w:divBdr>
        <w:top w:val="none" w:sz="0" w:space="0" w:color="auto"/>
        <w:left w:val="none" w:sz="0" w:space="0" w:color="auto"/>
        <w:bottom w:val="none" w:sz="0" w:space="0" w:color="auto"/>
        <w:right w:val="none" w:sz="0" w:space="0" w:color="auto"/>
      </w:divBdr>
    </w:div>
    <w:div w:id="239802316">
      <w:bodyDiv w:val="1"/>
      <w:marLeft w:val="0"/>
      <w:marRight w:val="0"/>
      <w:marTop w:val="0"/>
      <w:marBottom w:val="0"/>
      <w:divBdr>
        <w:top w:val="none" w:sz="0" w:space="0" w:color="auto"/>
        <w:left w:val="none" w:sz="0" w:space="0" w:color="auto"/>
        <w:bottom w:val="none" w:sz="0" w:space="0" w:color="auto"/>
        <w:right w:val="none" w:sz="0" w:space="0" w:color="auto"/>
      </w:divBdr>
      <w:divsChild>
        <w:div w:id="2116560078">
          <w:marLeft w:val="0"/>
          <w:marRight w:val="0"/>
          <w:marTop w:val="0"/>
          <w:marBottom w:val="0"/>
          <w:divBdr>
            <w:top w:val="none" w:sz="0" w:space="0" w:color="auto"/>
            <w:left w:val="none" w:sz="0" w:space="0" w:color="auto"/>
            <w:bottom w:val="none" w:sz="0" w:space="0" w:color="auto"/>
            <w:right w:val="none" w:sz="0" w:space="0" w:color="auto"/>
          </w:divBdr>
          <w:divsChild>
            <w:div w:id="781344454">
              <w:marLeft w:val="0"/>
              <w:marRight w:val="0"/>
              <w:marTop w:val="0"/>
              <w:marBottom w:val="0"/>
              <w:divBdr>
                <w:top w:val="none" w:sz="0" w:space="0" w:color="auto"/>
                <w:left w:val="none" w:sz="0" w:space="0" w:color="auto"/>
                <w:bottom w:val="none" w:sz="0" w:space="0" w:color="auto"/>
                <w:right w:val="none" w:sz="0" w:space="0" w:color="auto"/>
              </w:divBdr>
              <w:divsChild>
                <w:div w:id="596713405">
                  <w:marLeft w:val="0"/>
                  <w:marRight w:val="0"/>
                  <w:marTop w:val="0"/>
                  <w:marBottom w:val="0"/>
                  <w:divBdr>
                    <w:top w:val="none" w:sz="0" w:space="0" w:color="auto"/>
                    <w:left w:val="none" w:sz="0" w:space="0" w:color="auto"/>
                    <w:bottom w:val="none" w:sz="0" w:space="0" w:color="auto"/>
                    <w:right w:val="none" w:sz="0" w:space="0" w:color="auto"/>
                  </w:divBdr>
                  <w:divsChild>
                    <w:div w:id="340476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1190034">
          <w:marLeft w:val="0"/>
          <w:marRight w:val="0"/>
          <w:marTop w:val="0"/>
          <w:marBottom w:val="0"/>
          <w:divBdr>
            <w:top w:val="none" w:sz="0" w:space="0" w:color="auto"/>
            <w:left w:val="none" w:sz="0" w:space="0" w:color="auto"/>
            <w:bottom w:val="none" w:sz="0" w:space="0" w:color="auto"/>
            <w:right w:val="none" w:sz="0" w:space="0" w:color="auto"/>
          </w:divBdr>
          <w:divsChild>
            <w:div w:id="605769144">
              <w:marLeft w:val="0"/>
              <w:marRight w:val="0"/>
              <w:marTop w:val="0"/>
              <w:marBottom w:val="0"/>
              <w:divBdr>
                <w:top w:val="none" w:sz="0" w:space="0" w:color="auto"/>
                <w:left w:val="none" w:sz="0" w:space="0" w:color="auto"/>
                <w:bottom w:val="none" w:sz="0" w:space="0" w:color="auto"/>
                <w:right w:val="none" w:sz="0" w:space="0" w:color="auto"/>
              </w:divBdr>
              <w:divsChild>
                <w:div w:id="1749495632">
                  <w:marLeft w:val="0"/>
                  <w:marRight w:val="0"/>
                  <w:marTop w:val="0"/>
                  <w:marBottom w:val="0"/>
                  <w:divBdr>
                    <w:top w:val="none" w:sz="0" w:space="0" w:color="auto"/>
                    <w:left w:val="none" w:sz="0" w:space="0" w:color="auto"/>
                    <w:bottom w:val="none" w:sz="0" w:space="0" w:color="auto"/>
                    <w:right w:val="none" w:sz="0" w:space="0" w:color="auto"/>
                  </w:divBdr>
                  <w:divsChild>
                    <w:div w:id="263268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9140690">
      <w:bodyDiv w:val="1"/>
      <w:marLeft w:val="0"/>
      <w:marRight w:val="0"/>
      <w:marTop w:val="0"/>
      <w:marBottom w:val="0"/>
      <w:divBdr>
        <w:top w:val="none" w:sz="0" w:space="0" w:color="auto"/>
        <w:left w:val="none" w:sz="0" w:space="0" w:color="auto"/>
        <w:bottom w:val="none" w:sz="0" w:space="0" w:color="auto"/>
        <w:right w:val="none" w:sz="0" w:space="0" w:color="auto"/>
      </w:divBdr>
    </w:div>
    <w:div w:id="334574277">
      <w:bodyDiv w:val="1"/>
      <w:marLeft w:val="0"/>
      <w:marRight w:val="0"/>
      <w:marTop w:val="0"/>
      <w:marBottom w:val="0"/>
      <w:divBdr>
        <w:top w:val="none" w:sz="0" w:space="0" w:color="auto"/>
        <w:left w:val="none" w:sz="0" w:space="0" w:color="auto"/>
        <w:bottom w:val="none" w:sz="0" w:space="0" w:color="auto"/>
        <w:right w:val="none" w:sz="0" w:space="0" w:color="auto"/>
      </w:divBdr>
    </w:div>
    <w:div w:id="362681543">
      <w:bodyDiv w:val="1"/>
      <w:marLeft w:val="0"/>
      <w:marRight w:val="0"/>
      <w:marTop w:val="0"/>
      <w:marBottom w:val="0"/>
      <w:divBdr>
        <w:top w:val="none" w:sz="0" w:space="0" w:color="auto"/>
        <w:left w:val="none" w:sz="0" w:space="0" w:color="auto"/>
        <w:bottom w:val="none" w:sz="0" w:space="0" w:color="auto"/>
        <w:right w:val="none" w:sz="0" w:space="0" w:color="auto"/>
      </w:divBdr>
    </w:div>
    <w:div w:id="448016788">
      <w:bodyDiv w:val="1"/>
      <w:marLeft w:val="0"/>
      <w:marRight w:val="0"/>
      <w:marTop w:val="0"/>
      <w:marBottom w:val="0"/>
      <w:divBdr>
        <w:top w:val="none" w:sz="0" w:space="0" w:color="auto"/>
        <w:left w:val="none" w:sz="0" w:space="0" w:color="auto"/>
        <w:bottom w:val="none" w:sz="0" w:space="0" w:color="auto"/>
        <w:right w:val="none" w:sz="0" w:space="0" w:color="auto"/>
      </w:divBdr>
    </w:div>
    <w:div w:id="522861496">
      <w:bodyDiv w:val="1"/>
      <w:marLeft w:val="0"/>
      <w:marRight w:val="0"/>
      <w:marTop w:val="0"/>
      <w:marBottom w:val="0"/>
      <w:divBdr>
        <w:top w:val="none" w:sz="0" w:space="0" w:color="auto"/>
        <w:left w:val="none" w:sz="0" w:space="0" w:color="auto"/>
        <w:bottom w:val="none" w:sz="0" w:space="0" w:color="auto"/>
        <w:right w:val="none" w:sz="0" w:space="0" w:color="auto"/>
      </w:divBdr>
    </w:div>
    <w:div w:id="547186781">
      <w:bodyDiv w:val="1"/>
      <w:marLeft w:val="0"/>
      <w:marRight w:val="0"/>
      <w:marTop w:val="0"/>
      <w:marBottom w:val="0"/>
      <w:divBdr>
        <w:top w:val="none" w:sz="0" w:space="0" w:color="auto"/>
        <w:left w:val="none" w:sz="0" w:space="0" w:color="auto"/>
        <w:bottom w:val="none" w:sz="0" w:space="0" w:color="auto"/>
        <w:right w:val="none" w:sz="0" w:space="0" w:color="auto"/>
      </w:divBdr>
    </w:div>
    <w:div w:id="662510216">
      <w:bodyDiv w:val="1"/>
      <w:marLeft w:val="0"/>
      <w:marRight w:val="0"/>
      <w:marTop w:val="0"/>
      <w:marBottom w:val="0"/>
      <w:divBdr>
        <w:top w:val="none" w:sz="0" w:space="0" w:color="auto"/>
        <w:left w:val="none" w:sz="0" w:space="0" w:color="auto"/>
        <w:bottom w:val="none" w:sz="0" w:space="0" w:color="auto"/>
        <w:right w:val="none" w:sz="0" w:space="0" w:color="auto"/>
      </w:divBdr>
    </w:div>
    <w:div w:id="682710453">
      <w:bodyDiv w:val="1"/>
      <w:marLeft w:val="0"/>
      <w:marRight w:val="0"/>
      <w:marTop w:val="0"/>
      <w:marBottom w:val="0"/>
      <w:divBdr>
        <w:top w:val="none" w:sz="0" w:space="0" w:color="auto"/>
        <w:left w:val="none" w:sz="0" w:space="0" w:color="auto"/>
        <w:bottom w:val="none" w:sz="0" w:space="0" w:color="auto"/>
        <w:right w:val="none" w:sz="0" w:space="0" w:color="auto"/>
      </w:divBdr>
    </w:div>
    <w:div w:id="811949103">
      <w:bodyDiv w:val="1"/>
      <w:marLeft w:val="0"/>
      <w:marRight w:val="0"/>
      <w:marTop w:val="0"/>
      <w:marBottom w:val="0"/>
      <w:divBdr>
        <w:top w:val="none" w:sz="0" w:space="0" w:color="auto"/>
        <w:left w:val="none" w:sz="0" w:space="0" w:color="auto"/>
        <w:bottom w:val="none" w:sz="0" w:space="0" w:color="auto"/>
        <w:right w:val="none" w:sz="0" w:space="0" w:color="auto"/>
      </w:divBdr>
      <w:divsChild>
        <w:div w:id="1830049535">
          <w:marLeft w:val="398"/>
          <w:marRight w:val="0"/>
          <w:marTop w:val="0"/>
          <w:marBottom w:val="0"/>
          <w:divBdr>
            <w:top w:val="none" w:sz="0" w:space="0" w:color="auto"/>
            <w:left w:val="none" w:sz="0" w:space="0" w:color="auto"/>
            <w:bottom w:val="none" w:sz="0" w:space="0" w:color="auto"/>
            <w:right w:val="none" w:sz="0" w:space="0" w:color="auto"/>
          </w:divBdr>
        </w:div>
        <w:div w:id="515074791">
          <w:marLeft w:val="398"/>
          <w:marRight w:val="0"/>
          <w:marTop w:val="0"/>
          <w:marBottom w:val="0"/>
          <w:divBdr>
            <w:top w:val="none" w:sz="0" w:space="0" w:color="auto"/>
            <w:left w:val="none" w:sz="0" w:space="0" w:color="auto"/>
            <w:bottom w:val="none" w:sz="0" w:space="0" w:color="auto"/>
            <w:right w:val="none" w:sz="0" w:space="0" w:color="auto"/>
          </w:divBdr>
        </w:div>
        <w:div w:id="1114910701">
          <w:marLeft w:val="398"/>
          <w:marRight w:val="0"/>
          <w:marTop w:val="0"/>
          <w:marBottom w:val="0"/>
          <w:divBdr>
            <w:top w:val="none" w:sz="0" w:space="0" w:color="auto"/>
            <w:left w:val="none" w:sz="0" w:space="0" w:color="auto"/>
            <w:bottom w:val="none" w:sz="0" w:space="0" w:color="auto"/>
            <w:right w:val="none" w:sz="0" w:space="0" w:color="auto"/>
          </w:divBdr>
        </w:div>
      </w:divsChild>
    </w:div>
    <w:div w:id="1037776945">
      <w:bodyDiv w:val="1"/>
      <w:marLeft w:val="0"/>
      <w:marRight w:val="0"/>
      <w:marTop w:val="0"/>
      <w:marBottom w:val="0"/>
      <w:divBdr>
        <w:top w:val="none" w:sz="0" w:space="0" w:color="auto"/>
        <w:left w:val="none" w:sz="0" w:space="0" w:color="auto"/>
        <w:bottom w:val="none" w:sz="0" w:space="0" w:color="auto"/>
        <w:right w:val="none" w:sz="0" w:space="0" w:color="auto"/>
      </w:divBdr>
      <w:divsChild>
        <w:div w:id="528879468">
          <w:marLeft w:val="0"/>
          <w:marRight w:val="0"/>
          <w:marTop w:val="0"/>
          <w:marBottom w:val="0"/>
          <w:divBdr>
            <w:top w:val="none" w:sz="0" w:space="0" w:color="auto"/>
            <w:left w:val="none" w:sz="0" w:space="0" w:color="auto"/>
            <w:bottom w:val="none" w:sz="0" w:space="0" w:color="auto"/>
            <w:right w:val="none" w:sz="0" w:space="0" w:color="auto"/>
          </w:divBdr>
          <w:divsChild>
            <w:div w:id="842166804">
              <w:marLeft w:val="0"/>
              <w:marRight w:val="0"/>
              <w:marTop w:val="0"/>
              <w:marBottom w:val="0"/>
              <w:divBdr>
                <w:top w:val="none" w:sz="0" w:space="0" w:color="auto"/>
                <w:left w:val="none" w:sz="0" w:space="0" w:color="auto"/>
                <w:bottom w:val="none" w:sz="0" w:space="0" w:color="auto"/>
                <w:right w:val="none" w:sz="0" w:space="0" w:color="auto"/>
              </w:divBdr>
              <w:divsChild>
                <w:div w:id="1503474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6199336">
      <w:bodyDiv w:val="1"/>
      <w:marLeft w:val="0"/>
      <w:marRight w:val="0"/>
      <w:marTop w:val="0"/>
      <w:marBottom w:val="0"/>
      <w:divBdr>
        <w:top w:val="none" w:sz="0" w:space="0" w:color="auto"/>
        <w:left w:val="none" w:sz="0" w:space="0" w:color="auto"/>
        <w:bottom w:val="none" w:sz="0" w:space="0" w:color="auto"/>
        <w:right w:val="none" w:sz="0" w:space="0" w:color="auto"/>
      </w:divBdr>
    </w:div>
    <w:div w:id="1077820871">
      <w:bodyDiv w:val="1"/>
      <w:marLeft w:val="0"/>
      <w:marRight w:val="0"/>
      <w:marTop w:val="0"/>
      <w:marBottom w:val="0"/>
      <w:divBdr>
        <w:top w:val="none" w:sz="0" w:space="0" w:color="auto"/>
        <w:left w:val="none" w:sz="0" w:space="0" w:color="auto"/>
        <w:bottom w:val="none" w:sz="0" w:space="0" w:color="auto"/>
        <w:right w:val="none" w:sz="0" w:space="0" w:color="auto"/>
      </w:divBdr>
    </w:div>
    <w:div w:id="1094781644">
      <w:bodyDiv w:val="1"/>
      <w:marLeft w:val="0"/>
      <w:marRight w:val="0"/>
      <w:marTop w:val="0"/>
      <w:marBottom w:val="0"/>
      <w:divBdr>
        <w:top w:val="none" w:sz="0" w:space="0" w:color="auto"/>
        <w:left w:val="none" w:sz="0" w:space="0" w:color="auto"/>
        <w:bottom w:val="none" w:sz="0" w:space="0" w:color="auto"/>
        <w:right w:val="none" w:sz="0" w:space="0" w:color="auto"/>
      </w:divBdr>
    </w:div>
    <w:div w:id="1157575525">
      <w:bodyDiv w:val="1"/>
      <w:marLeft w:val="0"/>
      <w:marRight w:val="0"/>
      <w:marTop w:val="0"/>
      <w:marBottom w:val="0"/>
      <w:divBdr>
        <w:top w:val="none" w:sz="0" w:space="0" w:color="auto"/>
        <w:left w:val="none" w:sz="0" w:space="0" w:color="auto"/>
        <w:bottom w:val="none" w:sz="0" w:space="0" w:color="auto"/>
        <w:right w:val="none" w:sz="0" w:space="0" w:color="auto"/>
      </w:divBdr>
    </w:div>
    <w:div w:id="1170945535">
      <w:bodyDiv w:val="1"/>
      <w:marLeft w:val="0"/>
      <w:marRight w:val="0"/>
      <w:marTop w:val="0"/>
      <w:marBottom w:val="0"/>
      <w:divBdr>
        <w:top w:val="none" w:sz="0" w:space="0" w:color="auto"/>
        <w:left w:val="none" w:sz="0" w:space="0" w:color="auto"/>
        <w:bottom w:val="none" w:sz="0" w:space="0" w:color="auto"/>
        <w:right w:val="none" w:sz="0" w:space="0" w:color="auto"/>
      </w:divBdr>
    </w:div>
    <w:div w:id="1344018320">
      <w:bodyDiv w:val="1"/>
      <w:marLeft w:val="0"/>
      <w:marRight w:val="0"/>
      <w:marTop w:val="0"/>
      <w:marBottom w:val="0"/>
      <w:divBdr>
        <w:top w:val="none" w:sz="0" w:space="0" w:color="auto"/>
        <w:left w:val="none" w:sz="0" w:space="0" w:color="auto"/>
        <w:bottom w:val="none" w:sz="0" w:space="0" w:color="auto"/>
        <w:right w:val="none" w:sz="0" w:space="0" w:color="auto"/>
      </w:divBdr>
    </w:div>
    <w:div w:id="1384132253">
      <w:bodyDiv w:val="1"/>
      <w:marLeft w:val="0"/>
      <w:marRight w:val="0"/>
      <w:marTop w:val="0"/>
      <w:marBottom w:val="0"/>
      <w:divBdr>
        <w:top w:val="none" w:sz="0" w:space="0" w:color="auto"/>
        <w:left w:val="none" w:sz="0" w:space="0" w:color="auto"/>
        <w:bottom w:val="none" w:sz="0" w:space="0" w:color="auto"/>
        <w:right w:val="none" w:sz="0" w:space="0" w:color="auto"/>
      </w:divBdr>
      <w:divsChild>
        <w:div w:id="558177831">
          <w:marLeft w:val="0"/>
          <w:marRight w:val="0"/>
          <w:marTop w:val="0"/>
          <w:marBottom w:val="0"/>
          <w:divBdr>
            <w:top w:val="none" w:sz="0" w:space="0" w:color="auto"/>
            <w:left w:val="none" w:sz="0" w:space="0" w:color="auto"/>
            <w:bottom w:val="none" w:sz="0" w:space="0" w:color="auto"/>
            <w:right w:val="none" w:sz="0" w:space="0" w:color="auto"/>
          </w:divBdr>
          <w:divsChild>
            <w:div w:id="2080403711">
              <w:marLeft w:val="0"/>
              <w:marRight w:val="0"/>
              <w:marTop w:val="0"/>
              <w:marBottom w:val="0"/>
              <w:divBdr>
                <w:top w:val="none" w:sz="0" w:space="0" w:color="auto"/>
                <w:left w:val="none" w:sz="0" w:space="0" w:color="auto"/>
                <w:bottom w:val="none" w:sz="0" w:space="0" w:color="auto"/>
                <w:right w:val="none" w:sz="0" w:space="0" w:color="auto"/>
              </w:divBdr>
              <w:divsChild>
                <w:div w:id="1958025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0827756">
      <w:bodyDiv w:val="1"/>
      <w:marLeft w:val="0"/>
      <w:marRight w:val="0"/>
      <w:marTop w:val="0"/>
      <w:marBottom w:val="0"/>
      <w:divBdr>
        <w:top w:val="none" w:sz="0" w:space="0" w:color="auto"/>
        <w:left w:val="none" w:sz="0" w:space="0" w:color="auto"/>
        <w:bottom w:val="none" w:sz="0" w:space="0" w:color="auto"/>
        <w:right w:val="none" w:sz="0" w:space="0" w:color="auto"/>
      </w:divBdr>
    </w:div>
    <w:div w:id="1534031117">
      <w:bodyDiv w:val="1"/>
      <w:marLeft w:val="0"/>
      <w:marRight w:val="0"/>
      <w:marTop w:val="0"/>
      <w:marBottom w:val="0"/>
      <w:divBdr>
        <w:top w:val="none" w:sz="0" w:space="0" w:color="auto"/>
        <w:left w:val="none" w:sz="0" w:space="0" w:color="auto"/>
        <w:bottom w:val="none" w:sz="0" w:space="0" w:color="auto"/>
        <w:right w:val="none" w:sz="0" w:space="0" w:color="auto"/>
      </w:divBdr>
    </w:div>
    <w:div w:id="1567649032">
      <w:bodyDiv w:val="1"/>
      <w:marLeft w:val="0"/>
      <w:marRight w:val="0"/>
      <w:marTop w:val="0"/>
      <w:marBottom w:val="0"/>
      <w:divBdr>
        <w:top w:val="none" w:sz="0" w:space="0" w:color="auto"/>
        <w:left w:val="none" w:sz="0" w:space="0" w:color="auto"/>
        <w:bottom w:val="none" w:sz="0" w:space="0" w:color="auto"/>
        <w:right w:val="none" w:sz="0" w:space="0" w:color="auto"/>
      </w:divBdr>
    </w:div>
    <w:div w:id="1609854598">
      <w:bodyDiv w:val="1"/>
      <w:marLeft w:val="0"/>
      <w:marRight w:val="0"/>
      <w:marTop w:val="0"/>
      <w:marBottom w:val="0"/>
      <w:divBdr>
        <w:top w:val="none" w:sz="0" w:space="0" w:color="auto"/>
        <w:left w:val="none" w:sz="0" w:space="0" w:color="auto"/>
        <w:bottom w:val="none" w:sz="0" w:space="0" w:color="auto"/>
        <w:right w:val="none" w:sz="0" w:space="0" w:color="auto"/>
      </w:divBdr>
    </w:div>
    <w:div w:id="1637683971">
      <w:bodyDiv w:val="1"/>
      <w:marLeft w:val="0"/>
      <w:marRight w:val="0"/>
      <w:marTop w:val="0"/>
      <w:marBottom w:val="0"/>
      <w:divBdr>
        <w:top w:val="none" w:sz="0" w:space="0" w:color="auto"/>
        <w:left w:val="none" w:sz="0" w:space="0" w:color="auto"/>
        <w:bottom w:val="none" w:sz="0" w:space="0" w:color="auto"/>
        <w:right w:val="none" w:sz="0" w:space="0" w:color="auto"/>
      </w:divBdr>
    </w:div>
    <w:div w:id="1646395962">
      <w:bodyDiv w:val="1"/>
      <w:marLeft w:val="0"/>
      <w:marRight w:val="0"/>
      <w:marTop w:val="0"/>
      <w:marBottom w:val="0"/>
      <w:divBdr>
        <w:top w:val="none" w:sz="0" w:space="0" w:color="auto"/>
        <w:left w:val="none" w:sz="0" w:space="0" w:color="auto"/>
        <w:bottom w:val="none" w:sz="0" w:space="0" w:color="auto"/>
        <w:right w:val="none" w:sz="0" w:space="0" w:color="auto"/>
      </w:divBdr>
    </w:div>
    <w:div w:id="1665669353">
      <w:bodyDiv w:val="1"/>
      <w:marLeft w:val="0"/>
      <w:marRight w:val="0"/>
      <w:marTop w:val="0"/>
      <w:marBottom w:val="0"/>
      <w:divBdr>
        <w:top w:val="none" w:sz="0" w:space="0" w:color="auto"/>
        <w:left w:val="none" w:sz="0" w:space="0" w:color="auto"/>
        <w:bottom w:val="none" w:sz="0" w:space="0" w:color="auto"/>
        <w:right w:val="none" w:sz="0" w:space="0" w:color="auto"/>
      </w:divBdr>
    </w:div>
    <w:div w:id="1681001833">
      <w:bodyDiv w:val="1"/>
      <w:marLeft w:val="0"/>
      <w:marRight w:val="0"/>
      <w:marTop w:val="0"/>
      <w:marBottom w:val="0"/>
      <w:divBdr>
        <w:top w:val="none" w:sz="0" w:space="0" w:color="auto"/>
        <w:left w:val="none" w:sz="0" w:space="0" w:color="auto"/>
        <w:bottom w:val="none" w:sz="0" w:space="0" w:color="auto"/>
        <w:right w:val="none" w:sz="0" w:space="0" w:color="auto"/>
      </w:divBdr>
    </w:div>
    <w:div w:id="1683244329">
      <w:bodyDiv w:val="1"/>
      <w:marLeft w:val="0"/>
      <w:marRight w:val="0"/>
      <w:marTop w:val="0"/>
      <w:marBottom w:val="0"/>
      <w:divBdr>
        <w:top w:val="none" w:sz="0" w:space="0" w:color="auto"/>
        <w:left w:val="none" w:sz="0" w:space="0" w:color="auto"/>
        <w:bottom w:val="none" w:sz="0" w:space="0" w:color="auto"/>
        <w:right w:val="none" w:sz="0" w:space="0" w:color="auto"/>
      </w:divBdr>
    </w:div>
    <w:div w:id="1767581339">
      <w:bodyDiv w:val="1"/>
      <w:marLeft w:val="0"/>
      <w:marRight w:val="0"/>
      <w:marTop w:val="0"/>
      <w:marBottom w:val="0"/>
      <w:divBdr>
        <w:top w:val="none" w:sz="0" w:space="0" w:color="auto"/>
        <w:left w:val="none" w:sz="0" w:space="0" w:color="auto"/>
        <w:bottom w:val="none" w:sz="0" w:space="0" w:color="auto"/>
        <w:right w:val="none" w:sz="0" w:space="0" w:color="auto"/>
      </w:divBdr>
    </w:div>
    <w:div w:id="1825855231">
      <w:bodyDiv w:val="1"/>
      <w:marLeft w:val="0"/>
      <w:marRight w:val="0"/>
      <w:marTop w:val="0"/>
      <w:marBottom w:val="0"/>
      <w:divBdr>
        <w:top w:val="none" w:sz="0" w:space="0" w:color="auto"/>
        <w:left w:val="none" w:sz="0" w:space="0" w:color="auto"/>
        <w:bottom w:val="none" w:sz="0" w:space="0" w:color="auto"/>
        <w:right w:val="none" w:sz="0" w:space="0" w:color="auto"/>
      </w:divBdr>
    </w:div>
    <w:div w:id="1877624471">
      <w:bodyDiv w:val="1"/>
      <w:marLeft w:val="0"/>
      <w:marRight w:val="0"/>
      <w:marTop w:val="0"/>
      <w:marBottom w:val="0"/>
      <w:divBdr>
        <w:top w:val="none" w:sz="0" w:space="0" w:color="auto"/>
        <w:left w:val="none" w:sz="0" w:space="0" w:color="auto"/>
        <w:bottom w:val="none" w:sz="0" w:space="0" w:color="auto"/>
        <w:right w:val="none" w:sz="0" w:space="0" w:color="auto"/>
      </w:divBdr>
      <w:divsChild>
        <w:div w:id="309988711">
          <w:marLeft w:val="0"/>
          <w:marRight w:val="0"/>
          <w:marTop w:val="0"/>
          <w:marBottom w:val="0"/>
          <w:divBdr>
            <w:top w:val="none" w:sz="0" w:space="0" w:color="auto"/>
            <w:left w:val="none" w:sz="0" w:space="0" w:color="auto"/>
            <w:bottom w:val="none" w:sz="0" w:space="0" w:color="auto"/>
            <w:right w:val="none" w:sz="0" w:space="0" w:color="auto"/>
          </w:divBdr>
          <w:divsChild>
            <w:div w:id="878396705">
              <w:marLeft w:val="0"/>
              <w:marRight w:val="0"/>
              <w:marTop w:val="0"/>
              <w:marBottom w:val="0"/>
              <w:divBdr>
                <w:top w:val="none" w:sz="0" w:space="0" w:color="auto"/>
                <w:left w:val="none" w:sz="0" w:space="0" w:color="auto"/>
                <w:bottom w:val="none" w:sz="0" w:space="0" w:color="auto"/>
                <w:right w:val="none" w:sz="0" w:space="0" w:color="auto"/>
              </w:divBdr>
              <w:divsChild>
                <w:div w:id="84884716">
                  <w:marLeft w:val="0"/>
                  <w:marRight w:val="0"/>
                  <w:marTop w:val="0"/>
                  <w:marBottom w:val="0"/>
                  <w:divBdr>
                    <w:top w:val="none" w:sz="0" w:space="0" w:color="auto"/>
                    <w:left w:val="none" w:sz="0" w:space="0" w:color="auto"/>
                    <w:bottom w:val="none" w:sz="0" w:space="0" w:color="auto"/>
                    <w:right w:val="none" w:sz="0" w:space="0" w:color="auto"/>
                  </w:divBdr>
                  <w:divsChild>
                    <w:div w:id="371883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8018616">
          <w:marLeft w:val="0"/>
          <w:marRight w:val="0"/>
          <w:marTop w:val="0"/>
          <w:marBottom w:val="0"/>
          <w:divBdr>
            <w:top w:val="none" w:sz="0" w:space="0" w:color="auto"/>
            <w:left w:val="none" w:sz="0" w:space="0" w:color="auto"/>
            <w:bottom w:val="none" w:sz="0" w:space="0" w:color="auto"/>
            <w:right w:val="none" w:sz="0" w:space="0" w:color="auto"/>
          </w:divBdr>
          <w:divsChild>
            <w:div w:id="452947626">
              <w:marLeft w:val="0"/>
              <w:marRight w:val="0"/>
              <w:marTop w:val="0"/>
              <w:marBottom w:val="0"/>
              <w:divBdr>
                <w:top w:val="none" w:sz="0" w:space="0" w:color="auto"/>
                <w:left w:val="none" w:sz="0" w:space="0" w:color="auto"/>
                <w:bottom w:val="none" w:sz="0" w:space="0" w:color="auto"/>
                <w:right w:val="none" w:sz="0" w:space="0" w:color="auto"/>
              </w:divBdr>
              <w:divsChild>
                <w:div w:id="948974830">
                  <w:marLeft w:val="0"/>
                  <w:marRight w:val="0"/>
                  <w:marTop w:val="0"/>
                  <w:marBottom w:val="0"/>
                  <w:divBdr>
                    <w:top w:val="none" w:sz="0" w:space="0" w:color="auto"/>
                    <w:left w:val="none" w:sz="0" w:space="0" w:color="auto"/>
                    <w:bottom w:val="none" w:sz="0" w:space="0" w:color="auto"/>
                    <w:right w:val="none" w:sz="0" w:space="0" w:color="auto"/>
                  </w:divBdr>
                  <w:divsChild>
                    <w:div w:id="1127285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0328215">
      <w:bodyDiv w:val="1"/>
      <w:marLeft w:val="0"/>
      <w:marRight w:val="0"/>
      <w:marTop w:val="0"/>
      <w:marBottom w:val="0"/>
      <w:divBdr>
        <w:top w:val="none" w:sz="0" w:space="0" w:color="auto"/>
        <w:left w:val="none" w:sz="0" w:space="0" w:color="auto"/>
        <w:bottom w:val="none" w:sz="0" w:space="0" w:color="auto"/>
        <w:right w:val="none" w:sz="0" w:space="0" w:color="auto"/>
      </w:divBdr>
      <w:divsChild>
        <w:div w:id="424887751">
          <w:marLeft w:val="0"/>
          <w:marRight w:val="0"/>
          <w:marTop w:val="0"/>
          <w:marBottom w:val="0"/>
          <w:divBdr>
            <w:top w:val="none" w:sz="0" w:space="0" w:color="auto"/>
            <w:left w:val="none" w:sz="0" w:space="0" w:color="auto"/>
            <w:bottom w:val="none" w:sz="0" w:space="0" w:color="auto"/>
            <w:right w:val="none" w:sz="0" w:space="0" w:color="auto"/>
          </w:divBdr>
          <w:divsChild>
            <w:div w:id="1470978585">
              <w:marLeft w:val="0"/>
              <w:marRight w:val="0"/>
              <w:marTop w:val="0"/>
              <w:marBottom w:val="0"/>
              <w:divBdr>
                <w:top w:val="none" w:sz="0" w:space="0" w:color="auto"/>
                <w:left w:val="none" w:sz="0" w:space="0" w:color="auto"/>
                <w:bottom w:val="none" w:sz="0" w:space="0" w:color="auto"/>
                <w:right w:val="none" w:sz="0" w:space="0" w:color="auto"/>
              </w:divBdr>
              <w:divsChild>
                <w:div w:id="427045587">
                  <w:marLeft w:val="0"/>
                  <w:marRight w:val="0"/>
                  <w:marTop w:val="0"/>
                  <w:marBottom w:val="0"/>
                  <w:divBdr>
                    <w:top w:val="none" w:sz="0" w:space="0" w:color="auto"/>
                    <w:left w:val="none" w:sz="0" w:space="0" w:color="auto"/>
                    <w:bottom w:val="none" w:sz="0" w:space="0" w:color="auto"/>
                    <w:right w:val="none" w:sz="0" w:space="0" w:color="auto"/>
                  </w:divBdr>
                  <w:divsChild>
                    <w:div w:id="870265990">
                      <w:marLeft w:val="0"/>
                      <w:marRight w:val="0"/>
                      <w:marTop w:val="0"/>
                      <w:marBottom w:val="0"/>
                      <w:divBdr>
                        <w:top w:val="none" w:sz="0" w:space="0" w:color="auto"/>
                        <w:left w:val="none" w:sz="0" w:space="0" w:color="auto"/>
                        <w:bottom w:val="none" w:sz="0" w:space="0" w:color="auto"/>
                        <w:right w:val="none" w:sz="0" w:space="0" w:color="auto"/>
                      </w:divBdr>
                      <w:divsChild>
                        <w:div w:id="1315600804">
                          <w:marLeft w:val="0"/>
                          <w:marRight w:val="0"/>
                          <w:marTop w:val="0"/>
                          <w:marBottom w:val="0"/>
                          <w:divBdr>
                            <w:top w:val="none" w:sz="0" w:space="0" w:color="auto"/>
                            <w:left w:val="none" w:sz="0" w:space="0" w:color="auto"/>
                            <w:bottom w:val="none" w:sz="0" w:space="0" w:color="auto"/>
                            <w:right w:val="none" w:sz="0" w:space="0" w:color="auto"/>
                          </w:divBdr>
                          <w:divsChild>
                            <w:div w:id="696933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56002900">
      <w:bodyDiv w:val="1"/>
      <w:marLeft w:val="0"/>
      <w:marRight w:val="0"/>
      <w:marTop w:val="0"/>
      <w:marBottom w:val="0"/>
      <w:divBdr>
        <w:top w:val="none" w:sz="0" w:space="0" w:color="auto"/>
        <w:left w:val="none" w:sz="0" w:space="0" w:color="auto"/>
        <w:bottom w:val="none" w:sz="0" w:space="0" w:color="auto"/>
        <w:right w:val="none" w:sz="0" w:space="0" w:color="auto"/>
      </w:divBdr>
    </w:div>
    <w:div w:id="2060933213">
      <w:bodyDiv w:val="1"/>
      <w:marLeft w:val="0"/>
      <w:marRight w:val="0"/>
      <w:marTop w:val="0"/>
      <w:marBottom w:val="0"/>
      <w:divBdr>
        <w:top w:val="none" w:sz="0" w:space="0" w:color="auto"/>
        <w:left w:val="none" w:sz="0" w:space="0" w:color="auto"/>
        <w:bottom w:val="none" w:sz="0" w:space="0" w:color="auto"/>
        <w:right w:val="none" w:sz="0" w:space="0" w:color="auto"/>
      </w:divBdr>
    </w:div>
    <w:div w:id="2127503526">
      <w:bodyDiv w:val="1"/>
      <w:marLeft w:val="0"/>
      <w:marRight w:val="0"/>
      <w:marTop w:val="0"/>
      <w:marBottom w:val="0"/>
      <w:divBdr>
        <w:top w:val="none" w:sz="0" w:space="0" w:color="auto"/>
        <w:left w:val="none" w:sz="0" w:space="0" w:color="auto"/>
        <w:bottom w:val="none" w:sz="0" w:space="0" w:color="auto"/>
        <w:right w:val="none" w:sz="0" w:space="0" w:color="auto"/>
      </w:divBdr>
    </w:div>
    <w:div w:id="2141146092">
      <w:bodyDiv w:val="1"/>
      <w:marLeft w:val="0"/>
      <w:marRight w:val="0"/>
      <w:marTop w:val="0"/>
      <w:marBottom w:val="0"/>
      <w:divBdr>
        <w:top w:val="none" w:sz="0" w:space="0" w:color="auto"/>
        <w:left w:val="none" w:sz="0" w:space="0" w:color="auto"/>
        <w:bottom w:val="none" w:sz="0" w:space="0" w:color="auto"/>
        <w:right w:val="none" w:sz="0" w:space="0" w:color="auto"/>
      </w:divBdr>
    </w:div>
    <w:div w:id="21472327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eader" Target="header6.xml"/><Relationship Id="rId26" Type="http://schemas.openxmlformats.org/officeDocument/2006/relationships/image" Target="media/image9.jpg"/><Relationship Id="rId39" Type="http://schemas.openxmlformats.org/officeDocument/2006/relationships/image" Target="media/image22.png"/><Relationship Id="rId21" Type="http://schemas.openxmlformats.org/officeDocument/2006/relationships/image" Target="media/image4.jpg"/><Relationship Id="rId34" Type="http://schemas.openxmlformats.org/officeDocument/2006/relationships/image" Target="media/image17.jpeg"/><Relationship Id="rId42" Type="http://schemas.openxmlformats.org/officeDocument/2006/relationships/image" Target="media/image25.png"/><Relationship Id="rId47" Type="http://schemas.openxmlformats.org/officeDocument/2006/relationships/image" Target="media/image30.png"/><Relationship Id="rId50" Type="http://schemas.openxmlformats.org/officeDocument/2006/relationships/image" Target="media/image33.png"/><Relationship Id="rId55" Type="http://schemas.openxmlformats.org/officeDocument/2006/relationships/image" Target="media/image38.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eader" Target="header5.xml"/><Relationship Id="rId29" Type="http://schemas.openxmlformats.org/officeDocument/2006/relationships/image" Target="media/image12.jpg"/><Relationship Id="rId11" Type="http://schemas.openxmlformats.org/officeDocument/2006/relationships/footer" Target="footer2.xml"/><Relationship Id="rId24" Type="http://schemas.openxmlformats.org/officeDocument/2006/relationships/image" Target="media/image7.jpg"/><Relationship Id="rId32" Type="http://schemas.openxmlformats.org/officeDocument/2006/relationships/image" Target="media/image15.jpeg"/><Relationship Id="rId37" Type="http://schemas.openxmlformats.org/officeDocument/2006/relationships/image" Target="media/image20.jpeg"/><Relationship Id="rId40" Type="http://schemas.openxmlformats.org/officeDocument/2006/relationships/image" Target="media/image23.png"/><Relationship Id="rId45" Type="http://schemas.openxmlformats.org/officeDocument/2006/relationships/image" Target="media/image28.png"/><Relationship Id="rId53" Type="http://schemas.openxmlformats.org/officeDocument/2006/relationships/image" Target="media/image36.png"/><Relationship Id="rId58" Type="http://schemas.openxmlformats.org/officeDocument/2006/relationships/fontTable" Target="fontTable.xml"/><Relationship Id="rId5" Type="http://schemas.openxmlformats.org/officeDocument/2006/relationships/webSettings" Target="webSettings.xml"/><Relationship Id="rId19" Type="http://schemas.openxmlformats.org/officeDocument/2006/relationships/footer" Target="footer4.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3.xml"/><Relationship Id="rId22" Type="http://schemas.openxmlformats.org/officeDocument/2006/relationships/image" Target="media/image5.jpg"/><Relationship Id="rId27" Type="http://schemas.openxmlformats.org/officeDocument/2006/relationships/image" Target="media/image10.jpg"/><Relationship Id="rId30" Type="http://schemas.openxmlformats.org/officeDocument/2006/relationships/image" Target="media/image13.jpg"/><Relationship Id="rId35" Type="http://schemas.openxmlformats.org/officeDocument/2006/relationships/image" Target="media/image18.jpeg"/><Relationship Id="rId43" Type="http://schemas.openxmlformats.org/officeDocument/2006/relationships/image" Target="media/image26.png"/><Relationship Id="rId48" Type="http://schemas.openxmlformats.org/officeDocument/2006/relationships/image" Target="media/image31.png"/><Relationship Id="rId56" Type="http://schemas.openxmlformats.org/officeDocument/2006/relationships/image" Target="media/image39.png"/><Relationship Id="rId8" Type="http://schemas.openxmlformats.org/officeDocument/2006/relationships/image" Target="media/image1.jpeg"/><Relationship Id="rId51" Type="http://schemas.openxmlformats.org/officeDocument/2006/relationships/image" Target="media/image34.png"/><Relationship Id="rId3"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image" Target="media/image8.jpg"/><Relationship Id="rId33" Type="http://schemas.openxmlformats.org/officeDocument/2006/relationships/image" Target="media/image16.jpeg"/><Relationship Id="rId38" Type="http://schemas.openxmlformats.org/officeDocument/2006/relationships/image" Target="media/image21.png"/><Relationship Id="rId46" Type="http://schemas.openxmlformats.org/officeDocument/2006/relationships/image" Target="media/image29.png"/><Relationship Id="rId59" Type="http://schemas.openxmlformats.org/officeDocument/2006/relationships/glossaryDocument" Target="glossary/document.xml"/><Relationship Id="rId20" Type="http://schemas.openxmlformats.org/officeDocument/2006/relationships/image" Target="media/image3.png"/><Relationship Id="rId41" Type="http://schemas.openxmlformats.org/officeDocument/2006/relationships/image" Target="media/image24.png"/><Relationship Id="rId54" Type="http://schemas.openxmlformats.org/officeDocument/2006/relationships/image" Target="media/image37.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4.xml"/><Relationship Id="rId23" Type="http://schemas.openxmlformats.org/officeDocument/2006/relationships/image" Target="media/image6.jpg"/><Relationship Id="rId28" Type="http://schemas.openxmlformats.org/officeDocument/2006/relationships/image" Target="media/image11.jpg"/><Relationship Id="rId36" Type="http://schemas.openxmlformats.org/officeDocument/2006/relationships/image" Target="media/image19.jpeg"/><Relationship Id="rId49" Type="http://schemas.openxmlformats.org/officeDocument/2006/relationships/image" Target="media/image32.png"/><Relationship Id="rId57" Type="http://schemas.openxmlformats.org/officeDocument/2006/relationships/image" Target="media/image40.png"/><Relationship Id="rId10" Type="http://schemas.openxmlformats.org/officeDocument/2006/relationships/footer" Target="footer1.xml"/><Relationship Id="rId31" Type="http://schemas.openxmlformats.org/officeDocument/2006/relationships/image" Target="media/image14.jpeg"/><Relationship Id="rId44" Type="http://schemas.openxmlformats.org/officeDocument/2006/relationships/image" Target="media/image27.png"/><Relationship Id="rId52" Type="http://schemas.openxmlformats.org/officeDocument/2006/relationships/image" Target="media/image35.png"/><Relationship Id="rId60"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7DF9F152ABC40F7A8B1FFBDE4C8BE71"/>
        <w:category>
          <w:name w:val="General"/>
          <w:gallery w:val="placeholder"/>
        </w:category>
        <w:types>
          <w:type w:val="bbPlcHdr"/>
        </w:types>
        <w:behaviors>
          <w:behavior w:val="content"/>
        </w:behaviors>
        <w:guid w:val="{941459E8-8B95-4760-9924-81BBBE168280}"/>
      </w:docPartPr>
      <w:docPartBody>
        <w:p w:rsidR="001858E5" w:rsidRDefault="008954AF" w:rsidP="008954AF">
          <w:pPr>
            <w:pStyle w:val="67DF9F152ABC40F7A8B1FFBDE4C8BE71"/>
          </w:pPr>
          <w:r>
            <w:rPr>
              <w:rStyle w:val="PlaceholderText"/>
            </w:rPr>
            <w:t>[Year]</w:t>
          </w:r>
        </w:p>
      </w:docPartBody>
    </w:docPart>
    <w:docPart>
      <w:docPartPr>
        <w:name w:val="DefaultPlaceholder_22675704"/>
        <w:category>
          <w:name w:val="General"/>
          <w:gallery w:val="placeholder"/>
        </w:category>
        <w:types>
          <w:type w:val="bbPlcHdr"/>
        </w:types>
        <w:behaviors>
          <w:behavior w:val="content"/>
        </w:behaviors>
        <w:guid w:val="{F2AB8A3B-3EC1-4ED2-9BE4-782BC1B55725}"/>
      </w:docPartPr>
      <w:docPartBody>
        <w:p w:rsidR="00C06660" w:rsidRDefault="001858E5">
          <w:r w:rsidRPr="006E6C96">
            <w:rPr>
              <w:rStyle w:val="PlaceholderText"/>
            </w:rPr>
            <w:t>Choose an item.</w:t>
          </w:r>
        </w:p>
      </w:docPartBody>
    </w:docPart>
    <w:docPart>
      <w:docPartPr>
        <w:name w:val="DefaultPlaceholder_-1854013438"/>
        <w:category>
          <w:name w:val="General"/>
          <w:gallery w:val="placeholder"/>
        </w:category>
        <w:types>
          <w:type w:val="bbPlcHdr"/>
        </w:types>
        <w:behaviors>
          <w:behavior w:val="content"/>
        </w:behaviors>
        <w:guid w:val="{710EFAA2-F19F-48F5-A62A-75AB8E127779}"/>
      </w:docPartPr>
      <w:docPartBody>
        <w:p w:rsidR="007748FD" w:rsidRDefault="002167B8">
          <w:r w:rsidRPr="009D1AC9">
            <w:rPr>
              <w:rStyle w:val="PlaceholderText"/>
            </w:rPr>
            <w:t>Click or tap to enter a date.</w:t>
          </w:r>
        </w:p>
      </w:docPartBody>
    </w:docPart>
    <w:docPart>
      <w:docPartPr>
        <w:name w:val="D57A1FDEAFE049E9A60E0C8A24391A94"/>
        <w:category>
          <w:name w:val="General"/>
          <w:gallery w:val="placeholder"/>
        </w:category>
        <w:types>
          <w:type w:val="bbPlcHdr"/>
        </w:types>
        <w:behaviors>
          <w:behavior w:val="content"/>
        </w:behaviors>
        <w:guid w:val="{EB87F923-8575-456D-B3C5-F665B98B2A2E}"/>
      </w:docPartPr>
      <w:docPartBody>
        <w:p w:rsidR="003F231E" w:rsidRDefault="003F231E" w:rsidP="003F231E">
          <w:pPr>
            <w:pStyle w:val="D57A1FDEAFE049E9A60E0C8A24391A94"/>
          </w:pPr>
          <w:r w:rsidRPr="006E6C96">
            <w:rPr>
              <w:rStyle w:val="PlaceholderText"/>
            </w:rPr>
            <w:t>Choose an item.</w:t>
          </w:r>
        </w:p>
      </w:docPartBody>
    </w:docPart>
    <w:docPart>
      <w:docPartPr>
        <w:name w:val="9D44D43ED0B344CF9731A0994A55A6AD"/>
        <w:category>
          <w:name w:val="General"/>
          <w:gallery w:val="placeholder"/>
        </w:category>
        <w:types>
          <w:type w:val="bbPlcHdr"/>
        </w:types>
        <w:behaviors>
          <w:behavior w:val="content"/>
        </w:behaviors>
        <w:guid w:val="{89476221-C47A-4463-8F23-7DA5A5D823B5}"/>
      </w:docPartPr>
      <w:docPartBody>
        <w:p w:rsidR="003F231E" w:rsidRDefault="003F231E" w:rsidP="003F231E">
          <w:pPr>
            <w:pStyle w:val="9D44D43ED0B344CF9731A0994A55A6AD"/>
          </w:pPr>
          <w:r>
            <w:rPr>
              <w:rStyle w:val="PlaceholderText"/>
            </w:rPr>
            <w:t>[Yea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rinda">
    <w:panose1 w:val="020B0502040204020203"/>
    <w:charset w:val="00"/>
    <w:family w:val="swiss"/>
    <w:pitch w:val="variable"/>
    <w:sig w:usb0="0001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NewRomanPSMT">
    <w:altName w:val="Times New Roman"/>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8954AF"/>
    <w:rsid w:val="0000126D"/>
    <w:rsid w:val="00014C3C"/>
    <w:rsid w:val="00040101"/>
    <w:rsid w:val="00066359"/>
    <w:rsid w:val="000B6454"/>
    <w:rsid w:val="000C6A8D"/>
    <w:rsid w:val="001159D0"/>
    <w:rsid w:val="0013494C"/>
    <w:rsid w:val="00183530"/>
    <w:rsid w:val="001858E5"/>
    <w:rsid w:val="001C6382"/>
    <w:rsid w:val="002167B8"/>
    <w:rsid w:val="0022472B"/>
    <w:rsid w:val="00224C67"/>
    <w:rsid w:val="002842E9"/>
    <w:rsid w:val="002C280D"/>
    <w:rsid w:val="002C35D2"/>
    <w:rsid w:val="00315C46"/>
    <w:rsid w:val="003427A4"/>
    <w:rsid w:val="00346418"/>
    <w:rsid w:val="00364663"/>
    <w:rsid w:val="003F231E"/>
    <w:rsid w:val="00480CFA"/>
    <w:rsid w:val="004F24C8"/>
    <w:rsid w:val="00525B29"/>
    <w:rsid w:val="00571E3C"/>
    <w:rsid w:val="005B33E1"/>
    <w:rsid w:val="005E038E"/>
    <w:rsid w:val="0069516E"/>
    <w:rsid w:val="006C0BAC"/>
    <w:rsid w:val="006E6AAF"/>
    <w:rsid w:val="007748FD"/>
    <w:rsid w:val="007B0394"/>
    <w:rsid w:val="007C2431"/>
    <w:rsid w:val="007D509A"/>
    <w:rsid w:val="007E1FAE"/>
    <w:rsid w:val="0080022E"/>
    <w:rsid w:val="00863706"/>
    <w:rsid w:val="008954AF"/>
    <w:rsid w:val="008A7718"/>
    <w:rsid w:val="008A77A2"/>
    <w:rsid w:val="008C2288"/>
    <w:rsid w:val="008C500C"/>
    <w:rsid w:val="008F3BB4"/>
    <w:rsid w:val="0090535C"/>
    <w:rsid w:val="00910CFF"/>
    <w:rsid w:val="00921A59"/>
    <w:rsid w:val="00953DA8"/>
    <w:rsid w:val="009B03ED"/>
    <w:rsid w:val="009D36B4"/>
    <w:rsid w:val="00A314BB"/>
    <w:rsid w:val="00A45BD6"/>
    <w:rsid w:val="00A47126"/>
    <w:rsid w:val="00A47169"/>
    <w:rsid w:val="00A664A5"/>
    <w:rsid w:val="00A70F32"/>
    <w:rsid w:val="00A817DB"/>
    <w:rsid w:val="00A86EEA"/>
    <w:rsid w:val="00AB391E"/>
    <w:rsid w:val="00AB3EFA"/>
    <w:rsid w:val="00AB61F0"/>
    <w:rsid w:val="00AF53F9"/>
    <w:rsid w:val="00B468BC"/>
    <w:rsid w:val="00B56817"/>
    <w:rsid w:val="00B95491"/>
    <w:rsid w:val="00BD4F9A"/>
    <w:rsid w:val="00C06660"/>
    <w:rsid w:val="00C13DA7"/>
    <w:rsid w:val="00C43A98"/>
    <w:rsid w:val="00C632A9"/>
    <w:rsid w:val="00CA49D2"/>
    <w:rsid w:val="00CA51E0"/>
    <w:rsid w:val="00CD17C1"/>
    <w:rsid w:val="00CE5339"/>
    <w:rsid w:val="00D03E3D"/>
    <w:rsid w:val="00D07A03"/>
    <w:rsid w:val="00D3340E"/>
    <w:rsid w:val="00D407A2"/>
    <w:rsid w:val="00D42116"/>
    <w:rsid w:val="00E16E5A"/>
    <w:rsid w:val="00EA1693"/>
    <w:rsid w:val="00EA1A3E"/>
    <w:rsid w:val="00EA6224"/>
    <w:rsid w:val="00F10153"/>
    <w:rsid w:val="00F12C73"/>
    <w:rsid w:val="00F253A6"/>
    <w:rsid w:val="00F62D87"/>
    <w:rsid w:val="00F76BEA"/>
    <w:rsid w:val="00F811E0"/>
    <w:rsid w:val="00FC0614"/>
    <w:rsid w:val="00FD1FFE"/>
  </w:rsids>
  <m:mathPr>
    <m:mathFont m:val="Cambria Math"/>
    <m:brkBin m:val="before"/>
    <m:brkBinSub m:val="--"/>
    <m:smallFrac/>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58E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76BEA"/>
    <w:rPr>
      <w:color w:val="808080"/>
    </w:rPr>
  </w:style>
  <w:style w:type="paragraph" w:customStyle="1" w:styleId="67DF9F152ABC40F7A8B1FFBDE4C8BE71">
    <w:name w:val="67DF9F152ABC40F7A8B1FFBDE4C8BE71"/>
    <w:rsid w:val="008954AF"/>
  </w:style>
  <w:style w:type="paragraph" w:customStyle="1" w:styleId="D57A1FDEAFE049E9A60E0C8A24391A94">
    <w:name w:val="D57A1FDEAFE049E9A60E0C8A24391A94"/>
    <w:rsid w:val="003F231E"/>
  </w:style>
  <w:style w:type="paragraph" w:customStyle="1" w:styleId="9D44D43ED0B344CF9731A0994A55A6AD">
    <w:name w:val="9D44D43ED0B344CF9731A0994A55A6AD"/>
    <w:rsid w:val="003F231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83F7C3-32D3-40AA-BB9C-E7FE84E068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33</TotalTime>
  <Pages>93</Pages>
  <Words>12785</Words>
  <Characters>72876</Characters>
  <Application>Microsoft Office Word</Application>
  <DocSecurity>0</DocSecurity>
  <Lines>607</Lines>
  <Paragraphs>1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4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Abhijit Saha</dc:creator>
  <cp:lastModifiedBy>Mehedi Hasan</cp:lastModifiedBy>
  <cp:revision>129</cp:revision>
  <cp:lastPrinted>2020-09-06T19:37:00Z</cp:lastPrinted>
  <dcterms:created xsi:type="dcterms:W3CDTF">2022-02-15T17:03:00Z</dcterms:created>
  <dcterms:modified xsi:type="dcterms:W3CDTF">2024-08-31T05:08:00Z</dcterms:modified>
</cp:coreProperties>
</file>